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276AE" w14:textId="77777777" w:rsidR="00685EB1" w:rsidRDefault="00685EB1" w:rsidP="00685EB1"/>
    <w:p w14:paraId="209FAE81" w14:textId="258CE5F5" w:rsidR="00685EB1" w:rsidRPr="005A1BF8" w:rsidRDefault="0070078D" w:rsidP="00685EB1">
      <w:r w:rsidRPr="007C351B">
        <w:rPr>
          <w:b/>
          <w:bCs/>
          <w:highlight w:val="yellow"/>
        </w:rPr>
        <w:t>Examining the</w:t>
      </w:r>
      <w:r>
        <w:rPr>
          <w:b/>
          <w:bCs/>
        </w:rPr>
        <w:t xml:space="preserve"> </w:t>
      </w:r>
      <w:r w:rsidRPr="005A1BF8">
        <w:rPr>
          <w:b/>
          <w:bCs/>
        </w:rPr>
        <w:t>Causes of Maternal Mortality in Tamale Teaching Hospital</w:t>
      </w:r>
      <w:r>
        <w:rPr>
          <w:b/>
          <w:bCs/>
        </w:rPr>
        <w:t xml:space="preserve">: </w:t>
      </w:r>
      <w:r w:rsidRPr="005A1BF8">
        <w:rPr>
          <w:b/>
          <w:bCs/>
        </w:rPr>
        <w:t xml:space="preserve">A Three-Year Retrospective Study </w:t>
      </w:r>
    </w:p>
    <w:p w14:paraId="28F654AB" w14:textId="77777777" w:rsidR="005535CA" w:rsidRDefault="005535CA" w:rsidP="00685EB1">
      <w:bookmarkStart w:id="0" w:name="_Hlk57402537"/>
    </w:p>
    <w:p w14:paraId="0D1AFABE" w14:textId="77777777" w:rsidR="00685EB1" w:rsidRPr="007C351B" w:rsidRDefault="00095AD3" w:rsidP="00685EB1">
      <w:pPr>
        <w:rPr>
          <w:b/>
          <w:bCs/>
        </w:rPr>
      </w:pPr>
      <w:r w:rsidRPr="007C351B">
        <w:rPr>
          <w:b/>
          <w:bCs/>
        </w:rPr>
        <w:t>ABSTRACT</w:t>
      </w:r>
    </w:p>
    <w:p w14:paraId="5F11FD99" w14:textId="4E897DC4" w:rsidR="00685EB1" w:rsidRPr="005A1BF8" w:rsidRDefault="00095AD3" w:rsidP="00685EB1">
      <w:pPr>
        <w:spacing w:after="0" w:line="240" w:lineRule="auto"/>
      </w:pPr>
      <w:r w:rsidRPr="005A1BF8">
        <w:rPr>
          <w:b/>
          <w:bCs/>
        </w:rPr>
        <w:t>Background:</w:t>
      </w:r>
      <w:r w:rsidRPr="005A1BF8">
        <w:t xml:space="preserve"> </w:t>
      </w:r>
      <w:r w:rsidR="00742911" w:rsidRPr="005A1BF8">
        <w:t xml:space="preserve">Maternal mortality remains a significant global health concern, with numerous factors contributing to its occurrence. </w:t>
      </w:r>
      <w:r w:rsidR="00CB3960" w:rsidRPr="007C351B">
        <w:rPr>
          <w:highlight w:val="yellow"/>
        </w:rPr>
        <w:t xml:space="preserve">Despite efforts by various countries and </w:t>
      </w:r>
      <w:proofErr w:type="spellStart"/>
      <w:r w:rsidR="00CB3960" w:rsidRPr="007C351B">
        <w:rPr>
          <w:highlight w:val="yellow"/>
        </w:rPr>
        <w:t>organisations</w:t>
      </w:r>
      <w:proofErr w:type="spellEnd"/>
      <w:r w:rsidR="00CB3960" w:rsidRPr="007C351B">
        <w:rPr>
          <w:highlight w:val="yellow"/>
        </w:rPr>
        <w:t xml:space="preserve"> to stem its tide, maternal mortality remains appreciably high in low- and middle-income countries.</w:t>
      </w:r>
      <w:r w:rsidR="00CB3960">
        <w:t xml:space="preserve"> </w:t>
      </w:r>
      <w:r w:rsidR="00742911" w:rsidRPr="005A1BF8">
        <w:t xml:space="preserve">While medical and healthcare-related factors have traditionally been studied extensively, the role of socioeconomic factors in maternal mortality has gained recognition in recent years. This literature aims to explore the influence of socioeconomic factors on maternal mortality rates, shedding light on the complex interplay between socioeconomic status and maternal health outcomes. </w:t>
      </w:r>
    </w:p>
    <w:p w14:paraId="503AC7B9" w14:textId="77777777" w:rsidR="00685EB1" w:rsidRPr="005A1BF8" w:rsidRDefault="00685EB1" w:rsidP="00685EB1">
      <w:pPr>
        <w:spacing w:after="0" w:line="240" w:lineRule="auto"/>
      </w:pPr>
    </w:p>
    <w:p w14:paraId="7A0CE8AF" w14:textId="342564B8" w:rsidR="00685EB1" w:rsidRPr="005A1BF8" w:rsidRDefault="00095AD3" w:rsidP="00685EB1">
      <w:pPr>
        <w:spacing w:after="0" w:line="240" w:lineRule="auto"/>
      </w:pPr>
      <w:r w:rsidRPr="005A1BF8">
        <w:rPr>
          <w:b/>
          <w:bCs/>
        </w:rPr>
        <w:t>Methods:</w:t>
      </w:r>
      <w:r w:rsidRPr="005A1BF8">
        <w:t xml:space="preserve"> </w:t>
      </w:r>
      <w:r w:rsidR="00EE1B81" w:rsidRPr="005A1BF8">
        <w:t xml:space="preserve">It was a retrospective descriptive study which involved all mothers who died from pregnancy-related conditions from 2020 to 2022. </w:t>
      </w:r>
      <w:r w:rsidR="00922B9B">
        <w:t xml:space="preserve">One hundred and forty-six </w:t>
      </w:r>
      <w:r w:rsidR="00EE1B81" w:rsidRPr="005A1BF8">
        <w:t xml:space="preserve">deceased women were </w:t>
      </w:r>
      <w:r w:rsidR="00922B9B">
        <w:t>selected for this sample</w:t>
      </w:r>
      <w:r w:rsidR="00EE1B81" w:rsidRPr="005A1BF8">
        <w:t xml:space="preserve">. Data on maternal deaths </w:t>
      </w:r>
      <w:r>
        <w:t xml:space="preserve">during the review period were obtained from patient folders, departmental monthly reports, midwifery monthly returns, audit reports, and records from the theatre, intensive care unit, maternity, </w:t>
      </w:r>
      <w:proofErr w:type="spellStart"/>
      <w:r>
        <w:t>gynaecology</w:t>
      </w:r>
      <w:proofErr w:type="spellEnd"/>
      <w:r>
        <w:t xml:space="preserve">, and </w:t>
      </w:r>
      <w:proofErr w:type="spellStart"/>
      <w:r>
        <w:t>labour</w:t>
      </w:r>
      <w:proofErr w:type="spellEnd"/>
      <w:r>
        <w:t xml:space="preserve"> wards</w:t>
      </w:r>
      <w:r w:rsidR="00EE1B81" w:rsidRPr="005A1BF8">
        <w:t>.  All maternal deaths following admission to</w:t>
      </w:r>
      <w:r w:rsidR="006E0EFA">
        <w:t xml:space="preserve"> </w:t>
      </w:r>
      <w:r w:rsidR="006F5AC3" w:rsidRPr="005A1BF8">
        <w:t xml:space="preserve">Tamale Teaching Hospital </w:t>
      </w:r>
      <w:r w:rsidR="006F5AC3">
        <w:t>(</w:t>
      </w:r>
      <w:r w:rsidR="00EE1B81" w:rsidRPr="005A1BF8">
        <w:t>TTH</w:t>
      </w:r>
      <w:r w:rsidR="006F5AC3">
        <w:t>)</w:t>
      </w:r>
      <w:r w:rsidR="00EE1B81" w:rsidRPr="005A1BF8">
        <w:t xml:space="preserve"> from January 1</w:t>
      </w:r>
      <w:r w:rsidR="00922B9B">
        <w:t xml:space="preserve">, 2020, to December 31, 2022, were reviewed and </w:t>
      </w:r>
      <w:proofErr w:type="spellStart"/>
      <w:r w:rsidR="00922B9B">
        <w:t>analysed</w:t>
      </w:r>
      <w:proofErr w:type="spellEnd"/>
      <w:r w:rsidR="00922B9B">
        <w:t xml:space="preserve"> using</w:t>
      </w:r>
      <w:r w:rsidR="00EE1B81" w:rsidRPr="005A1BF8">
        <w:t xml:space="preserve"> Microsoft Excel and </w:t>
      </w:r>
      <w:r w:rsidR="00D07A9A" w:rsidRPr="007C351B">
        <w:rPr>
          <w:highlight w:val="yellow"/>
        </w:rPr>
        <w:t>Statistical Packages for the Social Sciences (SPSS) for Windows, Version 22.0</w:t>
      </w:r>
      <w:r w:rsidR="00EE1B81" w:rsidRPr="005A1BF8">
        <w:t xml:space="preserve">. </w:t>
      </w:r>
      <w:r w:rsidR="00762C3F" w:rsidRPr="005A1BF8">
        <w:t xml:space="preserve"> </w:t>
      </w:r>
    </w:p>
    <w:p w14:paraId="5C4771AA" w14:textId="77777777" w:rsidR="00685EB1" w:rsidRPr="005A1BF8" w:rsidRDefault="00685EB1" w:rsidP="00685EB1">
      <w:pPr>
        <w:spacing w:after="0" w:line="240" w:lineRule="auto"/>
      </w:pPr>
    </w:p>
    <w:p w14:paraId="3BE07CC5" w14:textId="409B96F7" w:rsidR="00685EB1" w:rsidRDefault="00922B9B" w:rsidP="00E825EA">
      <w:pPr>
        <w:spacing w:after="0" w:line="240" w:lineRule="auto"/>
      </w:pPr>
      <w:r>
        <w:rPr>
          <w:b/>
          <w:bCs/>
        </w:rPr>
        <w:t>Results</w:t>
      </w:r>
      <w:r w:rsidR="00095AD3" w:rsidRPr="005A1BF8">
        <w:rPr>
          <w:b/>
          <w:bCs/>
        </w:rPr>
        <w:t>:</w:t>
      </w:r>
      <w:r w:rsidR="00095AD3" w:rsidRPr="005A1BF8">
        <w:t xml:space="preserve"> </w:t>
      </w:r>
      <w:r w:rsidR="00D06B54" w:rsidRPr="005A1BF8">
        <w:t xml:space="preserve">The leading causes of maternal mortality were hypertension in pregnancy (34%), </w:t>
      </w:r>
      <w:proofErr w:type="spellStart"/>
      <w:r w:rsidR="00D06B54" w:rsidRPr="005A1BF8">
        <w:t>haemorrhage</w:t>
      </w:r>
      <w:proofErr w:type="spellEnd"/>
      <w:r w:rsidR="00D06B54" w:rsidRPr="005A1BF8">
        <w:t xml:space="preserve"> (20%), comorbid medical conditions (10%), </w:t>
      </w:r>
      <w:proofErr w:type="spellStart"/>
      <w:r w:rsidR="00D06B54" w:rsidRPr="005A1BF8">
        <w:t>anaemia</w:t>
      </w:r>
      <w:proofErr w:type="spellEnd"/>
      <w:r w:rsidR="00D06B54" w:rsidRPr="005A1BF8">
        <w:t xml:space="preserve"> (11%) and sepsis (9%), obstructed </w:t>
      </w:r>
      <w:proofErr w:type="spellStart"/>
      <w:r w:rsidR="00D06B54" w:rsidRPr="005A1BF8">
        <w:t>labour</w:t>
      </w:r>
      <w:proofErr w:type="spellEnd"/>
      <w:r w:rsidR="00D06B54" w:rsidRPr="005A1BF8">
        <w:t xml:space="preserve">, abortion and infections recorded 3%, 7% and 4% respectively. A relationship between maternal mortality and demographics was also established, which showed that many of the deceased were between the ages of 26-45 years. </w:t>
      </w:r>
      <w:r w:rsidR="00D758AB" w:rsidRPr="007C351B">
        <w:rPr>
          <w:highlight w:val="yellow"/>
        </w:rPr>
        <w:t>The research also found that the study's maternal mortality trend remained relatively steady. Over the study period, maternal mortality has seen an undulating or wavy pattern from 2020 to 2022, recording 46 deaths (31.5%) in 2020, 56 deaths (38%) in 2021 and again 46</w:t>
      </w:r>
      <w:r w:rsidR="00FD6E35">
        <w:rPr>
          <w:highlight w:val="yellow"/>
        </w:rPr>
        <w:t xml:space="preserve"> </w:t>
      </w:r>
      <w:r w:rsidR="00D758AB" w:rsidRPr="007C351B">
        <w:rPr>
          <w:highlight w:val="yellow"/>
        </w:rPr>
        <w:t xml:space="preserve">(31.5%) in 2022. Additionally, single women who become pregnant and give birth face significant stigma in Ghana. This issue might be the reason why married women are less likely than single mothers to </w:t>
      </w:r>
      <w:r w:rsidR="00D758AB">
        <w:rPr>
          <w:highlight w:val="yellow"/>
        </w:rPr>
        <w:t>die</w:t>
      </w:r>
      <w:r w:rsidR="00D758AB" w:rsidRPr="007C351B">
        <w:rPr>
          <w:highlight w:val="yellow"/>
        </w:rPr>
        <w:t xml:space="preserve"> from abortion-related causes.</w:t>
      </w:r>
      <w:r w:rsidR="00D758AB" w:rsidRPr="005A1BF8">
        <w:t xml:space="preserve"> </w:t>
      </w:r>
    </w:p>
    <w:p w14:paraId="2E1F6EA1" w14:textId="77777777" w:rsidR="00E825EA" w:rsidRPr="005A1BF8" w:rsidRDefault="00E825EA" w:rsidP="00E825EA">
      <w:pPr>
        <w:spacing w:after="0" w:line="240" w:lineRule="auto"/>
      </w:pPr>
    </w:p>
    <w:p w14:paraId="06E3E0E5" w14:textId="77777777" w:rsidR="00685EB1" w:rsidRPr="005A1BF8" w:rsidRDefault="00095AD3" w:rsidP="00E825EA">
      <w:pPr>
        <w:spacing w:after="0" w:line="240" w:lineRule="auto"/>
      </w:pPr>
      <w:r w:rsidRPr="005A1BF8">
        <w:rPr>
          <w:b/>
          <w:bCs/>
        </w:rPr>
        <w:t>Conclusion:</w:t>
      </w:r>
      <w:r w:rsidRPr="005A1BF8">
        <w:t xml:space="preserve"> </w:t>
      </w:r>
      <w:r w:rsidR="00DD26F4" w:rsidRPr="005A1BF8">
        <w:t xml:space="preserve">The prevalence of maternal mortality remains high despite government efforts to reduce it to its minimum. </w:t>
      </w:r>
      <w:proofErr w:type="spellStart"/>
      <w:r w:rsidR="00DD26F4" w:rsidRPr="005A1BF8">
        <w:t>Haemorrhage</w:t>
      </w:r>
      <w:proofErr w:type="spellEnd"/>
      <w:r w:rsidR="00DD26F4" w:rsidRPr="005A1BF8">
        <w:t xml:space="preserve"> and hypertension in pregnancy continue to be the leading causes of maternal mortality, as evidenced by other research. Therefore, it is plausible that the government puts down the necessary logistics to bring them to their bare minimum. The study </w:t>
      </w:r>
      <w:r w:rsidR="00DD26F4" w:rsidRPr="005A1BF8">
        <w:lastRenderedPageBreak/>
        <w:t xml:space="preserve">provides evidence of variances in maternal mortality causes across various sociodemographic categories in Ghana's northern regions, which should not be disregarded. </w:t>
      </w:r>
    </w:p>
    <w:p w14:paraId="6F3772D3" w14:textId="77777777" w:rsidR="00685EB1" w:rsidRPr="005A1BF8" w:rsidRDefault="00685EB1" w:rsidP="00685EB1">
      <w:pPr>
        <w:spacing w:after="0" w:line="240" w:lineRule="auto"/>
      </w:pPr>
    </w:p>
    <w:p w14:paraId="3D3D0D5A" w14:textId="77777777" w:rsidR="00685EB1" w:rsidRPr="005A1BF8" w:rsidRDefault="00095AD3" w:rsidP="00685EB1">
      <w:pPr>
        <w:spacing w:after="0" w:line="240" w:lineRule="auto"/>
      </w:pPr>
      <w:r w:rsidRPr="005A1BF8">
        <w:rPr>
          <w:b/>
          <w:bCs/>
        </w:rPr>
        <w:t>Key Words:</w:t>
      </w:r>
      <w:r w:rsidRPr="005A1BF8">
        <w:rPr>
          <w:i/>
          <w:iCs/>
        </w:rPr>
        <w:t xml:space="preserve"> </w:t>
      </w:r>
      <w:r w:rsidR="00695F2E" w:rsidRPr="005A1BF8">
        <w:rPr>
          <w:i/>
          <w:iCs/>
        </w:rPr>
        <w:t xml:space="preserve">Maternal, Mortality, Retrospective, Prevalence, Pregnancy </w:t>
      </w:r>
    </w:p>
    <w:p w14:paraId="6A36038B" w14:textId="77777777" w:rsidR="00685EB1" w:rsidRPr="005A1BF8" w:rsidRDefault="00685EB1" w:rsidP="00685EB1">
      <w:pPr>
        <w:spacing w:after="0" w:line="240" w:lineRule="auto"/>
        <w:rPr>
          <w:i/>
          <w:iCs/>
        </w:rPr>
      </w:pPr>
    </w:p>
    <w:bookmarkEnd w:id="0"/>
    <w:p w14:paraId="3532E122" w14:textId="77777777" w:rsidR="00EA32C4" w:rsidRPr="005A1BF8" w:rsidRDefault="00EA32C4" w:rsidP="00685EB1"/>
    <w:p w14:paraId="7BF3B5EE" w14:textId="77777777" w:rsidR="00E825EA" w:rsidRDefault="00095AD3">
      <w:pPr>
        <w:spacing w:line="259" w:lineRule="auto"/>
        <w:jc w:val="left"/>
        <w:rPr>
          <w:b/>
          <w:bCs/>
        </w:rPr>
      </w:pPr>
      <w:r>
        <w:rPr>
          <w:b/>
          <w:bCs/>
        </w:rPr>
        <w:br w:type="page"/>
      </w:r>
    </w:p>
    <w:p w14:paraId="4F9770D5" w14:textId="77777777" w:rsidR="00685EB1" w:rsidRPr="005A1BF8" w:rsidRDefault="00095AD3" w:rsidP="00685EB1">
      <w:pPr>
        <w:rPr>
          <w:b/>
          <w:bCs/>
        </w:rPr>
      </w:pPr>
      <w:r w:rsidRPr="005A1BF8">
        <w:rPr>
          <w:b/>
          <w:bCs/>
        </w:rPr>
        <w:lastRenderedPageBreak/>
        <w:t xml:space="preserve">INTRODUCTION </w:t>
      </w:r>
    </w:p>
    <w:p w14:paraId="7D0521CE" w14:textId="36A4252D" w:rsidR="00685EB1" w:rsidRPr="005A1BF8" w:rsidRDefault="00CE4D51" w:rsidP="006A247A">
      <w:r w:rsidRPr="007C351B">
        <w:rPr>
          <w:highlight w:val="yellow"/>
        </w:rPr>
        <w:t>Complications from pregnancy and childbirth are leading contributors to mortality and severe morbidities, resulting in a significant burden on pregnant patients and their babies (</w:t>
      </w:r>
      <w:r w:rsidR="00BD2B2A" w:rsidRPr="007C351B">
        <w:rPr>
          <w:highlight w:val="yellow"/>
        </w:rPr>
        <w:t>Fink et al., 2023</w:t>
      </w:r>
      <w:r w:rsidRPr="007C351B">
        <w:rPr>
          <w:highlight w:val="yellow"/>
        </w:rPr>
        <w:t>).</w:t>
      </w:r>
      <w:r>
        <w:t xml:space="preserve"> </w:t>
      </w:r>
      <w:r w:rsidR="00095AD3" w:rsidRPr="005A1BF8">
        <w:t xml:space="preserve">Maternal mortality is a </w:t>
      </w:r>
      <w:r w:rsidR="00922B9B">
        <w:t>global problem, more pronounced in developing countries t</w:t>
      </w:r>
      <w:r w:rsidR="00095AD3">
        <w:t>han in developed ones (Alvarez et al.</w:t>
      </w:r>
      <w:r w:rsidR="00095AD3" w:rsidRPr="005A1BF8">
        <w:t xml:space="preserve">, 2009; </w:t>
      </w:r>
      <w:proofErr w:type="spellStart"/>
      <w:r w:rsidR="00095AD3" w:rsidRPr="005A1BF8">
        <w:t>Boafor</w:t>
      </w:r>
      <w:proofErr w:type="spellEnd"/>
      <w:r w:rsidR="00095AD3" w:rsidRPr="005A1BF8">
        <w:t xml:space="preserve"> et al., 2021; </w:t>
      </w:r>
      <w:proofErr w:type="spellStart"/>
      <w:r w:rsidR="00095AD3" w:rsidRPr="005A1BF8">
        <w:t>Yarney</w:t>
      </w:r>
      <w:proofErr w:type="spellEnd"/>
      <w:r w:rsidR="00095AD3" w:rsidRPr="005A1BF8">
        <w:t xml:space="preserve">, 2019). </w:t>
      </w:r>
      <w:r w:rsidR="00A844CC" w:rsidRPr="005A1BF8">
        <w:t xml:space="preserve">Despite </w:t>
      </w:r>
      <w:r w:rsidR="00922B9B">
        <w:t xml:space="preserve">efforts by various countries and </w:t>
      </w:r>
      <w:proofErr w:type="spellStart"/>
      <w:r w:rsidR="00922B9B">
        <w:t>organisations</w:t>
      </w:r>
      <w:proofErr w:type="spellEnd"/>
      <w:r w:rsidR="00922B9B">
        <w:t xml:space="preserve"> to stem its tide, maternal mortality remains appreciably high in low-</w:t>
      </w:r>
      <w:r w:rsidR="00A844CC" w:rsidRPr="005A1BF8">
        <w:t xml:space="preserve"> and middle-income countries </w:t>
      </w:r>
      <w:r w:rsidR="004E4C50" w:rsidRPr="005A1BF8">
        <w:t>(</w:t>
      </w:r>
      <w:proofErr w:type="spellStart"/>
      <w:r w:rsidR="004E4C50" w:rsidRPr="005A1BF8">
        <w:t>Azaare</w:t>
      </w:r>
      <w:proofErr w:type="spellEnd"/>
      <w:r w:rsidR="004E4C50" w:rsidRPr="005A1BF8">
        <w:t xml:space="preserve"> et al., 2020; </w:t>
      </w:r>
      <w:proofErr w:type="spellStart"/>
      <w:r w:rsidR="004E4C50" w:rsidRPr="005A1BF8">
        <w:t>Kolo</w:t>
      </w:r>
      <w:proofErr w:type="spellEnd"/>
      <w:r w:rsidR="004E4C50" w:rsidRPr="005A1BF8">
        <w:t xml:space="preserve"> et al., 2017; </w:t>
      </w:r>
      <w:proofErr w:type="spellStart"/>
      <w:r w:rsidR="004E4C50" w:rsidRPr="005A1BF8">
        <w:t>Assabil</w:t>
      </w:r>
      <w:proofErr w:type="spellEnd"/>
      <w:r w:rsidR="004E4C50" w:rsidRPr="005A1BF8">
        <w:t xml:space="preserve">, 2019). </w:t>
      </w:r>
      <w:r w:rsidR="00095AD3" w:rsidRPr="005A1BF8">
        <w:t xml:space="preserve">According to the World Health </w:t>
      </w:r>
      <w:proofErr w:type="spellStart"/>
      <w:r w:rsidR="00095AD3" w:rsidRPr="005A1BF8">
        <w:t>Organisation</w:t>
      </w:r>
      <w:proofErr w:type="spellEnd"/>
      <w:r w:rsidR="00095AD3" w:rsidRPr="005A1BF8">
        <w:t xml:space="preserve"> (WHO</w:t>
      </w:r>
      <w:r w:rsidR="00153E65" w:rsidRPr="005A1BF8">
        <w:t xml:space="preserve">, </w:t>
      </w:r>
      <w:r w:rsidR="00095AD3" w:rsidRPr="005A1BF8">
        <w:t xml:space="preserve">2010), in 2008, the maternal mortality ratio (MMR) ranged from 2 maternal deaths per 100,000 live births in Greece to 1400 maternal deaths per 100,000 live births in Afghanistan. </w:t>
      </w:r>
      <w:r w:rsidR="00457AEE" w:rsidRPr="007C351B">
        <w:rPr>
          <w:highlight w:val="yellow"/>
        </w:rPr>
        <w:t>For every woman that dies</w:t>
      </w:r>
      <w:r w:rsidR="00457AEE">
        <w:rPr>
          <w:highlight w:val="yellow"/>
        </w:rPr>
        <w:t>,</w:t>
      </w:r>
      <w:r w:rsidR="00457AEE" w:rsidRPr="007C351B">
        <w:rPr>
          <w:highlight w:val="yellow"/>
        </w:rPr>
        <w:t xml:space="preserve"> approximately 20 more </w:t>
      </w:r>
      <w:r w:rsidR="00457AEE">
        <w:rPr>
          <w:highlight w:val="yellow"/>
        </w:rPr>
        <w:t>suffer</w:t>
      </w:r>
      <w:r w:rsidR="00457AEE" w:rsidRPr="007C351B">
        <w:rPr>
          <w:highlight w:val="yellow"/>
        </w:rPr>
        <w:t xml:space="preserve"> injuries and infections associated with disabilities in pregnancy</w:t>
      </w:r>
      <w:r w:rsidR="00457AEE">
        <w:rPr>
          <w:highlight w:val="yellow"/>
        </w:rPr>
        <w:t xml:space="preserve"> </w:t>
      </w:r>
      <w:r w:rsidR="00457AEE" w:rsidRPr="007C351B">
        <w:rPr>
          <w:highlight w:val="yellow"/>
        </w:rPr>
        <w:t>or childbirth</w:t>
      </w:r>
      <w:r w:rsidR="00457AEE" w:rsidRPr="00BB5AD9">
        <w:rPr>
          <w:highlight w:val="yellow"/>
        </w:rPr>
        <w:t xml:space="preserve"> (</w:t>
      </w:r>
      <w:r w:rsidR="00BB5AD9" w:rsidRPr="007C351B">
        <w:rPr>
          <w:highlight w:val="yellow"/>
        </w:rPr>
        <w:t>Emmanuel et al., 2024</w:t>
      </w:r>
      <w:r w:rsidR="00457AEE" w:rsidRPr="00BB5AD9">
        <w:rPr>
          <w:highlight w:val="yellow"/>
        </w:rPr>
        <w:t>)</w:t>
      </w:r>
      <w:r w:rsidR="00457AEE" w:rsidRPr="007C351B">
        <w:rPr>
          <w:highlight w:val="yellow"/>
        </w:rPr>
        <w:t>.</w:t>
      </w:r>
      <w:r w:rsidR="00457AEE">
        <w:t xml:space="preserve"> </w:t>
      </w:r>
      <w:r w:rsidR="00095AD3" w:rsidRPr="005A1BF8">
        <w:t xml:space="preserve">High levels of maternal mortality are a health and developmental concern as it is an indicator not only of the health of women but also of the status of the health care system in a country. This issue is because maternal death is a representation of a large number of other women who experience morbidity (WHO, 2004). </w:t>
      </w:r>
      <w:r w:rsidR="00747109" w:rsidRPr="007C351B">
        <w:rPr>
          <w:highlight w:val="yellow"/>
        </w:rPr>
        <w:t>The leading causes of maternal mortality are postpartum hemorrhage, hypertensive disease, and puerperal sepsis. There are also delays in seeking health care and evacuation to a hospital in complicated cases due to cultural seeking behaviors, long distances, and the problem of transportation</w:t>
      </w:r>
      <w:r w:rsidR="00747109" w:rsidRPr="00646668">
        <w:rPr>
          <w:highlight w:val="yellow"/>
        </w:rPr>
        <w:t xml:space="preserve"> (</w:t>
      </w:r>
      <w:proofErr w:type="spellStart"/>
      <w:r w:rsidR="00646668" w:rsidRPr="007C351B">
        <w:rPr>
          <w:highlight w:val="yellow"/>
        </w:rPr>
        <w:t>Onambele</w:t>
      </w:r>
      <w:proofErr w:type="spellEnd"/>
      <w:r w:rsidR="00646668" w:rsidRPr="007C351B">
        <w:rPr>
          <w:highlight w:val="yellow"/>
        </w:rPr>
        <w:t xml:space="preserve"> et al., 2022</w:t>
      </w:r>
      <w:r w:rsidR="00646668" w:rsidRPr="00CE4D51">
        <w:rPr>
          <w:highlight w:val="yellow"/>
        </w:rPr>
        <w:t xml:space="preserve">; </w:t>
      </w:r>
      <w:r w:rsidRPr="007C351B">
        <w:rPr>
          <w:highlight w:val="yellow"/>
        </w:rPr>
        <w:t>Diallo et al., 2020</w:t>
      </w:r>
      <w:r w:rsidR="00747109" w:rsidRPr="00CE4D51">
        <w:rPr>
          <w:highlight w:val="yellow"/>
        </w:rPr>
        <w:t>)</w:t>
      </w:r>
      <w:r w:rsidR="00747109" w:rsidRPr="007C351B">
        <w:rPr>
          <w:highlight w:val="yellow"/>
        </w:rPr>
        <w:t>.</w:t>
      </w:r>
      <w:r w:rsidR="00747109">
        <w:t xml:space="preserve"> </w:t>
      </w:r>
    </w:p>
    <w:p w14:paraId="48EEC410" w14:textId="77777777" w:rsidR="00685EB1" w:rsidRPr="005A1BF8" w:rsidRDefault="00095AD3" w:rsidP="0001112F">
      <w:r>
        <w:t xml:space="preserve">In 2008, </w:t>
      </w:r>
      <w:r w:rsidRPr="005A1BF8">
        <w:t>there were approximately 358,000 maternal deaths worldwide, of which 99% were from developing countries</w:t>
      </w:r>
      <w:r>
        <w:t xml:space="preserve">, with </w:t>
      </w:r>
      <w:r w:rsidRPr="005A1BF8">
        <w:t xml:space="preserve">57% </w:t>
      </w:r>
      <w:r>
        <w:t>being</w:t>
      </w:r>
      <w:r w:rsidRPr="005A1BF8">
        <w:t xml:space="preserve"> from sub-Saharan Africa</w:t>
      </w:r>
      <w:r>
        <w:t xml:space="preserve"> (WHO, 2010)</w:t>
      </w:r>
      <w:r w:rsidRPr="005A1BF8">
        <w:t xml:space="preserve">. The report also estimates the MMR for sub-Saharan Africa to be 640 deaths per 100,000 live births, 40 times that of Europe (16 deaths per 100,000 live births) and 28 times that of North America (23 deaths per </w:t>
      </w:r>
      <w:r w:rsidRPr="005A1BF8">
        <w:lastRenderedPageBreak/>
        <w:t xml:space="preserve">100,000 live births). Additionally, sub-Saharan Africa has MMRs as high as 1000 and 1200 deaths per 100,000 live births in countries such as Guinea-Bissau and Chad, respectively (WHO, 2010). </w:t>
      </w:r>
    </w:p>
    <w:p w14:paraId="0AE466C4" w14:textId="3ACB8B87" w:rsidR="00344E05" w:rsidRPr="005A1BF8" w:rsidRDefault="00095AD3" w:rsidP="00344E05">
      <w:pPr>
        <w:rPr>
          <w:shd w:val="clear" w:color="auto" w:fill="FFFFFF"/>
        </w:rPr>
      </w:pPr>
      <w:r w:rsidRPr="005A1BF8">
        <w:rPr>
          <w:shd w:val="clear" w:color="auto" w:fill="FFFFFF"/>
        </w:rPr>
        <w:t xml:space="preserve">Age, parity, education, marital status, </w:t>
      </w:r>
      <w:r w:rsidR="00922B9B">
        <w:rPr>
          <w:shd w:val="clear" w:color="auto" w:fill="FFFFFF"/>
        </w:rPr>
        <w:t xml:space="preserve">income, place of residence, and the concentration of health facilities were </w:t>
      </w:r>
      <w:r>
        <w:rPr>
          <w:shd w:val="clear" w:color="auto" w:fill="FFFFFF"/>
        </w:rPr>
        <w:t xml:space="preserve">identified as important determinants of </w:t>
      </w:r>
      <w:r w:rsidR="00DA7AEA" w:rsidRPr="007C351B">
        <w:rPr>
          <w:highlight w:val="yellow"/>
          <w:shd w:val="clear" w:color="auto" w:fill="FFFFFF"/>
        </w:rPr>
        <w:t>Maternal Health Services (</w:t>
      </w:r>
      <w:r w:rsidRPr="007C351B">
        <w:rPr>
          <w:highlight w:val="yellow"/>
          <w:shd w:val="clear" w:color="auto" w:fill="FFFFFF"/>
        </w:rPr>
        <w:t>MHS</w:t>
      </w:r>
      <w:r w:rsidR="00DA7AEA" w:rsidRPr="007C351B">
        <w:rPr>
          <w:highlight w:val="yellow"/>
          <w:shd w:val="clear" w:color="auto" w:fill="FFFFFF"/>
        </w:rPr>
        <w:t>)</w:t>
      </w:r>
      <w:r>
        <w:rPr>
          <w:shd w:val="clear" w:color="auto" w:fill="FFFFFF"/>
        </w:rPr>
        <w:t xml:space="preserve"> usage in Ghana, according to a study conducted in the country</w:t>
      </w:r>
      <w:r w:rsidR="00DA7AEA">
        <w:rPr>
          <w:shd w:val="clear" w:color="auto" w:fill="FFFFFF"/>
        </w:rPr>
        <w:t xml:space="preserve"> </w:t>
      </w:r>
      <w:r w:rsidR="00DA7AEA" w:rsidRPr="007C351B">
        <w:rPr>
          <w:highlight w:val="yellow"/>
          <w:shd w:val="clear" w:color="auto" w:fill="FFFFFF"/>
        </w:rPr>
        <w:t>(</w:t>
      </w:r>
      <w:r w:rsidR="00BC3B49" w:rsidRPr="00BC3B49">
        <w:rPr>
          <w:highlight w:val="yellow"/>
        </w:rPr>
        <w:t>Daniels</w:t>
      </w:r>
      <w:r w:rsidR="00BC3B49" w:rsidRPr="007C351B">
        <w:rPr>
          <w:highlight w:val="yellow"/>
        </w:rPr>
        <w:t xml:space="preserve"> et al., 2025</w:t>
      </w:r>
      <w:r w:rsidR="00DA7AEA" w:rsidRPr="007C351B">
        <w:rPr>
          <w:highlight w:val="yellow"/>
          <w:shd w:val="clear" w:color="auto" w:fill="FFFFFF"/>
        </w:rPr>
        <w:t>)</w:t>
      </w:r>
      <w:r w:rsidRPr="005A1BF8">
        <w:rPr>
          <w:shd w:val="clear" w:color="auto" w:fill="FFFFFF"/>
        </w:rPr>
        <w:t xml:space="preserve">. Notably, women who were older, married, </w:t>
      </w:r>
      <w:r w:rsidR="00922B9B">
        <w:rPr>
          <w:shd w:val="clear" w:color="auto" w:fill="FFFFFF"/>
        </w:rPr>
        <w:t xml:space="preserve">educated, and had lower parity, as well as those residing in cities and </w:t>
      </w:r>
      <w:r w:rsidRPr="005A1BF8">
        <w:rPr>
          <w:shd w:val="clear" w:color="auto" w:fill="FFFFFF"/>
        </w:rPr>
        <w:t>from wealthier families, were more likely to use MHS. The authors discovered that medical facilities and staff predicted higher MHS use. Lastly, MHS use was higher among mothers who frequently had stillbirths</w:t>
      </w:r>
      <w:r w:rsidR="00020A0A">
        <w:rPr>
          <w:shd w:val="clear" w:color="auto" w:fill="FFFFFF"/>
        </w:rPr>
        <w:t xml:space="preserve"> (</w:t>
      </w:r>
      <w:proofErr w:type="spellStart"/>
      <w:r w:rsidRPr="007C351B">
        <w:rPr>
          <w:highlight w:val="yellow"/>
          <w:shd w:val="clear" w:color="auto" w:fill="FFFFFF"/>
        </w:rPr>
        <w:t>Bawuah</w:t>
      </w:r>
      <w:proofErr w:type="spellEnd"/>
      <w:r w:rsidR="00020A0A" w:rsidRPr="007C351B">
        <w:rPr>
          <w:highlight w:val="yellow"/>
          <w:shd w:val="clear" w:color="auto" w:fill="FFFFFF"/>
        </w:rPr>
        <w:t xml:space="preserve"> &amp; </w:t>
      </w:r>
      <w:proofErr w:type="spellStart"/>
      <w:r w:rsidRPr="007C351B">
        <w:rPr>
          <w:highlight w:val="yellow"/>
          <w:shd w:val="clear" w:color="auto" w:fill="FFFFFF"/>
        </w:rPr>
        <w:t>Ampaw</w:t>
      </w:r>
      <w:proofErr w:type="spellEnd"/>
      <w:r w:rsidR="00020A0A" w:rsidRPr="007C351B">
        <w:rPr>
          <w:highlight w:val="yellow"/>
          <w:shd w:val="clear" w:color="auto" w:fill="FFFFFF"/>
        </w:rPr>
        <w:t>, 2023</w:t>
      </w:r>
      <w:r w:rsidR="00020A0A">
        <w:rPr>
          <w:shd w:val="clear" w:color="auto" w:fill="FFFFFF"/>
        </w:rPr>
        <w:t>).</w:t>
      </w:r>
    </w:p>
    <w:p w14:paraId="77473595" w14:textId="77777777" w:rsidR="00344E05" w:rsidRPr="005A1BF8" w:rsidRDefault="00095AD3" w:rsidP="00344E05">
      <w:pPr>
        <w:rPr>
          <w:shd w:val="clear" w:color="auto" w:fill="FFFFFF"/>
        </w:rPr>
      </w:pPr>
      <w:r w:rsidRPr="005A1BF8">
        <w:rPr>
          <w:shd w:val="clear" w:color="auto" w:fill="FFFFFF"/>
        </w:rPr>
        <w:t xml:space="preserve">A </w:t>
      </w:r>
      <w:r w:rsidR="00922B9B">
        <w:rPr>
          <w:shd w:val="clear" w:color="auto" w:fill="FFFFFF"/>
        </w:rPr>
        <w:t>separate study found a strong correlation between maternal mortality in the sub-Saharan African region and life expectancy at birth, as well as</w:t>
      </w:r>
      <w:r w:rsidRPr="005A1BF8">
        <w:rPr>
          <w:shd w:val="clear" w:color="auto" w:fill="FFFFFF"/>
        </w:rPr>
        <w:t xml:space="preserve"> the presence of trained medical perso</w:t>
      </w:r>
      <w:r w:rsidR="006F5AC3">
        <w:rPr>
          <w:shd w:val="clear" w:color="auto" w:fill="FFFFFF"/>
        </w:rPr>
        <w:t>nnel at birth. Both per capita Gross National P</w:t>
      </w:r>
      <w:r w:rsidRPr="005A1BF8">
        <w:rPr>
          <w:shd w:val="clear" w:color="auto" w:fill="FFFFFF"/>
        </w:rPr>
        <w:t>roduct (GNP) and per capita health spending were substantially linked with maternal mortality.</w:t>
      </w:r>
    </w:p>
    <w:p w14:paraId="01DF80CE" w14:textId="2DB49C47" w:rsidR="00344E05" w:rsidRPr="005A1BF8" w:rsidRDefault="00095AD3" w:rsidP="00344E05">
      <w:r w:rsidRPr="005A1BF8">
        <w:t xml:space="preserve">Maternal mortality continues to be a </w:t>
      </w:r>
      <w:r w:rsidR="00922B9B">
        <w:t>significant</w:t>
      </w:r>
      <w:r w:rsidRPr="005A1BF8">
        <w:t xml:space="preserve"> worldwide public health concern, particularly in middle- and low-income countries, despite the measures enacted by the WHO to reach Sustainable Development Goal </w:t>
      </w:r>
      <w:r w:rsidRPr="007C351B">
        <w:rPr>
          <w:highlight w:val="yellow"/>
        </w:rPr>
        <w:t>3,</w:t>
      </w:r>
      <w:r w:rsidRPr="005A1BF8">
        <w:t xml:space="preserve"> which intends to reduce maternal mortality to 70 maternal deaths per 100,000 live births.</w:t>
      </w:r>
    </w:p>
    <w:p w14:paraId="765D130F" w14:textId="77777777" w:rsidR="00344E05" w:rsidRPr="005A1BF8" w:rsidRDefault="00095AD3" w:rsidP="00344E05">
      <w:pPr>
        <w:rPr>
          <w:b/>
          <w:bCs/>
          <w:color w:val="202124"/>
          <w:shd w:val="clear" w:color="auto" w:fill="FFFFFF"/>
        </w:rPr>
      </w:pPr>
      <w:r w:rsidRPr="005A1BF8">
        <w:t xml:space="preserve">The worldwide maternal mortality ratio has </w:t>
      </w:r>
      <w:r w:rsidR="00922B9B">
        <w:t>decreased to 2.9 per cent, from 342 deaths to 211 deaths per 100,000 live births, but it is still significantly</w:t>
      </w:r>
      <w:r w:rsidRPr="005A1BF8">
        <w:t xml:space="preserve"> lower than the 6.4 per cent rate necessary to reach the SDG objective of 70 maternal deaths per 100,000 live births by 2030. 2019 (UNICEF).</w:t>
      </w:r>
    </w:p>
    <w:p w14:paraId="6BB11771" w14:textId="77777777" w:rsidR="00344E05" w:rsidRPr="005A1BF8" w:rsidRDefault="00095AD3" w:rsidP="00344E05">
      <w:pPr>
        <w:rPr>
          <w:shd w:val="clear" w:color="auto" w:fill="FFFFFF"/>
        </w:rPr>
      </w:pPr>
      <w:r w:rsidRPr="005A1BF8">
        <w:rPr>
          <w:shd w:val="clear" w:color="auto" w:fill="FFFFFF"/>
        </w:rPr>
        <w:t xml:space="preserve">Although Africa has achieved some of the fastest global reduction rates for important health goals, the momentum is ebbing. To achieve SDG 3, Africa needs to reduce its rates by an estimated 86 </w:t>
      </w:r>
      <w:r w:rsidRPr="005A1BF8">
        <w:rPr>
          <w:shd w:val="clear" w:color="auto" w:fill="FFFFFF"/>
        </w:rPr>
        <w:lastRenderedPageBreak/>
        <w:t>percentage points from 2017 levels. The Atlas 2022 report predicts that by 2030, sub-Saharan Africa will have 390 maternal fatalities for every 100,000 live births.</w:t>
      </w:r>
    </w:p>
    <w:p w14:paraId="03DD37AD" w14:textId="77777777" w:rsidR="00344E05" w:rsidRPr="005A1BF8" w:rsidRDefault="00095AD3" w:rsidP="00344E05">
      <w:pPr>
        <w:rPr>
          <w:color w:val="333333"/>
          <w:shd w:val="clear" w:color="auto" w:fill="FFFFFF"/>
        </w:rPr>
      </w:pPr>
      <w:r w:rsidRPr="005A1BF8">
        <w:rPr>
          <w:shd w:val="clear" w:color="auto" w:fill="FFFFFF"/>
        </w:rPr>
        <w:t>This issue implies that delivery remains a constant risk for many African women, and millions of children do not live to see their fifth birthday. Therefore, it is imperative that governments make a radical course correction, overcome the obstacles, and quicken the process of achieving SDG 3.</w:t>
      </w:r>
    </w:p>
    <w:p w14:paraId="58AD916F" w14:textId="77777777" w:rsidR="00344E05" w:rsidRPr="005A1BF8" w:rsidRDefault="00095AD3" w:rsidP="00344E05">
      <w:r w:rsidRPr="005A1BF8">
        <w:t xml:space="preserve">According to the International Classification of Diseases 10 (ICD), maternal mortality refers to the death of a woman while pregnant, or within forty-two days after termination of pregnancy, irrespective of the duration and site of the pregnancy, from any cause related to or aggravated by the pregnancy or its management but not from incidental or accidental cause. Maternal mortality is broadly classified into direct and indirect obstetric deaths. Direct obstetric death refers to any obstetric death resulting from obstetric complications of gestation, </w:t>
      </w:r>
      <w:proofErr w:type="spellStart"/>
      <w:r w:rsidRPr="005A1BF8">
        <w:t>labour</w:t>
      </w:r>
      <w:proofErr w:type="spellEnd"/>
      <w:r w:rsidRPr="005A1BF8">
        <w:t xml:space="preserve"> or puerperium and from interventions, omissions, or incorrect treatment given to pregnant women. Indirect causes, on the other hand, refer to obstetric death stemming from previously existing diseases or diseases developing during pregnancy, </w:t>
      </w:r>
      <w:proofErr w:type="spellStart"/>
      <w:r w:rsidRPr="005A1BF8">
        <w:t>labour</w:t>
      </w:r>
      <w:proofErr w:type="spellEnd"/>
      <w:r w:rsidRPr="005A1BF8">
        <w:t xml:space="preserve"> or puerperium. Ergo, it is not due to direct pregnancy complications but to conditions aggravated by the functional changes that occur during pregnancy.</w:t>
      </w:r>
    </w:p>
    <w:p w14:paraId="15B121E6" w14:textId="04DC084B" w:rsidR="0001112F" w:rsidRPr="005A1BF8" w:rsidRDefault="00095AD3" w:rsidP="00344E05">
      <w:r w:rsidRPr="005A1BF8">
        <w:t xml:space="preserve">Ghana, as well as some other sub-Saharan countries, appears to have gone off track when it comes to the achievements of </w:t>
      </w:r>
      <w:r w:rsidRPr="007C351B">
        <w:rPr>
          <w:highlight w:val="yellow"/>
        </w:rPr>
        <w:t>MDG 5</w:t>
      </w:r>
      <w:r w:rsidR="00C360AF" w:rsidRPr="007C351B">
        <w:rPr>
          <w:highlight w:val="yellow"/>
        </w:rPr>
        <w:t>,</w:t>
      </w:r>
      <w:r w:rsidRPr="005A1BF8">
        <w:t xml:space="preserve"> as maternal mortality still skyrockets. Due to several variables and strong procedures put in place to promote safe pregnancy and delivery, the maternal mortality rate in Ghana has steadily decreased over the past few decades. The Ghana Health Service has data that indicates there were 875 maternal fatalities overall in 2018 and 838 in 2019. Despite an increase in overall births, this number dropped even further to 776 in 2020, and the institutional maternal mortality ratio fell from 117 in 2019 to 106 in that same year.</w:t>
      </w:r>
      <w:r w:rsidR="00911D5D" w:rsidRPr="005A1BF8">
        <w:t xml:space="preserve"> </w:t>
      </w:r>
      <w:r w:rsidRPr="005A1BF8">
        <w:t xml:space="preserve">Despite these numbers, </w:t>
      </w:r>
      <w:r w:rsidRPr="005A1BF8">
        <w:lastRenderedPageBreak/>
        <w:t xml:space="preserve">there is still much to learn about the prevalence and factors that contribute to maternal mortality in the northern sector. </w:t>
      </w:r>
    </w:p>
    <w:p w14:paraId="476E2E79" w14:textId="26B6BA73" w:rsidR="00685EB1" w:rsidRPr="005A1BF8" w:rsidRDefault="00095AD3" w:rsidP="00685EB1">
      <w:pPr>
        <w:spacing w:before="240" w:line="360" w:lineRule="auto"/>
        <w:rPr>
          <w:b/>
          <w:bCs/>
        </w:rPr>
      </w:pPr>
      <w:bookmarkStart w:id="1" w:name="_Hlk57403337"/>
      <w:r w:rsidRPr="005A1BF8">
        <w:rPr>
          <w:b/>
          <w:bCs/>
        </w:rPr>
        <w:t>METHOD</w:t>
      </w:r>
      <w:r w:rsidR="00E7607B">
        <w:rPr>
          <w:b/>
          <w:bCs/>
        </w:rPr>
        <w:t xml:space="preserve">OLOGY: </w:t>
      </w:r>
      <w:bookmarkStart w:id="2" w:name="_GoBack"/>
      <w:bookmarkEnd w:id="2"/>
    </w:p>
    <w:p w14:paraId="68F9C174" w14:textId="77777777" w:rsidR="00685EB1" w:rsidRPr="005A1BF8" w:rsidRDefault="00095AD3" w:rsidP="00685EB1">
      <w:pPr>
        <w:spacing w:before="240" w:line="360" w:lineRule="auto"/>
      </w:pPr>
      <w:r w:rsidRPr="005A1BF8">
        <w:t xml:space="preserve">Study design: </w:t>
      </w:r>
      <w:r w:rsidR="0078655A" w:rsidRPr="005A1BF8">
        <w:t xml:space="preserve">Descriptive retrospective review of maternal deaths. </w:t>
      </w:r>
    </w:p>
    <w:p w14:paraId="507F75C0" w14:textId="77777777" w:rsidR="00685EB1" w:rsidRPr="005A1BF8" w:rsidRDefault="00095AD3" w:rsidP="00685EB1">
      <w:pPr>
        <w:spacing w:before="240" w:line="360" w:lineRule="auto"/>
      </w:pPr>
      <w:r w:rsidRPr="005A1BF8">
        <w:t xml:space="preserve">Setting: </w:t>
      </w:r>
      <w:r w:rsidR="00F919B8" w:rsidRPr="005A1BF8">
        <w:t xml:space="preserve">The Department of Obstetrics and Gynecology at </w:t>
      </w:r>
      <w:r w:rsidR="006F5AC3" w:rsidRPr="005A1BF8">
        <w:t xml:space="preserve">Tamale Teaching Hospital </w:t>
      </w:r>
      <w:r w:rsidR="006F5AC3">
        <w:t>(</w:t>
      </w:r>
      <w:r w:rsidR="00F919B8" w:rsidRPr="005A1BF8">
        <w:t>TTH</w:t>
      </w:r>
      <w:r w:rsidR="006F5AC3">
        <w:t>)</w:t>
      </w:r>
      <w:r w:rsidR="00F919B8" w:rsidRPr="005A1BF8">
        <w:t xml:space="preserve"> provided the data for this study. With the </w:t>
      </w:r>
      <w:r w:rsidR="00922B9B">
        <w:t xml:space="preserve">assistance of the department secretary and midwives, information on maternal deaths that occurred during the review period </w:t>
      </w:r>
      <w:r w:rsidR="006F5AC3">
        <w:t>(</w:t>
      </w:r>
      <w:r w:rsidR="006F5AC3" w:rsidRPr="005A1BF8">
        <w:t>January 1</w:t>
      </w:r>
      <w:r w:rsidR="006F5AC3">
        <w:t xml:space="preserve">, 2020, to December 31, 2022) </w:t>
      </w:r>
      <w:r w:rsidR="00922B9B">
        <w:t xml:space="preserve">was gathered from patient folders, departmental monthly reports, midwifery monthly returns, audit reports, records from the theatre, intensive care unit, maternity, </w:t>
      </w:r>
      <w:proofErr w:type="spellStart"/>
      <w:r w:rsidR="00922B9B">
        <w:t>gynaecology</w:t>
      </w:r>
      <w:proofErr w:type="spellEnd"/>
      <w:r w:rsidR="00922B9B">
        <w:t xml:space="preserve">, and </w:t>
      </w:r>
      <w:proofErr w:type="spellStart"/>
      <w:r w:rsidR="00922B9B">
        <w:t>labour</w:t>
      </w:r>
      <w:proofErr w:type="spellEnd"/>
      <w:r w:rsidR="00922B9B">
        <w:t xml:space="preserve"> wards</w:t>
      </w:r>
      <w:r w:rsidR="00F919B8" w:rsidRPr="005A1BF8">
        <w:t xml:space="preserve">. </w:t>
      </w:r>
      <w:bookmarkStart w:id="3" w:name="_Toc19014829"/>
    </w:p>
    <w:p w14:paraId="44D53532" w14:textId="4D3EB455" w:rsidR="00685EB1" w:rsidRPr="005A1BF8" w:rsidRDefault="00095AD3" w:rsidP="00685EB1">
      <w:pPr>
        <w:spacing w:before="240" w:line="360" w:lineRule="auto"/>
      </w:pPr>
      <w:r w:rsidRPr="005A1BF8">
        <w:t>Target Population</w:t>
      </w:r>
      <w:bookmarkEnd w:id="3"/>
      <w:r w:rsidRPr="005A1BF8">
        <w:t xml:space="preserve">: </w:t>
      </w:r>
      <w:r w:rsidR="00C87366" w:rsidRPr="005A1BF8">
        <w:t xml:space="preserve">The study included </w:t>
      </w:r>
      <w:r w:rsidR="00F522AB">
        <w:rPr>
          <w:highlight w:val="yellow"/>
        </w:rPr>
        <w:t>all</w:t>
      </w:r>
      <w:r w:rsidR="00F522AB" w:rsidRPr="00DC78A5">
        <w:rPr>
          <w:highlight w:val="yellow"/>
        </w:rPr>
        <w:t xml:space="preserve"> mothers who died from pregnancy-related conditions</w:t>
      </w:r>
      <w:r w:rsidR="00F522AB" w:rsidRPr="005A1BF8">
        <w:t xml:space="preserve"> </w:t>
      </w:r>
      <w:r w:rsidR="00C87366" w:rsidRPr="005A1BF8">
        <w:t xml:space="preserve">in the Tamale Teaching Hospital from </w:t>
      </w:r>
      <w:r w:rsidR="00F522AB" w:rsidRPr="007C351B">
        <w:rPr>
          <w:highlight w:val="yellow"/>
        </w:rPr>
        <w:t>January 1, 2020, to December 31, 2022</w:t>
      </w:r>
      <w:r w:rsidR="00C87366" w:rsidRPr="005A1BF8">
        <w:t xml:space="preserve">. </w:t>
      </w:r>
    </w:p>
    <w:p w14:paraId="42668EF6" w14:textId="476DC007" w:rsidR="00685EB1" w:rsidRPr="005A1BF8" w:rsidRDefault="00095AD3" w:rsidP="00685EB1">
      <w:pPr>
        <w:spacing w:before="240" w:line="360" w:lineRule="auto"/>
      </w:pPr>
      <w:bookmarkStart w:id="4" w:name="_Toc19014830"/>
      <w:r w:rsidRPr="005A1BF8">
        <w:t>Inclusion Criteria</w:t>
      </w:r>
      <w:bookmarkEnd w:id="4"/>
      <w:r w:rsidRPr="005A1BF8">
        <w:t xml:space="preserve">: </w:t>
      </w:r>
      <w:bookmarkStart w:id="5" w:name="_Toc19014831"/>
      <w:r w:rsidR="00D605EC" w:rsidRPr="00D605EC">
        <w:rPr>
          <w:highlight w:val="yellow"/>
        </w:rPr>
        <w:t xml:space="preserve">The inclusion criteria included all maternal </w:t>
      </w:r>
      <w:r w:rsidR="00D605EC">
        <w:rPr>
          <w:highlight w:val="yellow"/>
        </w:rPr>
        <w:t>mortalities</w:t>
      </w:r>
      <w:r w:rsidR="00D605EC" w:rsidRPr="00D605EC">
        <w:rPr>
          <w:highlight w:val="yellow"/>
        </w:rPr>
        <w:t xml:space="preserve"> across the three years.</w:t>
      </w:r>
      <w:r w:rsidR="00D605EC" w:rsidRPr="005A1BF8">
        <w:t xml:space="preserve"> </w:t>
      </w:r>
      <w:r w:rsidR="00912A35" w:rsidRPr="005A1BF8">
        <w:t xml:space="preserve">The study </w:t>
      </w:r>
      <w:r w:rsidR="00922B9B">
        <w:t>employed a convenience sampling strategy to include all deaths that met the specified</w:t>
      </w:r>
      <w:r w:rsidR="00912A35" w:rsidRPr="005A1BF8">
        <w:t xml:space="preserve"> criteria. </w:t>
      </w:r>
    </w:p>
    <w:p w14:paraId="73875E5D" w14:textId="23FCCF38" w:rsidR="00685EB1" w:rsidRPr="005A1BF8" w:rsidRDefault="00095AD3" w:rsidP="00685EB1">
      <w:pPr>
        <w:spacing w:before="240" w:line="360" w:lineRule="auto"/>
      </w:pPr>
      <w:r w:rsidRPr="005A1BF8">
        <w:t>Exclusion Criteria</w:t>
      </w:r>
      <w:bookmarkEnd w:id="5"/>
      <w:r w:rsidRPr="005A1BF8">
        <w:t xml:space="preserve">: </w:t>
      </w:r>
      <w:r w:rsidR="00D001BC" w:rsidRPr="005A1BF8">
        <w:t xml:space="preserve">All maternal deaths are defined as the death of a woman while pregnant or within forty-two [42] days of the termination of pregnancy or its management, but not from accidental or incidental causes. All women who met these criteria were hence included in the study. </w:t>
      </w:r>
    </w:p>
    <w:p w14:paraId="2B3BFE50" w14:textId="51D75089" w:rsidR="00685EB1" w:rsidRPr="005A1BF8" w:rsidRDefault="00095AD3" w:rsidP="00685EB1">
      <w:pPr>
        <w:spacing w:before="240" w:line="360" w:lineRule="auto"/>
      </w:pPr>
      <w:r w:rsidRPr="005A1BF8">
        <w:t xml:space="preserve">Sampling Technique and Size: </w:t>
      </w:r>
      <w:bookmarkStart w:id="6" w:name="_Hlk179355994"/>
      <w:r w:rsidR="00160589" w:rsidRPr="005A1BF8">
        <w:t xml:space="preserve">The study </w:t>
      </w:r>
      <w:r w:rsidR="00922B9B">
        <w:t>employed a non-probabilistic sampling technique</w:t>
      </w:r>
      <w:r w:rsidR="00160589" w:rsidRPr="005A1BF8">
        <w:t>, and all deaths that met the inclusion criteria were included.</w:t>
      </w:r>
      <w:bookmarkEnd w:id="6"/>
      <w:r w:rsidR="00160589" w:rsidRPr="005A1BF8">
        <w:t xml:space="preserve"> </w:t>
      </w:r>
      <w:r w:rsidR="008D3339" w:rsidRPr="007C351B">
        <w:rPr>
          <w:highlight w:val="yellow"/>
        </w:rPr>
        <w:t>The sample size of the study was 146.</w:t>
      </w:r>
      <w:r w:rsidR="008D3339">
        <w:t xml:space="preserve"> </w:t>
      </w:r>
    </w:p>
    <w:p w14:paraId="37980586" w14:textId="77777777" w:rsidR="00685EB1" w:rsidRPr="005A1BF8" w:rsidRDefault="00095AD3" w:rsidP="00685EB1">
      <w:pPr>
        <w:spacing w:before="240" w:line="360" w:lineRule="auto"/>
      </w:pPr>
      <w:r w:rsidRPr="005A1BF8">
        <w:t xml:space="preserve">Data Collection Instrument: </w:t>
      </w:r>
      <w:r w:rsidR="0012579B" w:rsidRPr="005A1BF8">
        <w:t>Data was collected retrospectively from all sources, including vital statistics, medical records, and death certificates. The data collection form included relevant variables such as maternal age, parity, mode of delivery, place of delivery, and cause of delivery, as well as contributing factors</w:t>
      </w:r>
      <w:r w:rsidR="00922B9B">
        <w:t xml:space="preserve">, including the delay models and whether </w:t>
      </w:r>
      <w:r w:rsidR="0012579B" w:rsidRPr="005A1BF8">
        <w:t>the patient was a regular ANC attendant. The data was collected using Microsoft Excel.</w:t>
      </w:r>
      <w:r w:rsidR="004F3F05" w:rsidRPr="005A1BF8">
        <w:t xml:space="preserve"> </w:t>
      </w:r>
    </w:p>
    <w:p w14:paraId="5E18C3F0" w14:textId="7D782F45" w:rsidR="00685EB1" w:rsidRPr="005A1BF8" w:rsidRDefault="00095AD3" w:rsidP="00685EB1">
      <w:pPr>
        <w:spacing w:before="240" w:line="360" w:lineRule="auto"/>
      </w:pPr>
      <w:r w:rsidRPr="005A1BF8">
        <w:lastRenderedPageBreak/>
        <w:t xml:space="preserve">Data Collection </w:t>
      </w:r>
      <w:r w:rsidR="00B950A9" w:rsidRPr="005A1BF8">
        <w:t>Method</w:t>
      </w:r>
      <w:r w:rsidRPr="005A1BF8">
        <w:t xml:space="preserve">: </w:t>
      </w:r>
      <w:r w:rsidR="004F3F05" w:rsidRPr="005A1BF8">
        <w:rPr>
          <w:lang w:eastAsia="en-GB"/>
        </w:rPr>
        <w:t xml:space="preserve">Patient folders, departmental monthly reports, midwifery monthly returns, audit reports, </w:t>
      </w:r>
      <w:r w:rsidR="00922B9B">
        <w:rPr>
          <w:lang w:eastAsia="en-GB"/>
        </w:rPr>
        <w:t xml:space="preserve">and records from the theatre, intensive care unit, maternity, </w:t>
      </w:r>
      <w:proofErr w:type="spellStart"/>
      <w:r w:rsidR="00922B9B">
        <w:rPr>
          <w:lang w:eastAsia="en-GB"/>
        </w:rPr>
        <w:t>gynaecology</w:t>
      </w:r>
      <w:proofErr w:type="spellEnd"/>
      <w:r w:rsidR="00922B9B">
        <w:rPr>
          <w:lang w:eastAsia="en-GB"/>
        </w:rPr>
        <w:t xml:space="preserve">, and </w:t>
      </w:r>
      <w:proofErr w:type="spellStart"/>
      <w:r w:rsidR="00922B9B">
        <w:rPr>
          <w:lang w:eastAsia="en-GB"/>
        </w:rPr>
        <w:t>labour</w:t>
      </w:r>
      <w:proofErr w:type="spellEnd"/>
      <w:r w:rsidR="00922B9B">
        <w:rPr>
          <w:lang w:eastAsia="en-GB"/>
        </w:rPr>
        <w:t xml:space="preserve"> wards were used to gather information on maternal deaths that occurred</w:t>
      </w:r>
      <w:r w:rsidR="004F3F05" w:rsidRPr="005A1BF8">
        <w:rPr>
          <w:lang w:eastAsia="en-GB"/>
        </w:rPr>
        <w:t xml:space="preserve"> during the review period. From </w:t>
      </w:r>
      <w:r w:rsidR="002A39BE" w:rsidRPr="00DA4884">
        <w:rPr>
          <w:highlight w:val="yellow"/>
        </w:rPr>
        <w:t>January 1, 2020, to December 31, 2022</w:t>
      </w:r>
      <w:r w:rsidR="004F3F05" w:rsidRPr="005A1BF8">
        <w:rPr>
          <w:lang w:eastAsia="en-GB"/>
        </w:rPr>
        <w:t xml:space="preserve">, all maternal deaths following admission to TTH were examined and </w:t>
      </w:r>
      <w:proofErr w:type="spellStart"/>
      <w:r w:rsidR="004F3F05" w:rsidRPr="005A1BF8">
        <w:rPr>
          <w:lang w:eastAsia="en-GB"/>
        </w:rPr>
        <w:t>analysed</w:t>
      </w:r>
      <w:proofErr w:type="spellEnd"/>
      <w:r w:rsidR="004F3F05" w:rsidRPr="005A1BF8">
        <w:rPr>
          <w:lang w:eastAsia="en-GB"/>
        </w:rPr>
        <w:t xml:space="preserve">. </w:t>
      </w:r>
    </w:p>
    <w:p w14:paraId="7721BB5B" w14:textId="06BA6960" w:rsidR="00685EB1" w:rsidRPr="005A1BF8" w:rsidRDefault="00095AD3" w:rsidP="00685EB1">
      <w:pPr>
        <w:spacing w:before="240" w:line="360" w:lineRule="auto"/>
      </w:pPr>
      <w:r w:rsidRPr="005A1BF8">
        <w:t xml:space="preserve">Data Analysis: Descriptive statistics were used to </w:t>
      </w:r>
      <w:proofErr w:type="spellStart"/>
      <w:r w:rsidRPr="005A1BF8">
        <w:t>summarise</w:t>
      </w:r>
      <w:proofErr w:type="spellEnd"/>
      <w:r w:rsidRPr="005A1BF8">
        <w:t xml:space="preserve"> the data, and </w:t>
      </w:r>
      <w:r w:rsidR="00C360AF" w:rsidRPr="007C351B">
        <w:rPr>
          <w:highlight w:val="yellow"/>
        </w:rPr>
        <w:t>SPSS</w:t>
      </w:r>
      <w:r w:rsidRPr="005A1BF8">
        <w:t xml:space="preserve"> was used to </w:t>
      </w:r>
      <w:proofErr w:type="spellStart"/>
      <w:r w:rsidRPr="005A1BF8">
        <w:t>analyse</w:t>
      </w:r>
      <w:proofErr w:type="spellEnd"/>
      <w:r w:rsidRPr="005A1BF8">
        <w:t xml:space="preserve"> the associations between the various factors and maternal mortality. This was used to eliminate the error of manual calculations and also to enable the study's results to be presented </w:t>
      </w:r>
      <w:r w:rsidR="00922B9B">
        <w:t>in tables and percentages, which accurately represent the collected data</w:t>
      </w:r>
      <w:r w:rsidRPr="005A1BF8">
        <w:t xml:space="preserve">. </w:t>
      </w:r>
    </w:p>
    <w:bookmarkEnd w:id="1"/>
    <w:p w14:paraId="5B7E5D29" w14:textId="77777777" w:rsidR="00685EB1" w:rsidRPr="005A1BF8" w:rsidRDefault="00095AD3" w:rsidP="00685EB1">
      <w:pPr>
        <w:rPr>
          <w:b/>
          <w:bCs/>
        </w:rPr>
      </w:pPr>
      <w:r w:rsidRPr="005A1BF8">
        <w:rPr>
          <w:b/>
          <w:bCs/>
        </w:rPr>
        <w:t xml:space="preserve">RESULTS: </w:t>
      </w:r>
    </w:p>
    <w:p w14:paraId="19C8D00E" w14:textId="77777777" w:rsidR="00374395" w:rsidRPr="005A1BF8" w:rsidRDefault="00095AD3" w:rsidP="00374395">
      <w:pPr>
        <w:pStyle w:val="Heading2"/>
        <w:rPr>
          <w:lang w:val="en-US"/>
        </w:rPr>
      </w:pPr>
      <w:bookmarkStart w:id="7" w:name="_Toc141283134"/>
      <w:r w:rsidRPr="005A1BF8">
        <w:rPr>
          <w:lang w:val="en-US"/>
        </w:rPr>
        <w:t>CAUSES OF MATERNAL MORTALITY</w:t>
      </w:r>
      <w:bookmarkEnd w:id="7"/>
    </w:p>
    <w:p w14:paraId="47E25A9D" w14:textId="77777777" w:rsidR="00374395" w:rsidRPr="005A1BF8" w:rsidRDefault="00374395" w:rsidP="00374395"/>
    <w:p w14:paraId="51BB1559" w14:textId="77777777" w:rsidR="00374395" w:rsidRPr="005A1BF8" w:rsidRDefault="00095AD3" w:rsidP="00374395">
      <w:r w:rsidRPr="005A1BF8">
        <w:t xml:space="preserve">The </w:t>
      </w:r>
      <w:r w:rsidR="00922B9B">
        <w:t>primary</w:t>
      </w:r>
      <w:r w:rsidRPr="005A1BF8">
        <w:t xml:space="preserve"> goal of this study was to identify the factors contributing to maternal mortality at the Tamale Teaching Hospital. A total of 146 deaths occurred throughout the research period from 2022 to 2022, with 107 deaths due to direct causes (representing 73%) and 39 deaths due to indirect causes (representing a total proportion of 27%).</w:t>
      </w:r>
    </w:p>
    <w:p w14:paraId="112EC8C8" w14:textId="13DED525" w:rsidR="00374395" w:rsidRPr="005A1BF8" w:rsidRDefault="00095AD3" w:rsidP="00374395">
      <w:r w:rsidRPr="005A1BF8">
        <w:t xml:space="preserve">Among the primary causes, </w:t>
      </w:r>
      <w:r w:rsidR="00EE075E" w:rsidRPr="007C351B">
        <w:rPr>
          <w:highlight w:val="yellow"/>
        </w:rPr>
        <w:t>p</w:t>
      </w:r>
      <w:r w:rsidRPr="007C351B">
        <w:rPr>
          <w:highlight w:val="yellow"/>
        </w:rPr>
        <w:t>regnancy-related</w:t>
      </w:r>
      <w:r w:rsidRPr="005A1BF8">
        <w:t xml:space="preserve"> hypertensive disorders were the leading cause of mortality, accounting for almost two-thirds (34.3%) (50/146) of all fatalities. Over the three years, hypertensive disease continued to be the leading cause of death. The other direct causes of death were </w:t>
      </w:r>
      <w:proofErr w:type="spellStart"/>
      <w:r w:rsidRPr="005A1BF8">
        <w:t>haemorrhage</w:t>
      </w:r>
      <w:proofErr w:type="spellEnd"/>
      <w:r w:rsidRPr="005A1BF8">
        <w:t xml:space="preserve">, which accounted for 20% (29/146) of deaths; abortion; sepsis, which accounted for 9% (146) of deaths as the third most common direct cause; unsafe abortion, which accounted for 7% (10/146), obstructed </w:t>
      </w:r>
      <w:proofErr w:type="spellStart"/>
      <w:r w:rsidRPr="005A1BF8">
        <w:t>labour</w:t>
      </w:r>
      <w:proofErr w:type="spellEnd"/>
      <w:r w:rsidRPr="005A1BF8">
        <w:t xml:space="preserve">, which accounted for 3.0% (5/146) of deaths as the least frequent direct cause of maternal mortality in the Tamale Teaching Hospital, and abortion, which accounted for 1.1 per cent (3/146). Pregnancy-related sickle cell disease (SCD) was the third-leading cause of maternal mortality overall, accounting for 8.3 per cent (23/146) of all </w:t>
      </w:r>
      <w:r w:rsidRPr="005A1BF8">
        <w:lastRenderedPageBreak/>
        <w:t xml:space="preserve">maternal deaths. Among the primary causes, </w:t>
      </w:r>
      <w:r w:rsidR="00EE075E" w:rsidRPr="007C351B">
        <w:rPr>
          <w:highlight w:val="yellow"/>
        </w:rPr>
        <w:t>p</w:t>
      </w:r>
      <w:r w:rsidRPr="007C351B">
        <w:rPr>
          <w:highlight w:val="yellow"/>
        </w:rPr>
        <w:t>regnancy</w:t>
      </w:r>
      <w:r w:rsidRPr="005A1BF8">
        <w:t xml:space="preserve">-related hypertensive disorders were the leading cause of mortality, accounting for almost two-thirds (34.3%) (50/146) of all fatalities. Over the three years, hypertensive disease continued to be the leading cause of death. The other direct causes of death were </w:t>
      </w:r>
      <w:proofErr w:type="spellStart"/>
      <w:r w:rsidRPr="005A1BF8">
        <w:t>haemorrhage</w:t>
      </w:r>
      <w:proofErr w:type="spellEnd"/>
      <w:r w:rsidRPr="005A1BF8">
        <w:t xml:space="preserve">, which accounted for 20% (29/146) of deaths; abortion; sepsis, which accounted for 9% (146) of deaths as the third most common direct cause; unsafe abortion, which accounted for 7% (10/146), obstructed </w:t>
      </w:r>
      <w:proofErr w:type="spellStart"/>
      <w:r w:rsidRPr="005A1BF8">
        <w:t>labour</w:t>
      </w:r>
      <w:proofErr w:type="spellEnd"/>
      <w:r w:rsidRPr="005A1BF8">
        <w:t>, which accounted for 3.0% (5/146) of deaths as the least frequent direct cause of maternal mortality in the Tamale Teaching Hospital, and abortion, which accounted for 1.1 per cent (3/146). Pregnancy-related sickle cell disease (SCD) was the third-leading cause of maternal mortality overall, accounting for 8.3 per cent (23/146) of all maternal deaths.</w:t>
      </w:r>
    </w:p>
    <w:p w14:paraId="1109F0AB" w14:textId="66A3B93E" w:rsidR="00374395" w:rsidRPr="005A1BF8" w:rsidRDefault="00095AD3" w:rsidP="00374395">
      <w:proofErr w:type="spellStart"/>
      <w:r w:rsidRPr="005A1BF8">
        <w:t>Anaemia</w:t>
      </w:r>
      <w:proofErr w:type="spellEnd"/>
      <w:r w:rsidRPr="005A1BF8">
        <w:t xml:space="preserve"> was the main contributor to the indirect causes, accounting for 11% (16/146), followed by several medical diseases, including chronic liver disease, congestive heart failure, respiratory failure, pulmonary embolism, and lymphoproliferative disorder, which accounted for 10% (14/146). Other illnesses, such as hepatitis B, pneumonia, and meningitis, accounted for 4% (6/146) of the additional direct causes, along with other causes, such as patients who were brought in dead and patients whose cause of death was unknown.</w:t>
      </w:r>
    </w:p>
    <w:p w14:paraId="45629AC0" w14:textId="77777777" w:rsidR="00374395" w:rsidRPr="005A1BF8" w:rsidRDefault="00095AD3" w:rsidP="00374395">
      <w:r w:rsidRPr="005A1BF8">
        <w:t xml:space="preserve">The frequency and percentages of the causes of maternal death are displayed in the tables and graphs below. Table 1 lists the main causes and their corresponding frequencies for each year of the study. These causes are divided into direct and indirect causes in Table 2. HIP was the top cause, followed by bleeding, medical problems, sepsis, abortion, other infections, obstructed </w:t>
      </w:r>
      <w:proofErr w:type="spellStart"/>
      <w:r w:rsidRPr="005A1BF8">
        <w:t>labour</w:t>
      </w:r>
      <w:proofErr w:type="spellEnd"/>
      <w:r w:rsidRPr="005A1BF8">
        <w:t>, and other causes in that order, according to the line graph and bar chart</w:t>
      </w:r>
      <w:r w:rsidR="005A1BF8">
        <w:t xml:space="preserve"> </w:t>
      </w:r>
      <w:proofErr w:type="spellStart"/>
      <w:r w:rsidRPr="005A1BF8">
        <w:t>anaemia</w:t>
      </w:r>
      <w:proofErr w:type="spellEnd"/>
      <w:r w:rsidR="005A1BF8">
        <w:t>.</w:t>
      </w:r>
      <w:r w:rsidRPr="005A1BF8">
        <w:t xml:space="preserve"> </w:t>
      </w:r>
    </w:p>
    <w:p w14:paraId="72D78E4A" w14:textId="7DCCBB0F" w:rsidR="00374395" w:rsidRPr="005A1BF8" w:rsidRDefault="00095AD3" w:rsidP="00374395">
      <w:pPr>
        <w:rPr>
          <w:b/>
          <w:bCs/>
        </w:rPr>
      </w:pPr>
      <w:r w:rsidRPr="005A1BF8">
        <w:rPr>
          <w:b/>
          <w:bCs/>
        </w:rPr>
        <w:t>TABLE 1</w:t>
      </w:r>
      <w:r w:rsidR="00EE075E">
        <w:rPr>
          <w:b/>
          <w:bCs/>
        </w:rPr>
        <w:t>.</w:t>
      </w:r>
      <w:r w:rsidRPr="005A1BF8">
        <w:rPr>
          <w:b/>
          <w:bCs/>
        </w:rPr>
        <w:t xml:space="preserve"> </w:t>
      </w:r>
      <w:r w:rsidR="0070078D" w:rsidRPr="005A1BF8">
        <w:rPr>
          <w:b/>
          <w:bCs/>
        </w:rPr>
        <w:t>The major causes of maternal mortality in the tamale teaching hospital from 2020 to 2022</w:t>
      </w:r>
    </w:p>
    <w:tbl>
      <w:tblPr>
        <w:tblStyle w:val="TableGrid"/>
        <w:tblW w:w="0" w:type="auto"/>
        <w:tblLook w:val="04A0" w:firstRow="1" w:lastRow="0" w:firstColumn="1" w:lastColumn="0" w:noHBand="0" w:noVBand="1"/>
      </w:tblPr>
      <w:tblGrid>
        <w:gridCol w:w="2365"/>
        <w:gridCol w:w="1171"/>
        <w:gridCol w:w="1105"/>
        <w:gridCol w:w="790"/>
        <w:gridCol w:w="1486"/>
        <w:gridCol w:w="1171"/>
        <w:gridCol w:w="1105"/>
      </w:tblGrid>
      <w:tr w:rsidR="00AA5B3D" w14:paraId="664EA378" w14:textId="77777777" w:rsidTr="002E2CBD">
        <w:trPr>
          <w:trHeight w:val="303"/>
        </w:trPr>
        <w:tc>
          <w:tcPr>
            <w:tcW w:w="2365" w:type="dxa"/>
            <w:noWrap/>
            <w:hideMark/>
          </w:tcPr>
          <w:p w14:paraId="527AA538" w14:textId="77777777" w:rsidR="00374395" w:rsidRPr="005A1BF8" w:rsidRDefault="00374395" w:rsidP="002E2CBD"/>
          <w:p w14:paraId="46212465" w14:textId="77777777" w:rsidR="00374395" w:rsidRPr="005A1BF8" w:rsidRDefault="00095AD3" w:rsidP="002E2CBD">
            <w:r w:rsidRPr="005A1BF8">
              <w:t>CAUSES</w:t>
            </w:r>
          </w:p>
        </w:tc>
        <w:tc>
          <w:tcPr>
            <w:tcW w:w="2276" w:type="dxa"/>
            <w:gridSpan w:val="2"/>
            <w:noWrap/>
            <w:hideMark/>
          </w:tcPr>
          <w:p w14:paraId="007E0260" w14:textId="77777777" w:rsidR="00374395" w:rsidRPr="005A1BF8" w:rsidRDefault="00095AD3" w:rsidP="00E60A96">
            <w:pPr>
              <w:jc w:val="center"/>
            </w:pPr>
            <w:r w:rsidRPr="005A1BF8">
              <w:t>2020</w:t>
            </w:r>
          </w:p>
        </w:tc>
        <w:tc>
          <w:tcPr>
            <w:tcW w:w="2276" w:type="dxa"/>
            <w:gridSpan w:val="2"/>
            <w:noWrap/>
            <w:hideMark/>
          </w:tcPr>
          <w:p w14:paraId="7D2DBB84" w14:textId="77777777" w:rsidR="00374395" w:rsidRPr="005A1BF8" w:rsidRDefault="00095AD3" w:rsidP="00E60A96">
            <w:pPr>
              <w:jc w:val="center"/>
            </w:pPr>
            <w:r w:rsidRPr="005A1BF8">
              <w:t>2021</w:t>
            </w:r>
          </w:p>
        </w:tc>
        <w:tc>
          <w:tcPr>
            <w:tcW w:w="2276" w:type="dxa"/>
            <w:gridSpan w:val="2"/>
            <w:noWrap/>
            <w:hideMark/>
          </w:tcPr>
          <w:p w14:paraId="5E7FC252" w14:textId="77777777" w:rsidR="00374395" w:rsidRPr="005A1BF8" w:rsidRDefault="00095AD3" w:rsidP="00E60A96">
            <w:pPr>
              <w:jc w:val="center"/>
            </w:pPr>
            <w:r w:rsidRPr="005A1BF8">
              <w:t>2022</w:t>
            </w:r>
          </w:p>
        </w:tc>
      </w:tr>
      <w:tr w:rsidR="00AA5B3D" w14:paraId="1B2905D1" w14:textId="77777777" w:rsidTr="002E2CBD">
        <w:trPr>
          <w:trHeight w:val="303"/>
        </w:trPr>
        <w:tc>
          <w:tcPr>
            <w:tcW w:w="2365" w:type="dxa"/>
            <w:noWrap/>
            <w:hideMark/>
          </w:tcPr>
          <w:p w14:paraId="71E23112" w14:textId="77777777" w:rsidR="00374395" w:rsidRPr="005A1BF8" w:rsidRDefault="00095AD3" w:rsidP="002E2CBD">
            <w:r w:rsidRPr="005A1BF8">
              <w:t> </w:t>
            </w:r>
          </w:p>
        </w:tc>
        <w:tc>
          <w:tcPr>
            <w:tcW w:w="1171" w:type="dxa"/>
            <w:noWrap/>
            <w:hideMark/>
          </w:tcPr>
          <w:p w14:paraId="0D8170C2" w14:textId="77777777" w:rsidR="00374395" w:rsidRPr="005A1BF8" w:rsidRDefault="00095AD3" w:rsidP="00E60A96">
            <w:pPr>
              <w:jc w:val="center"/>
            </w:pPr>
            <w:r w:rsidRPr="005A1BF8">
              <w:t>FREQ</w:t>
            </w:r>
          </w:p>
        </w:tc>
        <w:tc>
          <w:tcPr>
            <w:tcW w:w="1105" w:type="dxa"/>
            <w:noWrap/>
            <w:hideMark/>
          </w:tcPr>
          <w:p w14:paraId="39CF87A3" w14:textId="77777777" w:rsidR="00374395" w:rsidRPr="005A1BF8" w:rsidRDefault="00095AD3" w:rsidP="00E60A96">
            <w:pPr>
              <w:jc w:val="center"/>
            </w:pPr>
            <w:r w:rsidRPr="005A1BF8">
              <w:t>PER</w:t>
            </w:r>
          </w:p>
        </w:tc>
        <w:tc>
          <w:tcPr>
            <w:tcW w:w="790" w:type="dxa"/>
            <w:noWrap/>
            <w:hideMark/>
          </w:tcPr>
          <w:p w14:paraId="699344CA" w14:textId="77777777" w:rsidR="00374395" w:rsidRPr="005A1BF8" w:rsidRDefault="00374395" w:rsidP="00E60A96">
            <w:pPr>
              <w:jc w:val="center"/>
            </w:pPr>
          </w:p>
        </w:tc>
        <w:tc>
          <w:tcPr>
            <w:tcW w:w="1485" w:type="dxa"/>
            <w:noWrap/>
            <w:hideMark/>
          </w:tcPr>
          <w:p w14:paraId="51C2EBA6" w14:textId="77777777" w:rsidR="00374395" w:rsidRPr="005A1BF8" w:rsidRDefault="00374395" w:rsidP="00E60A96">
            <w:pPr>
              <w:jc w:val="center"/>
            </w:pPr>
          </w:p>
        </w:tc>
        <w:tc>
          <w:tcPr>
            <w:tcW w:w="1171" w:type="dxa"/>
            <w:noWrap/>
            <w:hideMark/>
          </w:tcPr>
          <w:p w14:paraId="3DD71938" w14:textId="77777777" w:rsidR="00374395" w:rsidRPr="005A1BF8" w:rsidRDefault="00095AD3" w:rsidP="00E60A96">
            <w:pPr>
              <w:jc w:val="center"/>
            </w:pPr>
            <w:r w:rsidRPr="005A1BF8">
              <w:t>FREQ</w:t>
            </w:r>
          </w:p>
        </w:tc>
        <w:tc>
          <w:tcPr>
            <w:tcW w:w="1105" w:type="dxa"/>
            <w:noWrap/>
            <w:hideMark/>
          </w:tcPr>
          <w:p w14:paraId="7FEF51FB" w14:textId="77777777" w:rsidR="00374395" w:rsidRPr="005A1BF8" w:rsidRDefault="00095AD3" w:rsidP="00E60A96">
            <w:pPr>
              <w:jc w:val="center"/>
            </w:pPr>
            <w:r w:rsidRPr="005A1BF8">
              <w:t>PER</w:t>
            </w:r>
          </w:p>
        </w:tc>
      </w:tr>
      <w:tr w:rsidR="00AA5B3D" w14:paraId="05056CDE" w14:textId="77777777" w:rsidTr="002E2CBD">
        <w:trPr>
          <w:trHeight w:val="303"/>
        </w:trPr>
        <w:tc>
          <w:tcPr>
            <w:tcW w:w="2365" w:type="dxa"/>
            <w:noWrap/>
            <w:hideMark/>
          </w:tcPr>
          <w:p w14:paraId="0FD0F1AE" w14:textId="77777777" w:rsidR="00374395" w:rsidRPr="005A1BF8" w:rsidRDefault="00095AD3" w:rsidP="002E2CBD">
            <w:r w:rsidRPr="005A1BF8">
              <w:t>HIP</w:t>
            </w:r>
          </w:p>
        </w:tc>
        <w:tc>
          <w:tcPr>
            <w:tcW w:w="1171" w:type="dxa"/>
            <w:noWrap/>
            <w:hideMark/>
          </w:tcPr>
          <w:p w14:paraId="5DD45004" w14:textId="77777777" w:rsidR="00374395" w:rsidRPr="005A1BF8" w:rsidRDefault="00095AD3" w:rsidP="00E60A96">
            <w:pPr>
              <w:jc w:val="center"/>
            </w:pPr>
            <w:r w:rsidRPr="005A1BF8">
              <w:t>17</w:t>
            </w:r>
          </w:p>
        </w:tc>
        <w:tc>
          <w:tcPr>
            <w:tcW w:w="1105" w:type="dxa"/>
            <w:noWrap/>
            <w:hideMark/>
          </w:tcPr>
          <w:p w14:paraId="350E7EF3" w14:textId="77777777" w:rsidR="00374395" w:rsidRPr="005A1BF8" w:rsidRDefault="00095AD3" w:rsidP="00E60A96">
            <w:pPr>
              <w:jc w:val="center"/>
            </w:pPr>
            <w:r w:rsidRPr="005A1BF8">
              <w:t>37.8</w:t>
            </w:r>
          </w:p>
        </w:tc>
        <w:tc>
          <w:tcPr>
            <w:tcW w:w="790" w:type="dxa"/>
            <w:noWrap/>
            <w:hideMark/>
          </w:tcPr>
          <w:p w14:paraId="0828ED6C" w14:textId="77777777" w:rsidR="00374395" w:rsidRPr="005A1BF8" w:rsidRDefault="00095AD3" w:rsidP="00E60A96">
            <w:pPr>
              <w:jc w:val="center"/>
            </w:pPr>
            <w:r w:rsidRPr="005A1BF8">
              <w:t>24</w:t>
            </w:r>
          </w:p>
        </w:tc>
        <w:tc>
          <w:tcPr>
            <w:tcW w:w="1485" w:type="dxa"/>
            <w:noWrap/>
            <w:hideMark/>
          </w:tcPr>
          <w:p w14:paraId="2529041B" w14:textId="77777777" w:rsidR="00374395" w:rsidRPr="005A1BF8" w:rsidRDefault="00095AD3" w:rsidP="00E60A96">
            <w:pPr>
              <w:jc w:val="center"/>
            </w:pPr>
            <w:r w:rsidRPr="005A1BF8">
              <w:t>43.0</w:t>
            </w:r>
          </w:p>
        </w:tc>
        <w:tc>
          <w:tcPr>
            <w:tcW w:w="1171" w:type="dxa"/>
            <w:noWrap/>
            <w:hideMark/>
          </w:tcPr>
          <w:p w14:paraId="318F384E" w14:textId="77777777" w:rsidR="00374395" w:rsidRPr="005A1BF8" w:rsidRDefault="00095AD3" w:rsidP="00E60A96">
            <w:pPr>
              <w:jc w:val="center"/>
            </w:pPr>
            <w:r w:rsidRPr="005A1BF8">
              <w:t>9</w:t>
            </w:r>
          </w:p>
        </w:tc>
        <w:tc>
          <w:tcPr>
            <w:tcW w:w="1105" w:type="dxa"/>
            <w:noWrap/>
            <w:hideMark/>
          </w:tcPr>
          <w:p w14:paraId="5E6FE086" w14:textId="77777777" w:rsidR="00374395" w:rsidRPr="005A1BF8" w:rsidRDefault="00095AD3" w:rsidP="00E60A96">
            <w:pPr>
              <w:jc w:val="center"/>
            </w:pPr>
            <w:r w:rsidRPr="005A1BF8">
              <w:t>20.0</w:t>
            </w:r>
          </w:p>
        </w:tc>
      </w:tr>
      <w:tr w:rsidR="00AA5B3D" w14:paraId="02D5EA45" w14:textId="77777777" w:rsidTr="002E2CBD">
        <w:trPr>
          <w:trHeight w:val="303"/>
        </w:trPr>
        <w:tc>
          <w:tcPr>
            <w:tcW w:w="2365" w:type="dxa"/>
            <w:noWrap/>
            <w:hideMark/>
          </w:tcPr>
          <w:p w14:paraId="3C2E419D" w14:textId="77777777" w:rsidR="00374395" w:rsidRPr="005A1BF8" w:rsidRDefault="00095AD3" w:rsidP="002E2CBD">
            <w:r w:rsidRPr="005A1BF8">
              <w:t>HEMORR</w:t>
            </w:r>
          </w:p>
        </w:tc>
        <w:tc>
          <w:tcPr>
            <w:tcW w:w="1171" w:type="dxa"/>
            <w:noWrap/>
            <w:hideMark/>
          </w:tcPr>
          <w:p w14:paraId="5597EA04" w14:textId="77777777" w:rsidR="00374395" w:rsidRPr="005A1BF8" w:rsidRDefault="00095AD3" w:rsidP="00E60A96">
            <w:pPr>
              <w:jc w:val="center"/>
            </w:pPr>
            <w:r w:rsidRPr="005A1BF8">
              <w:t>9</w:t>
            </w:r>
          </w:p>
        </w:tc>
        <w:tc>
          <w:tcPr>
            <w:tcW w:w="1105" w:type="dxa"/>
            <w:noWrap/>
            <w:hideMark/>
          </w:tcPr>
          <w:p w14:paraId="3FF98E52" w14:textId="77777777" w:rsidR="00374395" w:rsidRPr="005A1BF8" w:rsidRDefault="00095AD3" w:rsidP="00E60A96">
            <w:pPr>
              <w:jc w:val="center"/>
            </w:pPr>
            <w:r w:rsidRPr="005A1BF8">
              <w:t>20</w:t>
            </w:r>
          </w:p>
        </w:tc>
        <w:tc>
          <w:tcPr>
            <w:tcW w:w="790" w:type="dxa"/>
            <w:noWrap/>
            <w:hideMark/>
          </w:tcPr>
          <w:p w14:paraId="63D5A4B9" w14:textId="77777777" w:rsidR="00374395" w:rsidRPr="005A1BF8" w:rsidRDefault="00095AD3" w:rsidP="00E60A96">
            <w:pPr>
              <w:jc w:val="center"/>
            </w:pPr>
            <w:r w:rsidRPr="005A1BF8">
              <w:t>12</w:t>
            </w:r>
          </w:p>
        </w:tc>
        <w:tc>
          <w:tcPr>
            <w:tcW w:w="1485" w:type="dxa"/>
            <w:noWrap/>
            <w:hideMark/>
          </w:tcPr>
          <w:p w14:paraId="161D2B3F" w14:textId="77777777" w:rsidR="00374395" w:rsidRPr="005A1BF8" w:rsidRDefault="00095AD3" w:rsidP="00E60A96">
            <w:pPr>
              <w:jc w:val="center"/>
            </w:pPr>
            <w:r w:rsidRPr="005A1BF8">
              <w:t>21.0</w:t>
            </w:r>
          </w:p>
        </w:tc>
        <w:tc>
          <w:tcPr>
            <w:tcW w:w="1171" w:type="dxa"/>
            <w:noWrap/>
            <w:hideMark/>
          </w:tcPr>
          <w:p w14:paraId="7810C1C9" w14:textId="77777777" w:rsidR="00374395" w:rsidRPr="005A1BF8" w:rsidRDefault="00095AD3" w:rsidP="00E60A96">
            <w:pPr>
              <w:jc w:val="center"/>
            </w:pPr>
            <w:r w:rsidRPr="005A1BF8">
              <w:t>8</w:t>
            </w:r>
          </w:p>
        </w:tc>
        <w:tc>
          <w:tcPr>
            <w:tcW w:w="1105" w:type="dxa"/>
            <w:noWrap/>
            <w:hideMark/>
          </w:tcPr>
          <w:p w14:paraId="35E73B2C" w14:textId="77777777" w:rsidR="00374395" w:rsidRPr="005A1BF8" w:rsidRDefault="00095AD3" w:rsidP="00E60A96">
            <w:pPr>
              <w:jc w:val="center"/>
            </w:pPr>
            <w:r w:rsidRPr="005A1BF8">
              <w:t>17.8</w:t>
            </w:r>
          </w:p>
        </w:tc>
      </w:tr>
      <w:tr w:rsidR="00AA5B3D" w14:paraId="32F587EE" w14:textId="77777777" w:rsidTr="002E2CBD">
        <w:trPr>
          <w:trHeight w:val="303"/>
        </w:trPr>
        <w:tc>
          <w:tcPr>
            <w:tcW w:w="2365" w:type="dxa"/>
            <w:noWrap/>
            <w:hideMark/>
          </w:tcPr>
          <w:p w14:paraId="63890007" w14:textId="77777777" w:rsidR="00374395" w:rsidRPr="005A1BF8" w:rsidRDefault="00095AD3" w:rsidP="002E2CBD">
            <w:r w:rsidRPr="005A1BF8">
              <w:t>ABORT</w:t>
            </w:r>
          </w:p>
        </w:tc>
        <w:tc>
          <w:tcPr>
            <w:tcW w:w="1171" w:type="dxa"/>
            <w:noWrap/>
            <w:hideMark/>
          </w:tcPr>
          <w:p w14:paraId="19D2F7C5" w14:textId="77777777" w:rsidR="00374395" w:rsidRPr="005A1BF8" w:rsidRDefault="00095AD3" w:rsidP="00E60A96">
            <w:pPr>
              <w:jc w:val="center"/>
            </w:pPr>
            <w:r w:rsidRPr="005A1BF8">
              <w:t>5</w:t>
            </w:r>
          </w:p>
        </w:tc>
        <w:tc>
          <w:tcPr>
            <w:tcW w:w="1105" w:type="dxa"/>
            <w:noWrap/>
            <w:hideMark/>
          </w:tcPr>
          <w:p w14:paraId="4D780846" w14:textId="77777777" w:rsidR="00374395" w:rsidRPr="005A1BF8" w:rsidRDefault="00095AD3" w:rsidP="00E60A96">
            <w:pPr>
              <w:jc w:val="center"/>
            </w:pPr>
            <w:r w:rsidRPr="005A1BF8">
              <w:t>11</w:t>
            </w:r>
          </w:p>
        </w:tc>
        <w:tc>
          <w:tcPr>
            <w:tcW w:w="790" w:type="dxa"/>
            <w:noWrap/>
            <w:hideMark/>
          </w:tcPr>
          <w:p w14:paraId="10E238C1" w14:textId="77777777" w:rsidR="00374395" w:rsidRPr="005A1BF8" w:rsidRDefault="00095AD3" w:rsidP="00E60A96">
            <w:pPr>
              <w:jc w:val="center"/>
            </w:pPr>
            <w:r w:rsidRPr="005A1BF8">
              <w:t>2</w:t>
            </w:r>
          </w:p>
        </w:tc>
        <w:tc>
          <w:tcPr>
            <w:tcW w:w="1485" w:type="dxa"/>
            <w:noWrap/>
            <w:hideMark/>
          </w:tcPr>
          <w:p w14:paraId="51A7F6FD" w14:textId="77777777" w:rsidR="00374395" w:rsidRPr="005A1BF8" w:rsidRDefault="00095AD3" w:rsidP="00E60A96">
            <w:pPr>
              <w:jc w:val="center"/>
            </w:pPr>
            <w:r w:rsidRPr="005A1BF8">
              <w:t>3.6</w:t>
            </w:r>
          </w:p>
        </w:tc>
        <w:tc>
          <w:tcPr>
            <w:tcW w:w="1171" w:type="dxa"/>
            <w:noWrap/>
            <w:hideMark/>
          </w:tcPr>
          <w:p w14:paraId="33BB2E90" w14:textId="77777777" w:rsidR="00374395" w:rsidRPr="005A1BF8" w:rsidRDefault="00095AD3" w:rsidP="00E60A96">
            <w:pPr>
              <w:jc w:val="center"/>
            </w:pPr>
            <w:r w:rsidRPr="005A1BF8">
              <w:t>3</w:t>
            </w:r>
          </w:p>
        </w:tc>
        <w:tc>
          <w:tcPr>
            <w:tcW w:w="1105" w:type="dxa"/>
            <w:noWrap/>
            <w:hideMark/>
          </w:tcPr>
          <w:p w14:paraId="2EF61E4F" w14:textId="77777777" w:rsidR="00374395" w:rsidRPr="005A1BF8" w:rsidRDefault="00095AD3" w:rsidP="00E60A96">
            <w:pPr>
              <w:jc w:val="center"/>
            </w:pPr>
            <w:r w:rsidRPr="005A1BF8">
              <w:t>6.7</w:t>
            </w:r>
          </w:p>
        </w:tc>
      </w:tr>
      <w:tr w:rsidR="00AA5B3D" w14:paraId="2EB9D6A3" w14:textId="77777777" w:rsidTr="002E2CBD">
        <w:trPr>
          <w:trHeight w:val="303"/>
        </w:trPr>
        <w:tc>
          <w:tcPr>
            <w:tcW w:w="2365" w:type="dxa"/>
            <w:noWrap/>
            <w:hideMark/>
          </w:tcPr>
          <w:p w14:paraId="106C7707" w14:textId="77777777" w:rsidR="00374395" w:rsidRPr="005A1BF8" w:rsidRDefault="00095AD3" w:rsidP="002E2CBD">
            <w:r w:rsidRPr="005A1BF8">
              <w:t>OL</w:t>
            </w:r>
          </w:p>
        </w:tc>
        <w:tc>
          <w:tcPr>
            <w:tcW w:w="1171" w:type="dxa"/>
            <w:noWrap/>
            <w:hideMark/>
          </w:tcPr>
          <w:p w14:paraId="2C1EF88C" w14:textId="77777777" w:rsidR="00374395" w:rsidRPr="005A1BF8" w:rsidRDefault="00095AD3" w:rsidP="00E60A96">
            <w:pPr>
              <w:jc w:val="center"/>
            </w:pPr>
            <w:r w:rsidRPr="005A1BF8">
              <w:t>2</w:t>
            </w:r>
          </w:p>
        </w:tc>
        <w:tc>
          <w:tcPr>
            <w:tcW w:w="1105" w:type="dxa"/>
            <w:noWrap/>
            <w:hideMark/>
          </w:tcPr>
          <w:p w14:paraId="3B31E4C2" w14:textId="77777777" w:rsidR="00374395" w:rsidRPr="005A1BF8" w:rsidRDefault="00095AD3" w:rsidP="00E60A96">
            <w:pPr>
              <w:jc w:val="center"/>
            </w:pPr>
            <w:r w:rsidRPr="005A1BF8">
              <w:t>4.4</w:t>
            </w:r>
          </w:p>
        </w:tc>
        <w:tc>
          <w:tcPr>
            <w:tcW w:w="790" w:type="dxa"/>
            <w:noWrap/>
            <w:hideMark/>
          </w:tcPr>
          <w:p w14:paraId="0421AE69" w14:textId="77777777" w:rsidR="00374395" w:rsidRPr="005A1BF8" w:rsidRDefault="00095AD3" w:rsidP="00E60A96">
            <w:pPr>
              <w:jc w:val="center"/>
            </w:pPr>
            <w:r w:rsidRPr="005A1BF8">
              <w:t>0</w:t>
            </w:r>
          </w:p>
        </w:tc>
        <w:tc>
          <w:tcPr>
            <w:tcW w:w="1485" w:type="dxa"/>
            <w:noWrap/>
            <w:hideMark/>
          </w:tcPr>
          <w:p w14:paraId="1B2CB402" w14:textId="77777777" w:rsidR="00374395" w:rsidRPr="005A1BF8" w:rsidRDefault="00095AD3" w:rsidP="00E60A96">
            <w:pPr>
              <w:jc w:val="center"/>
            </w:pPr>
            <w:r w:rsidRPr="005A1BF8">
              <w:t>0.0</w:t>
            </w:r>
          </w:p>
        </w:tc>
        <w:tc>
          <w:tcPr>
            <w:tcW w:w="1171" w:type="dxa"/>
            <w:noWrap/>
            <w:hideMark/>
          </w:tcPr>
          <w:p w14:paraId="1D027D9B" w14:textId="77777777" w:rsidR="00374395" w:rsidRPr="005A1BF8" w:rsidRDefault="00095AD3" w:rsidP="00E60A96">
            <w:pPr>
              <w:jc w:val="center"/>
            </w:pPr>
            <w:r w:rsidRPr="005A1BF8">
              <w:t>3</w:t>
            </w:r>
          </w:p>
        </w:tc>
        <w:tc>
          <w:tcPr>
            <w:tcW w:w="1105" w:type="dxa"/>
            <w:noWrap/>
            <w:hideMark/>
          </w:tcPr>
          <w:p w14:paraId="039964BA" w14:textId="77777777" w:rsidR="00374395" w:rsidRPr="005A1BF8" w:rsidRDefault="00095AD3" w:rsidP="00E60A96">
            <w:pPr>
              <w:jc w:val="center"/>
            </w:pPr>
            <w:r w:rsidRPr="005A1BF8">
              <w:t>6.7</w:t>
            </w:r>
          </w:p>
        </w:tc>
      </w:tr>
      <w:tr w:rsidR="00AA5B3D" w14:paraId="09E10724" w14:textId="77777777" w:rsidTr="002E2CBD">
        <w:trPr>
          <w:trHeight w:val="303"/>
        </w:trPr>
        <w:tc>
          <w:tcPr>
            <w:tcW w:w="2365" w:type="dxa"/>
            <w:noWrap/>
            <w:hideMark/>
          </w:tcPr>
          <w:p w14:paraId="2A6C055B" w14:textId="77777777" w:rsidR="00374395" w:rsidRPr="005A1BF8" w:rsidRDefault="00095AD3" w:rsidP="002E2CBD">
            <w:r w:rsidRPr="005A1BF8">
              <w:t>SEPS</w:t>
            </w:r>
          </w:p>
        </w:tc>
        <w:tc>
          <w:tcPr>
            <w:tcW w:w="1171" w:type="dxa"/>
            <w:noWrap/>
            <w:hideMark/>
          </w:tcPr>
          <w:p w14:paraId="0D163B3E" w14:textId="77777777" w:rsidR="00374395" w:rsidRPr="005A1BF8" w:rsidRDefault="00095AD3" w:rsidP="00E60A96">
            <w:pPr>
              <w:jc w:val="center"/>
            </w:pPr>
            <w:r w:rsidRPr="005A1BF8">
              <w:t>2</w:t>
            </w:r>
          </w:p>
        </w:tc>
        <w:tc>
          <w:tcPr>
            <w:tcW w:w="1105" w:type="dxa"/>
            <w:noWrap/>
            <w:hideMark/>
          </w:tcPr>
          <w:p w14:paraId="28EB826E" w14:textId="77777777" w:rsidR="00374395" w:rsidRPr="005A1BF8" w:rsidRDefault="00095AD3" w:rsidP="00E60A96">
            <w:pPr>
              <w:jc w:val="center"/>
            </w:pPr>
            <w:r w:rsidRPr="005A1BF8">
              <w:t>4.4</w:t>
            </w:r>
          </w:p>
        </w:tc>
        <w:tc>
          <w:tcPr>
            <w:tcW w:w="790" w:type="dxa"/>
            <w:noWrap/>
            <w:hideMark/>
          </w:tcPr>
          <w:p w14:paraId="6DF785AF" w14:textId="77777777" w:rsidR="00374395" w:rsidRPr="005A1BF8" w:rsidRDefault="00095AD3" w:rsidP="00E60A96">
            <w:pPr>
              <w:jc w:val="center"/>
            </w:pPr>
            <w:r w:rsidRPr="005A1BF8">
              <w:t>5</w:t>
            </w:r>
          </w:p>
        </w:tc>
        <w:tc>
          <w:tcPr>
            <w:tcW w:w="1485" w:type="dxa"/>
            <w:noWrap/>
            <w:hideMark/>
          </w:tcPr>
          <w:p w14:paraId="4BD06E9A" w14:textId="77777777" w:rsidR="00374395" w:rsidRPr="005A1BF8" w:rsidRDefault="00095AD3" w:rsidP="00E60A96">
            <w:pPr>
              <w:jc w:val="center"/>
            </w:pPr>
            <w:r w:rsidRPr="005A1BF8">
              <w:t>9.0</w:t>
            </w:r>
          </w:p>
        </w:tc>
        <w:tc>
          <w:tcPr>
            <w:tcW w:w="1171" w:type="dxa"/>
            <w:noWrap/>
            <w:hideMark/>
          </w:tcPr>
          <w:p w14:paraId="162FF6AB" w14:textId="77777777" w:rsidR="00374395" w:rsidRPr="005A1BF8" w:rsidRDefault="00095AD3" w:rsidP="00E60A96">
            <w:pPr>
              <w:jc w:val="center"/>
            </w:pPr>
            <w:r w:rsidRPr="005A1BF8">
              <w:t>6</w:t>
            </w:r>
          </w:p>
        </w:tc>
        <w:tc>
          <w:tcPr>
            <w:tcW w:w="1105" w:type="dxa"/>
            <w:noWrap/>
            <w:hideMark/>
          </w:tcPr>
          <w:p w14:paraId="4916C71A" w14:textId="77777777" w:rsidR="00374395" w:rsidRPr="005A1BF8" w:rsidRDefault="00095AD3" w:rsidP="00E60A96">
            <w:pPr>
              <w:jc w:val="center"/>
            </w:pPr>
            <w:r w:rsidRPr="005A1BF8">
              <w:t>13.3</w:t>
            </w:r>
          </w:p>
        </w:tc>
      </w:tr>
      <w:tr w:rsidR="00AA5B3D" w14:paraId="706600B2" w14:textId="77777777" w:rsidTr="002E2CBD">
        <w:trPr>
          <w:trHeight w:val="303"/>
        </w:trPr>
        <w:tc>
          <w:tcPr>
            <w:tcW w:w="2365" w:type="dxa"/>
            <w:noWrap/>
            <w:hideMark/>
          </w:tcPr>
          <w:p w14:paraId="18DBA9A0" w14:textId="77777777" w:rsidR="00374395" w:rsidRPr="005A1BF8" w:rsidRDefault="00095AD3" w:rsidP="002E2CBD">
            <w:r w:rsidRPr="005A1BF8">
              <w:t>ANE</w:t>
            </w:r>
          </w:p>
        </w:tc>
        <w:tc>
          <w:tcPr>
            <w:tcW w:w="1171" w:type="dxa"/>
            <w:noWrap/>
            <w:hideMark/>
          </w:tcPr>
          <w:p w14:paraId="3E0725C8" w14:textId="77777777" w:rsidR="00374395" w:rsidRPr="005A1BF8" w:rsidRDefault="00095AD3" w:rsidP="00E60A96">
            <w:pPr>
              <w:jc w:val="center"/>
            </w:pPr>
            <w:r w:rsidRPr="005A1BF8">
              <w:t>2</w:t>
            </w:r>
          </w:p>
        </w:tc>
        <w:tc>
          <w:tcPr>
            <w:tcW w:w="1105" w:type="dxa"/>
            <w:noWrap/>
            <w:hideMark/>
          </w:tcPr>
          <w:p w14:paraId="33414E83" w14:textId="77777777" w:rsidR="00374395" w:rsidRPr="005A1BF8" w:rsidRDefault="00095AD3" w:rsidP="00E60A96">
            <w:pPr>
              <w:jc w:val="center"/>
            </w:pPr>
            <w:r w:rsidRPr="005A1BF8">
              <w:t>4.4</w:t>
            </w:r>
          </w:p>
        </w:tc>
        <w:tc>
          <w:tcPr>
            <w:tcW w:w="790" w:type="dxa"/>
            <w:noWrap/>
            <w:hideMark/>
          </w:tcPr>
          <w:p w14:paraId="6B6DBDCC" w14:textId="77777777" w:rsidR="00374395" w:rsidRPr="005A1BF8" w:rsidRDefault="00095AD3" w:rsidP="00E60A96">
            <w:pPr>
              <w:jc w:val="center"/>
            </w:pPr>
            <w:r w:rsidRPr="005A1BF8">
              <w:t>7</w:t>
            </w:r>
          </w:p>
        </w:tc>
        <w:tc>
          <w:tcPr>
            <w:tcW w:w="1485" w:type="dxa"/>
            <w:noWrap/>
            <w:hideMark/>
          </w:tcPr>
          <w:p w14:paraId="6C171C84" w14:textId="77777777" w:rsidR="00374395" w:rsidRPr="005A1BF8" w:rsidRDefault="00095AD3" w:rsidP="00E60A96">
            <w:pPr>
              <w:jc w:val="center"/>
            </w:pPr>
            <w:r w:rsidRPr="005A1BF8">
              <w:t>12.5</w:t>
            </w:r>
          </w:p>
        </w:tc>
        <w:tc>
          <w:tcPr>
            <w:tcW w:w="1171" w:type="dxa"/>
            <w:noWrap/>
            <w:hideMark/>
          </w:tcPr>
          <w:p w14:paraId="4DADD2E3" w14:textId="77777777" w:rsidR="00374395" w:rsidRPr="005A1BF8" w:rsidRDefault="00095AD3" w:rsidP="00E60A96">
            <w:pPr>
              <w:jc w:val="center"/>
            </w:pPr>
            <w:r w:rsidRPr="005A1BF8">
              <w:t>7</w:t>
            </w:r>
          </w:p>
        </w:tc>
        <w:tc>
          <w:tcPr>
            <w:tcW w:w="1105" w:type="dxa"/>
            <w:noWrap/>
            <w:hideMark/>
          </w:tcPr>
          <w:p w14:paraId="20802DB3" w14:textId="77777777" w:rsidR="00374395" w:rsidRPr="005A1BF8" w:rsidRDefault="00095AD3" w:rsidP="00E60A96">
            <w:pPr>
              <w:jc w:val="center"/>
            </w:pPr>
            <w:r w:rsidRPr="005A1BF8">
              <w:t>15.5</w:t>
            </w:r>
          </w:p>
        </w:tc>
      </w:tr>
      <w:tr w:rsidR="00AA5B3D" w14:paraId="09609526" w14:textId="77777777" w:rsidTr="002E2CBD">
        <w:trPr>
          <w:trHeight w:val="303"/>
        </w:trPr>
        <w:tc>
          <w:tcPr>
            <w:tcW w:w="2365" w:type="dxa"/>
            <w:noWrap/>
            <w:hideMark/>
          </w:tcPr>
          <w:p w14:paraId="1435903F" w14:textId="77777777" w:rsidR="00374395" w:rsidRPr="005A1BF8" w:rsidRDefault="00095AD3" w:rsidP="002E2CBD">
            <w:r w:rsidRPr="005A1BF8">
              <w:t>OTHER INFECTIONS</w:t>
            </w:r>
          </w:p>
        </w:tc>
        <w:tc>
          <w:tcPr>
            <w:tcW w:w="1171" w:type="dxa"/>
            <w:noWrap/>
            <w:hideMark/>
          </w:tcPr>
          <w:p w14:paraId="65EB83CC" w14:textId="77777777" w:rsidR="00374395" w:rsidRPr="005A1BF8" w:rsidRDefault="00095AD3" w:rsidP="00E60A96">
            <w:pPr>
              <w:jc w:val="center"/>
            </w:pPr>
            <w:r w:rsidRPr="005A1BF8">
              <w:t>3</w:t>
            </w:r>
          </w:p>
        </w:tc>
        <w:tc>
          <w:tcPr>
            <w:tcW w:w="1105" w:type="dxa"/>
            <w:noWrap/>
            <w:hideMark/>
          </w:tcPr>
          <w:p w14:paraId="172C0AD2" w14:textId="77777777" w:rsidR="00374395" w:rsidRPr="005A1BF8" w:rsidRDefault="00095AD3" w:rsidP="00E60A96">
            <w:pPr>
              <w:jc w:val="center"/>
            </w:pPr>
            <w:r w:rsidRPr="005A1BF8">
              <w:t>6.7</w:t>
            </w:r>
          </w:p>
        </w:tc>
        <w:tc>
          <w:tcPr>
            <w:tcW w:w="790" w:type="dxa"/>
            <w:noWrap/>
            <w:hideMark/>
          </w:tcPr>
          <w:p w14:paraId="0FA7C860" w14:textId="77777777" w:rsidR="00374395" w:rsidRPr="005A1BF8" w:rsidRDefault="00095AD3" w:rsidP="00E60A96">
            <w:pPr>
              <w:jc w:val="center"/>
            </w:pPr>
            <w:r w:rsidRPr="005A1BF8">
              <w:t>1</w:t>
            </w:r>
          </w:p>
        </w:tc>
        <w:tc>
          <w:tcPr>
            <w:tcW w:w="1485" w:type="dxa"/>
            <w:noWrap/>
            <w:hideMark/>
          </w:tcPr>
          <w:p w14:paraId="32BEB330" w14:textId="77777777" w:rsidR="00374395" w:rsidRPr="005A1BF8" w:rsidRDefault="00095AD3" w:rsidP="00E60A96">
            <w:pPr>
              <w:jc w:val="center"/>
            </w:pPr>
            <w:r w:rsidRPr="005A1BF8">
              <w:t>1.7</w:t>
            </w:r>
          </w:p>
        </w:tc>
        <w:tc>
          <w:tcPr>
            <w:tcW w:w="1171" w:type="dxa"/>
            <w:noWrap/>
            <w:hideMark/>
          </w:tcPr>
          <w:p w14:paraId="58ED07A3" w14:textId="77777777" w:rsidR="00374395" w:rsidRPr="005A1BF8" w:rsidRDefault="00095AD3" w:rsidP="00E60A96">
            <w:pPr>
              <w:jc w:val="center"/>
            </w:pPr>
            <w:r w:rsidRPr="005A1BF8">
              <w:t>2</w:t>
            </w:r>
          </w:p>
        </w:tc>
        <w:tc>
          <w:tcPr>
            <w:tcW w:w="1105" w:type="dxa"/>
            <w:noWrap/>
            <w:hideMark/>
          </w:tcPr>
          <w:p w14:paraId="184AD1D5" w14:textId="77777777" w:rsidR="00374395" w:rsidRPr="005A1BF8" w:rsidRDefault="00095AD3" w:rsidP="00E60A96">
            <w:pPr>
              <w:jc w:val="center"/>
            </w:pPr>
            <w:r w:rsidRPr="005A1BF8">
              <w:t>4.4</w:t>
            </w:r>
          </w:p>
        </w:tc>
      </w:tr>
      <w:tr w:rsidR="00AA5B3D" w14:paraId="3AE5D016" w14:textId="77777777" w:rsidTr="002E2CBD">
        <w:trPr>
          <w:trHeight w:val="303"/>
        </w:trPr>
        <w:tc>
          <w:tcPr>
            <w:tcW w:w="2365" w:type="dxa"/>
            <w:noWrap/>
            <w:hideMark/>
          </w:tcPr>
          <w:p w14:paraId="59469231" w14:textId="77777777" w:rsidR="00374395" w:rsidRPr="005A1BF8" w:rsidRDefault="00095AD3" w:rsidP="002E2CBD">
            <w:r w:rsidRPr="005A1BF8">
              <w:t>MEDICAL CONDITIONS</w:t>
            </w:r>
          </w:p>
        </w:tc>
        <w:tc>
          <w:tcPr>
            <w:tcW w:w="1171" w:type="dxa"/>
            <w:noWrap/>
            <w:hideMark/>
          </w:tcPr>
          <w:p w14:paraId="03635545" w14:textId="77777777" w:rsidR="00374395" w:rsidRPr="005A1BF8" w:rsidRDefault="00095AD3" w:rsidP="00E60A96">
            <w:pPr>
              <w:jc w:val="center"/>
            </w:pPr>
            <w:r w:rsidRPr="005A1BF8">
              <w:t>4</w:t>
            </w:r>
          </w:p>
        </w:tc>
        <w:tc>
          <w:tcPr>
            <w:tcW w:w="1105" w:type="dxa"/>
            <w:noWrap/>
            <w:hideMark/>
          </w:tcPr>
          <w:p w14:paraId="14CAE806" w14:textId="77777777" w:rsidR="00374395" w:rsidRPr="005A1BF8" w:rsidRDefault="00095AD3" w:rsidP="00E60A96">
            <w:pPr>
              <w:jc w:val="center"/>
            </w:pPr>
            <w:r w:rsidRPr="005A1BF8">
              <w:t>8.9</w:t>
            </w:r>
          </w:p>
        </w:tc>
        <w:tc>
          <w:tcPr>
            <w:tcW w:w="790" w:type="dxa"/>
            <w:noWrap/>
            <w:hideMark/>
          </w:tcPr>
          <w:p w14:paraId="4733EB3F" w14:textId="77777777" w:rsidR="00374395" w:rsidRPr="005A1BF8" w:rsidRDefault="00095AD3" w:rsidP="00E60A96">
            <w:pPr>
              <w:jc w:val="center"/>
            </w:pPr>
            <w:r w:rsidRPr="005A1BF8">
              <w:t>4</w:t>
            </w:r>
          </w:p>
        </w:tc>
        <w:tc>
          <w:tcPr>
            <w:tcW w:w="1485" w:type="dxa"/>
            <w:noWrap/>
            <w:hideMark/>
          </w:tcPr>
          <w:p w14:paraId="2DD4AB27" w14:textId="77777777" w:rsidR="00374395" w:rsidRPr="005A1BF8" w:rsidRDefault="00095AD3" w:rsidP="00E60A96">
            <w:pPr>
              <w:jc w:val="center"/>
            </w:pPr>
            <w:r w:rsidRPr="005A1BF8">
              <w:t>7.1</w:t>
            </w:r>
          </w:p>
        </w:tc>
        <w:tc>
          <w:tcPr>
            <w:tcW w:w="1171" w:type="dxa"/>
            <w:noWrap/>
            <w:hideMark/>
          </w:tcPr>
          <w:p w14:paraId="52B6B3C9" w14:textId="77777777" w:rsidR="00374395" w:rsidRPr="005A1BF8" w:rsidRDefault="00095AD3" w:rsidP="00E60A96">
            <w:pPr>
              <w:jc w:val="center"/>
            </w:pPr>
            <w:r w:rsidRPr="005A1BF8">
              <w:t>6</w:t>
            </w:r>
          </w:p>
        </w:tc>
        <w:tc>
          <w:tcPr>
            <w:tcW w:w="1105" w:type="dxa"/>
            <w:noWrap/>
            <w:hideMark/>
          </w:tcPr>
          <w:p w14:paraId="461BFDD6" w14:textId="77777777" w:rsidR="00374395" w:rsidRPr="005A1BF8" w:rsidRDefault="00095AD3" w:rsidP="00E60A96">
            <w:pPr>
              <w:jc w:val="center"/>
            </w:pPr>
            <w:r w:rsidRPr="005A1BF8">
              <w:t>13.3</w:t>
            </w:r>
          </w:p>
        </w:tc>
      </w:tr>
      <w:tr w:rsidR="00AA5B3D" w14:paraId="128D0C82" w14:textId="77777777" w:rsidTr="002E2CBD">
        <w:trPr>
          <w:trHeight w:val="303"/>
        </w:trPr>
        <w:tc>
          <w:tcPr>
            <w:tcW w:w="2365" w:type="dxa"/>
            <w:noWrap/>
            <w:hideMark/>
          </w:tcPr>
          <w:p w14:paraId="1D6CB190" w14:textId="77777777" w:rsidR="00374395" w:rsidRPr="005A1BF8" w:rsidRDefault="00095AD3" w:rsidP="002E2CBD">
            <w:r w:rsidRPr="005A1BF8">
              <w:t>MISC</w:t>
            </w:r>
          </w:p>
        </w:tc>
        <w:tc>
          <w:tcPr>
            <w:tcW w:w="1171" w:type="dxa"/>
            <w:noWrap/>
            <w:hideMark/>
          </w:tcPr>
          <w:p w14:paraId="6DE4A56B" w14:textId="77777777" w:rsidR="00374395" w:rsidRPr="005A1BF8" w:rsidRDefault="00095AD3" w:rsidP="00E60A96">
            <w:pPr>
              <w:jc w:val="center"/>
            </w:pPr>
            <w:r w:rsidRPr="005A1BF8">
              <w:t>1</w:t>
            </w:r>
          </w:p>
        </w:tc>
        <w:tc>
          <w:tcPr>
            <w:tcW w:w="1105" w:type="dxa"/>
            <w:noWrap/>
            <w:hideMark/>
          </w:tcPr>
          <w:p w14:paraId="77AAFE57" w14:textId="77777777" w:rsidR="00374395" w:rsidRPr="005A1BF8" w:rsidRDefault="00095AD3" w:rsidP="00E60A96">
            <w:pPr>
              <w:jc w:val="center"/>
            </w:pPr>
            <w:r w:rsidRPr="005A1BF8">
              <w:t>2.2</w:t>
            </w:r>
          </w:p>
        </w:tc>
        <w:tc>
          <w:tcPr>
            <w:tcW w:w="790" w:type="dxa"/>
            <w:noWrap/>
            <w:hideMark/>
          </w:tcPr>
          <w:p w14:paraId="75EC5533" w14:textId="77777777" w:rsidR="00374395" w:rsidRPr="005A1BF8" w:rsidRDefault="00095AD3" w:rsidP="00E60A96">
            <w:pPr>
              <w:jc w:val="center"/>
            </w:pPr>
            <w:r w:rsidRPr="005A1BF8">
              <w:t>1</w:t>
            </w:r>
          </w:p>
        </w:tc>
        <w:tc>
          <w:tcPr>
            <w:tcW w:w="1485" w:type="dxa"/>
            <w:noWrap/>
            <w:hideMark/>
          </w:tcPr>
          <w:p w14:paraId="068D80A3" w14:textId="77777777" w:rsidR="00374395" w:rsidRPr="005A1BF8" w:rsidRDefault="00095AD3" w:rsidP="00E60A96">
            <w:pPr>
              <w:jc w:val="center"/>
            </w:pPr>
            <w:r w:rsidRPr="005A1BF8">
              <w:t>1.7</w:t>
            </w:r>
          </w:p>
        </w:tc>
        <w:tc>
          <w:tcPr>
            <w:tcW w:w="1171" w:type="dxa"/>
            <w:noWrap/>
            <w:hideMark/>
          </w:tcPr>
          <w:p w14:paraId="7D8CB179" w14:textId="77777777" w:rsidR="00374395" w:rsidRPr="005A1BF8" w:rsidRDefault="00095AD3" w:rsidP="00E60A96">
            <w:pPr>
              <w:jc w:val="center"/>
            </w:pPr>
            <w:r w:rsidRPr="005A1BF8">
              <w:t>1</w:t>
            </w:r>
          </w:p>
        </w:tc>
        <w:tc>
          <w:tcPr>
            <w:tcW w:w="1105" w:type="dxa"/>
            <w:noWrap/>
            <w:hideMark/>
          </w:tcPr>
          <w:p w14:paraId="19815B02" w14:textId="77777777" w:rsidR="00374395" w:rsidRPr="005A1BF8" w:rsidRDefault="00095AD3" w:rsidP="00E60A96">
            <w:pPr>
              <w:jc w:val="center"/>
            </w:pPr>
            <w:r w:rsidRPr="005A1BF8">
              <w:t>2.2</w:t>
            </w:r>
          </w:p>
        </w:tc>
      </w:tr>
      <w:tr w:rsidR="00AA5B3D" w14:paraId="2228970F" w14:textId="77777777" w:rsidTr="002E2CBD">
        <w:trPr>
          <w:trHeight w:val="303"/>
        </w:trPr>
        <w:tc>
          <w:tcPr>
            <w:tcW w:w="2365" w:type="dxa"/>
            <w:noWrap/>
            <w:hideMark/>
          </w:tcPr>
          <w:p w14:paraId="48259438" w14:textId="77777777" w:rsidR="00374395" w:rsidRPr="005A1BF8" w:rsidRDefault="00095AD3" w:rsidP="002E2CBD">
            <w:r w:rsidRPr="005A1BF8">
              <w:t>TOTAL</w:t>
            </w:r>
          </w:p>
        </w:tc>
        <w:tc>
          <w:tcPr>
            <w:tcW w:w="1171" w:type="dxa"/>
            <w:noWrap/>
            <w:hideMark/>
          </w:tcPr>
          <w:p w14:paraId="64B3FCA3" w14:textId="77777777" w:rsidR="00374395" w:rsidRPr="005A1BF8" w:rsidRDefault="00095AD3" w:rsidP="00E60A96">
            <w:pPr>
              <w:jc w:val="center"/>
            </w:pPr>
            <w:r w:rsidRPr="005A1BF8">
              <w:t>45</w:t>
            </w:r>
          </w:p>
        </w:tc>
        <w:tc>
          <w:tcPr>
            <w:tcW w:w="1105" w:type="dxa"/>
            <w:noWrap/>
            <w:hideMark/>
          </w:tcPr>
          <w:p w14:paraId="67EFE050" w14:textId="77777777" w:rsidR="00374395" w:rsidRPr="005A1BF8" w:rsidRDefault="00095AD3" w:rsidP="00E60A96">
            <w:pPr>
              <w:jc w:val="center"/>
            </w:pPr>
            <w:r w:rsidRPr="005A1BF8">
              <w:t>100</w:t>
            </w:r>
          </w:p>
        </w:tc>
        <w:tc>
          <w:tcPr>
            <w:tcW w:w="790" w:type="dxa"/>
            <w:noWrap/>
            <w:hideMark/>
          </w:tcPr>
          <w:p w14:paraId="787D5ADD" w14:textId="77777777" w:rsidR="00374395" w:rsidRPr="005A1BF8" w:rsidRDefault="00095AD3" w:rsidP="00E60A96">
            <w:pPr>
              <w:jc w:val="center"/>
            </w:pPr>
            <w:r w:rsidRPr="005A1BF8">
              <w:t>56</w:t>
            </w:r>
          </w:p>
        </w:tc>
        <w:tc>
          <w:tcPr>
            <w:tcW w:w="1485" w:type="dxa"/>
            <w:noWrap/>
            <w:hideMark/>
          </w:tcPr>
          <w:p w14:paraId="7C13CF83" w14:textId="77777777" w:rsidR="00374395" w:rsidRPr="005A1BF8" w:rsidRDefault="00095AD3" w:rsidP="00E60A96">
            <w:pPr>
              <w:jc w:val="center"/>
            </w:pPr>
            <w:r w:rsidRPr="005A1BF8">
              <w:t>100</w:t>
            </w:r>
          </w:p>
        </w:tc>
        <w:tc>
          <w:tcPr>
            <w:tcW w:w="1171" w:type="dxa"/>
            <w:noWrap/>
            <w:hideMark/>
          </w:tcPr>
          <w:p w14:paraId="1F0CBEEA" w14:textId="77777777" w:rsidR="00374395" w:rsidRPr="005A1BF8" w:rsidRDefault="00095AD3" w:rsidP="00E60A96">
            <w:pPr>
              <w:jc w:val="center"/>
            </w:pPr>
            <w:r w:rsidRPr="005A1BF8">
              <w:t>45</w:t>
            </w:r>
          </w:p>
        </w:tc>
        <w:tc>
          <w:tcPr>
            <w:tcW w:w="1105" w:type="dxa"/>
            <w:noWrap/>
            <w:hideMark/>
          </w:tcPr>
          <w:p w14:paraId="4704E742" w14:textId="77777777" w:rsidR="00374395" w:rsidRPr="005A1BF8" w:rsidRDefault="00095AD3" w:rsidP="00E60A96">
            <w:pPr>
              <w:jc w:val="center"/>
            </w:pPr>
            <w:r w:rsidRPr="005A1BF8">
              <w:t>100</w:t>
            </w:r>
          </w:p>
        </w:tc>
      </w:tr>
    </w:tbl>
    <w:p w14:paraId="0A37EA40" w14:textId="77777777" w:rsidR="00374395" w:rsidRPr="005A1BF8" w:rsidRDefault="00374395" w:rsidP="00374395">
      <w:pPr>
        <w:rPr>
          <w:b/>
          <w:bCs/>
        </w:rPr>
      </w:pPr>
    </w:p>
    <w:p w14:paraId="1E225DE3" w14:textId="1A242CA5" w:rsidR="00374395" w:rsidRPr="005A1BF8" w:rsidRDefault="00095AD3" w:rsidP="00374395">
      <w:pPr>
        <w:rPr>
          <w:b/>
          <w:bCs/>
        </w:rPr>
      </w:pPr>
      <w:r w:rsidRPr="005A1BF8">
        <w:rPr>
          <w:b/>
          <w:bCs/>
        </w:rPr>
        <w:t>TABLE 2</w:t>
      </w:r>
      <w:r w:rsidR="00584F36">
        <w:rPr>
          <w:b/>
          <w:bCs/>
        </w:rPr>
        <w:t>.</w:t>
      </w:r>
      <w:r w:rsidRPr="005A1BF8">
        <w:rPr>
          <w:b/>
          <w:bCs/>
        </w:rPr>
        <w:t xml:space="preserve"> </w:t>
      </w:r>
      <w:r w:rsidR="00975FE0" w:rsidRPr="005A1BF8">
        <w:rPr>
          <w:b/>
          <w:bCs/>
        </w:rPr>
        <w:t>Grouping causes of maternal mortality into direct and indirect causes</w:t>
      </w:r>
    </w:p>
    <w:tbl>
      <w:tblPr>
        <w:tblStyle w:val="TableGrid"/>
        <w:tblW w:w="0" w:type="auto"/>
        <w:tblLook w:val="04A0" w:firstRow="1" w:lastRow="0" w:firstColumn="1" w:lastColumn="0" w:noHBand="0" w:noVBand="1"/>
      </w:tblPr>
      <w:tblGrid>
        <w:gridCol w:w="4334"/>
        <w:gridCol w:w="1818"/>
        <w:gridCol w:w="1949"/>
      </w:tblGrid>
      <w:tr w:rsidR="00AA5B3D" w14:paraId="5954700C" w14:textId="77777777" w:rsidTr="002E2CBD">
        <w:trPr>
          <w:trHeight w:val="316"/>
        </w:trPr>
        <w:tc>
          <w:tcPr>
            <w:tcW w:w="4334" w:type="dxa"/>
            <w:noWrap/>
            <w:hideMark/>
          </w:tcPr>
          <w:p w14:paraId="27788FA1" w14:textId="77777777" w:rsidR="00374395" w:rsidRPr="005A1BF8" w:rsidRDefault="00095AD3" w:rsidP="002E2CBD">
            <w:r w:rsidRPr="005A1BF8">
              <w:t>CAUSES</w:t>
            </w:r>
          </w:p>
        </w:tc>
        <w:tc>
          <w:tcPr>
            <w:tcW w:w="1818" w:type="dxa"/>
            <w:noWrap/>
            <w:hideMark/>
          </w:tcPr>
          <w:p w14:paraId="572AD5E0" w14:textId="77777777" w:rsidR="00374395" w:rsidRPr="005A1BF8" w:rsidRDefault="00095AD3" w:rsidP="002E2CBD">
            <w:r w:rsidRPr="005A1BF8">
              <w:t>FREQUENCY</w:t>
            </w:r>
          </w:p>
        </w:tc>
        <w:tc>
          <w:tcPr>
            <w:tcW w:w="1949" w:type="dxa"/>
            <w:noWrap/>
            <w:hideMark/>
          </w:tcPr>
          <w:p w14:paraId="215BC9AB" w14:textId="77777777" w:rsidR="00374395" w:rsidRPr="005A1BF8" w:rsidRDefault="00095AD3" w:rsidP="002E2CBD">
            <w:r w:rsidRPr="005A1BF8">
              <w:t>PERCENTAGE</w:t>
            </w:r>
          </w:p>
        </w:tc>
      </w:tr>
      <w:tr w:rsidR="00AA5B3D" w14:paraId="501D851A" w14:textId="77777777" w:rsidTr="002E2CBD">
        <w:trPr>
          <w:trHeight w:val="316"/>
        </w:trPr>
        <w:tc>
          <w:tcPr>
            <w:tcW w:w="4334" w:type="dxa"/>
            <w:noWrap/>
            <w:hideMark/>
          </w:tcPr>
          <w:p w14:paraId="175B6EC7" w14:textId="77777777" w:rsidR="00374395" w:rsidRPr="005A1BF8" w:rsidRDefault="00095AD3" w:rsidP="002E2CBD">
            <w:pPr>
              <w:rPr>
                <w:b/>
                <w:bCs/>
              </w:rPr>
            </w:pPr>
            <w:r w:rsidRPr="005A1BF8">
              <w:rPr>
                <w:b/>
                <w:bCs/>
              </w:rPr>
              <w:t>DIRECT CAUSES</w:t>
            </w:r>
          </w:p>
        </w:tc>
        <w:tc>
          <w:tcPr>
            <w:tcW w:w="1818" w:type="dxa"/>
            <w:noWrap/>
            <w:hideMark/>
          </w:tcPr>
          <w:p w14:paraId="29B589C8" w14:textId="77777777" w:rsidR="00374395" w:rsidRPr="005A1BF8" w:rsidRDefault="00374395" w:rsidP="002E2CBD">
            <w:pPr>
              <w:rPr>
                <w:b/>
                <w:bCs/>
              </w:rPr>
            </w:pPr>
          </w:p>
        </w:tc>
        <w:tc>
          <w:tcPr>
            <w:tcW w:w="1949" w:type="dxa"/>
            <w:noWrap/>
            <w:hideMark/>
          </w:tcPr>
          <w:p w14:paraId="34738E0E" w14:textId="77777777" w:rsidR="00374395" w:rsidRPr="005A1BF8" w:rsidRDefault="00374395" w:rsidP="002E2CBD"/>
        </w:tc>
      </w:tr>
      <w:tr w:rsidR="00AA5B3D" w14:paraId="649D8B5E" w14:textId="77777777" w:rsidTr="002E2CBD">
        <w:trPr>
          <w:trHeight w:val="316"/>
        </w:trPr>
        <w:tc>
          <w:tcPr>
            <w:tcW w:w="4334" w:type="dxa"/>
            <w:noWrap/>
            <w:hideMark/>
          </w:tcPr>
          <w:p w14:paraId="1788245E" w14:textId="77777777" w:rsidR="00374395" w:rsidRPr="005A1BF8" w:rsidRDefault="00095AD3" w:rsidP="002E2CBD">
            <w:r w:rsidRPr="005A1BF8">
              <w:t>HIP</w:t>
            </w:r>
          </w:p>
        </w:tc>
        <w:tc>
          <w:tcPr>
            <w:tcW w:w="1818" w:type="dxa"/>
            <w:noWrap/>
            <w:hideMark/>
          </w:tcPr>
          <w:p w14:paraId="5CE7EF88" w14:textId="77777777" w:rsidR="00374395" w:rsidRPr="005A1BF8" w:rsidRDefault="00095AD3" w:rsidP="00E60A96">
            <w:pPr>
              <w:jc w:val="center"/>
            </w:pPr>
            <w:r w:rsidRPr="005A1BF8">
              <w:t>50</w:t>
            </w:r>
          </w:p>
        </w:tc>
        <w:tc>
          <w:tcPr>
            <w:tcW w:w="1949" w:type="dxa"/>
            <w:noWrap/>
            <w:hideMark/>
          </w:tcPr>
          <w:p w14:paraId="48DD15E3" w14:textId="77777777" w:rsidR="00374395" w:rsidRPr="005A1BF8" w:rsidRDefault="00095AD3" w:rsidP="00E60A96">
            <w:pPr>
              <w:jc w:val="center"/>
            </w:pPr>
            <w:r w:rsidRPr="005A1BF8">
              <w:t>34</w:t>
            </w:r>
          </w:p>
        </w:tc>
      </w:tr>
      <w:tr w:rsidR="00AA5B3D" w14:paraId="2F0911DD" w14:textId="77777777" w:rsidTr="002E2CBD">
        <w:trPr>
          <w:trHeight w:val="316"/>
        </w:trPr>
        <w:tc>
          <w:tcPr>
            <w:tcW w:w="4334" w:type="dxa"/>
            <w:noWrap/>
            <w:hideMark/>
          </w:tcPr>
          <w:p w14:paraId="0AF87031" w14:textId="77777777" w:rsidR="00374395" w:rsidRPr="005A1BF8" w:rsidRDefault="00095AD3" w:rsidP="002E2CBD">
            <w:r w:rsidRPr="005A1BF8">
              <w:t>HEMORRHAGE</w:t>
            </w:r>
          </w:p>
        </w:tc>
        <w:tc>
          <w:tcPr>
            <w:tcW w:w="1818" w:type="dxa"/>
            <w:noWrap/>
            <w:hideMark/>
          </w:tcPr>
          <w:p w14:paraId="77F4AF82" w14:textId="77777777" w:rsidR="00374395" w:rsidRPr="005A1BF8" w:rsidRDefault="00095AD3" w:rsidP="00E60A96">
            <w:pPr>
              <w:jc w:val="center"/>
            </w:pPr>
            <w:r w:rsidRPr="005A1BF8">
              <w:t>29</w:t>
            </w:r>
          </w:p>
        </w:tc>
        <w:tc>
          <w:tcPr>
            <w:tcW w:w="1949" w:type="dxa"/>
            <w:noWrap/>
            <w:hideMark/>
          </w:tcPr>
          <w:p w14:paraId="00FE18C6" w14:textId="77777777" w:rsidR="00374395" w:rsidRPr="005A1BF8" w:rsidRDefault="00095AD3" w:rsidP="00E60A96">
            <w:pPr>
              <w:jc w:val="center"/>
            </w:pPr>
            <w:r w:rsidRPr="005A1BF8">
              <w:t>20</w:t>
            </w:r>
          </w:p>
        </w:tc>
      </w:tr>
      <w:tr w:rsidR="00AA5B3D" w14:paraId="44E57F84" w14:textId="77777777" w:rsidTr="002E2CBD">
        <w:trPr>
          <w:trHeight w:val="316"/>
        </w:trPr>
        <w:tc>
          <w:tcPr>
            <w:tcW w:w="4334" w:type="dxa"/>
            <w:noWrap/>
            <w:hideMark/>
          </w:tcPr>
          <w:p w14:paraId="09FF0C07" w14:textId="77777777" w:rsidR="00374395" w:rsidRPr="005A1BF8" w:rsidRDefault="00095AD3" w:rsidP="002E2CBD">
            <w:r w:rsidRPr="005A1BF8">
              <w:t>ABORTION</w:t>
            </w:r>
          </w:p>
        </w:tc>
        <w:tc>
          <w:tcPr>
            <w:tcW w:w="1818" w:type="dxa"/>
            <w:noWrap/>
            <w:hideMark/>
          </w:tcPr>
          <w:p w14:paraId="187D2520" w14:textId="77777777" w:rsidR="00374395" w:rsidRPr="005A1BF8" w:rsidRDefault="00095AD3" w:rsidP="00E60A96">
            <w:pPr>
              <w:jc w:val="center"/>
            </w:pPr>
            <w:r w:rsidRPr="005A1BF8">
              <w:t>10</w:t>
            </w:r>
          </w:p>
        </w:tc>
        <w:tc>
          <w:tcPr>
            <w:tcW w:w="1949" w:type="dxa"/>
            <w:noWrap/>
            <w:hideMark/>
          </w:tcPr>
          <w:p w14:paraId="1405FDC7" w14:textId="77777777" w:rsidR="00374395" w:rsidRPr="005A1BF8" w:rsidRDefault="00095AD3" w:rsidP="00E60A96">
            <w:pPr>
              <w:jc w:val="center"/>
            </w:pPr>
            <w:r w:rsidRPr="005A1BF8">
              <w:t>7</w:t>
            </w:r>
          </w:p>
        </w:tc>
      </w:tr>
      <w:tr w:rsidR="00AA5B3D" w14:paraId="749DD28D" w14:textId="77777777" w:rsidTr="002E2CBD">
        <w:trPr>
          <w:trHeight w:val="316"/>
        </w:trPr>
        <w:tc>
          <w:tcPr>
            <w:tcW w:w="4334" w:type="dxa"/>
            <w:noWrap/>
            <w:hideMark/>
          </w:tcPr>
          <w:p w14:paraId="3359C056" w14:textId="77777777" w:rsidR="00374395" w:rsidRPr="005A1BF8" w:rsidRDefault="00095AD3" w:rsidP="002E2CBD">
            <w:r w:rsidRPr="005A1BF8">
              <w:lastRenderedPageBreak/>
              <w:t>OBSTRUCTED LABOUR</w:t>
            </w:r>
          </w:p>
        </w:tc>
        <w:tc>
          <w:tcPr>
            <w:tcW w:w="1818" w:type="dxa"/>
            <w:noWrap/>
            <w:hideMark/>
          </w:tcPr>
          <w:p w14:paraId="15346914" w14:textId="77777777" w:rsidR="00374395" w:rsidRPr="005A1BF8" w:rsidRDefault="00095AD3" w:rsidP="00E60A96">
            <w:pPr>
              <w:jc w:val="center"/>
            </w:pPr>
            <w:r w:rsidRPr="005A1BF8">
              <w:t>5</w:t>
            </w:r>
          </w:p>
        </w:tc>
        <w:tc>
          <w:tcPr>
            <w:tcW w:w="1949" w:type="dxa"/>
            <w:noWrap/>
            <w:hideMark/>
          </w:tcPr>
          <w:p w14:paraId="16AFE2D5" w14:textId="77777777" w:rsidR="00374395" w:rsidRPr="005A1BF8" w:rsidRDefault="00095AD3" w:rsidP="00E60A96">
            <w:pPr>
              <w:jc w:val="center"/>
            </w:pPr>
            <w:r w:rsidRPr="005A1BF8">
              <w:t>3</w:t>
            </w:r>
          </w:p>
        </w:tc>
      </w:tr>
      <w:tr w:rsidR="00AA5B3D" w14:paraId="2B1F4FF3" w14:textId="77777777" w:rsidTr="002E2CBD">
        <w:trPr>
          <w:trHeight w:val="316"/>
        </w:trPr>
        <w:tc>
          <w:tcPr>
            <w:tcW w:w="4334" w:type="dxa"/>
            <w:noWrap/>
            <w:hideMark/>
          </w:tcPr>
          <w:p w14:paraId="65A36EDF" w14:textId="77777777" w:rsidR="00374395" w:rsidRPr="005A1BF8" w:rsidRDefault="00095AD3" w:rsidP="002E2CBD">
            <w:r w:rsidRPr="005A1BF8">
              <w:t>SEPSIS</w:t>
            </w:r>
          </w:p>
        </w:tc>
        <w:tc>
          <w:tcPr>
            <w:tcW w:w="1818" w:type="dxa"/>
            <w:noWrap/>
            <w:hideMark/>
          </w:tcPr>
          <w:p w14:paraId="49E14065" w14:textId="77777777" w:rsidR="00374395" w:rsidRPr="005A1BF8" w:rsidRDefault="00095AD3" w:rsidP="00E60A96">
            <w:pPr>
              <w:jc w:val="center"/>
            </w:pPr>
            <w:r w:rsidRPr="005A1BF8">
              <w:t>13</w:t>
            </w:r>
          </w:p>
        </w:tc>
        <w:tc>
          <w:tcPr>
            <w:tcW w:w="1949" w:type="dxa"/>
            <w:noWrap/>
            <w:hideMark/>
          </w:tcPr>
          <w:p w14:paraId="6170454C" w14:textId="77777777" w:rsidR="00374395" w:rsidRPr="005A1BF8" w:rsidRDefault="00095AD3" w:rsidP="00E60A96">
            <w:pPr>
              <w:jc w:val="center"/>
            </w:pPr>
            <w:r w:rsidRPr="005A1BF8">
              <w:t>9</w:t>
            </w:r>
          </w:p>
        </w:tc>
      </w:tr>
      <w:tr w:rsidR="00AA5B3D" w14:paraId="41E752D6" w14:textId="77777777" w:rsidTr="002E2CBD">
        <w:trPr>
          <w:trHeight w:val="316"/>
        </w:trPr>
        <w:tc>
          <w:tcPr>
            <w:tcW w:w="4334" w:type="dxa"/>
            <w:noWrap/>
            <w:hideMark/>
          </w:tcPr>
          <w:p w14:paraId="6B4AE0DC" w14:textId="77777777" w:rsidR="00374395" w:rsidRPr="005A1BF8" w:rsidRDefault="00095AD3" w:rsidP="002E2CBD">
            <w:pPr>
              <w:rPr>
                <w:b/>
                <w:bCs/>
              </w:rPr>
            </w:pPr>
            <w:r w:rsidRPr="005A1BF8">
              <w:rPr>
                <w:b/>
                <w:bCs/>
              </w:rPr>
              <w:t>INDIRECT CAUSES</w:t>
            </w:r>
          </w:p>
        </w:tc>
        <w:tc>
          <w:tcPr>
            <w:tcW w:w="1818" w:type="dxa"/>
            <w:noWrap/>
            <w:hideMark/>
          </w:tcPr>
          <w:p w14:paraId="32A151FB" w14:textId="77777777" w:rsidR="00374395" w:rsidRPr="005A1BF8" w:rsidRDefault="00374395" w:rsidP="00E60A96">
            <w:pPr>
              <w:jc w:val="center"/>
              <w:rPr>
                <w:b/>
                <w:bCs/>
              </w:rPr>
            </w:pPr>
          </w:p>
        </w:tc>
        <w:tc>
          <w:tcPr>
            <w:tcW w:w="1949" w:type="dxa"/>
            <w:noWrap/>
            <w:hideMark/>
          </w:tcPr>
          <w:p w14:paraId="71D2DFF9" w14:textId="77777777" w:rsidR="00374395" w:rsidRPr="005A1BF8" w:rsidRDefault="00095AD3" w:rsidP="00E60A96">
            <w:pPr>
              <w:jc w:val="center"/>
            </w:pPr>
            <w:r w:rsidRPr="005A1BF8">
              <w:t>0</w:t>
            </w:r>
          </w:p>
        </w:tc>
      </w:tr>
      <w:tr w:rsidR="00AA5B3D" w14:paraId="598F599C" w14:textId="77777777" w:rsidTr="002E2CBD">
        <w:trPr>
          <w:trHeight w:val="316"/>
        </w:trPr>
        <w:tc>
          <w:tcPr>
            <w:tcW w:w="4334" w:type="dxa"/>
            <w:noWrap/>
            <w:hideMark/>
          </w:tcPr>
          <w:p w14:paraId="6261AD7D" w14:textId="77777777" w:rsidR="00374395" w:rsidRPr="005A1BF8" w:rsidRDefault="00095AD3" w:rsidP="002E2CBD">
            <w:r w:rsidRPr="005A1BF8">
              <w:t>ANEMIA</w:t>
            </w:r>
          </w:p>
        </w:tc>
        <w:tc>
          <w:tcPr>
            <w:tcW w:w="1818" w:type="dxa"/>
            <w:noWrap/>
            <w:hideMark/>
          </w:tcPr>
          <w:p w14:paraId="584974C4" w14:textId="77777777" w:rsidR="00374395" w:rsidRPr="005A1BF8" w:rsidRDefault="00095AD3" w:rsidP="007C351B">
            <w:pPr>
              <w:jc w:val="center"/>
            </w:pPr>
            <w:r w:rsidRPr="005A1BF8">
              <w:t>16</w:t>
            </w:r>
          </w:p>
        </w:tc>
        <w:tc>
          <w:tcPr>
            <w:tcW w:w="1949" w:type="dxa"/>
            <w:noWrap/>
            <w:hideMark/>
          </w:tcPr>
          <w:p w14:paraId="151173AC" w14:textId="77777777" w:rsidR="00374395" w:rsidRPr="005A1BF8" w:rsidRDefault="00095AD3" w:rsidP="007C351B">
            <w:pPr>
              <w:jc w:val="center"/>
            </w:pPr>
            <w:r w:rsidRPr="005A1BF8">
              <w:t>11</w:t>
            </w:r>
          </w:p>
        </w:tc>
      </w:tr>
      <w:tr w:rsidR="00AA5B3D" w14:paraId="0FE5D9AE" w14:textId="77777777" w:rsidTr="002E2CBD">
        <w:trPr>
          <w:trHeight w:val="316"/>
        </w:trPr>
        <w:tc>
          <w:tcPr>
            <w:tcW w:w="4334" w:type="dxa"/>
            <w:noWrap/>
            <w:hideMark/>
          </w:tcPr>
          <w:p w14:paraId="6B6DA47D" w14:textId="77777777" w:rsidR="00374395" w:rsidRPr="005A1BF8" w:rsidRDefault="00095AD3" w:rsidP="002E2CBD">
            <w:r w:rsidRPr="005A1BF8">
              <w:t>OTHER INFECTIONS</w:t>
            </w:r>
          </w:p>
        </w:tc>
        <w:tc>
          <w:tcPr>
            <w:tcW w:w="1818" w:type="dxa"/>
            <w:noWrap/>
            <w:hideMark/>
          </w:tcPr>
          <w:p w14:paraId="684C420C" w14:textId="77777777" w:rsidR="00374395" w:rsidRPr="005A1BF8" w:rsidRDefault="00095AD3" w:rsidP="007C351B">
            <w:pPr>
              <w:jc w:val="center"/>
            </w:pPr>
            <w:r w:rsidRPr="005A1BF8">
              <w:t>6</w:t>
            </w:r>
          </w:p>
        </w:tc>
        <w:tc>
          <w:tcPr>
            <w:tcW w:w="1949" w:type="dxa"/>
            <w:noWrap/>
            <w:hideMark/>
          </w:tcPr>
          <w:p w14:paraId="508EC344" w14:textId="77777777" w:rsidR="00374395" w:rsidRPr="005A1BF8" w:rsidRDefault="00095AD3" w:rsidP="007C351B">
            <w:pPr>
              <w:jc w:val="center"/>
            </w:pPr>
            <w:r w:rsidRPr="005A1BF8">
              <w:t>4</w:t>
            </w:r>
          </w:p>
        </w:tc>
      </w:tr>
      <w:tr w:rsidR="00AA5B3D" w14:paraId="5FA8086F" w14:textId="77777777" w:rsidTr="002E2CBD">
        <w:trPr>
          <w:trHeight w:val="316"/>
        </w:trPr>
        <w:tc>
          <w:tcPr>
            <w:tcW w:w="4334" w:type="dxa"/>
            <w:noWrap/>
            <w:hideMark/>
          </w:tcPr>
          <w:p w14:paraId="7FDC90BE" w14:textId="77777777" w:rsidR="00374395" w:rsidRPr="005A1BF8" w:rsidRDefault="00095AD3" w:rsidP="002E2CBD">
            <w:r w:rsidRPr="005A1BF8">
              <w:t>MEDICAL CONDITIONS</w:t>
            </w:r>
          </w:p>
        </w:tc>
        <w:tc>
          <w:tcPr>
            <w:tcW w:w="1818" w:type="dxa"/>
            <w:noWrap/>
            <w:hideMark/>
          </w:tcPr>
          <w:p w14:paraId="4BA9D37E" w14:textId="77777777" w:rsidR="00374395" w:rsidRPr="005A1BF8" w:rsidRDefault="00095AD3" w:rsidP="007C351B">
            <w:pPr>
              <w:jc w:val="center"/>
            </w:pPr>
            <w:r w:rsidRPr="005A1BF8">
              <w:t>14</w:t>
            </w:r>
          </w:p>
        </w:tc>
        <w:tc>
          <w:tcPr>
            <w:tcW w:w="1949" w:type="dxa"/>
            <w:noWrap/>
            <w:hideMark/>
          </w:tcPr>
          <w:p w14:paraId="4D235606" w14:textId="77777777" w:rsidR="00374395" w:rsidRPr="005A1BF8" w:rsidRDefault="00095AD3" w:rsidP="007C351B">
            <w:pPr>
              <w:jc w:val="center"/>
            </w:pPr>
            <w:r w:rsidRPr="005A1BF8">
              <w:t>10</w:t>
            </w:r>
          </w:p>
        </w:tc>
      </w:tr>
      <w:tr w:rsidR="00AA5B3D" w14:paraId="2423A426" w14:textId="77777777" w:rsidTr="002E2CBD">
        <w:trPr>
          <w:trHeight w:val="316"/>
        </w:trPr>
        <w:tc>
          <w:tcPr>
            <w:tcW w:w="4334" w:type="dxa"/>
            <w:noWrap/>
            <w:hideMark/>
          </w:tcPr>
          <w:p w14:paraId="4C586583" w14:textId="77777777" w:rsidR="00374395" w:rsidRPr="005A1BF8" w:rsidRDefault="00095AD3" w:rsidP="002E2CBD">
            <w:r w:rsidRPr="005A1BF8">
              <w:t>MISCELLANEOUS</w:t>
            </w:r>
          </w:p>
        </w:tc>
        <w:tc>
          <w:tcPr>
            <w:tcW w:w="1818" w:type="dxa"/>
            <w:noWrap/>
            <w:hideMark/>
          </w:tcPr>
          <w:p w14:paraId="763B2E99" w14:textId="77777777" w:rsidR="00374395" w:rsidRPr="005A1BF8" w:rsidRDefault="00095AD3" w:rsidP="007C351B">
            <w:pPr>
              <w:jc w:val="center"/>
            </w:pPr>
            <w:r w:rsidRPr="005A1BF8">
              <w:t>3</w:t>
            </w:r>
          </w:p>
        </w:tc>
        <w:tc>
          <w:tcPr>
            <w:tcW w:w="1949" w:type="dxa"/>
            <w:noWrap/>
            <w:hideMark/>
          </w:tcPr>
          <w:p w14:paraId="5777A5E2" w14:textId="77777777" w:rsidR="00374395" w:rsidRPr="005A1BF8" w:rsidRDefault="00095AD3" w:rsidP="007C351B">
            <w:pPr>
              <w:jc w:val="center"/>
            </w:pPr>
            <w:r w:rsidRPr="005A1BF8">
              <w:t>2</w:t>
            </w:r>
          </w:p>
        </w:tc>
      </w:tr>
      <w:tr w:rsidR="00AA5B3D" w14:paraId="00D45AD7" w14:textId="77777777" w:rsidTr="002E2CBD">
        <w:trPr>
          <w:trHeight w:val="316"/>
        </w:trPr>
        <w:tc>
          <w:tcPr>
            <w:tcW w:w="4334" w:type="dxa"/>
            <w:noWrap/>
            <w:hideMark/>
          </w:tcPr>
          <w:p w14:paraId="065CFF81" w14:textId="77777777" w:rsidR="00374395" w:rsidRPr="005A1BF8" w:rsidRDefault="00095AD3" w:rsidP="002E2CBD">
            <w:r w:rsidRPr="005A1BF8">
              <w:t>TOTAL</w:t>
            </w:r>
          </w:p>
        </w:tc>
        <w:tc>
          <w:tcPr>
            <w:tcW w:w="1818" w:type="dxa"/>
            <w:noWrap/>
            <w:hideMark/>
          </w:tcPr>
          <w:p w14:paraId="38C2A618" w14:textId="77777777" w:rsidR="00374395" w:rsidRPr="005A1BF8" w:rsidRDefault="00095AD3" w:rsidP="007C351B">
            <w:pPr>
              <w:jc w:val="center"/>
            </w:pPr>
            <w:r w:rsidRPr="005A1BF8">
              <w:t>146</w:t>
            </w:r>
          </w:p>
        </w:tc>
        <w:tc>
          <w:tcPr>
            <w:tcW w:w="1949" w:type="dxa"/>
            <w:noWrap/>
            <w:hideMark/>
          </w:tcPr>
          <w:p w14:paraId="1E6AC355" w14:textId="77777777" w:rsidR="00374395" w:rsidRPr="005A1BF8" w:rsidRDefault="00095AD3" w:rsidP="007C351B">
            <w:pPr>
              <w:jc w:val="center"/>
            </w:pPr>
            <w:r w:rsidRPr="005A1BF8">
              <w:t>100</w:t>
            </w:r>
          </w:p>
        </w:tc>
      </w:tr>
    </w:tbl>
    <w:p w14:paraId="6DAD9E1A" w14:textId="77777777" w:rsidR="00374395" w:rsidRPr="005A1BF8" w:rsidRDefault="00374395" w:rsidP="00374395"/>
    <w:p w14:paraId="38974DE6" w14:textId="77777777" w:rsidR="00374395" w:rsidRDefault="00095AD3" w:rsidP="00374395">
      <w:pPr>
        <w:rPr>
          <w:noProof/>
        </w:rPr>
      </w:pPr>
      <w:r w:rsidRPr="005A1BF8">
        <w:rPr>
          <w:noProof/>
        </w:rPr>
        <w:drawing>
          <wp:inline distT="0" distB="0" distL="0" distR="0" wp14:anchorId="6653A5B1" wp14:editId="320864D9">
            <wp:extent cx="5857875" cy="3905250"/>
            <wp:effectExtent l="0" t="0" r="0" b="0"/>
            <wp:docPr id="927126869" name="Chart 1">
              <a:extLst xmlns:a="http://schemas.openxmlformats.org/drawingml/2006/main">
                <a:ext uri="{FF2B5EF4-FFF2-40B4-BE49-F238E27FC236}">
                  <a16:creationId xmlns:a16="http://schemas.microsoft.com/office/drawing/2014/main" id="{8D6188CD-2201-4DC1-B0A9-A137FB877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F9438B7" w14:textId="77777777" w:rsidR="0005644E" w:rsidRPr="0005644E" w:rsidRDefault="0005644E" w:rsidP="0005644E"/>
    <w:p w14:paraId="145074E3" w14:textId="77777777" w:rsidR="0005644E" w:rsidRPr="0005644E" w:rsidRDefault="0005644E" w:rsidP="0005644E"/>
    <w:p w14:paraId="6DA0E8FA" w14:textId="77777777" w:rsidR="0005644E" w:rsidRDefault="0005644E" w:rsidP="0005644E">
      <w:pPr>
        <w:rPr>
          <w:noProof/>
        </w:rPr>
      </w:pPr>
    </w:p>
    <w:p w14:paraId="5116A7B8" w14:textId="13FCC899" w:rsidR="0005644E" w:rsidRPr="005A1BF8" w:rsidRDefault="00095AD3" w:rsidP="0005644E">
      <w:pPr>
        <w:rPr>
          <w:b/>
          <w:bCs/>
        </w:rPr>
      </w:pPr>
      <w:r w:rsidRPr="007C351B">
        <w:rPr>
          <w:b/>
          <w:bCs/>
        </w:rPr>
        <w:t>Fig 1:</w:t>
      </w:r>
      <w:r>
        <w:t xml:space="preserve"> </w:t>
      </w:r>
      <w:r w:rsidR="00975FE0" w:rsidRPr="005A1BF8">
        <w:rPr>
          <w:b/>
          <w:bCs/>
        </w:rPr>
        <w:t>the major causes of maternal mortality in the tamale teaching hospital from 2020 to 2022</w:t>
      </w:r>
    </w:p>
    <w:p w14:paraId="6D2D2312" w14:textId="77777777" w:rsidR="0005644E" w:rsidRPr="0005644E" w:rsidRDefault="0005644E" w:rsidP="0005644E"/>
    <w:p w14:paraId="77A75296" w14:textId="77777777" w:rsidR="00374395" w:rsidRPr="005A1BF8" w:rsidRDefault="00374395" w:rsidP="00374395">
      <w:pPr>
        <w:pStyle w:val="Heading2"/>
        <w:numPr>
          <w:ilvl w:val="0"/>
          <w:numId w:val="0"/>
        </w:numPr>
        <w:ind w:left="576"/>
        <w:rPr>
          <w:lang w:val="en-US"/>
        </w:rPr>
      </w:pPr>
    </w:p>
    <w:p w14:paraId="691837CE" w14:textId="77777777" w:rsidR="00374395" w:rsidRPr="005A1BF8" w:rsidRDefault="00095AD3" w:rsidP="00374395">
      <w:pPr>
        <w:pStyle w:val="Heading2"/>
        <w:numPr>
          <w:ilvl w:val="0"/>
          <w:numId w:val="0"/>
        </w:numPr>
        <w:ind w:left="576"/>
        <w:rPr>
          <w:lang w:val="en-US"/>
        </w:rPr>
      </w:pPr>
      <w:bookmarkStart w:id="8" w:name="_Toc141283135"/>
      <w:r w:rsidRPr="005A1BF8">
        <w:rPr>
          <w:noProof/>
          <w:lang w:val="en-US"/>
        </w:rPr>
        <w:drawing>
          <wp:inline distT="0" distB="0" distL="0" distR="0" wp14:anchorId="0711A1BE" wp14:editId="4A769F62">
            <wp:extent cx="5960110" cy="3914775"/>
            <wp:effectExtent l="0" t="0" r="0" b="0"/>
            <wp:docPr id="1200740216" name="Chart 1">
              <a:extLst xmlns:a="http://schemas.openxmlformats.org/drawingml/2006/main">
                <a:ext uri="{FF2B5EF4-FFF2-40B4-BE49-F238E27FC236}">
                  <a16:creationId xmlns:a16="http://schemas.microsoft.com/office/drawing/2014/main" id="{1A186F3E-EC61-484D-B625-DD96A5776A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End w:id="8"/>
    </w:p>
    <w:p w14:paraId="6121C8A7" w14:textId="77777777" w:rsidR="00374395" w:rsidRPr="005A1BF8" w:rsidRDefault="00374395" w:rsidP="00374395">
      <w:pPr>
        <w:pStyle w:val="Heading2"/>
        <w:numPr>
          <w:ilvl w:val="0"/>
          <w:numId w:val="0"/>
        </w:numPr>
        <w:spacing w:line="480" w:lineRule="auto"/>
        <w:ind w:left="576" w:hanging="576"/>
        <w:rPr>
          <w:lang w:val="en-US"/>
        </w:rPr>
      </w:pPr>
    </w:p>
    <w:p w14:paraId="681BA14E" w14:textId="34DC8F91" w:rsidR="0005644E" w:rsidRPr="005A1BF8" w:rsidRDefault="00095AD3" w:rsidP="0005644E">
      <w:pPr>
        <w:rPr>
          <w:b/>
          <w:bCs/>
        </w:rPr>
      </w:pPr>
      <w:r w:rsidRPr="007C351B">
        <w:rPr>
          <w:b/>
          <w:bCs/>
        </w:rPr>
        <w:t>Fig 2:</w:t>
      </w:r>
      <w:r>
        <w:t xml:space="preserve"> </w:t>
      </w:r>
      <w:r w:rsidR="00975FE0" w:rsidRPr="005A1BF8">
        <w:rPr>
          <w:b/>
          <w:bCs/>
        </w:rPr>
        <w:t xml:space="preserve">grouping of </w:t>
      </w:r>
      <w:r w:rsidR="00975FE0" w:rsidRPr="007C351B">
        <w:rPr>
          <w:b/>
          <w:bCs/>
          <w:highlight w:val="yellow"/>
        </w:rPr>
        <w:t>causes</w:t>
      </w:r>
      <w:r w:rsidR="0087744F" w:rsidRPr="005A1BF8">
        <w:rPr>
          <w:b/>
          <w:bCs/>
        </w:rPr>
        <w:t xml:space="preserve"> </w:t>
      </w:r>
      <w:r w:rsidR="00975FE0" w:rsidRPr="005A1BF8">
        <w:rPr>
          <w:b/>
          <w:bCs/>
        </w:rPr>
        <w:t>of maternal mortality into direct and indirect causes</w:t>
      </w:r>
    </w:p>
    <w:p w14:paraId="07082A18" w14:textId="77777777" w:rsidR="00374395" w:rsidRPr="005A1BF8" w:rsidRDefault="00374395" w:rsidP="00374395">
      <w:pPr>
        <w:pStyle w:val="Heading2"/>
        <w:numPr>
          <w:ilvl w:val="0"/>
          <w:numId w:val="0"/>
        </w:numPr>
        <w:spacing w:line="480" w:lineRule="auto"/>
        <w:ind w:left="576" w:hanging="576"/>
        <w:rPr>
          <w:lang w:val="en-US"/>
        </w:rPr>
      </w:pPr>
    </w:p>
    <w:p w14:paraId="27A6184E" w14:textId="77777777" w:rsidR="0087744F" w:rsidRDefault="0087744F" w:rsidP="0087744F"/>
    <w:p w14:paraId="5529AD45" w14:textId="77777777" w:rsidR="0087744F" w:rsidRPr="0087744F" w:rsidRDefault="0087744F" w:rsidP="007C351B"/>
    <w:p w14:paraId="092A9A33" w14:textId="77777777" w:rsidR="00374395" w:rsidRPr="005A1BF8" w:rsidRDefault="00374395" w:rsidP="007C351B">
      <w:pPr>
        <w:pStyle w:val="Heading2"/>
        <w:numPr>
          <w:ilvl w:val="0"/>
          <w:numId w:val="0"/>
        </w:numPr>
        <w:rPr>
          <w:lang w:val="en-US"/>
        </w:rPr>
      </w:pPr>
    </w:p>
    <w:p w14:paraId="426A4369" w14:textId="77777777" w:rsidR="00374395" w:rsidRPr="005A1BF8" w:rsidRDefault="00374395" w:rsidP="00374395">
      <w:pPr>
        <w:pStyle w:val="Heading2"/>
        <w:numPr>
          <w:ilvl w:val="0"/>
          <w:numId w:val="0"/>
        </w:numPr>
        <w:ind w:left="576" w:hanging="576"/>
        <w:rPr>
          <w:lang w:val="en-US"/>
        </w:rPr>
      </w:pPr>
    </w:p>
    <w:p w14:paraId="01A8E56C" w14:textId="77777777" w:rsidR="00374395" w:rsidRPr="005A1BF8" w:rsidRDefault="00095AD3" w:rsidP="00374395">
      <w:pPr>
        <w:pStyle w:val="Heading2"/>
        <w:rPr>
          <w:lang w:val="en-US"/>
        </w:rPr>
      </w:pPr>
      <w:bookmarkStart w:id="9" w:name="_Toc141283136"/>
      <w:r w:rsidRPr="005A1BF8">
        <w:rPr>
          <w:lang w:val="en-US"/>
        </w:rPr>
        <w:t>TRENDS OF THE CAUSES OF MATERNAL MORTALITY</w:t>
      </w:r>
      <w:bookmarkEnd w:id="9"/>
    </w:p>
    <w:p w14:paraId="4775FE48" w14:textId="77777777" w:rsidR="00374395" w:rsidRPr="005A1BF8" w:rsidRDefault="00374395" w:rsidP="00374395"/>
    <w:p w14:paraId="14A8E3C8" w14:textId="77777777" w:rsidR="00374395" w:rsidRPr="005A1BF8" w:rsidRDefault="00E60A96" w:rsidP="00374395">
      <w:r>
        <w:t>The study examined maternal mortality cases from January 1, 2020, to December 31, 2022, retrospectively</w:t>
      </w:r>
      <w:r w:rsidR="00095AD3" w:rsidRPr="005A1BF8">
        <w:t xml:space="preserve">. All hospital deaths during this time frame that were caused by pregnancy were included. A </w:t>
      </w:r>
      <w:proofErr w:type="spellStart"/>
      <w:r w:rsidR="00095AD3" w:rsidRPr="005A1BF8">
        <w:t>gynaecologist</w:t>
      </w:r>
      <w:proofErr w:type="spellEnd"/>
      <w:r w:rsidR="00095AD3" w:rsidRPr="005A1BF8">
        <w:t xml:space="preserve"> and midwives served as key informants</w:t>
      </w:r>
      <w:r>
        <w:t>, providing primary data to support the secondary data collected</w:t>
      </w:r>
      <w:r w:rsidR="00095AD3" w:rsidRPr="005A1BF8">
        <w:t xml:space="preserve">. The findings showed a total of 146 maternal fatalities, as was already indicated. The annual maternal mortality ratios revealed an erratic pattern. Direct causes, as previously </w:t>
      </w:r>
      <w:r>
        <w:t>mentioned, accounted for 60% of the specific causes of death, while indirect causes accounted for</w:t>
      </w:r>
      <w:r w:rsidR="00095AD3" w:rsidRPr="005A1BF8">
        <w:t xml:space="preserve"> 40%. Medically, </w:t>
      </w:r>
      <w:proofErr w:type="spellStart"/>
      <w:r w:rsidR="00095AD3" w:rsidRPr="005A1BF8">
        <w:t>haemorrhage</w:t>
      </w:r>
      <w:proofErr w:type="spellEnd"/>
      <w:r w:rsidR="00095AD3" w:rsidRPr="005A1BF8">
        <w:t xml:space="preserve"> (19%), eclampsia (15%), sepsis (11%), difficulty with an abortion (8%) and obstructed </w:t>
      </w:r>
      <w:proofErr w:type="spellStart"/>
      <w:r w:rsidR="00095AD3" w:rsidRPr="005A1BF8">
        <w:t>labour</w:t>
      </w:r>
      <w:proofErr w:type="spellEnd"/>
      <w:r w:rsidR="00095AD3" w:rsidRPr="005A1BF8">
        <w:t xml:space="preserve"> (7%) were the leading reasons of death</w:t>
      </w:r>
      <w:r>
        <w:t>s</w:t>
      </w:r>
      <w:r w:rsidR="00095AD3" w:rsidRPr="005A1BF8">
        <w:t xml:space="preserve">. Among the indirect factors are </w:t>
      </w:r>
      <w:proofErr w:type="spellStart"/>
      <w:r w:rsidR="00095AD3" w:rsidRPr="005A1BF8">
        <w:t>anaemia</w:t>
      </w:r>
      <w:proofErr w:type="spellEnd"/>
      <w:r w:rsidR="00095AD3" w:rsidRPr="005A1BF8">
        <w:t xml:space="preserve"> (11%), other infections (4%), medical conditions (10%), and miscellaneous causes, recording the least indirect cause with 2%.; The trends of maternal mortality in the Tamale Teaching Hospital over the period saw a rise in maternal mortality from 2020. Forty-five maternal deaths occurred in 2020, representing 30.8%, compared to 56 deaths in 2021, representing a percentage of 38%. In 2022, however, there was a steady decline to 45 deaths, representing 30.8%. Maternal mortality increased starting in 2020, according to patterns at the Tamale Teaching Hospital over the period. In 2020, there were 45 maternal deaths, or 30.8% of all fatalities, whereas in 2021, there were 56 deaths or 38% of all deaths. However, there was a steady reduction in 2022, with 45 deaths, or 30.8 per cent, occurring.</w:t>
      </w:r>
    </w:p>
    <w:p w14:paraId="2E372382" w14:textId="77777777" w:rsidR="00374395" w:rsidRPr="005A1BF8" w:rsidRDefault="00095AD3" w:rsidP="00374395">
      <w:r w:rsidRPr="005A1BF8">
        <w:t xml:space="preserve">The tables and graphs below show the trends in maternal mortality across the study period. Forty-five people passed away in total in 2020. Throughout the three-year study period, HIP remained the primary contributor to maternal mortality. However, there was a large reduction from 2021 to </w:t>
      </w:r>
      <w:r w:rsidRPr="005A1BF8">
        <w:lastRenderedPageBreak/>
        <w:t xml:space="preserve">2022 and a slight increase from 17 to 24 from 2021 to 2022. Additionally, </w:t>
      </w:r>
      <w:proofErr w:type="spellStart"/>
      <w:r w:rsidRPr="005A1BF8">
        <w:t>haemorrhage</w:t>
      </w:r>
      <w:proofErr w:type="spellEnd"/>
      <w:r w:rsidRPr="005A1BF8">
        <w:t xml:space="preserve"> remained the second most common cause. This issue also had a pattern resembling that of pregnancy-related hypertension. Except for obstructed </w:t>
      </w:r>
      <w:proofErr w:type="spellStart"/>
      <w:r w:rsidRPr="005A1BF8">
        <w:t>labour</w:t>
      </w:r>
      <w:proofErr w:type="spellEnd"/>
      <w:r w:rsidRPr="005A1BF8">
        <w:t>, which saw 2 cases in 2020 but none in 2021 or 2022, the other causes from 2020 through 2022 exhibited a modest but not very substantial rise. Abortion was the third most prevalent reason in 2020, followed by medical disorders, infections, and other causes in that order.</w:t>
      </w:r>
    </w:p>
    <w:p w14:paraId="145A0061" w14:textId="77777777" w:rsidR="00374395" w:rsidRPr="005A1BF8" w:rsidRDefault="00095AD3" w:rsidP="00374395">
      <w:r w:rsidRPr="005A1BF8">
        <w:t xml:space="preserve">However, </w:t>
      </w:r>
      <w:proofErr w:type="spellStart"/>
      <w:r w:rsidRPr="005A1BF8">
        <w:t>anaemia</w:t>
      </w:r>
      <w:proofErr w:type="spellEnd"/>
      <w:r w:rsidRPr="005A1BF8">
        <w:t xml:space="preserve"> was the third leading cause of maternal mortality in 2021 and 2022. In those two years, there were a total of 56 and 45 maternal fatalities, respectively. In the two years, sepsis was the second-most frequent cause, followed by medical illnesses. Infections and other reasons come after that. Based on the bar graph and line graph</w:t>
      </w:r>
    </w:p>
    <w:p w14:paraId="5BCD4E05" w14:textId="77777777" w:rsidR="00374395" w:rsidRPr="005A1BF8" w:rsidRDefault="00095AD3" w:rsidP="00374395">
      <w:r w:rsidRPr="005A1BF8">
        <w:t>Table 3 shows the distribution of the causes of maternal mortality across the three-year period. 31% (45/146) of deaths occurred in 2020 and 2022. The percentage of deaths that occurred in 2021 was 38.3%, depicting that there was a steady rise in deaths from 2020 to 2021, which dropped again in 2022</w:t>
      </w:r>
    </w:p>
    <w:p w14:paraId="6E370C47" w14:textId="77777777" w:rsidR="00374395" w:rsidRPr="005A1BF8" w:rsidRDefault="00095AD3" w:rsidP="00374395">
      <w:r w:rsidRPr="005A1BF8">
        <w:t>The line graph and bar graph below demonstrate the recurring patterns and trends in the causes of maternal death during the study.</w:t>
      </w:r>
    </w:p>
    <w:p w14:paraId="50DEE04D" w14:textId="77777777" w:rsidR="00374395" w:rsidRPr="005A1BF8" w:rsidRDefault="00374395" w:rsidP="00374395">
      <w:pPr>
        <w:pStyle w:val="Heading2"/>
        <w:numPr>
          <w:ilvl w:val="0"/>
          <w:numId w:val="0"/>
        </w:numPr>
        <w:rPr>
          <w:lang w:val="en-US"/>
        </w:rPr>
      </w:pPr>
    </w:p>
    <w:p w14:paraId="114FC204" w14:textId="1FBB2C63" w:rsidR="00374395" w:rsidRPr="005A1BF8" w:rsidRDefault="00095AD3" w:rsidP="00374395">
      <w:pPr>
        <w:rPr>
          <w:b/>
          <w:bCs/>
        </w:rPr>
      </w:pPr>
      <w:r w:rsidRPr="005A1BF8">
        <w:rPr>
          <w:b/>
          <w:bCs/>
        </w:rPr>
        <w:t>TABLE 3</w:t>
      </w:r>
      <w:r w:rsidR="00E405B2">
        <w:rPr>
          <w:b/>
          <w:bCs/>
        </w:rPr>
        <w:t>.</w:t>
      </w:r>
      <w:r w:rsidRPr="005A1BF8">
        <w:rPr>
          <w:b/>
          <w:bCs/>
        </w:rPr>
        <w:t xml:space="preserve"> </w:t>
      </w:r>
      <w:r w:rsidR="00975FE0" w:rsidRPr="005A1BF8">
        <w:rPr>
          <w:b/>
          <w:bCs/>
        </w:rPr>
        <w:t>Distribution of the cause of maternal mortality across 2020 through 2022</w:t>
      </w:r>
    </w:p>
    <w:p w14:paraId="3BD2D757" w14:textId="77777777" w:rsidR="00374395" w:rsidRPr="005A1BF8" w:rsidRDefault="00374395" w:rsidP="00374395"/>
    <w:tbl>
      <w:tblPr>
        <w:tblStyle w:val="TableGrid"/>
        <w:tblW w:w="0" w:type="auto"/>
        <w:tblLook w:val="04A0" w:firstRow="1" w:lastRow="0" w:firstColumn="1" w:lastColumn="0" w:noHBand="0" w:noVBand="1"/>
      </w:tblPr>
      <w:tblGrid>
        <w:gridCol w:w="3746"/>
        <w:gridCol w:w="1450"/>
        <w:gridCol w:w="1692"/>
        <w:gridCol w:w="1450"/>
      </w:tblGrid>
      <w:tr w:rsidR="00AA5B3D" w14:paraId="1CD423DB" w14:textId="77777777" w:rsidTr="002E2CBD">
        <w:trPr>
          <w:trHeight w:val="253"/>
        </w:trPr>
        <w:tc>
          <w:tcPr>
            <w:tcW w:w="3746" w:type="dxa"/>
            <w:noWrap/>
            <w:hideMark/>
          </w:tcPr>
          <w:p w14:paraId="229BEDD0" w14:textId="77777777" w:rsidR="00374395" w:rsidRPr="005A1BF8" w:rsidRDefault="00095AD3" w:rsidP="002E2CBD">
            <w:r w:rsidRPr="005A1BF8">
              <w:t> CAUSES</w:t>
            </w:r>
          </w:p>
        </w:tc>
        <w:tc>
          <w:tcPr>
            <w:tcW w:w="1450" w:type="dxa"/>
            <w:noWrap/>
            <w:hideMark/>
          </w:tcPr>
          <w:p w14:paraId="52FF09CC" w14:textId="77777777" w:rsidR="00374395" w:rsidRPr="005A1BF8" w:rsidRDefault="00095AD3" w:rsidP="00E60A96">
            <w:pPr>
              <w:jc w:val="center"/>
            </w:pPr>
            <w:r w:rsidRPr="005A1BF8">
              <w:t>2020</w:t>
            </w:r>
          </w:p>
        </w:tc>
        <w:tc>
          <w:tcPr>
            <w:tcW w:w="1692" w:type="dxa"/>
            <w:noWrap/>
            <w:hideMark/>
          </w:tcPr>
          <w:p w14:paraId="1D27AAA8" w14:textId="77777777" w:rsidR="00374395" w:rsidRPr="005A1BF8" w:rsidRDefault="00095AD3" w:rsidP="00E60A96">
            <w:pPr>
              <w:jc w:val="center"/>
            </w:pPr>
            <w:r w:rsidRPr="005A1BF8">
              <w:t>2021</w:t>
            </w:r>
          </w:p>
        </w:tc>
        <w:tc>
          <w:tcPr>
            <w:tcW w:w="1450" w:type="dxa"/>
            <w:noWrap/>
            <w:hideMark/>
          </w:tcPr>
          <w:p w14:paraId="15CAB6D1" w14:textId="77777777" w:rsidR="00374395" w:rsidRPr="005A1BF8" w:rsidRDefault="00095AD3" w:rsidP="00E60A96">
            <w:pPr>
              <w:jc w:val="center"/>
            </w:pPr>
            <w:r w:rsidRPr="005A1BF8">
              <w:t>2022</w:t>
            </w:r>
          </w:p>
        </w:tc>
      </w:tr>
      <w:tr w:rsidR="00AA5B3D" w14:paraId="4127F0CD" w14:textId="77777777" w:rsidTr="002E2CBD">
        <w:trPr>
          <w:trHeight w:val="253"/>
        </w:trPr>
        <w:tc>
          <w:tcPr>
            <w:tcW w:w="3746" w:type="dxa"/>
            <w:noWrap/>
            <w:hideMark/>
          </w:tcPr>
          <w:p w14:paraId="11703751" w14:textId="77777777" w:rsidR="00374395" w:rsidRPr="005A1BF8" w:rsidRDefault="00095AD3" w:rsidP="002E2CBD">
            <w:r w:rsidRPr="005A1BF8">
              <w:t>HIP</w:t>
            </w:r>
          </w:p>
        </w:tc>
        <w:tc>
          <w:tcPr>
            <w:tcW w:w="1450" w:type="dxa"/>
            <w:noWrap/>
            <w:hideMark/>
          </w:tcPr>
          <w:p w14:paraId="1906DF17" w14:textId="77777777" w:rsidR="00374395" w:rsidRPr="005A1BF8" w:rsidRDefault="00095AD3" w:rsidP="00E60A96">
            <w:pPr>
              <w:jc w:val="center"/>
            </w:pPr>
            <w:r w:rsidRPr="005A1BF8">
              <w:t>17</w:t>
            </w:r>
          </w:p>
        </w:tc>
        <w:tc>
          <w:tcPr>
            <w:tcW w:w="1692" w:type="dxa"/>
            <w:noWrap/>
            <w:hideMark/>
          </w:tcPr>
          <w:p w14:paraId="37A945D4" w14:textId="77777777" w:rsidR="00374395" w:rsidRPr="005A1BF8" w:rsidRDefault="00095AD3" w:rsidP="00E60A96">
            <w:pPr>
              <w:jc w:val="center"/>
            </w:pPr>
            <w:r w:rsidRPr="005A1BF8">
              <w:t>24</w:t>
            </w:r>
          </w:p>
        </w:tc>
        <w:tc>
          <w:tcPr>
            <w:tcW w:w="1450" w:type="dxa"/>
            <w:noWrap/>
            <w:hideMark/>
          </w:tcPr>
          <w:p w14:paraId="73E8B300" w14:textId="77777777" w:rsidR="00374395" w:rsidRPr="005A1BF8" w:rsidRDefault="00095AD3" w:rsidP="00E60A96">
            <w:pPr>
              <w:jc w:val="center"/>
            </w:pPr>
            <w:r w:rsidRPr="005A1BF8">
              <w:t>9</w:t>
            </w:r>
          </w:p>
        </w:tc>
      </w:tr>
      <w:tr w:rsidR="00AA5B3D" w14:paraId="1E9CAB1F" w14:textId="77777777" w:rsidTr="002E2CBD">
        <w:trPr>
          <w:trHeight w:val="253"/>
        </w:trPr>
        <w:tc>
          <w:tcPr>
            <w:tcW w:w="3746" w:type="dxa"/>
            <w:noWrap/>
            <w:hideMark/>
          </w:tcPr>
          <w:p w14:paraId="344DAE3B" w14:textId="77777777" w:rsidR="00374395" w:rsidRPr="005A1BF8" w:rsidRDefault="00095AD3" w:rsidP="002E2CBD">
            <w:r w:rsidRPr="005A1BF8">
              <w:t>HEMORR</w:t>
            </w:r>
          </w:p>
        </w:tc>
        <w:tc>
          <w:tcPr>
            <w:tcW w:w="1450" w:type="dxa"/>
            <w:noWrap/>
            <w:hideMark/>
          </w:tcPr>
          <w:p w14:paraId="2321EB65" w14:textId="77777777" w:rsidR="00374395" w:rsidRPr="005A1BF8" w:rsidRDefault="00095AD3" w:rsidP="00E60A96">
            <w:pPr>
              <w:jc w:val="center"/>
            </w:pPr>
            <w:r w:rsidRPr="005A1BF8">
              <w:t>9</w:t>
            </w:r>
          </w:p>
        </w:tc>
        <w:tc>
          <w:tcPr>
            <w:tcW w:w="1692" w:type="dxa"/>
            <w:noWrap/>
            <w:hideMark/>
          </w:tcPr>
          <w:p w14:paraId="675052FD" w14:textId="77777777" w:rsidR="00374395" w:rsidRPr="005A1BF8" w:rsidRDefault="00095AD3" w:rsidP="00E60A96">
            <w:pPr>
              <w:jc w:val="center"/>
            </w:pPr>
            <w:r w:rsidRPr="005A1BF8">
              <w:t>12</w:t>
            </w:r>
          </w:p>
        </w:tc>
        <w:tc>
          <w:tcPr>
            <w:tcW w:w="1450" w:type="dxa"/>
            <w:noWrap/>
            <w:hideMark/>
          </w:tcPr>
          <w:p w14:paraId="0F8C90D3" w14:textId="77777777" w:rsidR="00374395" w:rsidRPr="005A1BF8" w:rsidRDefault="00095AD3" w:rsidP="00E60A96">
            <w:pPr>
              <w:jc w:val="center"/>
            </w:pPr>
            <w:r w:rsidRPr="005A1BF8">
              <w:t>8</w:t>
            </w:r>
          </w:p>
        </w:tc>
      </w:tr>
      <w:tr w:rsidR="00AA5B3D" w14:paraId="2D121038" w14:textId="77777777" w:rsidTr="002E2CBD">
        <w:trPr>
          <w:trHeight w:val="253"/>
        </w:trPr>
        <w:tc>
          <w:tcPr>
            <w:tcW w:w="3746" w:type="dxa"/>
            <w:noWrap/>
            <w:hideMark/>
          </w:tcPr>
          <w:p w14:paraId="7B5D8E23" w14:textId="77777777" w:rsidR="00374395" w:rsidRPr="005A1BF8" w:rsidRDefault="00095AD3" w:rsidP="002E2CBD">
            <w:r w:rsidRPr="005A1BF8">
              <w:lastRenderedPageBreak/>
              <w:t>ABORT</w:t>
            </w:r>
          </w:p>
        </w:tc>
        <w:tc>
          <w:tcPr>
            <w:tcW w:w="1450" w:type="dxa"/>
            <w:noWrap/>
            <w:hideMark/>
          </w:tcPr>
          <w:p w14:paraId="4F22D8AA" w14:textId="77777777" w:rsidR="00374395" w:rsidRPr="005A1BF8" w:rsidRDefault="00095AD3" w:rsidP="00E60A96">
            <w:pPr>
              <w:jc w:val="center"/>
            </w:pPr>
            <w:r w:rsidRPr="005A1BF8">
              <w:t>5</w:t>
            </w:r>
          </w:p>
        </w:tc>
        <w:tc>
          <w:tcPr>
            <w:tcW w:w="1692" w:type="dxa"/>
            <w:noWrap/>
            <w:hideMark/>
          </w:tcPr>
          <w:p w14:paraId="06DEC6A8" w14:textId="77777777" w:rsidR="00374395" w:rsidRPr="005A1BF8" w:rsidRDefault="00095AD3" w:rsidP="00E60A96">
            <w:pPr>
              <w:jc w:val="center"/>
            </w:pPr>
            <w:r w:rsidRPr="005A1BF8">
              <w:t>2</w:t>
            </w:r>
          </w:p>
        </w:tc>
        <w:tc>
          <w:tcPr>
            <w:tcW w:w="1450" w:type="dxa"/>
            <w:noWrap/>
            <w:hideMark/>
          </w:tcPr>
          <w:p w14:paraId="2B77C6CA" w14:textId="77777777" w:rsidR="00374395" w:rsidRPr="005A1BF8" w:rsidRDefault="00095AD3" w:rsidP="00E60A96">
            <w:pPr>
              <w:jc w:val="center"/>
            </w:pPr>
            <w:r w:rsidRPr="005A1BF8">
              <w:t>3</w:t>
            </w:r>
          </w:p>
        </w:tc>
      </w:tr>
      <w:tr w:rsidR="00AA5B3D" w14:paraId="1E808309" w14:textId="77777777" w:rsidTr="002E2CBD">
        <w:trPr>
          <w:trHeight w:val="253"/>
        </w:trPr>
        <w:tc>
          <w:tcPr>
            <w:tcW w:w="3746" w:type="dxa"/>
            <w:noWrap/>
            <w:hideMark/>
          </w:tcPr>
          <w:p w14:paraId="29051035" w14:textId="77777777" w:rsidR="00374395" w:rsidRPr="005A1BF8" w:rsidRDefault="00095AD3" w:rsidP="002E2CBD">
            <w:r w:rsidRPr="005A1BF8">
              <w:t>OL</w:t>
            </w:r>
          </w:p>
        </w:tc>
        <w:tc>
          <w:tcPr>
            <w:tcW w:w="1450" w:type="dxa"/>
            <w:noWrap/>
            <w:hideMark/>
          </w:tcPr>
          <w:p w14:paraId="424B8F41" w14:textId="77777777" w:rsidR="00374395" w:rsidRPr="005A1BF8" w:rsidRDefault="00095AD3" w:rsidP="00E60A96">
            <w:pPr>
              <w:jc w:val="center"/>
            </w:pPr>
            <w:r w:rsidRPr="005A1BF8">
              <w:t>2</w:t>
            </w:r>
          </w:p>
        </w:tc>
        <w:tc>
          <w:tcPr>
            <w:tcW w:w="1692" w:type="dxa"/>
            <w:noWrap/>
            <w:hideMark/>
          </w:tcPr>
          <w:p w14:paraId="67C38DD2" w14:textId="77777777" w:rsidR="00374395" w:rsidRPr="005A1BF8" w:rsidRDefault="00095AD3" w:rsidP="00E60A96">
            <w:pPr>
              <w:jc w:val="center"/>
            </w:pPr>
            <w:r w:rsidRPr="005A1BF8">
              <w:t>0</w:t>
            </w:r>
          </w:p>
        </w:tc>
        <w:tc>
          <w:tcPr>
            <w:tcW w:w="1450" w:type="dxa"/>
            <w:noWrap/>
            <w:hideMark/>
          </w:tcPr>
          <w:p w14:paraId="5424AFFE" w14:textId="77777777" w:rsidR="00374395" w:rsidRPr="005A1BF8" w:rsidRDefault="00095AD3" w:rsidP="00E60A96">
            <w:pPr>
              <w:jc w:val="center"/>
            </w:pPr>
            <w:r w:rsidRPr="005A1BF8">
              <w:t>0</w:t>
            </w:r>
          </w:p>
        </w:tc>
      </w:tr>
      <w:tr w:rsidR="00AA5B3D" w14:paraId="3475BA76" w14:textId="77777777" w:rsidTr="002E2CBD">
        <w:trPr>
          <w:trHeight w:val="253"/>
        </w:trPr>
        <w:tc>
          <w:tcPr>
            <w:tcW w:w="3746" w:type="dxa"/>
            <w:noWrap/>
            <w:hideMark/>
          </w:tcPr>
          <w:p w14:paraId="432FA8FE" w14:textId="77777777" w:rsidR="00374395" w:rsidRPr="005A1BF8" w:rsidRDefault="00095AD3" w:rsidP="002E2CBD">
            <w:r w:rsidRPr="005A1BF8">
              <w:t>SEPS</w:t>
            </w:r>
          </w:p>
        </w:tc>
        <w:tc>
          <w:tcPr>
            <w:tcW w:w="1450" w:type="dxa"/>
            <w:noWrap/>
            <w:hideMark/>
          </w:tcPr>
          <w:p w14:paraId="1672DF02" w14:textId="77777777" w:rsidR="00374395" w:rsidRPr="005A1BF8" w:rsidRDefault="00095AD3" w:rsidP="00E60A96">
            <w:pPr>
              <w:jc w:val="center"/>
            </w:pPr>
            <w:r w:rsidRPr="005A1BF8">
              <w:t>2</w:t>
            </w:r>
          </w:p>
        </w:tc>
        <w:tc>
          <w:tcPr>
            <w:tcW w:w="1692" w:type="dxa"/>
            <w:noWrap/>
            <w:hideMark/>
          </w:tcPr>
          <w:p w14:paraId="4FE2152F" w14:textId="77777777" w:rsidR="00374395" w:rsidRPr="005A1BF8" w:rsidRDefault="00095AD3" w:rsidP="00E60A96">
            <w:pPr>
              <w:jc w:val="center"/>
            </w:pPr>
            <w:r w:rsidRPr="005A1BF8">
              <w:t>5</w:t>
            </w:r>
          </w:p>
        </w:tc>
        <w:tc>
          <w:tcPr>
            <w:tcW w:w="1450" w:type="dxa"/>
            <w:noWrap/>
            <w:hideMark/>
          </w:tcPr>
          <w:p w14:paraId="2F539487" w14:textId="77777777" w:rsidR="00374395" w:rsidRPr="005A1BF8" w:rsidRDefault="00095AD3" w:rsidP="00E60A96">
            <w:pPr>
              <w:jc w:val="center"/>
            </w:pPr>
            <w:r w:rsidRPr="005A1BF8">
              <w:t>6</w:t>
            </w:r>
          </w:p>
        </w:tc>
      </w:tr>
      <w:tr w:rsidR="00AA5B3D" w14:paraId="73299A37" w14:textId="77777777" w:rsidTr="002E2CBD">
        <w:trPr>
          <w:trHeight w:val="253"/>
        </w:trPr>
        <w:tc>
          <w:tcPr>
            <w:tcW w:w="3746" w:type="dxa"/>
            <w:noWrap/>
            <w:hideMark/>
          </w:tcPr>
          <w:p w14:paraId="237F1C48" w14:textId="77777777" w:rsidR="00374395" w:rsidRPr="005A1BF8" w:rsidRDefault="00095AD3" w:rsidP="002E2CBD">
            <w:r w:rsidRPr="005A1BF8">
              <w:t>ANE</w:t>
            </w:r>
          </w:p>
        </w:tc>
        <w:tc>
          <w:tcPr>
            <w:tcW w:w="1450" w:type="dxa"/>
            <w:noWrap/>
            <w:hideMark/>
          </w:tcPr>
          <w:p w14:paraId="5E6CC0B5" w14:textId="77777777" w:rsidR="00374395" w:rsidRPr="005A1BF8" w:rsidRDefault="00095AD3" w:rsidP="00E60A96">
            <w:pPr>
              <w:jc w:val="center"/>
            </w:pPr>
            <w:r w:rsidRPr="005A1BF8">
              <w:t>2</w:t>
            </w:r>
          </w:p>
        </w:tc>
        <w:tc>
          <w:tcPr>
            <w:tcW w:w="1692" w:type="dxa"/>
            <w:noWrap/>
            <w:hideMark/>
          </w:tcPr>
          <w:p w14:paraId="0D29D5B2" w14:textId="77777777" w:rsidR="00374395" w:rsidRPr="005A1BF8" w:rsidRDefault="00095AD3" w:rsidP="00E60A96">
            <w:pPr>
              <w:jc w:val="center"/>
            </w:pPr>
            <w:r w:rsidRPr="005A1BF8">
              <w:t>7</w:t>
            </w:r>
          </w:p>
        </w:tc>
        <w:tc>
          <w:tcPr>
            <w:tcW w:w="1450" w:type="dxa"/>
            <w:noWrap/>
            <w:hideMark/>
          </w:tcPr>
          <w:p w14:paraId="18F7BD65" w14:textId="77777777" w:rsidR="00374395" w:rsidRPr="005A1BF8" w:rsidRDefault="00095AD3" w:rsidP="00E60A96">
            <w:pPr>
              <w:jc w:val="center"/>
            </w:pPr>
            <w:r w:rsidRPr="005A1BF8">
              <w:t>7</w:t>
            </w:r>
          </w:p>
        </w:tc>
      </w:tr>
      <w:tr w:rsidR="00AA5B3D" w14:paraId="69E4ED50" w14:textId="77777777" w:rsidTr="002E2CBD">
        <w:trPr>
          <w:trHeight w:val="253"/>
        </w:trPr>
        <w:tc>
          <w:tcPr>
            <w:tcW w:w="3746" w:type="dxa"/>
            <w:noWrap/>
            <w:hideMark/>
          </w:tcPr>
          <w:p w14:paraId="1E0E179C" w14:textId="77777777" w:rsidR="00374395" w:rsidRPr="005A1BF8" w:rsidRDefault="00095AD3" w:rsidP="002E2CBD">
            <w:r w:rsidRPr="005A1BF8">
              <w:t>OTHER INFECTIONS</w:t>
            </w:r>
          </w:p>
        </w:tc>
        <w:tc>
          <w:tcPr>
            <w:tcW w:w="1450" w:type="dxa"/>
            <w:noWrap/>
            <w:hideMark/>
          </w:tcPr>
          <w:p w14:paraId="1DAC773E" w14:textId="77777777" w:rsidR="00374395" w:rsidRPr="005A1BF8" w:rsidRDefault="00095AD3" w:rsidP="00E60A96">
            <w:pPr>
              <w:jc w:val="center"/>
            </w:pPr>
            <w:r w:rsidRPr="005A1BF8">
              <w:t>3</w:t>
            </w:r>
          </w:p>
        </w:tc>
        <w:tc>
          <w:tcPr>
            <w:tcW w:w="1692" w:type="dxa"/>
            <w:noWrap/>
            <w:hideMark/>
          </w:tcPr>
          <w:p w14:paraId="7C674882" w14:textId="77777777" w:rsidR="00374395" w:rsidRPr="005A1BF8" w:rsidRDefault="00095AD3" w:rsidP="00E60A96">
            <w:pPr>
              <w:jc w:val="center"/>
            </w:pPr>
            <w:r w:rsidRPr="005A1BF8">
              <w:t>1</w:t>
            </w:r>
          </w:p>
        </w:tc>
        <w:tc>
          <w:tcPr>
            <w:tcW w:w="1450" w:type="dxa"/>
            <w:noWrap/>
            <w:hideMark/>
          </w:tcPr>
          <w:p w14:paraId="21558BE7" w14:textId="77777777" w:rsidR="00374395" w:rsidRPr="005A1BF8" w:rsidRDefault="00095AD3" w:rsidP="00E60A96">
            <w:pPr>
              <w:jc w:val="center"/>
            </w:pPr>
            <w:r w:rsidRPr="005A1BF8">
              <w:t>2</w:t>
            </w:r>
          </w:p>
        </w:tc>
      </w:tr>
      <w:tr w:rsidR="00AA5B3D" w14:paraId="6311F065" w14:textId="77777777" w:rsidTr="002E2CBD">
        <w:trPr>
          <w:trHeight w:val="253"/>
        </w:trPr>
        <w:tc>
          <w:tcPr>
            <w:tcW w:w="3746" w:type="dxa"/>
            <w:noWrap/>
            <w:hideMark/>
          </w:tcPr>
          <w:p w14:paraId="0E711272" w14:textId="77777777" w:rsidR="00374395" w:rsidRPr="005A1BF8" w:rsidRDefault="00095AD3" w:rsidP="002E2CBD">
            <w:r w:rsidRPr="005A1BF8">
              <w:t>MEDICAL CONDITIONS</w:t>
            </w:r>
          </w:p>
        </w:tc>
        <w:tc>
          <w:tcPr>
            <w:tcW w:w="1450" w:type="dxa"/>
            <w:noWrap/>
            <w:hideMark/>
          </w:tcPr>
          <w:p w14:paraId="22DD66F9" w14:textId="77777777" w:rsidR="00374395" w:rsidRPr="005A1BF8" w:rsidRDefault="00095AD3" w:rsidP="00E60A96">
            <w:pPr>
              <w:jc w:val="center"/>
            </w:pPr>
            <w:r w:rsidRPr="005A1BF8">
              <w:t>4</w:t>
            </w:r>
          </w:p>
        </w:tc>
        <w:tc>
          <w:tcPr>
            <w:tcW w:w="1692" w:type="dxa"/>
            <w:noWrap/>
            <w:hideMark/>
          </w:tcPr>
          <w:p w14:paraId="22C423D8" w14:textId="77777777" w:rsidR="00374395" w:rsidRPr="005A1BF8" w:rsidRDefault="00095AD3" w:rsidP="00E60A96">
            <w:pPr>
              <w:jc w:val="center"/>
            </w:pPr>
            <w:r w:rsidRPr="005A1BF8">
              <w:t>4</w:t>
            </w:r>
          </w:p>
        </w:tc>
        <w:tc>
          <w:tcPr>
            <w:tcW w:w="1450" w:type="dxa"/>
            <w:noWrap/>
            <w:hideMark/>
          </w:tcPr>
          <w:p w14:paraId="599FD096" w14:textId="77777777" w:rsidR="00374395" w:rsidRPr="005A1BF8" w:rsidRDefault="00095AD3" w:rsidP="00E60A96">
            <w:pPr>
              <w:jc w:val="center"/>
            </w:pPr>
            <w:r w:rsidRPr="005A1BF8">
              <w:t>6</w:t>
            </w:r>
          </w:p>
        </w:tc>
      </w:tr>
      <w:tr w:rsidR="00AA5B3D" w14:paraId="07B0D7A3" w14:textId="77777777" w:rsidTr="002E2CBD">
        <w:trPr>
          <w:trHeight w:val="253"/>
        </w:trPr>
        <w:tc>
          <w:tcPr>
            <w:tcW w:w="3746" w:type="dxa"/>
            <w:noWrap/>
            <w:hideMark/>
          </w:tcPr>
          <w:p w14:paraId="42402DBB" w14:textId="77777777" w:rsidR="00374395" w:rsidRPr="005A1BF8" w:rsidRDefault="00095AD3" w:rsidP="002E2CBD">
            <w:r w:rsidRPr="005A1BF8">
              <w:t>MISC</w:t>
            </w:r>
          </w:p>
        </w:tc>
        <w:tc>
          <w:tcPr>
            <w:tcW w:w="1450" w:type="dxa"/>
            <w:noWrap/>
            <w:hideMark/>
          </w:tcPr>
          <w:p w14:paraId="33272D03" w14:textId="77777777" w:rsidR="00374395" w:rsidRPr="005A1BF8" w:rsidRDefault="00095AD3" w:rsidP="00E60A96">
            <w:pPr>
              <w:jc w:val="center"/>
            </w:pPr>
            <w:r w:rsidRPr="005A1BF8">
              <w:t>1</w:t>
            </w:r>
          </w:p>
        </w:tc>
        <w:tc>
          <w:tcPr>
            <w:tcW w:w="1692" w:type="dxa"/>
            <w:noWrap/>
            <w:hideMark/>
          </w:tcPr>
          <w:p w14:paraId="00F689E9" w14:textId="77777777" w:rsidR="00374395" w:rsidRPr="005A1BF8" w:rsidRDefault="00095AD3" w:rsidP="00E60A96">
            <w:pPr>
              <w:jc w:val="center"/>
            </w:pPr>
            <w:r w:rsidRPr="005A1BF8">
              <w:t>1</w:t>
            </w:r>
          </w:p>
        </w:tc>
        <w:tc>
          <w:tcPr>
            <w:tcW w:w="1450" w:type="dxa"/>
            <w:noWrap/>
            <w:hideMark/>
          </w:tcPr>
          <w:p w14:paraId="0D155D81" w14:textId="77777777" w:rsidR="00374395" w:rsidRPr="005A1BF8" w:rsidRDefault="00095AD3" w:rsidP="00E60A96">
            <w:pPr>
              <w:jc w:val="center"/>
            </w:pPr>
            <w:r w:rsidRPr="005A1BF8">
              <w:t>1</w:t>
            </w:r>
          </w:p>
        </w:tc>
      </w:tr>
      <w:tr w:rsidR="00AA5B3D" w14:paraId="70EC2DD6" w14:textId="77777777" w:rsidTr="002E2CBD">
        <w:trPr>
          <w:trHeight w:val="253"/>
        </w:trPr>
        <w:tc>
          <w:tcPr>
            <w:tcW w:w="3746" w:type="dxa"/>
            <w:noWrap/>
            <w:hideMark/>
          </w:tcPr>
          <w:p w14:paraId="264D48EB" w14:textId="77777777" w:rsidR="00374395" w:rsidRPr="005A1BF8" w:rsidRDefault="00095AD3" w:rsidP="002E2CBD">
            <w:r w:rsidRPr="005A1BF8">
              <w:t>TOTAL</w:t>
            </w:r>
          </w:p>
        </w:tc>
        <w:tc>
          <w:tcPr>
            <w:tcW w:w="1450" w:type="dxa"/>
            <w:noWrap/>
            <w:hideMark/>
          </w:tcPr>
          <w:p w14:paraId="7DF32025" w14:textId="77777777" w:rsidR="00374395" w:rsidRPr="005A1BF8" w:rsidRDefault="00095AD3" w:rsidP="00E60A96">
            <w:pPr>
              <w:jc w:val="center"/>
            </w:pPr>
            <w:r w:rsidRPr="005A1BF8">
              <w:t>45</w:t>
            </w:r>
          </w:p>
        </w:tc>
        <w:tc>
          <w:tcPr>
            <w:tcW w:w="1692" w:type="dxa"/>
            <w:noWrap/>
            <w:hideMark/>
          </w:tcPr>
          <w:p w14:paraId="7325198C" w14:textId="77777777" w:rsidR="00374395" w:rsidRPr="005A1BF8" w:rsidRDefault="00095AD3" w:rsidP="00E60A96">
            <w:pPr>
              <w:jc w:val="center"/>
            </w:pPr>
            <w:r w:rsidRPr="005A1BF8">
              <w:t>56</w:t>
            </w:r>
          </w:p>
        </w:tc>
        <w:tc>
          <w:tcPr>
            <w:tcW w:w="1450" w:type="dxa"/>
            <w:noWrap/>
            <w:hideMark/>
          </w:tcPr>
          <w:p w14:paraId="7151F9E1" w14:textId="77777777" w:rsidR="00374395" w:rsidRPr="005A1BF8" w:rsidRDefault="00095AD3" w:rsidP="00E60A96">
            <w:pPr>
              <w:jc w:val="center"/>
            </w:pPr>
            <w:r w:rsidRPr="005A1BF8">
              <w:t>42</w:t>
            </w:r>
          </w:p>
        </w:tc>
      </w:tr>
    </w:tbl>
    <w:p w14:paraId="2FA769BF" w14:textId="77777777" w:rsidR="00374395" w:rsidRPr="005A1BF8" w:rsidRDefault="00095AD3" w:rsidP="00374395">
      <w:pPr>
        <w:autoSpaceDE w:val="0"/>
        <w:autoSpaceDN w:val="0"/>
        <w:adjustRightInd w:val="0"/>
        <w:spacing w:line="400" w:lineRule="atLeast"/>
      </w:pPr>
      <w:r w:rsidRPr="005A1BF8">
        <w:t xml:space="preserve">Source: Field survey </w:t>
      </w:r>
    </w:p>
    <w:p w14:paraId="449099BB" w14:textId="77777777" w:rsidR="00374395" w:rsidRPr="005A1BF8" w:rsidRDefault="00374395" w:rsidP="00374395">
      <w:pPr>
        <w:autoSpaceDE w:val="0"/>
        <w:autoSpaceDN w:val="0"/>
        <w:adjustRightInd w:val="0"/>
      </w:pPr>
    </w:p>
    <w:p w14:paraId="7A667080" w14:textId="77777777" w:rsidR="00374395" w:rsidRPr="005A1BF8" w:rsidRDefault="00374395" w:rsidP="00374395">
      <w:pPr>
        <w:autoSpaceDE w:val="0"/>
        <w:autoSpaceDN w:val="0"/>
        <w:adjustRightInd w:val="0"/>
        <w:spacing w:line="400" w:lineRule="atLeast"/>
      </w:pPr>
    </w:p>
    <w:p w14:paraId="46F6C8F9" w14:textId="77777777" w:rsidR="00374395" w:rsidRPr="005A1BF8" w:rsidRDefault="00374395" w:rsidP="00374395">
      <w:pPr>
        <w:autoSpaceDE w:val="0"/>
        <w:autoSpaceDN w:val="0"/>
        <w:adjustRightInd w:val="0"/>
      </w:pPr>
    </w:p>
    <w:p w14:paraId="0488D6A5" w14:textId="77777777" w:rsidR="00374395" w:rsidRPr="005A1BF8" w:rsidRDefault="00374395" w:rsidP="00374395">
      <w:pPr>
        <w:autoSpaceDE w:val="0"/>
        <w:autoSpaceDN w:val="0"/>
        <w:adjustRightInd w:val="0"/>
        <w:spacing w:line="400" w:lineRule="atLeast"/>
      </w:pPr>
    </w:p>
    <w:p w14:paraId="109F37C9" w14:textId="77777777" w:rsidR="00374395" w:rsidRPr="005A1BF8" w:rsidRDefault="00095AD3" w:rsidP="00374395">
      <w:r w:rsidRPr="005A1BF8">
        <w:rPr>
          <w:noProof/>
        </w:rPr>
        <w:lastRenderedPageBreak/>
        <w:drawing>
          <wp:inline distT="0" distB="0" distL="0" distR="0" wp14:anchorId="43CD56A2" wp14:editId="37814B23">
            <wp:extent cx="6076950" cy="5514975"/>
            <wp:effectExtent l="0" t="0" r="0" b="0"/>
            <wp:docPr id="979954581" name="Chart 1">
              <a:extLst xmlns:a="http://schemas.openxmlformats.org/drawingml/2006/main">
                <a:ext uri="{FF2B5EF4-FFF2-40B4-BE49-F238E27FC236}">
                  <a16:creationId xmlns:a16="http://schemas.microsoft.com/office/drawing/2014/main" id="{F9F437AA-960E-4D9C-9825-47380FDC4F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72BC434" w14:textId="77777777" w:rsidR="00374395" w:rsidRPr="005A1BF8" w:rsidRDefault="00374395" w:rsidP="00374395"/>
    <w:p w14:paraId="7512E2D8" w14:textId="77777777" w:rsidR="00374395" w:rsidRPr="005A1BF8" w:rsidRDefault="00095AD3" w:rsidP="00374395">
      <w:r>
        <w:t>(a)</w:t>
      </w:r>
    </w:p>
    <w:p w14:paraId="70955E25" w14:textId="77777777" w:rsidR="00374395" w:rsidRPr="005A1BF8" w:rsidRDefault="00374395" w:rsidP="00374395"/>
    <w:p w14:paraId="2D499E04" w14:textId="77777777" w:rsidR="00374395" w:rsidRPr="005A1BF8" w:rsidRDefault="00374395" w:rsidP="00374395"/>
    <w:p w14:paraId="7C3FBA91" w14:textId="77777777" w:rsidR="00374395" w:rsidRPr="005A1BF8" w:rsidRDefault="00095AD3" w:rsidP="00374395">
      <w:r w:rsidRPr="005A1BF8">
        <w:rPr>
          <w:noProof/>
        </w:rPr>
        <w:lastRenderedPageBreak/>
        <w:drawing>
          <wp:inline distT="0" distB="0" distL="0" distR="0" wp14:anchorId="762C3FB9" wp14:editId="1A959D63">
            <wp:extent cx="6372225" cy="4400550"/>
            <wp:effectExtent l="0" t="0" r="0" b="0"/>
            <wp:docPr id="346913807" name="Chart 1">
              <a:extLst xmlns:a="http://schemas.openxmlformats.org/drawingml/2006/main">
                <a:ext uri="{FF2B5EF4-FFF2-40B4-BE49-F238E27FC236}">
                  <a16:creationId xmlns:a16="http://schemas.microsoft.com/office/drawing/2014/main" id="{838BDAF4-B661-4681-905E-B6D5AB7FE8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3E558F1" w14:textId="77777777" w:rsidR="00374395" w:rsidRPr="005A1BF8" w:rsidRDefault="00095AD3" w:rsidP="00374395">
      <w:r>
        <w:t>(b)</w:t>
      </w:r>
    </w:p>
    <w:p w14:paraId="0091F098" w14:textId="77777777" w:rsidR="00374395" w:rsidRPr="005A1BF8" w:rsidRDefault="00374395" w:rsidP="00374395"/>
    <w:p w14:paraId="79C79EED" w14:textId="07EAABE6" w:rsidR="00374395" w:rsidRPr="005A1BF8" w:rsidRDefault="00095AD3" w:rsidP="00374395">
      <w:r w:rsidRPr="007C351B">
        <w:rPr>
          <w:b/>
          <w:bCs/>
        </w:rPr>
        <w:t>Fig 3 (a,</w:t>
      </w:r>
      <w:r w:rsidR="00E405B2">
        <w:rPr>
          <w:b/>
          <w:bCs/>
        </w:rPr>
        <w:t xml:space="preserve"> </w:t>
      </w:r>
      <w:r w:rsidRPr="007C351B">
        <w:rPr>
          <w:b/>
          <w:bCs/>
        </w:rPr>
        <w:t>b):</w:t>
      </w:r>
      <w:r>
        <w:t xml:space="preserve"> </w:t>
      </w:r>
      <w:r w:rsidR="00975FE0" w:rsidRPr="005A1BF8">
        <w:rPr>
          <w:b/>
          <w:bCs/>
        </w:rPr>
        <w:t xml:space="preserve">distribution of the cause of maternal mortality across 2020 </w:t>
      </w:r>
      <w:r w:rsidR="00975FE0" w:rsidRPr="007C351B">
        <w:rPr>
          <w:b/>
          <w:bCs/>
          <w:highlight w:val="yellow"/>
        </w:rPr>
        <w:t>to</w:t>
      </w:r>
      <w:r w:rsidRPr="005A1BF8">
        <w:rPr>
          <w:b/>
          <w:bCs/>
        </w:rPr>
        <w:t xml:space="preserve"> 2022</w:t>
      </w:r>
    </w:p>
    <w:p w14:paraId="7A28F4A3" w14:textId="77777777" w:rsidR="00374395" w:rsidRPr="005A1BF8" w:rsidRDefault="00374395" w:rsidP="00374395"/>
    <w:p w14:paraId="45C9BC79" w14:textId="77777777" w:rsidR="00F743AD" w:rsidRPr="00F743AD" w:rsidRDefault="00F743AD" w:rsidP="00F743AD"/>
    <w:p w14:paraId="35B14407" w14:textId="77777777" w:rsidR="00374395" w:rsidRPr="005A1BF8" w:rsidRDefault="00374395" w:rsidP="00374395">
      <w:pPr>
        <w:pStyle w:val="Heading2"/>
        <w:numPr>
          <w:ilvl w:val="0"/>
          <w:numId w:val="0"/>
        </w:numPr>
        <w:rPr>
          <w:lang w:val="en-US"/>
        </w:rPr>
      </w:pPr>
    </w:p>
    <w:p w14:paraId="6C8BA0D3" w14:textId="77777777" w:rsidR="00374395" w:rsidRPr="005A1BF8" w:rsidRDefault="00374395" w:rsidP="00374395">
      <w:pPr>
        <w:pStyle w:val="Heading2"/>
        <w:numPr>
          <w:ilvl w:val="0"/>
          <w:numId w:val="0"/>
        </w:numPr>
        <w:ind w:left="576" w:hanging="576"/>
        <w:rPr>
          <w:lang w:val="en-US"/>
        </w:rPr>
      </w:pPr>
    </w:p>
    <w:p w14:paraId="43A5A827" w14:textId="77777777" w:rsidR="00374395" w:rsidRPr="005A1BF8" w:rsidRDefault="00374395" w:rsidP="00374395">
      <w:pPr>
        <w:pStyle w:val="Heading2"/>
        <w:numPr>
          <w:ilvl w:val="0"/>
          <w:numId w:val="0"/>
        </w:numPr>
        <w:ind w:left="576" w:hanging="576"/>
        <w:rPr>
          <w:lang w:val="en-US"/>
        </w:rPr>
      </w:pPr>
    </w:p>
    <w:p w14:paraId="4530B06B" w14:textId="77777777" w:rsidR="00374395" w:rsidRPr="005A1BF8" w:rsidRDefault="00095AD3" w:rsidP="00374395">
      <w:pPr>
        <w:pStyle w:val="Heading2"/>
        <w:rPr>
          <w:lang w:val="en-US"/>
        </w:rPr>
      </w:pPr>
      <w:bookmarkStart w:id="10" w:name="_Toc141283137"/>
      <w:r w:rsidRPr="005A1BF8">
        <w:rPr>
          <w:lang w:val="en-US"/>
        </w:rPr>
        <w:t>HOW SOCIODEMOGRAPHIC FACTORS AFFECT MATERNAL MORTALITY</w:t>
      </w:r>
      <w:bookmarkEnd w:id="10"/>
    </w:p>
    <w:p w14:paraId="77ECC0F3" w14:textId="77777777" w:rsidR="00374395" w:rsidRPr="005A1BF8" w:rsidRDefault="00374395" w:rsidP="00374395"/>
    <w:p w14:paraId="50B32070" w14:textId="77777777" w:rsidR="00374395" w:rsidRPr="005A1BF8" w:rsidRDefault="00374395" w:rsidP="00374395"/>
    <w:p w14:paraId="02F053C4" w14:textId="77777777" w:rsidR="00374395" w:rsidRPr="005A1BF8" w:rsidRDefault="00095AD3" w:rsidP="00374395">
      <w:pPr>
        <w:spacing w:after="200"/>
        <w:rPr>
          <w:color w:val="000000"/>
        </w:rPr>
      </w:pPr>
      <w:r w:rsidRPr="005A1BF8">
        <w:rPr>
          <w:color w:val="000000"/>
        </w:rPr>
        <w:t>The demographic characteristics of this study are the age distribution, marital status, religion, occupation, location of residence (urban or rural), and educational background of the respondents.</w:t>
      </w:r>
    </w:p>
    <w:p w14:paraId="58CA28F8" w14:textId="77777777" w:rsidR="00374395" w:rsidRPr="005A1BF8" w:rsidRDefault="00095AD3" w:rsidP="00374395">
      <w:pPr>
        <w:spacing w:after="200"/>
        <w:rPr>
          <w:color w:val="000000"/>
        </w:rPr>
      </w:pPr>
      <w:r w:rsidRPr="005A1BF8">
        <w:rPr>
          <w:color w:val="000000"/>
        </w:rPr>
        <w:t>According to Table 4 below, the majority of deceased were between the ages of 26 and 30 (28.8%), followed by the age groups of 31 to 35 (19.9%), 21-2 (18.5%), 36 to 40 (15.8%), and 41 to 45 (3.4%).</w:t>
      </w:r>
    </w:p>
    <w:p w14:paraId="5E9296B9" w14:textId="77777777" w:rsidR="00374395" w:rsidRPr="005A1BF8" w:rsidRDefault="00095AD3" w:rsidP="00374395">
      <w:pPr>
        <w:rPr>
          <w:color w:val="000000"/>
        </w:rPr>
      </w:pPr>
      <w:r w:rsidRPr="005A1BF8">
        <w:rPr>
          <w:color w:val="000000"/>
        </w:rPr>
        <w:t>Most of the deceased women were from the Islamic religious-86.3% denomination, and this could be attributed to northern Ghana being predominantly Muslim. Christianity and traditional religion comprised the other denominations.</w:t>
      </w:r>
    </w:p>
    <w:p w14:paraId="38AD25E0" w14:textId="77777777" w:rsidR="00374395" w:rsidRPr="005A1BF8" w:rsidRDefault="00095AD3" w:rsidP="00374395">
      <w:pPr>
        <w:spacing w:after="200"/>
        <w:rPr>
          <w:color w:val="000000"/>
        </w:rPr>
      </w:pPr>
      <w:r w:rsidRPr="005A1BF8">
        <w:rPr>
          <w:color w:val="000000"/>
        </w:rPr>
        <w:t xml:space="preserve">Regarding their marital status, most participants (96.6%) were married, while </w:t>
      </w:r>
      <w:r w:rsidR="00E60A96">
        <w:rPr>
          <w:color w:val="000000"/>
        </w:rPr>
        <w:t>a small percentage</w:t>
      </w:r>
      <w:r w:rsidRPr="005A1BF8">
        <w:rPr>
          <w:color w:val="000000"/>
        </w:rPr>
        <w:t xml:space="preserve"> (3.4%) were not.</w:t>
      </w:r>
    </w:p>
    <w:p w14:paraId="6592E714" w14:textId="77777777" w:rsidR="00374395" w:rsidRPr="005A1BF8" w:rsidRDefault="00095AD3" w:rsidP="00374395">
      <w:pPr>
        <w:autoSpaceDE w:val="0"/>
        <w:autoSpaceDN w:val="0"/>
        <w:adjustRightInd w:val="0"/>
        <w:rPr>
          <w:color w:val="000000"/>
        </w:rPr>
      </w:pPr>
      <w:r w:rsidRPr="005A1BF8">
        <w:rPr>
          <w:color w:val="000000"/>
        </w:rPr>
        <w:t>The majority of respondents (72%) and those (28%) have and have not received any kind of formal education, respectively.</w:t>
      </w:r>
    </w:p>
    <w:p w14:paraId="4FB7C8E6" w14:textId="77777777" w:rsidR="00374395" w:rsidRPr="005A1BF8" w:rsidRDefault="00095AD3" w:rsidP="00374395">
      <w:pPr>
        <w:autoSpaceDE w:val="0"/>
        <w:autoSpaceDN w:val="0"/>
        <w:adjustRightInd w:val="0"/>
        <w:rPr>
          <w:color w:val="000000"/>
        </w:rPr>
      </w:pPr>
      <w:r w:rsidRPr="005A1BF8">
        <w:rPr>
          <w:color w:val="000000"/>
        </w:rPr>
        <w:t>The majority of the deceased were homemakers (61 percent). However, farming (32 per cent) was the most prevalent occupation among them (22 per cent), followed by trading (27 per cent), artisan work (8 per cent), and public service (5 per cent). Four percent of those who died worked in various occupations, such as fish munging and sex work, among others.</w:t>
      </w:r>
    </w:p>
    <w:p w14:paraId="58A30934" w14:textId="77777777" w:rsidR="00374395" w:rsidRPr="005A1BF8" w:rsidRDefault="00095AD3" w:rsidP="00374395">
      <w:r w:rsidRPr="005A1BF8">
        <w:t xml:space="preserve">Women who died from pregnancy-related reasons, on average, were 29.3 years old (SD 7.6). Tables 4,5,6,7, and 8 indicate the distribution of maternal deaths by age group, educational attainment, marital status, and place of residence, respectively. The findings (Table 4) demonstrate an inverse relationship between maternal fatalities and educational level. Thus, 72% of women </w:t>
      </w:r>
      <w:r w:rsidRPr="005A1BF8">
        <w:lastRenderedPageBreak/>
        <w:t>who had never obtained any formal education died during pregnancy. Seven per cent of those who passed away had completed only their elementary schooling. Seven per cent and 9 per cent of people had their education finished in middle or secondary school, respectively. In comparison, 5 per cent of people had their education end in tertiary or higher education. Most maternal deaths occurred among individuals who lived in rural regions (62%) as opposed to urban areas (38%) and among married women (95%) as opposed to single women (5%).</w:t>
      </w:r>
    </w:p>
    <w:p w14:paraId="2F4E351B" w14:textId="0005EBF2" w:rsidR="00374395" w:rsidRPr="005A1BF8" w:rsidRDefault="00095AD3" w:rsidP="00374395">
      <w:r w:rsidRPr="005A1BF8">
        <w:t xml:space="preserve">Again, when it comes to the causes of maternal death, hypertension in pregnancy (34 per cent) came out on top. </w:t>
      </w:r>
      <w:proofErr w:type="spellStart"/>
      <w:r w:rsidRPr="005A1BF8">
        <w:t>Haemorrhage</w:t>
      </w:r>
      <w:proofErr w:type="spellEnd"/>
      <w:r w:rsidRPr="005A1BF8">
        <w:t xml:space="preserve"> (20%), </w:t>
      </w:r>
      <w:proofErr w:type="spellStart"/>
      <w:r w:rsidRPr="005A1BF8">
        <w:t>anaemia</w:t>
      </w:r>
      <w:proofErr w:type="spellEnd"/>
      <w:r w:rsidRPr="005A1BF8">
        <w:t xml:space="preserve"> (11%), medical problems (10%), infectious diseases (4%), abortion (7%), obstructed </w:t>
      </w:r>
      <w:proofErr w:type="spellStart"/>
      <w:r w:rsidRPr="005A1BF8">
        <w:t>labour</w:t>
      </w:r>
      <w:proofErr w:type="spellEnd"/>
      <w:r w:rsidRPr="005A1BF8">
        <w:t xml:space="preserve"> (3%), and other unspecified causes were the other leading causes (2 per cent). Maternal deaths were highest in the age group 26-30</w:t>
      </w:r>
      <w:r w:rsidR="003961C6">
        <w:t xml:space="preserve"> </w:t>
      </w:r>
      <w:r w:rsidRPr="005A1BF8">
        <w:t>years (28.8.0%), followed by 31-35</w:t>
      </w:r>
      <w:r w:rsidR="003961C6">
        <w:t xml:space="preserve"> </w:t>
      </w:r>
      <w:r w:rsidRPr="005A1BF8">
        <w:t>years (19.9%) and 21-25</w:t>
      </w:r>
      <w:r w:rsidR="003961C6">
        <w:t xml:space="preserve"> </w:t>
      </w:r>
      <w:r w:rsidRPr="005A1BF8">
        <w:t>years (18.50%), then 36-40</w:t>
      </w:r>
      <w:r w:rsidR="003961C6">
        <w:t xml:space="preserve"> </w:t>
      </w:r>
      <w:r w:rsidRPr="005A1BF8">
        <w:t>years (15.8%) followed by 15-20</w:t>
      </w:r>
      <w:r w:rsidR="003961C6">
        <w:t xml:space="preserve"> </w:t>
      </w:r>
      <w:r w:rsidRPr="005A1BF8">
        <w:t>years (13%) and 41-45</w:t>
      </w:r>
      <w:r w:rsidR="003961C6">
        <w:t xml:space="preserve"> </w:t>
      </w:r>
      <w:r w:rsidRPr="005A1BF8">
        <w:t>years (3.4%).</w:t>
      </w:r>
    </w:p>
    <w:p w14:paraId="5D6B1B83" w14:textId="76E820B1" w:rsidR="00374395" w:rsidRPr="005A1BF8" w:rsidRDefault="00095AD3" w:rsidP="00374395">
      <w:r w:rsidRPr="005A1BF8">
        <w:t xml:space="preserve"> Table 9 displays the distribution of maternal death causes according to age. The age group 31-35 years has the highest </w:t>
      </w:r>
      <w:proofErr w:type="spellStart"/>
      <w:r w:rsidRPr="005A1BF8">
        <w:t>haemorrhage</w:t>
      </w:r>
      <w:proofErr w:type="spellEnd"/>
      <w:r w:rsidRPr="005A1BF8">
        <w:t xml:space="preserve"> rate (27.5%), followed by 21-25 years, 26-30 years, with the same distribution, 36-40 years, and 40-45 years. The least </w:t>
      </w:r>
      <w:proofErr w:type="spellStart"/>
      <w:r w:rsidRPr="005A1BF8">
        <w:t>haemorrhage</w:t>
      </w:r>
      <w:proofErr w:type="spellEnd"/>
      <w:r w:rsidRPr="005A1BF8">
        <w:t xml:space="preserve"> cases in 15 to 20 years were reported. HIP was primarily recorded in the age range of 26 to 30, with 21 to 25 years following. Additionally, </w:t>
      </w:r>
      <w:proofErr w:type="spellStart"/>
      <w:r w:rsidRPr="005A1BF8">
        <w:t>anaemia</w:t>
      </w:r>
      <w:proofErr w:type="spellEnd"/>
      <w:r w:rsidRPr="005A1BF8">
        <w:t xml:space="preserve"> was most prevalent in the age range of 26 to 30 years, while deaths from medical disorders predominate in the age range of 31 to 35 years, followed by 36 to 40 years and 30-34 years. And 25-29 years with the identical distributions. Additionally, 28.6% of deaths from sepsis related to pregnancy occurred in the age group 31-35 years 26- 30 years, followed by the age group 30-34, with the age range of 40-44 years recording the least.</w:t>
      </w:r>
    </w:p>
    <w:p w14:paraId="710B64E0" w14:textId="77777777" w:rsidR="00374395" w:rsidRPr="005A1BF8" w:rsidRDefault="00095AD3" w:rsidP="00374395">
      <w:r w:rsidRPr="005A1BF8">
        <w:t xml:space="preserve">As can be observed in Table 3, maternal death rates decreased with higher educational attainment for all causes. Compared to urban dwellers, women who lived in rural areas typically had higher </w:t>
      </w:r>
      <w:r w:rsidRPr="005A1BF8">
        <w:lastRenderedPageBreak/>
        <w:t>mortality rates. Except for abortion, which had comparable variances between married and single women, the percentage of married women far surpassed that of single women for all causes of maternal death.</w:t>
      </w:r>
    </w:p>
    <w:p w14:paraId="5D29E1FB" w14:textId="33781B2D" w:rsidR="00374395" w:rsidRPr="005A1BF8" w:rsidRDefault="00095AD3" w:rsidP="00374395">
      <w:pPr>
        <w:rPr>
          <w:b/>
          <w:bCs/>
        </w:rPr>
      </w:pPr>
      <w:r w:rsidRPr="005A1BF8">
        <w:rPr>
          <w:b/>
          <w:bCs/>
        </w:rPr>
        <w:t>TABLE 4</w:t>
      </w:r>
      <w:r w:rsidR="000F4781">
        <w:rPr>
          <w:b/>
          <w:bCs/>
        </w:rPr>
        <w:t>.</w:t>
      </w:r>
      <w:r w:rsidRPr="005A1BF8">
        <w:rPr>
          <w:b/>
          <w:bCs/>
        </w:rPr>
        <w:t xml:space="preserve"> </w:t>
      </w:r>
      <w:r w:rsidR="00975FE0" w:rsidRPr="005A1BF8">
        <w:rPr>
          <w:b/>
          <w:bCs/>
        </w:rPr>
        <w:t>Age groups of women who died from pregnancy-related causes from 2020 to 2022</w:t>
      </w:r>
    </w:p>
    <w:tbl>
      <w:tblPr>
        <w:tblStyle w:val="TableGrid"/>
        <w:tblW w:w="0" w:type="auto"/>
        <w:tblLook w:val="04A0" w:firstRow="1" w:lastRow="0" w:firstColumn="1" w:lastColumn="0" w:noHBand="0" w:noVBand="1"/>
      </w:tblPr>
      <w:tblGrid>
        <w:gridCol w:w="3898"/>
        <w:gridCol w:w="2126"/>
        <w:gridCol w:w="2746"/>
      </w:tblGrid>
      <w:tr w:rsidR="00AA5B3D" w14:paraId="2C8B3705" w14:textId="77777777" w:rsidTr="002E2CBD">
        <w:trPr>
          <w:trHeight w:val="689"/>
        </w:trPr>
        <w:tc>
          <w:tcPr>
            <w:tcW w:w="3898" w:type="dxa"/>
            <w:noWrap/>
            <w:hideMark/>
          </w:tcPr>
          <w:p w14:paraId="2ACF36B9" w14:textId="77777777" w:rsidR="00374395" w:rsidRPr="005A1BF8" w:rsidRDefault="00095AD3" w:rsidP="002E2CBD">
            <w:pPr>
              <w:autoSpaceDE w:val="0"/>
              <w:autoSpaceDN w:val="0"/>
              <w:adjustRightInd w:val="0"/>
              <w:rPr>
                <w:rFonts w:eastAsiaTheme="minorHAnsi"/>
              </w:rPr>
            </w:pPr>
            <w:r w:rsidRPr="005A1BF8">
              <w:rPr>
                <w:rFonts w:eastAsiaTheme="minorHAnsi"/>
              </w:rPr>
              <w:t>AGE GROUPING</w:t>
            </w:r>
          </w:p>
        </w:tc>
        <w:tc>
          <w:tcPr>
            <w:tcW w:w="2126" w:type="dxa"/>
            <w:noWrap/>
            <w:hideMark/>
          </w:tcPr>
          <w:p w14:paraId="6A731732" w14:textId="77777777" w:rsidR="00374395" w:rsidRPr="005A1BF8" w:rsidRDefault="00095AD3" w:rsidP="002E2CBD">
            <w:pPr>
              <w:autoSpaceDE w:val="0"/>
              <w:autoSpaceDN w:val="0"/>
              <w:adjustRightInd w:val="0"/>
              <w:rPr>
                <w:rFonts w:eastAsiaTheme="minorHAnsi"/>
              </w:rPr>
            </w:pPr>
            <w:r w:rsidRPr="005A1BF8">
              <w:rPr>
                <w:rFonts w:eastAsiaTheme="minorHAnsi"/>
              </w:rPr>
              <w:t> FREQUENCY</w:t>
            </w:r>
          </w:p>
        </w:tc>
        <w:tc>
          <w:tcPr>
            <w:tcW w:w="2746" w:type="dxa"/>
            <w:noWrap/>
            <w:hideMark/>
          </w:tcPr>
          <w:p w14:paraId="5C4DB7A6" w14:textId="77777777" w:rsidR="00374395" w:rsidRPr="005A1BF8" w:rsidRDefault="00095AD3" w:rsidP="002E2CBD">
            <w:pPr>
              <w:autoSpaceDE w:val="0"/>
              <w:autoSpaceDN w:val="0"/>
              <w:adjustRightInd w:val="0"/>
              <w:rPr>
                <w:rFonts w:eastAsiaTheme="minorHAnsi"/>
              </w:rPr>
            </w:pPr>
            <w:r w:rsidRPr="005A1BF8">
              <w:rPr>
                <w:rFonts w:eastAsiaTheme="minorHAnsi"/>
              </w:rPr>
              <w:t> PERCENTAGE</w:t>
            </w:r>
          </w:p>
        </w:tc>
      </w:tr>
      <w:tr w:rsidR="00AA5B3D" w14:paraId="55375CDF" w14:textId="77777777" w:rsidTr="002E2CBD">
        <w:trPr>
          <w:trHeight w:val="689"/>
        </w:trPr>
        <w:tc>
          <w:tcPr>
            <w:tcW w:w="3898" w:type="dxa"/>
            <w:noWrap/>
            <w:hideMark/>
          </w:tcPr>
          <w:p w14:paraId="73CA7AE1" w14:textId="77777777" w:rsidR="00374395" w:rsidRPr="005A1BF8" w:rsidRDefault="00095AD3" w:rsidP="002E2CBD">
            <w:pPr>
              <w:autoSpaceDE w:val="0"/>
              <w:autoSpaceDN w:val="0"/>
              <w:adjustRightInd w:val="0"/>
              <w:rPr>
                <w:rFonts w:eastAsiaTheme="minorHAnsi"/>
              </w:rPr>
            </w:pPr>
            <w:r w:rsidRPr="005A1BF8">
              <w:rPr>
                <w:rFonts w:eastAsiaTheme="minorHAnsi"/>
              </w:rPr>
              <w:t>15-20</w:t>
            </w:r>
          </w:p>
        </w:tc>
        <w:tc>
          <w:tcPr>
            <w:tcW w:w="2126" w:type="dxa"/>
            <w:noWrap/>
            <w:hideMark/>
          </w:tcPr>
          <w:p w14:paraId="39D8EF31"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9</w:t>
            </w:r>
          </w:p>
        </w:tc>
        <w:tc>
          <w:tcPr>
            <w:tcW w:w="2746" w:type="dxa"/>
            <w:noWrap/>
            <w:hideMark/>
          </w:tcPr>
          <w:p w14:paraId="525D028B"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3</w:t>
            </w:r>
          </w:p>
        </w:tc>
      </w:tr>
      <w:tr w:rsidR="00AA5B3D" w14:paraId="4D2A5F74" w14:textId="77777777" w:rsidTr="002E2CBD">
        <w:trPr>
          <w:trHeight w:val="689"/>
        </w:trPr>
        <w:tc>
          <w:tcPr>
            <w:tcW w:w="3898" w:type="dxa"/>
            <w:noWrap/>
            <w:hideMark/>
          </w:tcPr>
          <w:p w14:paraId="47F2B0B3" w14:textId="77777777" w:rsidR="00374395" w:rsidRPr="005A1BF8" w:rsidRDefault="00095AD3" w:rsidP="002E2CBD">
            <w:pPr>
              <w:autoSpaceDE w:val="0"/>
              <w:autoSpaceDN w:val="0"/>
              <w:adjustRightInd w:val="0"/>
              <w:rPr>
                <w:rFonts w:eastAsiaTheme="minorHAnsi"/>
              </w:rPr>
            </w:pPr>
            <w:r w:rsidRPr="005A1BF8">
              <w:rPr>
                <w:rFonts w:eastAsiaTheme="minorHAnsi"/>
              </w:rPr>
              <w:t>21-25</w:t>
            </w:r>
          </w:p>
        </w:tc>
        <w:tc>
          <w:tcPr>
            <w:tcW w:w="2126" w:type="dxa"/>
            <w:noWrap/>
            <w:hideMark/>
          </w:tcPr>
          <w:p w14:paraId="4471AD20"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27</w:t>
            </w:r>
          </w:p>
        </w:tc>
        <w:tc>
          <w:tcPr>
            <w:tcW w:w="2746" w:type="dxa"/>
            <w:noWrap/>
            <w:hideMark/>
          </w:tcPr>
          <w:p w14:paraId="580B8641"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8.5</w:t>
            </w:r>
          </w:p>
        </w:tc>
      </w:tr>
      <w:tr w:rsidR="00AA5B3D" w14:paraId="664C9B71" w14:textId="77777777" w:rsidTr="002E2CBD">
        <w:trPr>
          <w:trHeight w:val="689"/>
        </w:trPr>
        <w:tc>
          <w:tcPr>
            <w:tcW w:w="3898" w:type="dxa"/>
            <w:noWrap/>
            <w:hideMark/>
          </w:tcPr>
          <w:p w14:paraId="6D9CB7EF" w14:textId="77777777" w:rsidR="00374395" w:rsidRPr="005A1BF8" w:rsidRDefault="00095AD3" w:rsidP="002E2CBD">
            <w:pPr>
              <w:autoSpaceDE w:val="0"/>
              <w:autoSpaceDN w:val="0"/>
              <w:adjustRightInd w:val="0"/>
              <w:rPr>
                <w:rFonts w:eastAsiaTheme="minorHAnsi"/>
              </w:rPr>
            </w:pPr>
            <w:r w:rsidRPr="005A1BF8">
              <w:rPr>
                <w:rFonts w:eastAsiaTheme="minorHAnsi"/>
              </w:rPr>
              <w:t>26-30</w:t>
            </w:r>
          </w:p>
        </w:tc>
        <w:tc>
          <w:tcPr>
            <w:tcW w:w="2126" w:type="dxa"/>
            <w:noWrap/>
            <w:hideMark/>
          </w:tcPr>
          <w:p w14:paraId="30494103"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43</w:t>
            </w:r>
          </w:p>
        </w:tc>
        <w:tc>
          <w:tcPr>
            <w:tcW w:w="2746" w:type="dxa"/>
            <w:noWrap/>
            <w:hideMark/>
          </w:tcPr>
          <w:p w14:paraId="054FED3B"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28.8</w:t>
            </w:r>
          </w:p>
        </w:tc>
      </w:tr>
      <w:tr w:rsidR="00AA5B3D" w14:paraId="5779CE39" w14:textId="77777777" w:rsidTr="002E2CBD">
        <w:trPr>
          <w:trHeight w:val="689"/>
        </w:trPr>
        <w:tc>
          <w:tcPr>
            <w:tcW w:w="3898" w:type="dxa"/>
            <w:noWrap/>
            <w:hideMark/>
          </w:tcPr>
          <w:p w14:paraId="23F421EF" w14:textId="77777777" w:rsidR="00374395" w:rsidRPr="005A1BF8" w:rsidRDefault="00095AD3" w:rsidP="002E2CBD">
            <w:pPr>
              <w:autoSpaceDE w:val="0"/>
              <w:autoSpaceDN w:val="0"/>
              <w:adjustRightInd w:val="0"/>
              <w:rPr>
                <w:rFonts w:eastAsiaTheme="minorHAnsi"/>
              </w:rPr>
            </w:pPr>
            <w:r w:rsidRPr="005A1BF8">
              <w:rPr>
                <w:rFonts w:eastAsiaTheme="minorHAnsi"/>
              </w:rPr>
              <w:t>31-35</w:t>
            </w:r>
          </w:p>
        </w:tc>
        <w:tc>
          <w:tcPr>
            <w:tcW w:w="2126" w:type="dxa"/>
            <w:noWrap/>
            <w:hideMark/>
          </w:tcPr>
          <w:p w14:paraId="67C6862B"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29</w:t>
            </w:r>
          </w:p>
        </w:tc>
        <w:tc>
          <w:tcPr>
            <w:tcW w:w="2746" w:type="dxa"/>
            <w:noWrap/>
            <w:hideMark/>
          </w:tcPr>
          <w:p w14:paraId="4616103D"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9.9</w:t>
            </w:r>
          </w:p>
        </w:tc>
      </w:tr>
      <w:tr w:rsidR="00AA5B3D" w14:paraId="608A02E1" w14:textId="77777777" w:rsidTr="002E2CBD">
        <w:trPr>
          <w:trHeight w:val="689"/>
        </w:trPr>
        <w:tc>
          <w:tcPr>
            <w:tcW w:w="3898" w:type="dxa"/>
            <w:noWrap/>
            <w:hideMark/>
          </w:tcPr>
          <w:p w14:paraId="76E94748" w14:textId="77777777" w:rsidR="00374395" w:rsidRPr="005A1BF8" w:rsidRDefault="00095AD3" w:rsidP="002E2CBD">
            <w:pPr>
              <w:autoSpaceDE w:val="0"/>
              <w:autoSpaceDN w:val="0"/>
              <w:adjustRightInd w:val="0"/>
              <w:rPr>
                <w:rFonts w:eastAsiaTheme="minorHAnsi"/>
              </w:rPr>
            </w:pPr>
            <w:r w:rsidRPr="005A1BF8">
              <w:rPr>
                <w:rFonts w:eastAsiaTheme="minorHAnsi"/>
              </w:rPr>
              <w:t>36-40</w:t>
            </w:r>
          </w:p>
        </w:tc>
        <w:tc>
          <w:tcPr>
            <w:tcW w:w="2126" w:type="dxa"/>
            <w:noWrap/>
            <w:hideMark/>
          </w:tcPr>
          <w:p w14:paraId="6E60888B"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23</w:t>
            </w:r>
          </w:p>
        </w:tc>
        <w:tc>
          <w:tcPr>
            <w:tcW w:w="2746" w:type="dxa"/>
            <w:noWrap/>
            <w:hideMark/>
          </w:tcPr>
          <w:p w14:paraId="08633236"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15.8</w:t>
            </w:r>
          </w:p>
        </w:tc>
      </w:tr>
      <w:tr w:rsidR="00AA5B3D" w14:paraId="252CDB30" w14:textId="77777777" w:rsidTr="002E2CBD">
        <w:trPr>
          <w:trHeight w:val="689"/>
        </w:trPr>
        <w:tc>
          <w:tcPr>
            <w:tcW w:w="3898" w:type="dxa"/>
            <w:noWrap/>
            <w:hideMark/>
          </w:tcPr>
          <w:p w14:paraId="299D5399" w14:textId="77777777" w:rsidR="00374395" w:rsidRPr="005A1BF8" w:rsidRDefault="00095AD3" w:rsidP="002E2CBD">
            <w:pPr>
              <w:autoSpaceDE w:val="0"/>
              <w:autoSpaceDN w:val="0"/>
              <w:adjustRightInd w:val="0"/>
              <w:rPr>
                <w:rFonts w:eastAsiaTheme="minorHAnsi"/>
              </w:rPr>
            </w:pPr>
            <w:r w:rsidRPr="005A1BF8">
              <w:rPr>
                <w:rFonts w:eastAsiaTheme="minorHAnsi"/>
              </w:rPr>
              <w:t>41-45</w:t>
            </w:r>
          </w:p>
        </w:tc>
        <w:tc>
          <w:tcPr>
            <w:tcW w:w="2126" w:type="dxa"/>
            <w:noWrap/>
            <w:hideMark/>
          </w:tcPr>
          <w:p w14:paraId="139CD09A"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5</w:t>
            </w:r>
          </w:p>
        </w:tc>
        <w:tc>
          <w:tcPr>
            <w:tcW w:w="2746" w:type="dxa"/>
            <w:noWrap/>
            <w:hideMark/>
          </w:tcPr>
          <w:p w14:paraId="01FB6A62" w14:textId="77777777" w:rsidR="00374395" w:rsidRPr="005A1BF8" w:rsidRDefault="00095AD3" w:rsidP="00E60A96">
            <w:pPr>
              <w:autoSpaceDE w:val="0"/>
              <w:autoSpaceDN w:val="0"/>
              <w:adjustRightInd w:val="0"/>
              <w:jc w:val="center"/>
              <w:rPr>
                <w:rFonts w:eastAsiaTheme="minorHAnsi"/>
              </w:rPr>
            </w:pPr>
            <w:r w:rsidRPr="005A1BF8">
              <w:rPr>
                <w:rFonts w:eastAsiaTheme="minorHAnsi"/>
              </w:rPr>
              <w:t>3.4</w:t>
            </w:r>
          </w:p>
        </w:tc>
      </w:tr>
    </w:tbl>
    <w:p w14:paraId="44E19303" w14:textId="77777777" w:rsidR="00374395" w:rsidRPr="005A1BF8" w:rsidRDefault="00374395" w:rsidP="00374395">
      <w:pPr>
        <w:autoSpaceDE w:val="0"/>
        <w:autoSpaceDN w:val="0"/>
        <w:adjustRightInd w:val="0"/>
        <w:rPr>
          <w:rFonts w:eastAsiaTheme="minorHAnsi"/>
        </w:rPr>
      </w:pPr>
    </w:p>
    <w:p w14:paraId="1CD1AB04" w14:textId="0D07C594" w:rsidR="00374395" w:rsidRPr="005A1BF8" w:rsidRDefault="00095AD3" w:rsidP="00374395">
      <w:pPr>
        <w:autoSpaceDE w:val="0"/>
        <w:autoSpaceDN w:val="0"/>
        <w:adjustRightInd w:val="0"/>
        <w:spacing w:line="400" w:lineRule="atLeast"/>
        <w:rPr>
          <w:rFonts w:eastAsiaTheme="minorHAnsi"/>
          <w:b/>
          <w:bCs/>
        </w:rPr>
      </w:pPr>
      <w:r w:rsidRPr="005A1BF8">
        <w:rPr>
          <w:rFonts w:eastAsiaTheme="minorHAnsi"/>
          <w:b/>
          <w:bCs/>
        </w:rPr>
        <w:t>TABLE 5</w:t>
      </w:r>
      <w:r w:rsidR="00461D1F">
        <w:rPr>
          <w:rFonts w:eastAsiaTheme="minorHAnsi"/>
          <w:b/>
          <w:bCs/>
        </w:rPr>
        <w:t>.</w:t>
      </w:r>
      <w:r w:rsidRPr="005A1BF8">
        <w:rPr>
          <w:rFonts w:eastAsiaTheme="minorHAnsi"/>
          <w:b/>
          <w:bCs/>
        </w:rPr>
        <w:t xml:space="preserve"> </w:t>
      </w:r>
      <w:r w:rsidR="00975FE0" w:rsidRPr="005A1BF8">
        <w:rPr>
          <w:rFonts w:eastAsiaTheme="minorHAnsi"/>
          <w:b/>
          <w:bCs/>
        </w:rPr>
        <w:t xml:space="preserve">Occupations of women who died from pregnancy-related </w:t>
      </w:r>
      <w:r w:rsidR="00975FE0" w:rsidRPr="007C351B">
        <w:rPr>
          <w:rFonts w:eastAsiaTheme="minorHAnsi"/>
          <w:b/>
          <w:bCs/>
          <w:highlight w:val="yellow"/>
        </w:rPr>
        <w:t>causes</w:t>
      </w:r>
      <w:r w:rsidR="00975FE0" w:rsidRPr="005A1BF8">
        <w:rPr>
          <w:rFonts w:eastAsiaTheme="minorHAnsi"/>
          <w:b/>
          <w:bCs/>
        </w:rPr>
        <w:t xml:space="preserve"> from 2020 through 2022</w:t>
      </w:r>
    </w:p>
    <w:p w14:paraId="329A7286" w14:textId="77777777" w:rsidR="00374395" w:rsidRPr="005A1BF8" w:rsidRDefault="00374395" w:rsidP="00374395">
      <w:pPr>
        <w:autoSpaceDE w:val="0"/>
        <w:autoSpaceDN w:val="0"/>
        <w:adjustRightInd w:val="0"/>
        <w:spacing w:line="400" w:lineRule="atLeast"/>
        <w:rPr>
          <w:rFonts w:eastAsiaTheme="minorHAnsi"/>
        </w:rPr>
      </w:pPr>
    </w:p>
    <w:tbl>
      <w:tblPr>
        <w:tblStyle w:val="TableGrid"/>
        <w:tblW w:w="0" w:type="auto"/>
        <w:tblLook w:val="04A0" w:firstRow="1" w:lastRow="0" w:firstColumn="1" w:lastColumn="0" w:noHBand="0" w:noVBand="1"/>
      </w:tblPr>
      <w:tblGrid>
        <w:gridCol w:w="3549"/>
        <w:gridCol w:w="1932"/>
        <w:gridCol w:w="2425"/>
      </w:tblGrid>
      <w:tr w:rsidR="00AA5B3D" w14:paraId="1DDD367A" w14:textId="77777777" w:rsidTr="002E2CBD">
        <w:trPr>
          <w:trHeight w:val="365"/>
        </w:trPr>
        <w:tc>
          <w:tcPr>
            <w:tcW w:w="3549" w:type="dxa"/>
            <w:noWrap/>
            <w:hideMark/>
          </w:tcPr>
          <w:p w14:paraId="6A284FC0" w14:textId="77777777" w:rsidR="00374395" w:rsidRPr="005A1BF8" w:rsidRDefault="00095AD3" w:rsidP="002E2CBD">
            <w:r w:rsidRPr="005A1BF8">
              <w:t>OCCUPATION</w:t>
            </w:r>
          </w:p>
        </w:tc>
        <w:tc>
          <w:tcPr>
            <w:tcW w:w="1932" w:type="dxa"/>
            <w:noWrap/>
            <w:hideMark/>
          </w:tcPr>
          <w:p w14:paraId="2788671F" w14:textId="77777777" w:rsidR="00374395" w:rsidRPr="005A1BF8" w:rsidRDefault="00095AD3" w:rsidP="002E2CBD">
            <w:r w:rsidRPr="005A1BF8">
              <w:t> FREQUENCY</w:t>
            </w:r>
          </w:p>
        </w:tc>
        <w:tc>
          <w:tcPr>
            <w:tcW w:w="2425" w:type="dxa"/>
            <w:noWrap/>
            <w:hideMark/>
          </w:tcPr>
          <w:p w14:paraId="36E8D918" w14:textId="77777777" w:rsidR="00374395" w:rsidRPr="005A1BF8" w:rsidRDefault="00095AD3" w:rsidP="002E2CBD">
            <w:r w:rsidRPr="005A1BF8">
              <w:t>PERCENT</w:t>
            </w:r>
          </w:p>
        </w:tc>
      </w:tr>
      <w:tr w:rsidR="00AA5B3D" w14:paraId="43E67350" w14:textId="77777777" w:rsidTr="002E2CBD">
        <w:trPr>
          <w:trHeight w:val="365"/>
        </w:trPr>
        <w:tc>
          <w:tcPr>
            <w:tcW w:w="3549" w:type="dxa"/>
            <w:noWrap/>
            <w:hideMark/>
          </w:tcPr>
          <w:p w14:paraId="4A7FA81B" w14:textId="77777777" w:rsidR="00374395" w:rsidRPr="005A1BF8" w:rsidRDefault="00095AD3" w:rsidP="002E2CBD">
            <w:r w:rsidRPr="005A1BF8">
              <w:t>FARMING</w:t>
            </w:r>
          </w:p>
        </w:tc>
        <w:tc>
          <w:tcPr>
            <w:tcW w:w="1932" w:type="dxa"/>
            <w:noWrap/>
            <w:hideMark/>
          </w:tcPr>
          <w:p w14:paraId="1E610015" w14:textId="77777777" w:rsidR="00374395" w:rsidRPr="005A1BF8" w:rsidRDefault="00095AD3" w:rsidP="00E60A96">
            <w:pPr>
              <w:jc w:val="center"/>
            </w:pPr>
            <w:r w:rsidRPr="005A1BF8">
              <w:t>32</w:t>
            </w:r>
          </w:p>
        </w:tc>
        <w:tc>
          <w:tcPr>
            <w:tcW w:w="2425" w:type="dxa"/>
            <w:noWrap/>
            <w:hideMark/>
          </w:tcPr>
          <w:p w14:paraId="0A4CEB2A" w14:textId="77777777" w:rsidR="00374395" w:rsidRPr="005A1BF8" w:rsidRDefault="00095AD3" w:rsidP="00E60A96">
            <w:pPr>
              <w:jc w:val="center"/>
            </w:pPr>
            <w:r w:rsidRPr="005A1BF8">
              <w:t>22</w:t>
            </w:r>
          </w:p>
        </w:tc>
      </w:tr>
      <w:tr w:rsidR="00AA5B3D" w14:paraId="6992A352" w14:textId="77777777" w:rsidTr="002E2CBD">
        <w:trPr>
          <w:trHeight w:val="365"/>
        </w:trPr>
        <w:tc>
          <w:tcPr>
            <w:tcW w:w="3549" w:type="dxa"/>
            <w:noWrap/>
            <w:hideMark/>
          </w:tcPr>
          <w:p w14:paraId="7AE2A1B8" w14:textId="77777777" w:rsidR="00374395" w:rsidRPr="005A1BF8" w:rsidRDefault="00095AD3" w:rsidP="002E2CBD">
            <w:r w:rsidRPr="005A1BF8">
              <w:t xml:space="preserve">TRADING </w:t>
            </w:r>
          </w:p>
        </w:tc>
        <w:tc>
          <w:tcPr>
            <w:tcW w:w="1932" w:type="dxa"/>
            <w:noWrap/>
            <w:hideMark/>
          </w:tcPr>
          <w:p w14:paraId="636311FE" w14:textId="77777777" w:rsidR="00374395" w:rsidRPr="005A1BF8" w:rsidRDefault="00095AD3" w:rsidP="00E60A96">
            <w:pPr>
              <w:jc w:val="center"/>
            </w:pPr>
            <w:r w:rsidRPr="005A1BF8">
              <w:t>27</w:t>
            </w:r>
          </w:p>
        </w:tc>
        <w:tc>
          <w:tcPr>
            <w:tcW w:w="2425" w:type="dxa"/>
            <w:noWrap/>
            <w:hideMark/>
          </w:tcPr>
          <w:p w14:paraId="6AB62ABE" w14:textId="77777777" w:rsidR="00374395" w:rsidRPr="005A1BF8" w:rsidRDefault="00095AD3" w:rsidP="00E60A96">
            <w:pPr>
              <w:jc w:val="center"/>
            </w:pPr>
            <w:r w:rsidRPr="005A1BF8">
              <w:t>18</w:t>
            </w:r>
          </w:p>
        </w:tc>
      </w:tr>
      <w:tr w:rsidR="00AA5B3D" w14:paraId="0C47206B" w14:textId="77777777" w:rsidTr="002E2CBD">
        <w:trPr>
          <w:trHeight w:val="365"/>
        </w:trPr>
        <w:tc>
          <w:tcPr>
            <w:tcW w:w="3549" w:type="dxa"/>
            <w:noWrap/>
            <w:hideMark/>
          </w:tcPr>
          <w:p w14:paraId="39907AFF" w14:textId="77777777" w:rsidR="00374395" w:rsidRPr="005A1BF8" w:rsidRDefault="00095AD3" w:rsidP="002E2CBD">
            <w:r w:rsidRPr="005A1BF8">
              <w:t>HOUSEWIFE</w:t>
            </w:r>
          </w:p>
        </w:tc>
        <w:tc>
          <w:tcPr>
            <w:tcW w:w="1932" w:type="dxa"/>
            <w:noWrap/>
            <w:hideMark/>
          </w:tcPr>
          <w:p w14:paraId="76CB6C4A" w14:textId="77777777" w:rsidR="00374395" w:rsidRPr="005A1BF8" w:rsidRDefault="00095AD3" w:rsidP="00E60A96">
            <w:pPr>
              <w:jc w:val="center"/>
            </w:pPr>
            <w:r w:rsidRPr="005A1BF8">
              <w:t>61</w:t>
            </w:r>
          </w:p>
        </w:tc>
        <w:tc>
          <w:tcPr>
            <w:tcW w:w="2425" w:type="dxa"/>
            <w:noWrap/>
            <w:hideMark/>
          </w:tcPr>
          <w:p w14:paraId="7506430C" w14:textId="77777777" w:rsidR="00374395" w:rsidRPr="005A1BF8" w:rsidRDefault="00095AD3" w:rsidP="00E60A96">
            <w:pPr>
              <w:jc w:val="center"/>
            </w:pPr>
            <w:r w:rsidRPr="005A1BF8">
              <w:t>42</w:t>
            </w:r>
          </w:p>
        </w:tc>
      </w:tr>
      <w:tr w:rsidR="00AA5B3D" w14:paraId="6CA041F6" w14:textId="77777777" w:rsidTr="002E2CBD">
        <w:trPr>
          <w:trHeight w:val="365"/>
        </w:trPr>
        <w:tc>
          <w:tcPr>
            <w:tcW w:w="3549" w:type="dxa"/>
            <w:noWrap/>
            <w:hideMark/>
          </w:tcPr>
          <w:p w14:paraId="1FB3627E" w14:textId="77777777" w:rsidR="00374395" w:rsidRPr="005A1BF8" w:rsidRDefault="00095AD3" w:rsidP="002E2CBD">
            <w:r w:rsidRPr="005A1BF8">
              <w:t>PUBLIC SERVANT</w:t>
            </w:r>
          </w:p>
        </w:tc>
        <w:tc>
          <w:tcPr>
            <w:tcW w:w="1932" w:type="dxa"/>
            <w:noWrap/>
            <w:hideMark/>
          </w:tcPr>
          <w:p w14:paraId="3FD64966" w14:textId="77777777" w:rsidR="00374395" w:rsidRPr="005A1BF8" w:rsidRDefault="00095AD3" w:rsidP="00E60A96">
            <w:pPr>
              <w:jc w:val="center"/>
            </w:pPr>
            <w:r w:rsidRPr="005A1BF8">
              <w:t>8</w:t>
            </w:r>
          </w:p>
        </w:tc>
        <w:tc>
          <w:tcPr>
            <w:tcW w:w="2425" w:type="dxa"/>
            <w:noWrap/>
            <w:hideMark/>
          </w:tcPr>
          <w:p w14:paraId="1ACAAECA" w14:textId="77777777" w:rsidR="00374395" w:rsidRPr="005A1BF8" w:rsidRDefault="00095AD3" w:rsidP="00E60A96">
            <w:pPr>
              <w:jc w:val="center"/>
            </w:pPr>
            <w:r w:rsidRPr="005A1BF8">
              <w:t>5</w:t>
            </w:r>
          </w:p>
        </w:tc>
      </w:tr>
      <w:tr w:rsidR="00AA5B3D" w14:paraId="33F2054B" w14:textId="77777777" w:rsidTr="002E2CBD">
        <w:trPr>
          <w:trHeight w:val="365"/>
        </w:trPr>
        <w:tc>
          <w:tcPr>
            <w:tcW w:w="3549" w:type="dxa"/>
            <w:noWrap/>
            <w:hideMark/>
          </w:tcPr>
          <w:p w14:paraId="5B0F7E9D" w14:textId="77777777" w:rsidR="00374395" w:rsidRPr="005A1BF8" w:rsidRDefault="00095AD3" w:rsidP="002E2CBD">
            <w:r w:rsidRPr="005A1BF8">
              <w:lastRenderedPageBreak/>
              <w:t>ARTISANS</w:t>
            </w:r>
          </w:p>
        </w:tc>
        <w:tc>
          <w:tcPr>
            <w:tcW w:w="1932" w:type="dxa"/>
            <w:noWrap/>
            <w:hideMark/>
          </w:tcPr>
          <w:p w14:paraId="7C793DCD" w14:textId="77777777" w:rsidR="00374395" w:rsidRPr="005A1BF8" w:rsidRDefault="00095AD3" w:rsidP="00E60A96">
            <w:pPr>
              <w:jc w:val="center"/>
            </w:pPr>
            <w:r w:rsidRPr="005A1BF8">
              <w:t>12</w:t>
            </w:r>
          </w:p>
        </w:tc>
        <w:tc>
          <w:tcPr>
            <w:tcW w:w="2425" w:type="dxa"/>
            <w:noWrap/>
            <w:hideMark/>
          </w:tcPr>
          <w:p w14:paraId="5244C979" w14:textId="77777777" w:rsidR="00374395" w:rsidRPr="005A1BF8" w:rsidRDefault="00095AD3" w:rsidP="00E60A96">
            <w:pPr>
              <w:jc w:val="center"/>
            </w:pPr>
            <w:r w:rsidRPr="005A1BF8">
              <w:t>8</w:t>
            </w:r>
          </w:p>
        </w:tc>
      </w:tr>
      <w:tr w:rsidR="00AA5B3D" w14:paraId="146B8363" w14:textId="77777777" w:rsidTr="002E2CBD">
        <w:trPr>
          <w:trHeight w:val="365"/>
        </w:trPr>
        <w:tc>
          <w:tcPr>
            <w:tcW w:w="3549" w:type="dxa"/>
            <w:noWrap/>
            <w:hideMark/>
          </w:tcPr>
          <w:p w14:paraId="66C1DC05" w14:textId="77777777" w:rsidR="00374395" w:rsidRPr="005A1BF8" w:rsidRDefault="00095AD3" w:rsidP="002E2CBD">
            <w:r w:rsidRPr="005A1BF8">
              <w:t>OTHERS</w:t>
            </w:r>
          </w:p>
        </w:tc>
        <w:tc>
          <w:tcPr>
            <w:tcW w:w="1932" w:type="dxa"/>
            <w:noWrap/>
            <w:hideMark/>
          </w:tcPr>
          <w:p w14:paraId="36229A7D" w14:textId="77777777" w:rsidR="00374395" w:rsidRPr="005A1BF8" w:rsidRDefault="00095AD3" w:rsidP="00E60A96">
            <w:pPr>
              <w:jc w:val="center"/>
            </w:pPr>
            <w:r w:rsidRPr="005A1BF8">
              <w:t>6</w:t>
            </w:r>
          </w:p>
        </w:tc>
        <w:tc>
          <w:tcPr>
            <w:tcW w:w="2425" w:type="dxa"/>
            <w:noWrap/>
            <w:hideMark/>
          </w:tcPr>
          <w:p w14:paraId="688D6BC0" w14:textId="77777777" w:rsidR="00374395" w:rsidRPr="005A1BF8" w:rsidRDefault="00095AD3" w:rsidP="00E60A96">
            <w:pPr>
              <w:jc w:val="center"/>
            </w:pPr>
            <w:r w:rsidRPr="005A1BF8">
              <w:t>4</w:t>
            </w:r>
          </w:p>
        </w:tc>
      </w:tr>
      <w:tr w:rsidR="00AA5B3D" w14:paraId="7A9E2075" w14:textId="77777777" w:rsidTr="002E2CBD">
        <w:trPr>
          <w:trHeight w:val="689"/>
        </w:trPr>
        <w:tc>
          <w:tcPr>
            <w:tcW w:w="3549" w:type="dxa"/>
            <w:noWrap/>
            <w:hideMark/>
          </w:tcPr>
          <w:p w14:paraId="7B9C303F" w14:textId="77777777" w:rsidR="00374395" w:rsidRPr="005A1BF8" w:rsidRDefault="00095AD3" w:rsidP="002E2CBD">
            <w:pPr>
              <w:tabs>
                <w:tab w:val="center" w:pos="1666"/>
              </w:tabs>
            </w:pPr>
            <w:r w:rsidRPr="005A1BF8">
              <w:t> </w:t>
            </w:r>
            <w:r w:rsidRPr="005A1BF8">
              <w:tab/>
              <w:t>TOTAL</w:t>
            </w:r>
          </w:p>
        </w:tc>
        <w:tc>
          <w:tcPr>
            <w:tcW w:w="1932" w:type="dxa"/>
            <w:noWrap/>
            <w:hideMark/>
          </w:tcPr>
          <w:p w14:paraId="31F3E570" w14:textId="77777777" w:rsidR="00374395" w:rsidRPr="005A1BF8" w:rsidRDefault="00095AD3" w:rsidP="00E60A96">
            <w:pPr>
              <w:jc w:val="center"/>
            </w:pPr>
            <w:r w:rsidRPr="005A1BF8">
              <w:t>146</w:t>
            </w:r>
          </w:p>
        </w:tc>
        <w:tc>
          <w:tcPr>
            <w:tcW w:w="2425" w:type="dxa"/>
            <w:noWrap/>
            <w:hideMark/>
          </w:tcPr>
          <w:p w14:paraId="74B5B999" w14:textId="77777777" w:rsidR="00374395" w:rsidRPr="005A1BF8" w:rsidRDefault="00095AD3" w:rsidP="00E60A96">
            <w:pPr>
              <w:jc w:val="center"/>
            </w:pPr>
            <w:r w:rsidRPr="005A1BF8">
              <w:t>100</w:t>
            </w:r>
          </w:p>
        </w:tc>
      </w:tr>
    </w:tbl>
    <w:p w14:paraId="1F502EB4" w14:textId="77777777" w:rsidR="00374395" w:rsidRPr="005A1BF8" w:rsidRDefault="00374395" w:rsidP="00374395"/>
    <w:p w14:paraId="621C6F27" w14:textId="70C31AC7" w:rsidR="00374395" w:rsidRPr="005A1BF8" w:rsidRDefault="00095AD3" w:rsidP="00374395">
      <w:pPr>
        <w:rPr>
          <w:b/>
          <w:bCs/>
        </w:rPr>
      </w:pPr>
      <w:r w:rsidRPr="005A1BF8">
        <w:rPr>
          <w:b/>
          <w:bCs/>
        </w:rPr>
        <w:t>TABLE 6</w:t>
      </w:r>
      <w:r w:rsidR="00461D1F">
        <w:rPr>
          <w:b/>
          <w:bCs/>
        </w:rPr>
        <w:t xml:space="preserve">. </w:t>
      </w:r>
      <w:r w:rsidR="00975FE0" w:rsidRPr="007C351B">
        <w:rPr>
          <w:b/>
          <w:bCs/>
          <w:highlight w:val="yellow"/>
        </w:rPr>
        <w:t>The</w:t>
      </w:r>
      <w:r w:rsidR="00461D1F">
        <w:rPr>
          <w:b/>
          <w:bCs/>
        </w:rPr>
        <w:t xml:space="preserve"> </w:t>
      </w:r>
      <w:r w:rsidR="00975FE0" w:rsidRPr="005A1BF8">
        <w:rPr>
          <w:b/>
          <w:bCs/>
        </w:rPr>
        <w:t xml:space="preserve">educational status </w:t>
      </w:r>
      <w:proofErr w:type="gramStart"/>
      <w:r w:rsidR="00975FE0" w:rsidRPr="005A1BF8">
        <w:rPr>
          <w:b/>
          <w:bCs/>
        </w:rPr>
        <w:t>of  146</w:t>
      </w:r>
      <w:proofErr w:type="gramEnd"/>
      <w:r w:rsidR="00975FE0" w:rsidRPr="005A1BF8">
        <w:rPr>
          <w:b/>
          <w:bCs/>
        </w:rPr>
        <w:t xml:space="preserve"> women who died from pregnancy-related causes in the tamale teaching hospital from 2022</w:t>
      </w:r>
    </w:p>
    <w:tbl>
      <w:tblPr>
        <w:tblStyle w:val="TableGrid"/>
        <w:tblW w:w="0" w:type="auto"/>
        <w:tblLook w:val="04A0" w:firstRow="1" w:lastRow="0" w:firstColumn="1" w:lastColumn="0" w:noHBand="0" w:noVBand="1"/>
      </w:tblPr>
      <w:tblGrid>
        <w:gridCol w:w="2980"/>
        <w:gridCol w:w="1717"/>
        <w:gridCol w:w="1975"/>
      </w:tblGrid>
      <w:tr w:rsidR="00AA5B3D" w14:paraId="7F153053" w14:textId="77777777" w:rsidTr="002E2CBD">
        <w:trPr>
          <w:trHeight w:val="302"/>
        </w:trPr>
        <w:tc>
          <w:tcPr>
            <w:tcW w:w="2980" w:type="dxa"/>
            <w:noWrap/>
            <w:hideMark/>
          </w:tcPr>
          <w:p w14:paraId="77E11B1C" w14:textId="77777777" w:rsidR="00374395" w:rsidRPr="005A1BF8" w:rsidRDefault="00095AD3" w:rsidP="002E2CBD">
            <w:r w:rsidRPr="005A1BF8">
              <w:t>EDUCATIONAL STATUS</w:t>
            </w:r>
          </w:p>
        </w:tc>
        <w:tc>
          <w:tcPr>
            <w:tcW w:w="1477" w:type="dxa"/>
            <w:noWrap/>
            <w:hideMark/>
          </w:tcPr>
          <w:p w14:paraId="11D9E940" w14:textId="77777777" w:rsidR="00374395" w:rsidRPr="005A1BF8" w:rsidRDefault="00095AD3" w:rsidP="002E2CBD">
            <w:r w:rsidRPr="005A1BF8">
              <w:t> FREQUENCY</w:t>
            </w:r>
          </w:p>
        </w:tc>
        <w:tc>
          <w:tcPr>
            <w:tcW w:w="1975" w:type="dxa"/>
            <w:noWrap/>
            <w:hideMark/>
          </w:tcPr>
          <w:p w14:paraId="6FD5FB43" w14:textId="77777777" w:rsidR="00374395" w:rsidRPr="005A1BF8" w:rsidRDefault="00095AD3" w:rsidP="002E2CBD">
            <w:r w:rsidRPr="005A1BF8">
              <w:t>PERCENT</w:t>
            </w:r>
          </w:p>
        </w:tc>
      </w:tr>
      <w:tr w:rsidR="00AA5B3D" w14:paraId="28B105A1" w14:textId="77777777" w:rsidTr="002E2CBD">
        <w:trPr>
          <w:trHeight w:val="302"/>
        </w:trPr>
        <w:tc>
          <w:tcPr>
            <w:tcW w:w="2980" w:type="dxa"/>
            <w:noWrap/>
            <w:hideMark/>
          </w:tcPr>
          <w:p w14:paraId="6AEBCB13" w14:textId="77777777" w:rsidR="00374395" w:rsidRPr="005A1BF8" w:rsidRDefault="00095AD3" w:rsidP="002E2CBD">
            <w:r w:rsidRPr="005A1BF8">
              <w:t>NONE</w:t>
            </w:r>
          </w:p>
        </w:tc>
        <w:tc>
          <w:tcPr>
            <w:tcW w:w="1477" w:type="dxa"/>
            <w:noWrap/>
            <w:hideMark/>
          </w:tcPr>
          <w:p w14:paraId="72DA7988" w14:textId="77777777" w:rsidR="00374395" w:rsidRPr="005A1BF8" w:rsidRDefault="00095AD3" w:rsidP="00160F6B">
            <w:pPr>
              <w:jc w:val="center"/>
            </w:pPr>
            <w:r w:rsidRPr="005A1BF8">
              <w:t>105</w:t>
            </w:r>
          </w:p>
        </w:tc>
        <w:tc>
          <w:tcPr>
            <w:tcW w:w="1975" w:type="dxa"/>
            <w:noWrap/>
            <w:hideMark/>
          </w:tcPr>
          <w:p w14:paraId="42754A52" w14:textId="77777777" w:rsidR="00374395" w:rsidRPr="005A1BF8" w:rsidRDefault="00095AD3" w:rsidP="00160F6B">
            <w:pPr>
              <w:jc w:val="center"/>
            </w:pPr>
            <w:r w:rsidRPr="005A1BF8">
              <w:t>72</w:t>
            </w:r>
          </w:p>
        </w:tc>
      </w:tr>
      <w:tr w:rsidR="00AA5B3D" w14:paraId="2EBDAE24" w14:textId="77777777" w:rsidTr="002E2CBD">
        <w:trPr>
          <w:trHeight w:val="302"/>
        </w:trPr>
        <w:tc>
          <w:tcPr>
            <w:tcW w:w="2980" w:type="dxa"/>
            <w:noWrap/>
            <w:hideMark/>
          </w:tcPr>
          <w:p w14:paraId="2A31C329" w14:textId="77777777" w:rsidR="00374395" w:rsidRPr="005A1BF8" w:rsidRDefault="00095AD3" w:rsidP="002E2CBD">
            <w:r w:rsidRPr="005A1BF8">
              <w:t>PRIM</w:t>
            </w:r>
          </w:p>
        </w:tc>
        <w:tc>
          <w:tcPr>
            <w:tcW w:w="1477" w:type="dxa"/>
            <w:noWrap/>
            <w:hideMark/>
          </w:tcPr>
          <w:p w14:paraId="5218D549" w14:textId="77777777" w:rsidR="00374395" w:rsidRPr="005A1BF8" w:rsidRDefault="00095AD3" w:rsidP="00160F6B">
            <w:pPr>
              <w:jc w:val="center"/>
            </w:pPr>
            <w:r w:rsidRPr="005A1BF8">
              <w:t>10</w:t>
            </w:r>
          </w:p>
        </w:tc>
        <w:tc>
          <w:tcPr>
            <w:tcW w:w="1975" w:type="dxa"/>
            <w:noWrap/>
            <w:hideMark/>
          </w:tcPr>
          <w:p w14:paraId="1DBB1FBF" w14:textId="77777777" w:rsidR="00374395" w:rsidRPr="005A1BF8" w:rsidRDefault="00095AD3" w:rsidP="00160F6B">
            <w:pPr>
              <w:jc w:val="center"/>
            </w:pPr>
            <w:r w:rsidRPr="005A1BF8">
              <w:t>7</w:t>
            </w:r>
          </w:p>
        </w:tc>
      </w:tr>
      <w:tr w:rsidR="00AA5B3D" w14:paraId="561826AD" w14:textId="77777777" w:rsidTr="002E2CBD">
        <w:trPr>
          <w:trHeight w:val="302"/>
        </w:trPr>
        <w:tc>
          <w:tcPr>
            <w:tcW w:w="2980" w:type="dxa"/>
            <w:noWrap/>
            <w:hideMark/>
          </w:tcPr>
          <w:p w14:paraId="3DCE670E" w14:textId="77777777" w:rsidR="00374395" w:rsidRPr="005A1BF8" w:rsidRDefault="00095AD3" w:rsidP="002E2CBD">
            <w:r w:rsidRPr="005A1BF8">
              <w:t>MIDDLE</w:t>
            </w:r>
          </w:p>
        </w:tc>
        <w:tc>
          <w:tcPr>
            <w:tcW w:w="1477" w:type="dxa"/>
            <w:noWrap/>
            <w:hideMark/>
          </w:tcPr>
          <w:p w14:paraId="325464F8" w14:textId="77777777" w:rsidR="00374395" w:rsidRPr="005A1BF8" w:rsidRDefault="00095AD3" w:rsidP="00160F6B">
            <w:pPr>
              <w:jc w:val="center"/>
            </w:pPr>
            <w:r w:rsidRPr="005A1BF8">
              <w:t>10</w:t>
            </w:r>
          </w:p>
        </w:tc>
        <w:tc>
          <w:tcPr>
            <w:tcW w:w="1975" w:type="dxa"/>
            <w:noWrap/>
            <w:hideMark/>
          </w:tcPr>
          <w:p w14:paraId="6AB2529C" w14:textId="77777777" w:rsidR="00374395" w:rsidRPr="005A1BF8" w:rsidRDefault="00095AD3" w:rsidP="00160F6B">
            <w:pPr>
              <w:jc w:val="center"/>
            </w:pPr>
            <w:r w:rsidRPr="005A1BF8">
              <w:t>7</w:t>
            </w:r>
          </w:p>
        </w:tc>
      </w:tr>
      <w:tr w:rsidR="00AA5B3D" w14:paraId="7C2332C7" w14:textId="77777777" w:rsidTr="002E2CBD">
        <w:trPr>
          <w:trHeight w:val="302"/>
        </w:trPr>
        <w:tc>
          <w:tcPr>
            <w:tcW w:w="2980" w:type="dxa"/>
            <w:noWrap/>
            <w:hideMark/>
          </w:tcPr>
          <w:p w14:paraId="7790AC49" w14:textId="77777777" w:rsidR="00374395" w:rsidRPr="005A1BF8" w:rsidRDefault="00095AD3" w:rsidP="002E2CBD">
            <w:r w:rsidRPr="005A1BF8">
              <w:t>SECONDARY</w:t>
            </w:r>
          </w:p>
        </w:tc>
        <w:tc>
          <w:tcPr>
            <w:tcW w:w="1477" w:type="dxa"/>
            <w:noWrap/>
            <w:hideMark/>
          </w:tcPr>
          <w:p w14:paraId="042E6CE0" w14:textId="77777777" w:rsidR="00374395" w:rsidRPr="005A1BF8" w:rsidRDefault="00095AD3" w:rsidP="00160F6B">
            <w:pPr>
              <w:jc w:val="center"/>
            </w:pPr>
            <w:r w:rsidRPr="005A1BF8">
              <w:t>13</w:t>
            </w:r>
          </w:p>
        </w:tc>
        <w:tc>
          <w:tcPr>
            <w:tcW w:w="1975" w:type="dxa"/>
            <w:noWrap/>
            <w:hideMark/>
          </w:tcPr>
          <w:p w14:paraId="041386B3" w14:textId="77777777" w:rsidR="00374395" w:rsidRPr="005A1BF8" w:rsidRDefault="00095AD3" w:rsidP="00160F6B">
            <w:pPr>
              <w:jc w:val="center"/>
            </w:pPr>
            <w:r w:rsidRPr="005A1BF8">
              <w:t>9</w:t>
            </w:r>
          </w:p>
        </w:tc>
      </w:tr>
      <w:tr w:rsidR="00AA5B3D" w14:paraId="61A80349" w14:textId="77777777" w:rsidTr="002E2CBD">
        <w:trPr>
          <w:trHeight w:val="302"/>
        </w:trPr>
        <w:tc>
          <w:tcPr>
            <w:tcW w:w="2980" w:type="dxa"/>
            <w:noWrap/>
            <w:hideMark/>
          </w:tcPr>
          <w:p w14:paraId="6D5FED82" w14:textId="77777777" w:rsidR="00374395" w:rsidRPr="005A1BF8" w:rsidRDefault="00095AD3" w:rsidP="002E2CBD">
            <w:r w:rsidRPr="005A1BF8">
              <w:t>TERTIARY</w:t>
            </w:r>
          </w:p>
        </w:tc>
        <w:tc>
          <w:tcPr>
            <w:tcW w:w="1477" w:type="dxa"/>
            <w:noWrap/>
            <w:hideMark/>
          </w:tcPr>
          <w:p w14:paraId="14277FC0" w14:textId="77777777" w:rsidR="00374395" w:rsidRPr="005A1BF8" w:rsidRDefault="00095AD3" w:rsidP="00160F6B">
            <w:pPr>
              <w:jc w:val="center"/>
            </w:pPr>
            <w:r w:rsidRPr="005A1BF8">
              <w:t>8</w:t>
            </w:r>
          </w:p>
        </w:tc>
        <w:tc>
          <w:tcPr>
            <w:tcW w:w="1975" w:type="dxa"/>
            <w:noWrap/>
            <w:hideMark/>
          </w:tcPr>
          <w:p w14:paraId="4A5CB567" w14:textId="77777777" w:rsidR="00374395" w:rsidRPr="005A1BF8" w:rsidRDefault="00095AD3" w:rsidP="00160F6B">
            <w:pPr>
              <w:jc w:val="center"/>
            </w:pPr>
            <w:r w:rsidRPr="005A1BF8">
              <w:t>5</w:t>
            </w:r>
          </w:p>
        </w:tc>
      </w:tr>
      <w:tr w:rsidR="00AA5B3D" w14:paraId="2776FF57" w14:textId="77777777" w:rsidTr="002E2CBD">
        <w:trPr>
          <w:trHeight w:val="302"/>
        </w:trPr>
        <w:tc>
          <w:tcPr>
            <w:tcW w:w="2980" w:type="dxa"/>
            <w:noWrap/>
            <w:hideMark/>
          </w:tcPr>
          <w:p w14:paraId="059303AE" w14:textId="77777777" w:rsidR="00374395" w:rsidRPr="005A1BF8" w:rsidRDefault="00095AD3" w:rsidP="002E2CBD">
            <w:r w:rsidRPr="005A1BF8">
              <w:t> </w:t>
            </w:r>
          </w:p>
        </w:tc>
        <w:tc>
          <w:tcPr>
            <w:tcW w:w="1477" w:type="dxa"/>
            <w:noWrap/>
            <w:hideMark/>
          </w:tcPr>
          <w:p w14:paraId="7400DCDC" w14:textId="77777777" w:rsidR="00374395" w:rsidRPr="005A1BF8" w:rsidRDefault="00095AD3" w:rsidP="00160F6B">
            <w:pPr>
              <w:jc w:val="center"/>
            </w:pPr>
            <w:r w:rsidRPr="005A1BF8">
              <w:t>146</w:t>
            </w:r>
          </w:p>
        </w:tc>
        <w:tc>
          <w:tcPr>
            <w:tcW w:w="1975" w:type="dxa"/>
            <w:noWrap/>
            <w:hideMark/>
          </w:tcPr>
          <w:p w14:paraId="6025DC08" w14:textId="77777777" w:rsidR="00374395" w:rsidRPr="005A1BF8" w:rsidRDefault="00095AD3" w:rsidP="00160F6B">
            <w:pPr>
              <w:jc w:val="center"/>
            </w:pPr>
            <w:r w:rsidRPr="005A1BF8">
              <w:t>100</w:t>
            </w:r>
          </w:p>
        </w:tc>
      </w:tr>
    </w:tbl>
    <w:p w14:paraId="1B2E7DAE" w14:textId="77777777" w:rsidR="00374395" w:rsidRPr="005A1BF8" w:rsidRDefault="00374395" w:rsidP="00374395"/>
    <w:p w14:paraId="61984437" w14:textId="4B1991E4" w:rsidR="00374395" w:rsidRPr="005A1BF8" w:rsidRDefault="00095AD3" w:rsidP="00374395">
      <w:pPr>
        <w:rPr>
          <w:b/>
          <w:bCs/>
        </w:rPr>
      </w:pPr>
      <w:r w:rsidRPr="005A1BF8">
        <w:rPr>
          <w:b/>
          <w:bCs/>
        </w:rPr>
        <w:t>TABLE 7</w:t>
      </w:r>
      <w:r w:rsidR="00F4327C">
        <w:rPr>
          <w:b/>
          <w:bCs/>
        </w:rPr>
        <w:t>.</w:t>
      </w:r>
      <w:r w:rsidRPr="005A1BF8">
        <w:rPr>
          <w:b/>
          <w:bCs/>
        </w:rPr>
        <w:t xml:space="preserve"> </w:t>
      </w:r>
      <w:r w:rsidR="00975FE0" w:rsidRPr="005A1BF8">
        <w:rPr>
          <w:b/>
          <w:bCs/>
        </w:rPr>
        <w:t xml:space="preserve">Marital status of women who died from pregnancy-related causes in </w:t>
      </w:r>
      <w:proofErr w:type="spellStart"/>
      <w:r w:rsidR="00975FE0" w:rsidRPr="005A1BF8">
        <w:rPr>
          <w:b/>
          <w:bCs/>
        </w:rPr>
        <w:t>tth</w:t>
      </w:r>
      <w:proofErr w:type="spellEnd"/>
      <w:r w:rsidR="00975FE0" w:rsidRPr="005A1BF8">
        <w:rPr>
          <w:b/>
          <w:bCs/>
        </w:rPr>
        <w:t xml:space="preserve"> from 2020 to 2022</w:t>
      </w:r>
    </w:p>
    <w:tbl>
      <w:tblPr>
        <w:tblStyle w:val="TableGrid"/>
        <w:tblpPr w:leftFromText="180" w:rightFromText="180" w:vertAnchor="text" w:tblpY="1"/>
        <w:tblOverlap w:val="never"/>
        <w:tblW w:w="0" w:type="auto"/>
        <w:tblLook w:val="04A0" w:firstRow="1" w:lastRow="0" w:firstColumn="1" w:lastColumn="0" w:noHBand="0" w:noVBand="1"/>
      </w:tblPr>
      <w:tblGrid>
        <w:gridCol w:w="2900"/>
        <w:gridCol w:w="1717"/>
        <w:gridCol w:w="2114"/>
      </w:tblGrid>
      <w:tr w:rsidR="00AA5B3D" w14:paraId="6EE9907D" w14:textId="77777777" w:rsidTr="002E2CBD">
        <w:trPr>
          <w:trHeight w:val="336"/>
        </w:trPr>
        <w:tc>
          <w:tcPr>
            <w:tcW w:w="2900" w:type="dxa"/>
            <w:noWrap/>
            <w:hideMark/>
          </w:tcPr>
          <w:p w14:paraId="297DE12D" w14:textId="77777777" w:rsidR="00374395" w:rsidRPr="005A1BF8" w:rsidRDefault="00095AD3" w:rsidP="002E2CBD">
            <w:pPr>
              <w:autoSpaceDE w:val="0"/>
              <w:autoSpaceDN w:val="0"/>
              <w:adjustRightInd w:val="0"/>
              <w:rPr>
                <w:rFonts w:eastAsiaTheme="minorHAnsi"/>
              </w:rPr>
            </w:pPr>
            <w:r w:rsidRPr="005A1BF8">
              <w:rPr>
                <w:rFonts w:eastAsiaTheme="minorHAnsi"/>
              </w:rPr>
              <w:t>MARITAL STATUS</w:t>
            </w:r>
          </w:p>
        </w:tc>
        <w:tc>
          <w:tcPr>
            <w:tcW w:w="1581" w:type="dxa"/>
            <w:noWrap/>
            <w:hideMark/>
          </w:tcPr>
          <w:p w14:paraId="5D34441A" w14:textId="77777777" w:rsidR="00374395" w:rsidRPr="005A1BF8" w:rsidRDefault="00095AD3" w:rsidP="002E2CBD">
            <w:pPr>
              <w:autoSpaceDE w:val="0"/>
              <w:autoSpaceDN w:val="0"/>
              <w:adjustRightInd w:val="0"/>
              <w:rPr>
                <w:rFonts w:eastAsiaTheme="minorHAnsi"/>
              </w:rPr>
            </w:pPr>
            <w:r w:rsidRPr="005A1BF8">
              <w:rPr>
                <w:rFonts w:eastAsiaTheme="minorHAnsi"/>
              </w:rPr>
              <w:t> FREQUENCY</w:t>
            </w:r>
          </w:p>
        </w:tc>
        <w:tc>
          <w:tcPr>
            <w:tcW w:w="2114" w:type="dxa"/>
            <w:noWrap/>
            <w:hideMark/>
          </w:tcPr>
          <w:p w14:paraId="39258199" w14:textId="77777777" w:rsidR="00374395" w:rsidRPr="005A1BF8" w:rsidRDefault="00095AD3" w:rsidP="002E2CBD">
            <w:pPr>
              <w:autoSpaceDE w:val="0"/>
              <w:autoSpaceDN w:val="0"/>
              <w:adjustRightInd w:val="0"/>
              <w:rPr>
                <w:rFonts w:eastAsiaTheme="minorHAnsi"/>
              </w:rPr>
            </w:pPr>
            <w:r w:rsidRPr="005A1BF8">
              <w:rPr>
                <w:rFonts w:eastAsiaTheme="minorHAnsi"/>
              </w:rPr>
              <w:t>PERCENT</w:t>
            </w:r>
          </w:p>
        </w:tc>
      </w:tr>
      <w:tr w:rsidR="00AA5B3D" w14:paraId="2E9B36B8" w14:textId="77777777" w:rsidTr="002E2CBD">
        <w:trPr>
          <w:trHeight w:val="336"/>
        </w:trPr>
        <w:tc>
          <w:tcPr>
            <w:tcW w:w="2900" w:type="dxa"/>
            <w:noWrap/>
            <w:hideMark/>
          </w:tcPr>
          <w:p w14:paraId="1158F74F" w14:textId="77777777" w:rsidR="00374395" w:rsidRPr="005A1BF8" w:rsidRDefault="00095AD3" w:rsidP="002E2CBD">
            <w:pPr>
              <w:autoSpaceDE w:val="0"/>
              <w:autoSpaceDN w:val="0"/>
              <w:adjustRightInd w:val="0"/>
              <w:rPr>
                <w:rFonts w:eastAsiaTheme="minorHAnsi"/>
              </w:rPr>
            </w:pPr>
            <w:r w:rsidRPr="005A1BF8">
              <w:rPr>
                <w:rFonts w:eastAsiaTheme="minorHAnsi"/>
              </w:rPr>
              <w:t>MARRIED</w:t>
            </w:r>
          </w:p>
        </w:tc>
        <w:tc>
          <w:tcPr>
            <w:tcW w:w="1581" w:type="dxa"/>
            <w:noWrap/>
            <w:hideMark/>
          </w:tcPr>
          <w:p w14:paraId="1D145AC2"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138</w:t>
            </w:r>
          </w:p>
        </w:tc>
        <w:tc>
          <w:tcPr>
            <w:tcW w:w="2114" w:type="dxa"/>
            <w:noWrap/>
            <w:hideMark/>
          </w:tcPr>
          <w:p w14:paraId="30EA7BC6"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95</w:t>
            </w:r>
          </w:p>
        </w:tc>
      </w:tr>
      <w:tr w:rsidR="00AA5B3D" w14:paraId="3EBB8646" w14:textId="77777777" w:rsidTr="002E2CBD">
        <w:trPr>
          <w:trHeight w:val="336"/>
        </w:trPr>
        <w:tc>
          <w:tcPr>
            <w:tcW w:w="2900" w:type="dxa"/>
            <w:noWrap/>
            <w:hideMark/>
          </w:tcPr>
          <w:p w14:paraId="138EF7E1" w14:textId="77777777" w:rsidR="00374395" w:rsidRPr="005A1BF8" w:rsidRDefault="00095AD3" w:rsidP="002E2CBD">
            <w:pPr>
              <w:autoSpaceDE w:val="0"/>
              <w:autoSpaceDN w:val="0"/>
              <w:adjustRightInd w:val="0"/>
              <w:rPr>
                <w:rFonts w:eastAsiaTheme="minorHAnsi"/>
              </w:rPr>
            </w:pPr>
            <w:r w:rsidRPr="005A1BF8">
              <w:rPr>
                <w:rFonts w:eastAsiaTheme="minorHAnsi"/>
              </w:rPr>
              <w:t>SINGLE</w:t>
            </w:r>
          </w:p>
        </w:tc>
        <w:tc>
          <w:tcPr>
            <w:tcW w:w="1581" w:type="dxa"/>
            <w:noWrap/>
            <w:hideMark/>
          </w:tcPr>
          <w:p w14:paraId="6EC82DB4"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8</w:t>
            </w:r>
          </w:p>
        </w:tc>
        <w:tc>
          <w:tcPr>
            <w:tcW w:w="2114" w:type="dxa"/>
            <w:noWrap/>
            <w:hideMark/>
          </w:tcPr>
          <w:p w14:paraId="108E50B9"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5</w:t>
            </w:r>
          </w:p>
        </w:tc>
      </w:tr>
      <w:tr w:rsidR="00AA5B3D" w14:paraId="6C5B31CC" w14:textId="77777777" w:rsidTr="002E2CBD">
        <w:trPr>
          <w:trHeight w:val="336"/>
        </w:trPr>
        <w:tc>
          <w:tcPr>
            <w:tcW w:w="2900" w:type="dxa"/>
            <w:noWrap/>
            <w:hideMark/>
          </w:tcPr>
          <w:p w14:paraId="3B1B06B1" w14:textId="77777777" w:rsidR="00374395" w:rsidRPr="005A1BF8" w:rsidRDefault="00374395" w:rsidP="002E2CBD">
            <w:pPr>
              <w:autoSpaceDE w:val="0"/>
              <w:autoSpaceDN w:val="0"/>
              <w:adjustRightInd w:val="0"/>
              <w:rPr>
                <w:rFonts w:eastAsiaTheme="minorHAnsi"/>
              </w:rPr>
            </w:pPr>
          </w:p>
        </w:tc>
        <w:tc>
          <w:tcPr>
            <w:tcW w:w="1581" w:type="dxa"/>
            <w:noWrap/>
            <w:hideMark/>
          </w:tcPr>
          <w:p w14:paraId="16DC9749"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146</w:t>
            </w:r>
          </w:p>
        </w:tc>
        <w:tc>
          <w:tcPr>
            <w:tcW w:w="2114" w:type="dxa"/>
            <w:noWrap/>
            <w:hideMark/>
          </w:tcPr>
          <w:p w14:paraId="27A47CF9" w14:textId="2AD05772" w:rsidR="00374395" w:rsidRPr="005A1BF8" w:rsidRDefault="00461D1F" w:rsidP="00160F6B">
            <w:pPr>
              <w:autoSpaceDE w:val="0"/>
              <w:autoSpaceDN w:val="0"/>
              <w:adjustRightInd w:val="0"/>
              <w:jc w:val="center"/>
              <w:rPr>
                <w:rFonts w:eastAsiaTheme="minorHAnsi"/>
              </w:rPr>
            </w:pPr>
            <w:r w:rsidRPr="007C351B">
              <w:rPr>
                <w:rFonts w:eastAsiaTheme="minorHAnsi"/>
                <w:highlight w:val="yellow"/>
              </w:rPr>
              <w:t>100</w:t>
            </w:r>
          </w:p>
        </w:tc>
      </w:tr>
    </w:tbl>
    <w:p w14:paraId="01925B0B" w14:textId="77777777" w:rsidR="00374395" w:rsidRPr="005A1BF8" w:rsidRDefault="00374395" w:rsidP="00374395">
      <w:pPr>
        <w:autoSpaceDE w:val="0"/>
        <w:autoSpaceDN w:val="0"/>
        <w:adjustRightInd w:val="0"/>
        <w:rPr>
          <w:rFonts w:eastAsiaTheme="minorHAnsi"/>
        </w:rPr>
      </w:pPr>
    </w:p>
    <w:p w14:paraId="66BB7941" w14:textId="77777777" w:rsidR="00374395" w:rsidRPr="005A1BF8" w:rsidRDefault="00374395" w:rsidP="00374395">
      <w:pPr>
        <w:autoSpaceDE w:val="0"/>
        <w:autoSpaceDN w:val="0"/>
        <w:adjustRightInd w:val="0"/>
        <w:rPr>
          <w:rFonts w:eastAsiaTheme="minorHAnsi"/>
        </w:rPr>
      </w:pPr>
    </w:p>
    <w:p w14:paraId="41279EA9" w14:textId="77777777" w:rsidR="00374395" w:rsidRPr="005A1BF8" w:rsidRDefault="00374395" w:rsidP="00374395">
      <w:pPr>
        <w:autoSpaceDE w:val="0"/>
        <w:autoSpaceDN w:val="0"/>
        <w:adjustRightInd w:val="0"/>
        <w:rPr>
          <w:rFonts w:eastAsiaTheme="minorHAnsi"/>
          <w:b/>
          <w:bCs/>
        </w:rPr>
      </w:pPr>
    </w:p>
    <w:p w14:paraId="730EFB9C" w14:textId="77777777" w:rsidR="00461D1F" w:rsidRDefault="00461D1F" w:rsidP="00374395">
      <w:pPr>
        <w:autoSpaceDE w:val="0"/>
        <w:autoSpaceDN w:val="0"/>
        <w:adjustRightInd w:val="0"/>
        <w:rPr>
          <w:rFonts w:eastAsiaTheme="minorHAnsi"/>
          <w:b/>
          <w:bCs/>
        </w:rPr>
      </w:pPr>
    </w:p>
    <w:p w14:paraId="27FE9BDA" w14:textId="7BB66181" w:rsidR="00374395" w:rsidRPr="005A1BF8" w:rsidRDefault="00095AD3" w:rsidP="00374395">
      <w:pPr>
        <w:autoSpaceDE w:val="0"/>
        <w:autoSpaceDN w:val="0"/>
        <w:adjustRightInd w:val="0"/>
        <w:rPr>
          <w:rFonts w:eastAsiaTheme="minorHAnsi"/>
          <w:b/>
          <w:bCs/>
        </w:rPr>
      </w:pPr>
      <w:r w:rsidRPr="005A1BF8">
        <w:rPr>
          <w:rFonts w:eastAsiaTheme="minorHAnsi"/>
          <w:b/>
          <w:bCs/>
        </w:rPr>
        <w:lastRenderedPageBreak/>
        <w:t>TABLE 8</w:t>
      </w:r>
      <w:r w:rsidR="001F337C">
        <w:rPr>
          <w:rFonts w:eastAsiaTheme="minorHAnsi"/>
          <w:b/>
          <w:bCs/>
        </w:rPr>
        <w:t>.</w:t>
      </w:r>
      <w:r w:rsidRPr="005A1BF8">
        <w:rPr>
          <w:rFonts w:eastAsiaTheme="minorHAnsi"/>
          <w:b/>
          <w:bCs/>
        </w:rPr>
        <w:t xml:space="preserve"> </w:t>
      </w:r>
      <w:r w:rsidR="00975FE0" w:rsidRPr="005A1BF8">
        <w:rPr>
          <w:rFonts w:eastAsiaTheme="minorHAnsi"/>
          <w:b/>
          <w:bCs/>
        </w:rPr>
        <w:t>Place of residence of women who died from pregnancy-related causes from 2020 to 2022</w:t>
      </w:r>
    </w:p>
    <w:p w14:paraId="6DADC798" w14:textId="77777777" w:rsidR="00374395" w:rsidRPr="005A1BF8" w:rsidRDefault="00374395" w:rsidP="00374395">
      <w:pPr>
        <w:autoSpaceDE w:val="0"/>
        <w:autoSpaceDN w:val="0"/>
        <w:adjustRightInd w:val="0"/>
        <w:rPr>
          <w:rFonts w:eastAsiaTheme="minorHAnsi"/>
        </w:rPr>
      </w:pPr>
    </w:p>
    <w:tbl>
      <w:tblPr>
        <w:tblStyle w:val="TableGrid"/>
        <w:tblpPr w:leftFromText="180" w:rightFromText="180" w:vertAnchor="text" w:tblpY="1"/>
        <w:tblOverlap w:val="never"/>
        <w:tblW w:w="0" w:type="auto"/>
        <w:tblLook w:val="04A0" w:firstRow="1" w:lastRow="0" w:firstColumn="1" w:lastColumn="0" w:noHBand="0" w:noVBand="1"/>
      </w:tblPr>
      <w:tblGrid>
        <w:gridCol w:w="3071"/>
        <w:gridCol w:w="1675"/>
        <w:gridCol w:w="2238"/>
      </w:tblGrid>
      <w:tr w:rsidR="00AA5B3D" w14:paraId="03CE7ADF" w14:textId="77777777" w:rsidTr="002E2CBD">
        <w:trPr>
          <w:trHeight w:val="486"/>
        </w:trPr>
        <w:tc>
          <w:tcPr>
            <w:tcW w:w="3071" w:type="dxa"/>
            <w:noWrap/>
            <w:hideMark/>
          </w:tcPr>
          <w:p w14:paraId="3ECF0469" w14:textId="77777777" w:rsidR="00374395" w:rsidRPr="005A1BF8" w:rsidRDefault="00374395" w:rsidP="002E2CBD">
            <w:pPr>
              <w:autoSpaceDE w:val="0"/>
              <w:autoSpaceDN w:val="0"/>
              <w:adjustRightInd w:val="0"/>
              <w:rPr>
                <w:rFonts w:eastAsiaTheme="minorHAnsi"/>
              </w:rPr>
            </w:pPr>
          </w:p>
          <w:p w14:paraId="26E90318" w14:textId="77777777" w:rsidR="00374395" w:rsidRPr="005A1BF8" w:rsidRDefault="00095AD3" w:rsidP="002E2CBD">
            <w:pPr>
              <w:autoSpaceDE w:val="0"/>
              <w:autoSpaceDN w:val="0"/>
              <w:adjustRightInd w:val="0"/>
              <w:rPr>
                <w:rFonts w:eastAsiaTheme="minorHAnsi"/>
              </w:rPr>
            </w:pPr>
            <w:r w:rsidRPr="005A1BF8">
              <w:rPr>
                <w:rFonts w:eastAsiaTheme="minorHAnsi"/>
              </w:rPr>
              <w:t>RESIDENCE</w:t>
            </w:r>
          </w:p>
        </w:tc>
        <w:tc>
          <w:tcPr>
            <w:tcW w:w="1675" w:type="dxa"/>
            <w:noWrap/>
            <w:hideMark/>
          </w:tcPr>
          <w:p w14:paraId="5428661E" w14:textId="77777777" w:rsidR="00374395" w:rsidRPr="005A1BF8" w:rsidRDefault="00095AD3" w:rsidP="002E2CBD">
            <w:pPr>
              <w:autoSpaceDE w:val="0"/>
              <w:autoSpaceDN w:val="0"/>
              <w:adjustRightInd w:val="0"/>
              <w:rPr>
                <w:rFonts w:eastAsiaTheme="minorHAnsi"/>
              </w:rPr>
            </w:pPr>
            <w:r w:rsidRPr="005A1BF8">
              <w:rPr>
                <w:rFonts w:eastAsiaTheme="minorHAnsi"/>
              </w:rPr>
              <w:t>FREQ</w:t>
            </w:r>
          </w:p>
        </w:tc>
        <w:tc>
          <w:tcPr>
            <w:tcW w:w="2238" w:type="dxa"/>
            <w:noWrap/>
            <w:hideMark/>
          </w:tcPr>
          <w:p w14:paraId="2CE261CB" w14:textId="77777777" w:rsidR="00374395" w:rsidRPr="005A1BF8" w:rsidRDefault="00095AD3" w:rsidP="002E2CBD">
            <w:pPr>
              <w:autoSpaceDE w:val="0"/>
              <w:autoSpaceDN w:val="0"/>
              <w:adjustRightInd w:val="0"/>
              <w:rPr>
                <w:rFonts w:eastAsiaTheme="minorHAnsi"/>
              </w:rPr>
            </w:pPr>
            <w:r w:rsidRPr="005A1BF8">
              <w:rPr>
                <w:rFonts w:eastAsiaTheme="minorHAnsi"/>
              </w:rPr>
              <w:t>PERCENT</w:t>
            </w:r>
          </w:p>
        </w:tc>
      </w:tr>
      <w:tr w:rsidR="00AA5B3D" w14:paraId="55809E27" w14:textId="77777777" w:rsidTr="002E2CBD">
        <w:trPr>
          <w:trHeight w:val="486"/>
        </w:trPr>
        <w:tc>
          <w:tcPr>
            <w:tcW w:w="3071" w:type="dxa"/>
            <w:noWrap/>
            <w:hideMark/>
          </w:tcPr>
          <w:p w14:paraId="234C737D" w14:textId="77777777" w:rsidR="00374395" w:rsidRPr="005A1BF8" w:rsidRDefault="00095AD3" w:rsidP="002E2CBD">
            <w:pPr>
              <w:autoSpaceDE w:val="0"/>
              <w:autoSpaceDN w:val="0"/>
              <w:adjustRightInd w:val="0"/>
              <w:rPr>
                <w:rFonts w:eastAsiaTheme="minorHAnsi"/>
              </w:rPr>
            </w:pPr>
            <w:r w:rsidRPr="005A1BF8">
              <w:rPr>
                <w:rFonts w:eastAsiaTheme="minorHAnsi"/>
              </w:rPr>
              <w:t>RURAL</w:t>
            </w:r>
          </w:p>
        </w:tc>
        <w:tc>
          <w:tcPr>
            <w:tcW w:w="1675" w:type="dxa"/>
            <w:noWrap/>
            <w:hideMark/>
          </w:tcPr>
          <w:p w14:paraId="46F737E9"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91</w:t>
            </w:r>
          </w:p>
        </w:tc>
        <w:tc>
          <w:tcPr>
            <w:tcW w:w="2238" w:type="dxa"/>
            <w:noWrap/>
            <w:hideMark/>
          </w:tcPr>
          <w:p w14:paraId="1528B3A6"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62</w:t>
            </w:r>
          </w:p>
        </w:tc>
      </w:tr>
      <w:tr w:rsidR="00AA5B3D" w14:paraId="53DEFF95" w14:textId="77777777" w:rsidTr="002E2CBD">
        <w:trPr>
          <w:trHeight w:val="486"/>
        </w:trPr>
        <w:tc>
          <w:tcPr>
            <w:tcW w:w="3071" w:type="dxa"/>
            <w:noWrap/>
            <w:hideMark/>
          </w:tcPr>
          <w:p w14:paraId="42401682" w14:textId="77777777" w:rsidR="00374395" w:rsidRPr="005A1BF8" w:rsidRDefault="00095AD3" w:rsidP="002E2CBD">
            <w:pPr>
              <w:autoSpaceDE w:val="0"/>
              <w:autoSpaceDN w:val="0"/>
              <w:adjustRightInd w:val="0"/>
              <w:rPr>
                <w:rFonts w:eastAsiaTheme="minorHAnsi"/>
              </w:rPr>
            </w:pPr>
            <w:r w:rsidRPr="005A1BF8">
              <w:rPr>
                <w:rFonts w:eastAsiaTheme="minorHAnsi"/>
              </w:rPr>
              <w:t>URBAN</w:t>
            </w:r>
          </w:p>
        </w:tc>
        <w:tc>
          <w:tcPr>
            <w:tcW w:w="1675" w:type="dxa"/>
            <w:noWrap/>
            <w:hideMark/>
          </w:tcPr>
          <w:p w14:paraId="2FAC58FC"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55</w:t>
            </w:r>
          </w:p>
        </w:tc>
        <w:tc>
          <w:tcPr>
            <w:tcW w:w="2238" w:type="dxa"/>
            <w:noWrap/>
            <w:hideMark/>
          </w:tcPr>
          <w:p w14:paraId="01DE9AA3"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38</w:t>
            </w:r>
          </w:p>
        </w:tc>
      </w:tr>
      <w:tr w:rsidR="00AA5B3D" w14:paraId="44D23D8B" w14:textId="77777777" w:rsidTr="002E2CBD">
        <w:trPr>
          <w:trHeight w:val="486"/>
        </w:trPr>
        <w:tc>
          <w:tcPr>
            <w:tcW w:w="3071" w:type="dxa"/>
            <w:noWrap/>
            <w:hideMark/>
          </w:tcPr>
          <w:p w14:paraId="2CFFE2F4" w14:textId="77777777" w:rsidR="00374395" w:rsidRPr="005A1BF8" w:rsidRDefault="00095AD3" w:rsidP="002E2CBD">
            <w:pPr>
              <w:autoSpaceDE w:val="0"/>
              <w:autoSpaceDN w:val="0"/>
              <w:adjustRightInd w:val="0"/>
              <w:rPr>
                <w:rFonts w:eastAsiaTheme="minorHAnsi"/>
              </w:rPr>
            </w:pPr>
            <w:r w:rsidRPr="005A1BF8">
              <w:rPr>
                <w:rFonts w:eastAsiaTheme="minorHAnsi"/>
              </w:rPr>
              <w:t>TOTAL</w:t>
            </w:r>
          </w:p>
        </w:tc>
        <w:tc>
          <w:tcPr>
            <w:tcW w:w="1675" w:type="dxa"/>
            <w:noWrap/>
            <w:hideMark/>
          </w:tcPr>
          <w:p w14:paraId="6FB283BA"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146</w:t>
            </w:r>
          </w:p>
        </w:tc>
        <w:tc>
          <w:tcPr>
            <w:tcW w:w="2238" w:type="dxa"/>
            <w:noWrap/>
            <w:hideMark/>
          </w:tcPr>
          <w:p w14:paraId="2E7475A6" w14:textId="77777777" w:rsidR="00374395" w:rsidRPr="005A1BF8" w:rsidRDefault="00095AD3" w:rsidP="00160F6B">
            <w:pPr>
              <w:autoSpaceDE w:val="0"/>
              <w:autoSpaceDN w:val="0"/>
              <w:adjustRightInd w:val="0"/>
              <w:jc w:val="center"/>
              <w:rPr>
                <w:rFonts w:eastAsiaTheme="minorHAnsi"/>
              </w:rPr>
            </w:pPr>
            <w:r w:rsidRPr="005A1BF8">
              <w:rPr>
                <w:rFonts w:eastAsiaTheme="minorHAnsi"/>
              </w:rPr>
              <w:t>100</w:t>
            </w:r>
          </w:p>
        </w:tc>
      </w:tr>
    </w:tbl>
    <w:p w14:paraId="508FC7F9" w14:textId="77777777" w:rsidR="00374395" w:rsidRPr="005A1BF8" w:rsidRDefault="00374395" w:rsidP="00374395">
      <w:pPr>
        <w:autoSpaceDE w:val="0"/>
        <w:autoSpaceDN w:val="0"/>
        <w:adjustRightInd w:val="0"/>
        <w:rPr>
          <w:rFonts w:eastAsiaTheme="minorHAnsi"/>
        </w:rPr>
      </w:pPr>
    </w:p>
    <w:p w14:paraId="36F78A6D" w14:textId="77777777" w:rsidR="00374395" w:rsidRPr="005A1BF8" w:rsidRDefault="00374395" w:rsidP="00374395">
      <w:pPr>
        <w:autoSpaceDE w:val="0"/>
        <w:autoSpaceDN w:val="0"/>
        <w:adjustRightInd w:val="0"/>
        <w:rPr>
          <w:rFonts w:eastAsiaTheme="minorHAnsi"/>
        </w:rPr>
      </w:pPr>
    </w:p>
    <w:p w14:paraId="518651D0" w14:textId="77777777" w:rsidR="00374395" w:rsidRPr="005A1BF8" w:rsidRDefault="00374395" w:rsidP="00374395">
      <w:pPr>
        <w:autoSpaceDE w:val="0"/>
        <w:autoSpaceDN w:val="0"/>
        <w:adjustRightInd w:val="0"/>
        <w:rPr>
          <w:rFonts w:eastAsiaTheme="minorHAnsi"/>
        </w:rPr>
      </w:pPr>
    </w:p>
    <w:p w14:paraId="28FD66B7" w14:textId="77777777" w:rsidR="00374395" w:rsidRPr="005A1BF8" w:rsidRDefault="00374395" w:rsidP="00374395">
      <w:pPr>
        <w:autoSpaceDE w:val="0"/>
        <w:autoSpaceDN w:val="0"/>
        <w:adjustRightInd w:val="0"/>
        <w:spacing w:line="400" w:lineRule="atLeast"/>
        <w:rPr>
          <w:rFonts w:eastAsiaTheme="minorHAnsi"/>
        </w:rPr>
      </w:pPr>
    </w:p>
    <w:p w14:paraId="1C5A3F44" w14:textId="77777777" w:rsidR="00374395" w:rsidRPr="005A1BF8" w:rsidRDefault="00374395" w:rsidP="00374395">
      <w:pPr>
        <w:autoSpaceDE w:val="0"/>
        <w:autoSpaceDN w:val="0"/>
        <w:adjustRightInd w:val="0"/>
        <w:spacing w:line="400" w:lineRule="atLeast"/>
        <w:rPr>
          <w:rFonts w:eastAsiaTheme="minorHAnsi"/>
        </w:rPr>
      </w:pPr>
    </w:p>
    <w:p w14:paraId="4D39E3CD" w14:textId="77777777" w:rsidR="00374395" w:rsidRPr="005A1BF8" w:rsidRDefault="00374395" w:rsidP="00374395">
      <w:pPr>
        <w:autoSpaceDE w:val="0"/>
        <w:autoSpaceDN w:val="0"/>
        <w:adjustRightInd w:val="0"/>
        <w:spacing w:line="400" w:lineRule="atLeast"/>
        <w:rPr>
          <w:rFonts w:eastAsiaTheme="minorHAnsi"/>
        </w:rPr>
      </w:pPr>
    </w:p>
    <w:p w14:paraId="40E50FFB" w14:textId="77777777" w:rsidR="00374395" w:rsidRPr="005A1BF8" w:rsidRDefault="00374395" w:rsidP="00374395">
      <w:pPr>
        <w:autoSpaceDE w:val="0"/>
        <w:autoSpaceDN w:val="0"/>
        <w:adjustRightInd w:val="0"/>
        <w:spacing w:line="400" w:lineRule="atLeast"/>
        <w:rPr>
          <w:rFonts w:eastAsiaTheme="minorHAnsi"/>
        </w:rPr>
      </w:pPr>
    </w:p>
    <w:p w14:paraId="3AB3BCF5" w14:textId="26768748" w:rsidR="00374395" w:rsidRPr="005A1BF8" w:rsidRDefault="00095AD3" w:rsidP="00374395">
      <w:pPr>
        <w:autoSpaceDE w:val="0"/>
        <w:autoSpaceDN w:val="0"/>
        <w:adjustRightInd w:val="0"/>
        <w:spacing w:line="400" w:lineRule="atLeast"/>
        <w:rPr>
          <w:rFonts w:eastAsiaTheme="minorHAnsi"/>
        </w:rPr>
      </w:pPr>
      <w:r w:rsidRPr="005A1BF8">
        <w:rPr>
          <w:rFonts w:eastAsiaTheme="minorHAnsi"/>
          <w:b/>
          <w:bCs/>
        </w:rPr>
        <w:t>TABLE 9</w:t>
      </w:r>
      <w:r w:rsidR="007D4485">
        <w:rPr>
          <w:rFonts w:eastAsiaTheme="minorHAnsi"/>
          <w:b/>
          <w:bCs/>
        </w:rPr>
        <w:t>.</w:t>
      </w:r>
      <w:r w:rsidRPr="005A1BF8">
        <w:rPr>
          <w:rFonts w:eastAsiaTheme="minorHAnsi"/>
          <w:b/>
          <w:bCs/>
        </w:rPr>
        <w:t xml:space="preserve"> </w:t>
      </w:r>
      <w:r w:rsidR="00975FE0" w:rsidRPr="005A1BF8">
        <w:rPr>
          <w:rFonts w:eastAsiaTheme="minorHAnsi"/>
          <w:b/>
          <w:bCs/>
        </w:rPr>
        <w:t>Variations in the causes of maternal mortality according to age categories of 146 women who died from pregnancy-related causes from 2020 to 2021</w:t>
      </w:r>
    </w:p>
    <w:p w14:paraId="1C64CC36" w14:textId="77777777" w:rsidR="00374395" w:rsidRPr="005A1BF8" w:rsidRDefault="00374395" w:rsidP="00374395">
      <w:pPr>
        <w:autoSpaceDE w:val="0"/>
        <w:autoSpaceDN w:val="0"/>
        <w:adjustRightInd w:val="0"/>
        <w:spacing w:line="400" w:lineRule="atLeast"/>
        <w:rPr>
          <w:rFonts w:eastAsiaTheme="minorHAnsi"/>
        </w:rPr>
      </w:pPr>
    </w:p>
    <w:p w14:paraId="61FAF8D9" w14:textId="77777777" w:rsidR="00374395" w:rsidRPr="005A1BF8" w:rsidRDefault="00374395" w:rsidP="00374395">
      <w:pPr>
        <w:autoSpaceDE w:val="0"/>
        <w:autoSpaceDN w:val="0"/>
        <w:adjustRightInd w:val="0"/>
        <w:spacing w:line="400" w:lineRule="atLeast"/>
        <w:rPr>
          <w:rFonts w:eastAsiaTheme="minorHAnsi"/>
        </w:rPr>
      </w:pPr>
    </w:p>
    <w:tbl>
      <w:tblPr>
        <w:tblStyle w:val="TableGrid"/>
        <w:tblW w:w="5000" w:type="pct"/>
        <w:jc w:val="center"/>
        <w:tblLook w:val="04A0" w:firstRow="1" w:lastRow="0" w:firstColumn="1" w:lastColumn="0" w:noHBand="0" w:noVBand="1"/>
      </w:tblPr>
      <w:tblGrid>
        <w:gridCol w:w="970"/>
        <w:gridCol w:w="430"/>
        <w:gridCol w:w="1149"/>
        <w:gridCol w:w="899"/>
        <w:gridCol w:w="635"/>
        <w:gridCol w:w="392"/>
        <w:gridCol w:w="745"/>
        <w:gridCol w:w="1461"/>
        <w:gridCol w:w="1351"/>
        <w:gridCol w:w="1318"/>
      </w:tblGrid>
      <w:tr w:rsidR="00AA5B3D" w14:paraId="482142AF" w14:textId="77777777" w:rsidTr="005A1BF8">
        <w:trPr>
          <w:trHeight w:val="493"/>
          <w:jc w:val="center"/>
        </w:trPr>
        <w:tc>
          <w:tcPr>
            <w:tcW w:w="396" w:type="pct"/>
            <w:noWrap/>
            <w:hideMark/>
          </w:tcPr>
          <w:p w14:paraId="742996BD" w14:textId="77777777" w:rsidR="00374395" w:rsidRPr="005A1BF8" w:rsidRDefault="00374395" w:rsidP="005A1BF8">
            <w:pPr>
              <w:autoSpaceDE w:val="0"/>
              <w:autoSpaceDN w:val="0"/>
              <w:adjustRightInd w:val="0"/>
              <w:spacing w:line="400" w:lineRule="atLeast"/>
              <w:rPr>
                <w:rFonts w:eastAsiaTheme="minorHAnsi"/>
              </w:rPr>
            </w:pPr>
          </w:p>
        </w:tc>
        <w:tc>
          <w:tcPr>
            <w:tcW w:w="235" w:type="pct"/>
            <w:noWrap/>
            <w:hideMark/>
          </w:tcPr>
          <w:p w14:paraId="7A88BECD"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HIP</w:t>
            </w:r>
          </w:p>
        </w:tc>
        <w:tc>
          <w:tcPr>
            <w:tcW w:w="728" w:type="pct"/>
            <w:noWrap/>
            <w:hideMark/>
          </w:tcPr>
          <w:p w14:paraId="6B0CBF46"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HEMORRHAGE</w:t>
            </w:r>
          </w:p>
        </w:tc>
        <w:tc>
          <w:tcPr>
            <w:tcW w:w="557" w:type="pct"/>
            <w:noWrap/>
            <w:hideMark/>
          </w:tcPr>
          <w:p w14:paraId="6312C38F"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ABORTION</w:t>
            </w:r>
          </w:p>
        </w:tc>
        <w:tc>
          <w:tcPr>
            <w:tcW w:w="376" w:type="pct"/>
            <w:noWrap/>
            <w:hideMark/>
          </w:tcPr>
          <w:p w14:paraId="61E52AC6"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SEPSIS</w:t>
            </w:r>
          </w:p>
        </w:tc>
        <w:tc>
          <w:tcPr>
            <w:tcW w:w="210" w:type="pct"/>
            <w:noWrap/>
            <w:hideMark/>
          </w:tcPr>
          <w:p w14:paraId="2FA6E85D"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OL</w:t>
            </w:r>
          </w:p>
        </w:tc>
        <w:tc>
          <w:tcPr>
            <w:tcW w:w="451" w:type="pct"/>
            <w:noWrap/>
            <w:hideMark/>
          </w:tcPr>
          <w:p w14:paraId="312D09FC"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ANEMIA</w:t>
            </w:r>
          </w:p>
        </w:tc>
        <w:tc>
          <w:tcPr>
            <w:tcW w:w="617" w:type="pct"/>
            <w:noWrap/>
            <w:hideMark/>
          </w:tcPr>
          <w:p w14:paraId="27E4C5FD"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OTHER INFECTIONS</w:t>
            </w:r>
          </w:p>
        </w:tc>
        <w:tc>
          <w:tcPr>
            <w:tcW w:w="642" w:type="pct"/>
            <w:noWrap/>
            <w:hideMark/>
          </w:tcPr>
          <w:p w14:paraId="0E8C52A8"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MED CONDITIONS</w:t>
            </w:r>
          </w:p>
        </w:tc>
        <w:tc>
          <w:tcPr>
            <w:tcW w:w="788" w:type="pct"/>
            <w:noWrap/>
            <w:hideMark/>
          </w:tcPr>
          <w:p w14:paraId="384B9F0B"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MISCELLANEOUS</w:t>
            </w:r>
          </w:p>
        </w:tc>
      </w:tr>
      <w:tr w:rsidR="00AA5B3D" w14:paraId="5322DBA5" w14:textId="77777777" w:rsidTr="005A1BF8">
        <w:trPr>
          <w:trHeight w:val="493"/>
          <w:jc w:val="center"/>
        </w:trPr>
        <w:tc>
          <w:tcPr>
            <w:tcW w:w="396" w:type="pct"/>
            <w:noWrap/>
            <w:hideMark/>
          </w:tcPr>
          <w:p w14:paraId="3F081DAC"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AGE GROUP</w:t>
            </w:r>
          </w:p>
        </w:tc>
        <w:tc>
          <w:tcPr>
            <w:tcW w:w="235" w:type="pct"/>
            <w:noWrap/>
            <w:hideMark/>
          </w:tcPr>
          <w:p w14:paraId="3567311E" w14:textId="77777777" w:rsidR="00374395" w:rsidRPr="005A1BF8" w:rsidRDefault="00374395" w:rsidP="005A1BF8">
            <w:pPr>
              <w:autoSpaceDE w:val="0"/>
              <w:autoSpaceDN w:val="0"/>
              <w:adjustRightInd w:val="0"/>
              <w:spacing w:line="400" w:lineRule="atLeast"/>
              <w:rPr>
                <w:rFonts w:eastAsiaTheme="minorHAnsi"/>
              </w:rPr>
            </w:pPr>
          </w:p>
        </w:tc>
        <w:tc>
          <w:tcPr>
            <w:tcW w:w="728" w:type="pct"/>
            <w:noWrap/>
            <w:hideMark/>
          </w:tcPr>
          <w:p w14:paraId="52D41960" w14:textId="77777777" w:rsidR="00374395" w:rsidRPr="005A1BF8" w:rsidRDefault="00374395" w:rsidP="005A1BF8">
            <w:pPr>
              <w:autoSpaceDE w:val="0"/>
              <w:autoSpaceDN w:val="0"/>
              <w:adjustRightInd w:val="0"/>
              <w:spacing w:line="400" w:lineRule="atLeast"/>
              <w:rPr>
                <w:rFonts w:eastAsiaTheme="minorHAnsi"/>
              </w:rPr>
            </w:pPr>
          </w:p>
        </w:tc>
        <w:tc>
          <w:tcPr>
            <w:tcW w:w="557" w:type="pct"/>
            <w:noWrap/>
            <w:hideMark/>
          </w:tcPr>
          <w:p w14:paraId="2DDE4AAC" w14:textId="77777777" w:rsidR="00374395" w:rsidRPr="005A1BF8" w:rsidRDefault="00374395" w:rsidP="005A1BF8">
            <w:pPr>
              <w:autoSpaceDE w:val="0"/>
              <w:autoSpaceDN w:val="0"/>
              <w:adjustRightInd w:val="0"/>
              <w:spacing w:line="400" w:lineRule="atLeast"/>
              <w:rPr>
                <w:rFonts w:eastAsiaTheme="minorHAnsi"/>
              </w:rPr>
            </w:pPr>
          </w:p>
        </w:tc>
        <w:tc>
          <w:tcPr>
            <w:tcW w:w="376" w:type="pct"/>
            <w:noWrap/>
            <w:hideMark/>
          </w:tcPr>
          <w:p w14:paraId="43E3774F" w14:textId="77777777" w:rsidR="00374395" w:rsidRPr="005A1BF8" w:rsidRDefault="00374395" w:rsidP="005A1BF8">
            <w:pPr>
              <w:autoSpaceDE w:val="0"/>
              <w:autoSpaceDN w:val="0"/>
              <w:adjustRightInd w:val="0"/>
              <w:spacing w:line="400" w:lineRule="atLeast"/>
              <w:rPr>
                <w:rFonts w:eastAsiaTheme="minorHAnsi"/>
              </w:rPr>
            </w:pPr>
          </w:p>
        </w:tc>
        <w:tc>
          <w:tcPr>
            <w:tcW w:w="210" w:type="pct"/>
            <w:noWrap/>
            <w:hideMark/>
          </w:tcPr>
          <w:p w14:paraId="0864EED7" w14:textId="77777777" w:rsidR="00374395" w:rsidRPr="005A1BF8" w:rsidRDefault="00374395" w:rsidP="005A1BF8">
            <w:pPr>
              <w:autoSpaceDE w:val="0"/>
              <w:autoSpaceDN w:val="0"/>
              <w:adjustRightInd w:val="0"/>
              <w:spacing w:line="400" w:lineRule="atLeast"/>
              <w:rPr>
                <w:rFonts w:eastAsiaTheme="minorHAnsi"/>
              </w:rPr>
            </w:pPr>
          </w:p>
        </w:tc>
        <w:tc>
          <w:tcPr>
            <w:tcW w:w="451" w:type="pct"/>
            <w:noWrap/>
            <w:hideMark/>
          </w:tcPr>
          <w:p w14:paraId="232B591E" w14:textId="77777777" w:rsidR="00374395" w:rsidRPr="005A1BF8" w:rsidRDefault="00374395" w:rsidP="005A1BF8">
            <w:pPr>
              <w:autoSpaceDE w:val="0"/>
              <w:autoSpaceDN w:val="0"/>
              <w:adjustRightInd w:val="0"/>
              <w:spacing w:line="400" w:lineRule="atLeast"/>
              <w:rPr>
                <w:rFonts w:eastAsiaTheme="minorHAnsi"/>
              </w:rPr>
            </w:pPr>
          </w:p>
        </w:tc>
        <w:tc>
          <w:tcPr>
            <w:tcW w:w="617" w:type="pct"/>
            <w:noWrap/>
            <w:hideMark/>
          </w:tcPr>
          <w:p w14:paraId="5106916A" w14:textId="77777777" w:rsidR="00374395" w:rsidRPr="005A1BF8" w:rsidRDefault="00374395" w:rsidP="005A1BF8">
            <w:pPr>
              <w:autoSpaceDE w:val="0"/>
              <w:autoSpaceDN w:val="0"/>
              <w:adjustRightInd w:val="0"/>
              <w:spacing w:line="400" w:lineRule="atLeast"/>
              <w:rPr>
                <w:rFonts w:eastAsiaTheme="minorHAnsi"/>
              </w:rPr>
            </w:pPr>
          </w:p>
        </w:tc>
        <w:tc>
          <w:tcPr>
            <w:tcW w:w="642" w:type="pct"/>
            <w:noWrap/>
            <w:hideMark/>
          </w:tcPr>
          <w:p w14:paraId="04056E39" w14:textId="77777777" w:rsidR="00374395" w:rsidRPr="005A1BF8" w:rsidRDefault="00374395" w:rsidP="005A1BF8">
            <w:pPr>
              <w:autoSpaceDE w:val="0"/>
              <w:autoSpaceDN w:val="0"/>
              <w:adjustRightInd w:val="0"/>
              <w:spacing w:line="400" w:lineRule="atLeast"/>
              <w:rPr>
                <w:rFonts w:eastAsiaTheme="minorHAnsi"/>
              </w:rPr>
            </w:pPr>
          </w:p>
        </w:tc>
        <w:tc>
          <w:tcPr>
            <w:tcW w:w="788" w:type="pct"/>
            <w:noWrap/>
            <w:hideMark/>
          </w:tcPr>
          <w:p w14:paraId="5F622499" w14:textId="77777777" w:rsidR="00374395" w:rsidRPr="005A1BF8" w:rsidRDefault="00374395" w:rsidP="005A1BF8">
            <w:pPr>
              <w:autoSpaceDE w:val="0"/>
              <w:autoSpaceDN w:val="0"/>
              <w:adjustRightInd w:val="0"/>
              <w:spacing w:line="400" w:lineRule="atLeast"/>
              <w:rPr>
                <w:rFonts w:eastAsiaTheme="minorHAnsi"/>
              </w:rPr>
            </w:pPr>
          </w:p>
        </w:tc>
      </w:tr>
      <w:tr w:rsidR="00AA5B3D" w14:paraId="66D72ED5" w14:textId="77777777" w:rsidTr="005A1BF8">
        <w:trPr>
          <w:trHeight w:val="493"/>
          <w:jc w:val="center"/>
        </w:trPr>
        <w:tc>
          <w:tcPr>
            <w:tcW w:w="396" w:type="pct"/>
            <w:noWrap/>
            <w:hideMark/>
          </w:tcPr>
          <w:p w14:paraId="7B512F84"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15-20</w:t>
            </w:r>
          </w:p>
        </w:tc>
        <w:tc>
          <w:tcPr>
            <w:tcW w:w="235" w:type="pct"/>
            <w:noWrap/>
            <w:hideMark/>
          </w:tcPr>
          <w:p w14:paraId="7498CE57"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728" w:type="pct"/>
            <w:noWrap/>
            <w:hideMark/>
          </w:tcPr>
          <w:p w14:paraId="2530D552"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557" w:type="pct"/>
            <w:noWrap/>
            <w:hideMark/>
          </w:tcPr>
          <w:p w14:paraId="5D746C0D"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376" w:type="pct"/>
            <w:noWrap/>
            <w:hideMark/>
          </w:tcPr>
          <w:p w14:paraId="56621094"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210" w:type="pct"/>
            <w:noWrap/>
            <w:hideMark/>
          </w:tcPr>
          <w:p w14:paraId="0B22E026"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451" w:type="pct"/>
            <w:noWrap/>
            <w:hideMark/>
          </w:tcPr>
          <w:p w14:paraId="53FDD83D"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617" w:type="pct"/>
            <w:noWrap/>
            <w:hideMark/>
          </w:tcPr>
          <w:p w14:paraId="4C5D6C1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642" w:type="pct"/>
            <w:noWrap/>
            <w:hideMark/>
          </w:tcPr>
          <w:p w14:paraId="370940BE"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788" w:type="pct"/>
            <w:noWrap/>
            <w:hideMark/>
          </w:tcPr>
          <w:p w14:paraId="7905994E"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r>
      <w:tr w:rsidR="00AA5B3D" w14:paraId="4E1D7F2A" w14:textId="77777777" w:rsidTr="005A1BF8">
        <w:trPr>
          <w:trHeight w:val="493"/>
          <w:jc w:val="center"/>
        </w:trPr>
        <w:tc>
          <w:tcPr>
            <w:tcW w:w="396" w:type="pct"/>
            <w:noWrap/>
            <w:hideMark/>
          </w:tcPr>
          <w:p w14:paraId="682C97FD"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21-25</w:t>
            </w:r>
          </w:p>
        </w:tc>
        <w:tc>
          <w:tcPr>
            <w:tcW w:w="235" w:type="pct"/>
            <w:noWrap/>
            <w:hideMark/>
          </w:tcPr>
          <w:p w14:paraId="11CFB35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2</w:t>
            </w:r>
          </w:p>
        </w:tc>
        <w:tc>
          <w:tcPr>
            <w:tcW w:w="728" w:type="pct"/>
            <w:noWrap/>
            <w:hideMark/>
          </w:tcPr>
          <w:p w14:paraId="682079DB"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6</w:t>
            </w:r>
          </w:p>
        </w:tc>
        <w:tc>
          <w:tcPr>
            <w:tcW w:w="557" w:type="pct"/>
            <w:noWrap/>
            <w:hideMark/>
          </w:tcPr>
          <w:p w14:paraId="40EFB18E"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376" w:type="pct"/>
            <w:noWrap/>
            <w:hideMark/>
          </w:tcPr>
          <w:p w14:paraId="467B7D1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210" w:type="pct"/>
            <w:noWrap/>
            <w:hideMark/>
          </w:tcPr>
          <w:p w14:paraId="0A7B83ED"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451" w:type="pct"/>
            <w:noWrap/>
            <w:hideMark/>
          </w:tcPr>
          <w:p w14:paraId="3F80CC07"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617" w:type="pct"/>
            <w:noWrap/>
            <w:hideMark/>
          </w:tcPr>
          <w:p w14:paraId="4B1FF37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642" w:type="pct"/>
            <w:noWrap/>
            <w:hideMark/>
          </w:tcPr>
          <w:p w14:paraId="23CC3503"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788" w:type="pct"/>
            <w:noWrap/>
            <w:hideMark/>
          </w:tcPr>
          <w:p w14:paraId="6C1A7593"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r>
      <w:tr w:rsidR="00AA5B3D" w14:paraId="2498A043" w14:textId="77777777" w:rsidTr="005A1BF8">
        <w:trPr>
          <w:trHeight w:val="493"/>
          <w:jc w:val="center"/>
        </w:trPr>
        <w:tc>
          <w:tcPr>
            <w:tcW w:w="396" w:type="pct"/>
            <w:noWrap/>
            <w:hideMark/>
          </w:tcPr>
          <w:p w14:paraId="5CA44459"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lastRenderedPageBreak/>
              <w:t>26-30</w:t>
            </w:r>
          </w:p>
        </w:tc>
        <w:tc>
          <w:tcPr>
            <w:tcW w:w="235" w:type="pct"/>
            <w:noWrap/>
            <w:hideMark/>
          </w:tcPr>
          <w:p w14:paraId="24DEFF3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5</w:t>
            </w:r>
          </w:p>
        </w:tc>
        <w:tc>
          <w:tcPr>
            <w:tcW w:w="728" w:type="pct"/>
            <w:noWrap/>
            <w:hideMark/>
          </w:tcPr>
          <w:p w14:paraId="19F1EEF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6</w:t>
            </w:r>
          </w:p>
        </w:tc>
        <w:tc>
          <w:tcPr>
            <w:tcW w:w="557" w:type="pct"/>
            <w:noWrap/>
            <w:hideMark/>
          </w:tcPr>
          <w:p w14:paraId="716981F3"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376" w:type="pct"/>
            <w:noWrap/>
            <w:hideMark/>
          </w:tcPr>
          <w:p w14:paraId="77AB29A8"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210" w:type="pct"/>
            <w:noWrap/>
            <w:hideMark/>
          </w:tcPr>
          <w:p w14:paraId="7C69FEE6"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451" w:type="pct"/>
            <w:noWrap/>
            <w:hideMark/>
          </w:tcPr>
          <w:p w14:paraId="0964BAEA"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8</w:t>
            </w:r>
          </w:p>
        </w:tc>
        <w:tc>
          <w:tcPr>
            <w:tcW w:w="617" w:type="pct"/>
            <w:noWrap/>
            <w:hideMark/>
          </w:tcPr>
          <w:p w14:paraId="78635222"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642" w:type="pct"/>
            <w:noWrap/>
            <w:hideMark/>
          </w:tcPr>
          <w:p w14:paraId="1552EC3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788" w:type="pct"/>
            <w:noWrap/>
            <w:hideMark/>
          </w:tcPr>
          <w:p w14:paraId="293D0294"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r>
      <w:tr w:rsidR="00AA5B3D" w14:paraId="7AD75071" w14:textId="77777777" w:rsidTr="005A1BF8">
        <w:trPr>
          <w:trHeight w:val="493"/>
          <w:jc w:val="center"/>
        </w:trPr>
        <w:tc>
          <w:tcPr>
            <w:tcW w:w="396" w:type="pct"/>
            <w:noWrap/>
            <w:hideMark/>
          </w:tcPr>
          <w:p w14:paraId="0E490289"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31-35</w:t>
            </w:r>
          </w:p>
        </w:tc>
        <w:tc>
          <w:tcPr>
            <w:tcW w:w="235" w:type="pct"/>
            <w:noWrap/>
            <w:hideMark/>
          </w:tcPr>
          <w:p w14:paraId="21F2ED3B"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8</w:t>
            </w:r>
          </w:p>
        </w:tc>
        <w:tc>
          <w:tcPr>
            <w:tcW w:w="728" w:type="pct"/>
            <w:noWrap/>
            <w:hideMark/>
          </w:tcPr>
          <w:p w14:paraId="7F83B165"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7</w:t>
            </w:r>
          </w:p>
        </w:tc>
        <w:tc>
          <w:tcPr>
            <w:tcW w:w="557" w:type="pct"/>
            <w:noWrap/>
            <w:hideMark/>
          </w:tcPr>
          <w:p w14:paraId="7A395C09"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376" w:type="pct"/>
            <w:noWrap/>
            <w:hideMark/>
          </w:tcPr>
          <w:p w14:paraId="058CB84A"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4</w:t>
            </w:r>
          </w:p>
        </w:tc>
        <w:tc>
          <w:tcPr>
            <w:tcW w:w="210" w:type="pct"/>
            <w:noWrap/>
            <w:hideMark/>
          </w:tcPr>
          <w:p w14:paraId="02869B78"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451" w:type="pct"/>
            <w:noWrap/>
            <w:hideMark/>
          </w:tcPr>
          <w:p w14:paraId="010700FF"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617" w:type="pct"/>
            <w:noWrap/>
            <w:hideMark/>
          </w:tcPr>
          <w:p w14:paraId="04BDE52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642" w:type="pct"/>
            <w:noWrap/>
            <w:hideMark/>
          </w:tcPr>
          <w:p w14:paraId="040D8BBE"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7</w:t>
            </w:r>
          </w:p>
        </w:tc>
        <w:tc>
          <w:tcPr>
            <w:tcW w:w="788" w:type="pct"/>
            <w:noWrap/>
            <w:hideMark/>
          </w:tcPr>
          <w:p w14:paraId="16B6B8A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r>
      <w:tr w:rsidR="00AA5B3D" w14:paraId="4E2B1C32" w14:textId="77777777" w:rsidTr="005A1BF8">
        <w:trPr>
          <w:trHeight w:val="493"/>
          <w:jc w:val="center"/>
        </w:trPr>
        <w:tc>
          <w:tcPr>
            <w:tcW w:w="396" w:type="pct"/>
            <w:noWrap/>
            <w:hideMark/>
          </w:tcPr>
          <w:p w14:paraId="3135E6A9"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36-40</w:t>
            </w:r>
          </w:p>
        </w:tc>
        <w:tc>
          <w:tcPr>
            <w:tcW w:w="235" w:type="pct"/>
            <w:noWrap/>
            <w:hideMark/>
          </w:tcPr>
          <w:p w14:paraId="7BDEA4C0"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7</w:t>
            </w:r>
          </w:p>
        </w:tc>
        <w:tc>
          <w:tcPr>
            <w:tcW w:w="728" w:type="pct"/>
            <w:noWrap/>
            <w:hideMark/>
          </w:tcPr>
          <w:p w14:paraId="27636545"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5</w:t>
            </w:r>
          </w:p>
        </w:tc>
        <w:tc>
          <w:tcPr>
            <w:tcW w:w="557" w:type="pct"/>
            <w:noWrap/>
            <w:hideMark/>
          </w:tcPr>
          <w:p w14:paraId="2B30C3F0"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376" w:type="pct"/>
            <w:noWrap/>
            <w:hideMark/>
          </w:tcPr>
          <w:p w14:paraId="08D986B0"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210" w:type="pct"/>
            <w:noWrap/>
            <w:hideMark/>
          </w:tcPr>
          <w:p w14:paraId="1C10BFC4"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451" w:type="pct"/>
            <w:noWrap/>
            <w:hideMark/>
          </w:tcPr>
          <w:p w14:paraId="49999406"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617" w:type="pct"/>
            <w:noWrap/>
            <w:hideMark/>
          </w:tcPr>
          <w:p w14:paraId="23D09182"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642" w:type="pct"/>
            <w:noWrap/>
            <w:hideMark/>
          </w:tcPr>
          <w:p w14:paraId="136AEE36"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3</w:t>
            </w:r>
          </w:p>
        </w:tc>
        <w:tc>
          <w:tcPr>
            <w:tcW w:w="788" w:type="pct"/>
            <w:noWrap/>
            <w:hideMark/>
          </w:tcPr>
          <w:p w14:paraId="08415A1F"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r>
      <w:tr w:rsidR="00AA5B3D" w14:paraId="1CEC66F2" w14:textId="77777777" w:rsidTr="005A1BF8">
        <w:trPr>
          <w:trHeight w:val="493"/>
          <w:jc w:val="center"/>
        </w:trPr>
        <w:tc>
          <w:tcPr>
            <w:tcW w:w="396" w:type="pct"/>
            <w:noWrap/>
            <w:hideMark/>
          </w:tcPr>
          <w:p w14:paraId="66E58832" w14:textId="77777777" w:rsidR="00374395" w:rsidRPr="005A1BF8" w:rsidRDefault="00095AD3" w:rsidP="005A1BF8">
            <w:pPr>
              <w:autoSpaceDE w:val="0"/>
              <w:autoSpaceDN w:val="0"/>
              <w:adjustRightInd w:val="0"/>
              <w:spacing w:line="400" w:lineRule="atLeast"/>
              <w:rPr>
                <w:rFonts w:eastAsiaTheme="minorHAnsi"/>
              </w:rPr>
            </w:pPr>
            <w:r w:rsidRPr="005A1BF8">
              <w:rPr>
                <w:rFonts w:eastAsiaTheme="minorHAnsi"/>
              </w:rPr>
              <w:t>41-45</w:t>
            </w:r>
          </w:p>
        </w:tc>
        <w:tc>
          <w:tcPr>
            <w:tcW w:w="235" w:type="pct"/>
            <w:noWrap/>
            <w:hideMark/>
          </w:tcPr>
          <w:p w14:paraId="0EA6E4CC"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728" w:type="pct"/>
            <w:noWrap/>
            <w:hideMark/>
          </w:tcPr>
          <w:p w14:paraId="33A4188A"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4</w:t>
            </w:r>
          </w:p>
        </w:tc>
        <w:tc>
          <w:tcPr>
            <w:tcW w:w="557" w:type="pct"/>
            <w:noWrap/>
            <w:hideMark/>
          </w:tcPr>
          <w:p w14:paraId="394E22FA"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376" w:type="pct"/>
            <w:noWrap/>
            <w:hideMark/>
          </w:tcPr>
          <w:p w14:paraId="05A0972F"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2</w:t>
            </w:r>
          </w:p>
        </w:tc>
        <w:tc>
          <w:tcPr>
            <w:tcW w:w="210" w:type="pct"/>
            <w:noWrap/>
            <w:hideMark/>
          </w:tcPr>
          <w:p w14:paraId="7CD488B0"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451" w:type="pct"/>
            <w:noWrap/>
            <w:hideMark/>
          </w:tcPr>
          <w:p w14:paraId="008CC4FF"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617" w:type="pct"/>
            <w:noWrap/>
            <w:hideMark/>
          </w:tcPr>
          <w:p w14:paraId="336E2442"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c>
          <w:tcPr>
            <w:tcW w:w="642" w:type="pct"/>
            <w:noWrap/>
            <w:hideMark/>
          </w:tcPr>
          <w:p w14:paraId="2371C59B"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1</w:t>
            </w:r>
          </w:p>
        </w:tc>
        <w:tc>
          <w:tcPr>
            <w:tcW w:w="788" w:type="pct"/>
            <w:noWrap/>
            <w:hideMark/>
          </w:tcPr>
          <w:p w14:paraId="5EB6912D" w14:textId="77777777" w:rsidR="00374395" w:rsidRPr="005A1BF8" w:rsidRDefault="00095AD3" w:rsidP="00160F6B">
            <w:pPr>
              <w:autoSpaceDE w:val="0"/>
              <w:autoSpaceDN w:val="0"/>
              <w:adjustRightInd w:val="0"/>
              <w:spacing w:line="400" w:lineRule="atLeast"/>
              <w:jc w:val="center"/>
              <w:rPr>
                <w:rFonts w:eastAsiaTheme="minorHAnsi"/>
              </w:rPr>
            </w:pPr>
            <w:r w:rsidRPr="005A1BF8">
              <w:rPr>
                <w:rFonts w:eastAsiaTheme="minorHAnsi"/>
              </w:rPr>
              <w:t>0</w:t>
            </w:r>
          </w:p>
        </w:tc>
      </w:tr>
      <w:tr w:rsidR="00AA5B3D" w14:paraId="56EB761A" w14:textId="77777777" w:rsidTr="005A1BF8">
        <w:trPr>
          <w:trHeight w:val="493"/>
          <w:jc w:val="center"/>
        </w:trPr>
        <w:tc>
          <w:tcPr>
            <w:tcW w:w="396" w:type="pct"/>
            <w:noWrap/>
            <w:hideMark/>
          </w:tcPr>
          <w:p w14:paraId="343609D0" w14:textId="77777777" w:rsidR="00374395" w:rsidRPr="005A1BF8" w:rsidRDefault="00374395" w:rsidP="005A1BF8">
            <w:pPr>
              <w:autoSpaceDE w:val="0"/>
              <w:autoSpaceDN w:val="0"/>
              <w:adjustRightInd w:val="0"/>
              <w:spacing w:line="400" w:lineRule="atLeast"/>
              <w:rPr>
                <w:rFonts w:eastAsiaTheme="minorHAnsi"/>
              </w:rPr>
            </w:pPr>
          </w:p>
        </w:tc>
        <w:tc>
          <w:tcPr>
            <w:tcW w:w="235" w:type="pct"/>
            <w:noWrap/>
            <w:hideMark/>
          </w:tcPr>
          <w:p w14:paraId="1823375F" w14:textId="77777777" w:rsidR="00374395" w:rsidRPr="005A1BF8" w:rsidRDefault="00374395" w:rsidP="005A1BF8">
            <w:pPr>
              <w:autoSpaceDE w:val="0"/>
              <w:autoSpaceDN w:val="0"/>
              <w:adjustRightInd w:val="0"/>
              <w:spacing w:line="400" w:lineRule="atLeast"/>
              <w:rPr>
                <w:rFonts w:eastAsiaTheme="minorHAnsi"/>
              </w:rPr>
            </w:pPr>
          </w:p>
        </w:tc>
        <w:tc>
          <w:tcPr>
            <w:tcW w:w="728" w:type="pct"/>
            <w:noWrap/>
            <w:hideMark/>
          </w:tcPr>
          <w:p w14:paraId="1A1003F1" w14:textId="77777777" w:rsidR="00374395" w:rsidRPr="005A1BF8" w:rsidRDefault="00374395" w:rsidP="005A1BF8">
            <w:pPr>
              <w:autoSpaceDE w:val="0"/>
              <w:autoSpaceDN w:val="0"/>
              <w:adjustRightInd w:val="0"/>
              <w:spacing w:line="400" w:lineRule="atLeast"/>
              <w:rPr>
                <w:rFonts w:eastAsiaTheme="minorHAnsi"/>
              </w:rPr>
            </w:pPr>
          </w:p>
        </w:tc>
        <w:tc>
          <w:tcPr>
            <w:tcW w:w="557" w:type="pct"/>
            <w:noWrap/>
            <w:hideMark/>
          </w:tcPr>
          <w:p w14:paraId="7373F283" w14:textId="77777777" w:rsidR="00374395" w:rsidRPr="005A1BF8" w:rsidRDefault="00374395" w:rsidP="005A1BF8">
            <w:pPr>
              <w:autoSpaceDE w:val="0"/>
              <w:autoSpaceDN w:val="0"/>
              <w:adjustRightInd w:val="0"/>
              <w:spacing w:line="400" w:lineRule="atLeast"/>
              <w:rPr>
                <w:rFonts w:eastAsiaTheme="minorHAnsi"/>
              </w:rPr>
            </w:pPr>
          </w:p>
        </w:tc>
        <w:tc>
          <w:tcPr>
            <w:tcW w:w="376" w:type="pct"/>
            <w:noWrap/>
            <w:hideMark/>
          </w:tcPr>
          <w:p w14:paraId="422B941C" w14:textId="77777777" w:rsidR="00374395" w:rsidRPr="005A1BF8" w:rsidRDefault="00374395" w:rsidP="005A1BF8">
            <w:pPr>
              <w:autoSpaceDE w:val="0"/>
              <w:autoSpaceDN w:val="0"/>
              <w:adjustRightInd w:val="0"/>
              <w:spacing w:line="400" w:lineRule="atLeast"/>
              <w:rPr>
                <w:rFonts w:eastAsiaTheme="minorHAnsi"/>
              </w:rPr>
            </w:pPr>
          </w:p>
        </w:tc>
        <w:tc>
          <w:tcPr>
            <w:tcW w:w="210" w:type="pct"/>
            <w:noWrap/>
            <w:hideMark/>
          </w:tcPr>
          <w:p w14:paraId="1CDDCE37" w14:textId="77777777" w:rsidR="00374395" w:rsidRPr="005A1BF8" w:rsidRDefault="00374395" w:rsidP="005A1BF8">
            <w:pPr>
              <w:autoSpaceDE w:val="0"/>
              <w:autoSpaceDN w:val="0"/>
              <w:adjustRightInd w:val="0"/>
              <w:spacing w:line="400" w:lineRule="atLeast"/>
              <w:rPr>
                <w:rFonts w:eastAsiaTheme="minorHAnsi"/>
              </w:rPr>
            </w:pPr>
          </w:p>
        </w:tc>
        <w:tc>
          <w:tcPr>
            <w:tcW w:w="451" w:type="pct"/>
            <w:noWrap/>
            <w:hideMark/>
          </w:tcPr>
          <w:p w14:paraId="043CD7DF" w14:textId="77777777" w:rsidR="00374395" w:rsidRPr="005A1BF8" w:rsidRDefault="00374395" w:rsidP="005A1BF8">
            <w:pPr>
              <w:autoSpaceDE w:val="0"/>
              <w:autoSpaceDN w:val="0"/>
              <w:adjustRightInd w:val="0"/>
              <w:spacing w:line="400" w:lineRule="atLeast"/>
              <w:rPr>
                <w:rFonts w:eastAsiaTheme="minorHAnsi"/>
              </w:rPr>
            </w:pPr>
          </w:p>
        </w:tc>
        <w:tc>
          <w:tcPr>
            <w:tcW w:w="617" w:type="pct"/>
            <w:noWrap/>
            <w:hideMark/>
          </w:tcPr>
          <w:p w14:paraId="2D3228DB" w14:textId="77777777" w:rsidR="00374395" w:rsidRPr="005A1BF8" w:rsidRDefault="00374395" w:rsidP="005A1BF8">
            <w:pPr>
              <w:autoSpaceDE w:val="0"/>
              <w:autoSpaceDN w:val="0"/>
              <w:adjustRightInd w:val="0"/>
              <w:spacing w:line="400" w:lineRule="atLeast"/>
              <w:rPr>
                <w:rFonts w:eastAsiaTheme="minorHAnsi"/>
              </w:rPr>
            </w:pPr>
          </w:p>
        </w:tc>
        <w:tc>
          <w:tcPr>
            <w:tcW w:w="642" w:type="pct"/>
            <w:noWrap/>
            <w:hideMark/>
          </w:tcPr>
          <w:p w14:paraId="78561ECA" w14:textId="77777777" w:rsidR="00374395" w:rsidRPr="005A1BF8" w:rsidRDefault="00374395" w:rsidP="005A1BF8">
            <w:pPr>
              <w:autoSpaceDE w:val="0"/>
              <w:autoSpaceDN w:val="0"/>
              <w:adjustRightInd w:val="0"/>
              <w:spacing w:line="400" w:lineRule="atLeast"/>
              <w:rPr>
                <w:rFonts w:eastAsiaTheme="minorHAnsi"/>
              </w:rPr>
            </w:pPr>
          </w:p>
        </w:tc>
        <w:tc>
          <w:tcPr>
            <w:tcW w:w="788" w:type="pct"/>
            <w:noWrap/>
            <w:hideMark/>
          </w:tcPr>
          <w:p w14:paraId="1AE8254B" w14:textId="77777777" w:rsidR="00374395" w:rsidRPr="005A1BF8" w:rsidRDefault="00374395" w:rsidP="005A1BF8">
            <w:pPr>
              <w:autoSpaceDE w:val="0"/>
              <w:autoSpaceDN w:val="0"/>
              <w:adjustRightInd w:val="0"/>
              <w:spacing w:line="400" w:lineRule="atLeast"/>
              <w:rPr>
                <w:rFonts w:eastAsiaTheme="minorHAnsi"/>
              </w:rPr>
            </w:pPr>
          </w:p>
        </w:tc>
      </w:tr>
    </w:tbl>
    <w:p w14:paraId="221EA4B4" w14:textId="77777777" w:rsidR="00374395" w:rsidRPr="005A1BF8" w:rsidRDefault="00374395" w:rsidP="00374395">
      <w:pPr>
        <w:autoSpaceDE w:val="0"/>
        <w:autoSpaceDN w:val="0"/>
        <w:adjustRightInd w:val="0"/>
        <w:rPr>
          <w:rFonts w:eastAsiaTheme="minorHAnsi"/>
        </w:rPr>
      </w:pPr>
    </w:p>
    <w:p w14:paraId="0CA15E64" w14:textId="77777777" w:rsidR="00374395" w:rsidRPr="005A1BF8" w:rsidRDefault="00374395" w:rsidP="00374395">
      <w:pPr>
        <w:autoSpaceDE w:val="0"/>
        <w:autoSpaceDN w:val="0"/>
        <w:adjustRightInd w:val="0"/>
        <w:spacing w:line="400" w:lineRule="atLeast"/>
        <w:rPr>
          <w:rFonts w:eastAsiaTheme="minorHAnsi"/>
        </w:rPr>
      </w:pPr>
    </w:p>
    <w:p w14:paraId="25AEE35E" w14:textId="77777777" w:rsidR="00374395" w:rsidRPr="005A1BF8" w:rsidRDefault="00374395" w:rsidP="00374395"/>
    <w:p w14:paraId="41555A1A" w14:textId="77777777" w:rsidR="00374395" w:rsidRPr="005A1BF8" w:rsidRDefault="00374395" w:rsidP="00374395">
      <w:pPr>
        <w:autoSpaceDE w:val="0"/>
        <w:autoSpaceDN w:val="0"/>
        <w:adjustRightInd w:val="0"/>
        <w:rPr>
          <w:rFonts w:eastAsiaTheme="minorHAnsi"/>
        </w:rPr>
      </w:pPr>
    </w:p>
    <w:p w14:paraId="2C5A1F11" w14:textId="77777777" w:rsidR="00374395" w:rsidRPr="005A1BF8" w:rsidRDefault="00374395" w:rsidP="00374395">
      <w:pPr>
        <w:autoSpaceDE w:val="0"/>
        <w:autoSpaceDN w:val="0"/>
        <w:adjustRightInd w:val="0"/>
        <w:spacing w:line="400" w:lineRule="atLeast"/>
        <w:rPr>
          <w:rFonts w:eastAsiaTheme="minorHAnsi"/>
        </w:rPr>
      </w:pPr>
    </w:p>
    <w:p w14:paraId="1866A2F3" w14:textId="1CD169A5" w:rsidR="00374395" w:rsidRPr="005A1BF8" w:rsidRDefault="00095AD3" w:rsidP="00374395">
      <w:pPr>
        <w:autoSpaceDE w:val="0"/>
        <w:autoSpaceDN w:val="0"/>
        <w:adjustRightInd w:val="0"/>
        <w:spacing w:line="400" w:lineRule="atLeast"/>
        <w:rPr>
          <w:rFonts w:eastAsiaTheme="minorHAnsi"/>
          <w:b/>
          <w:bCs/>
        </w:rPr>
      </w:pPr>
      <w:r>
        <w:rPr>
          <w:rFonts w:eastAsiaTheme="minorHAnsi"/>
          <w:b/>
          <w:bCs/>
        </w:rPr>
        <w:t>Fig 4</w:t>
      </w:r>
      <w:r w:rsidR="00975FE0">
        <w:rPr>
          <w:rFonts w:eastAsiaTheme="minorHAnsi"/>
          <w:b/>
          <w:bCs/>
        </w:rPr>
        <w:t xml:space="preserve">. </w:t>
      </w:r>
      <w:r w:rsidR="00975FE0" w:rsidRPr="005A1BF8">
        <w:rPr>
          <w:rFonts w:eastAsiaTheme="minorHAnsi"/>
          <w:b/>
          <w:bCs/>
        </w:rPr>
        <w:t xml:space="preserve">Line graph showing the distribution of </w:t>
      </w:r>
      <w:r w:rsidR="00975FE0" w:rsidRPr="007C351B">
        <w:rPr>
          <w:rFonts w:eastAsiaTheme="minorHAnsi"/>
          <w:b/>
          <w:bCs/>
          <w:highlight w:val="yellow"/>
        </w:rPr>
        <w:t>pregnancy-related</w:t>
      </w:r>
      <w:r w:rsidR="00975FE0" w:rsidRPr="005A1BF8">
        <w:rPr>
          <w:rFonts w:eastAsiaTheme="minorHAnsi"/>
          <w:b/>
          <w:bCs/>
        </w:rPr>
        <w:t xml:space="preserve"> deaths </w:t>
      </w:r>
      <w:r w:rsidR="00975FE0" w:rsidRPr="007C351B">
        <w:rPr>
          <w:rFonts w:eastAsiaTheme="minorHAnsi"/>
          <w:b/>
          <w:bCs/>
          <w:highlight w:val="yellow"/>
        </w:rPr>
        <w:t>from</w:t>
      </w:r>
      <w:r w:rsidR="00975FE0" w:rsidRPr="005A1BF8">
        <w:rPr>
          <w:rFonts w:eastAsiaTheme="minorHAnsi"/>
          <w:b/>
          <w:bCs/>
        </w:rPr>
        <w:t xml:space="preserve"> 2020 to 2022 according to age categories</w:t>
      </w:r>
    </w:p>
    <w:p w14:paraId="3485FA9A" w14:textId="77777777" w:rsidR="00374395" w:rsidRPr="005A1BF8" w:rsidRDefault="00095AD3" w:rsidP="00374395">
      <w:pPr>
        <w:autoSpaceDE w:val="0"/>
        <w:autoSpaceDN w:val="0"/>
        <w:adjustRightInd w:val="0"/>
        <w:rPr>
          <w:rFonts w:eastAsiaTheme="minorHAnsi"/>
        </w:rPr>
      </w:pPr>
      <w:r w:rsidRPr="005A1BF8">
        <w:rPr>
          <w:noProof/>
        </w:rPr>
        <w:drawing>
          <wp:inline distT="0" distB="0" distL="0" distR="0" wp14:anchorId="78C39822" wp14:editId="02B040E6">
            <wp:extent cx="5924550" cy="3695700"/>
            <wp:effectExtent l="0" t="0" r="0" b="0"/>
            <wp:docPr id="970355008" name="Chart 1">
              <a:extLst xmlns:a="http://schemas.openxmlformats.org/drawingml/2006/main">
                <a:ext uri="{FF2B5EF4-FFF2-40B4-BE49-F238E27FC236}">
                  <a16:creationId xmlns:a16="http://schemas.microsoft.com/office/drawing/2014/main" id="{F0C89CF5-3E00-3408-4B0D-8B9D78CDA4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2EBB3E0" w14:textId="77777777" w:rsidR="00374395" w:rsidRPr="005A1BF8" w:rsidRDefault="00374395" w:rsidP="00374395">
      <w:pPr>
        <w:autoSpaceDE w:val="0"/>
        <w:autoSpaceDN w:val="0"/>
        <w:adjustRightInd w:val="0"/>
        <w:rPr>
          <w:rFonts w:eastAsiaTheme="minorHAnsi"/>
        </w:rPr>
      </w:pPr>
    </w:p>
    <w:p w14:paraId="77604840" w14:textId="77777777" w:rsidR="00374395" w:rsidRPr="005A1BF8" w:rsidRDefault="00374395" w:rsidP="00374395">
      <w:pPr>
        <w:autoSpaceDE w:val="0"/>
        <w:autoSpaceDN w:val="0"/>
        <w:adjustRightInd w:val="0"/>
        <w:spacing w:line="400" w:lineRule="atLeast"/>
        <w:rPr>
          <w:rFonts w:eastAsiaTheme="minorHAnsi"/>
        </w:rPr>
      </w:pPr>
    </w:p>
    <w:p w14:paraId="43C0C213" w14:textId="77777777" w:rsidR="00374395" w:rsidRPr="005A1BF8" w:rsidRDefault="00374395" w:rsidP="00374395">
      <w:pPr>
        <w:autoSpaceDE w:val="0"/>
        <w:autoSpaceDN w:val="0"/>
        <w:adjustRightInd w:val="0"/>
        <w:spacing w:line="400" w:lineRule="atLeast"/>
        <w:rPr>
          <w:rFonts w:eastAsiaTheme="minorHAnsi"/>
        </w:rPr>
      </w:pPr>
    </w:p>
    <w:p w14:paraId="54E2326F" w14:textId="77777777" w:rsidR="00374395" w:rsidRPr="005A1BF8" w:rsidRDefault="00374395" w:rsidP="00374395">
      <w:pPr>
        <w:autoSpaceDE w:val="0"/>
        <w:autoSpaceDN w:val="0"/>
        <w:adjustRightInd w:val="0"/>
        <w:spacing w:line="400" w:lineRule="atLeast"/>
        <w:rPr>
          <w:rFonts w:eastAsiaTheme="minorHAnsi"/>
        </w:rPr>
      </w:pPr>
    </w:p>
    <w:p w14:paraId="04B5BCDF" w14:textId="77777777" w:rsidR="00374395" w:rsidRPr="005A1BF8" w:rsidRDefault="00374395" w:rsidP="00374395">
      <w:pPr>
        <w:autoSpaceDE w:val="0"/>
        <w:autoSpaceDN w:val="0"/>
        <w:adjustRightInd w:val="0"/>
        <w:spacing w:line="400" w:lineRule="atLeast"/>
        <w:rPr>
          <w:rFonts w:eastAsiaTheme="minorHAnsi"/>
        </w:rPr>
      </w:pPr>
    </w:p>
    <w:p w14:paraId="4B1B63BE" w14:textId="77777777" w:rsidR="00374395" w:rsidRPr="005A1BF8" w:rsidRDefault="00374395" w:rsidP="00374395">
      <w:pPr>
        <w:autoSpaceDE w:val="0"/>
        <w:autoSpaceDN w:val="0"/>
        <w:adjustRightInd w:val="0"/>
        <w:spacing w:line="400" w:lineRule="atLeast"/>
        <w:rPr>
          <w:rFonts w:eastAsiaTheme="minorHAnsi"/>
        </w:rPr>
      </w:pPr>
    </w:p>
    <w:p w14:paraId="3C76E7FB" w14:textId="77777777" w:rsidR="00DD0727" w:rsidRDefault="00DD0727" w:rsidP="00374395">
      <w:pPr>
        <w:autoSpaceDE w:val="0"/>
        <w:autoSpaceDN w:val="0"/>
        <w:adjustRightInd w:val="0"/>
        <w:spacing w:line="400" w:lineRule="atLeast"/>
        <w:rPr>
          <w:rFonts w:eastAsiaTheme="minorHAnsi"/>
        </w:rPr>
      </w:pPr>
    </w:p>
    <w:p w14:paraId="5FDB6249" w14:textId="77777777" w:rsidR="00DD0727" w:rsidRDefault="00DD0727" w:rsidP="00374395">
      <w:pPr>
        <w:autoSpaceDE w:val="0"/>
        <w:autoSpaceDN w:val="0"/>
        <w:adjustRightInd w:val="0"/>
        <w:spacing w:line="400" w:lineRule="atLeast"/>
        <w:rPr>
          <w:rFonts w:eastAsiaTheme="minorHAnsi"/>
        </w:rPr>
      </w:pPr>
    </w:p>
    <w:p w14:paraId="121242BF" w14:textId="77777777" w:rsidR="00DD0727" w:rsidRDefault="00DD0727" w:rsidP="00374395">
      <w:pPr>
        <w:autoSpaceDE w:val="0"/>
        <w:autoSpaceDN w:val="0"/>
        <w:adjustRightInd w:val="0"/>
        <w:spacing w:line="400" w:lineRule="atLeast"/>
        <w:rPr>
          <w:rFonts w:eastAsiaTheme="minorHAnsi"/>
        </w:rPr>
      </w:pPr>
    </w:p>
    <w:p w14:paraId="13C0DE80" w14:textId="77777777" w:rsidR="00DD0727" w:rsidRPr="005A1BF8" w:rsidRDefault="00DD0727" w:rsidP="00374395">
      <w:pPr>
        <w:autoSpaceDE w:val="0"/>
        <w:autoSpaceDN w:val="0"/>
        <w:adjustRightInd w:val="0"/>
        <w:spacing w:line="400" w:lineRule="atLeast"/>
        <w:rPr>
          <w:rFonts w:eastAsiaTheme="minorHAnsi"/>
        </w:rPr>
      </w:pPr>
    </w:p>
    <w:p w14:paraId="73805C4E" w14:textId="77777777" w:rsidR="00374395" w:rsidRPr="005A1BF8" w:rsidRDefault="00374395" w:rsidP="00374395">
      <w:pPr>
        <w:autoSpaceDE w:val="0"/>
        <w:autoSpaceDN w:val="0"/>
        <w:adjustRightInd w:val="0"/>
        <w:spacing w:line="400" w:lineRule="atLeast"/>
        <w:rPr>
          <w:rFonts w:eastAsiaTheme="minorHAnsi"/>
        </w:rPr>
      </w:pPr>
    </w:p>
    <w:p w14:paraId="1E62102D" w14:textId="435BB898" w:rsidR="00374395" w:rsidRPr="005A1BF8" w:rsidRDefault="00095AD3" w:rsidP="00374395">
      <w:pPr>
        <w:autoSpaceDE w:val="0"/>
        <w:autoSpaceDN w:val="0"/>
        <w:adjustRightInd w:val="0"/>
        <w:spacing w:line="400" w:lineRule="atLeast"/>
        <w:rPr>
          <w:rFonts w:eastAsiaTheme="minorHAnsi"/>
          <w:b/>
          <w:bCs/>
        </w:rPr>
      </w:pPr>
      <w:r>
        <w:rPr>
          <w:rFonts w:eastAsiaTheme="minorHAnsi"/>
          <w:b/>
          <w:bCs/>
        </w:rPr>
        <w:t>Fig 5</w:t>
      </w:r>
      <w:r w:rsidR="004D4684">
        <w:rPr>
          <w:rFonts w:eastAsiaTheme="minorHAnsi"/>
          <w:b/>
          <w:bCs/>
        </w:rPr>
        <w:t>.</w:t>
      </w:r>
      <w:r>
        <w:rPr>
          <w:rFonts w:eastAsiaTheme="minorHAnsi"/>
          <w:b/>
          <w:bCs/>
        </w:rPr>
        <w:t xml:space="preserve"> </w:t>
      </w:r>
      <w:r w:rsidR="00975FE0" w:rsidRPr="005A1BF8">
        <w:rPr>
          <w:rFonts w:eastAsiaTheme="minorHAnsi"/>
          <w:b/>
          <w:bCs/>
        </w:rPr>
        <w:t>A bar chart demonstrating the distribution of maternal mortality according to age groups</w:t>
      </w:r>
    </w:p>
    <w:p w14:paraId="3313614B" w14:textId="77777777" w:rsidR="00374395" w:rsidRPr="005A1BF8" w:rsidRDefault="00095AD3" w:rsidP="00374395">
      <w:pPr>
        <w:autoSpaceDE w:val="0"/>
        <w:autoSpaceDN w:val="0"/>
        <w:adjustRightInd w:val="0"/>
        <w:rPr>
          <w:rFonts w:eastAsiaTheme="minorHAnsi"/>
        </w:rPr>
      </w:pPr>
      <w:r w:rsidRPr="005A1BF8">
        <w:rPr>
          <w:noProof/>
        </w:rPr>
        <w:lastRenderedPageBreak/>
        <w:drawing>
          <wp:inline distT="0" distB="0" distL="0" distR="0" wp14:anchorId="3EB66470" wp14:editId="7637EEF5">
            <wp:extent cx="5934075" cy="4495800"/>
            <wp:effectExtent l="0" t="0" r="9525" b="0"/>
            <wp:docPr id="1788639640" name="Chart 1">
              <a:extLst xmlns:a="http://schemas.openxmlformats.org/drawingml/2006/main">
                <a:ext uri="{FF2B5EF4-FFF2-40B4-BE49-F238E27FC236}">
                  <a16:creationId xmlns:a16="http://schemas.microsoft.com/office/drawing/2014/main" id="{31854E20-EDF5-B2F6-7E8C-1B732AC2D2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9885703" w14:textId="77777777" w:rsidR="00374395" w:rsidRPr="005A1BF8" w:rsidRDefault="00374395" w:rsidP="00374395">
      <w:pPr>
        <w:autoSpaceDE w:val="0"/>
        <w:autoSpaceDN w:val="0"/>
        <w:adjustRightInd w:val="0"/>
        <w:rPr>
          <w:rFonts w:eastAsiaTheme="minorHAnsi"/>
        </w:rPr>
      </w:pPr>
    </w:p>
    <w:p w14:paraId="4E7EBC9F" w14:textId="77777777" w:rsidR="00374395" w:rsidRPr="005A1BF8" w:rsidRDefault="00374395" w:rsidP="00374395">
      <w:pPr>
        <w:autoSpaceDE w:val="0"/>
        <w:autoSpaceDN w:val="0"/>
        <w:adjustRightInd w:val="0"/>
        <w:spacing w:line="400" w:lineRule="atLeast"/>
        <w:rPr>
          <w:rFonts w:eastAsiaTheme="minorHAnsi"/>
        </w:rPr>
      </w:pPr>
    </w:p>
    <w:p w14:paraId="6F16F1E1" w14:textId="77777777" w:rsidR="00685EB1" w:rsidRPr="005A1BF8" w:rsidRDefault="00685EB1" w:rsidP="00685EB1"/>
    <w:p w14:paraId="5E4A47F0" w14:textId="77777777" w:rsidR="00685EB1" w:rsidRPr="005A1BF8" w:rsidRDefault="00685EB1" w:rsidP="00685EB1"/>
    <w:p w14:paraId="62B69E1F" w14:textId="77777777" w:rsidR="00685EB1" w:rsidRPr="005A1BF8" w:rsidRDefault="00685EB1" w:rsidP="00685EB1"/>
    <w:p w14:paraId="3ACDFA8E" w14:textId="77777777" w:rsidR="009B05BA" w:rsidRDefault="009B05BA">
      <w:pPr>
        <w:spacing w:line="259" w:lineRule="auto"/>
        <w:jc w:val="left"/>
        <w:rPr>
          <w:b/>
          <w:bCs/>
        </w:rPr>
      </w:pPr>
      <w:r>
        <w:rPr>
          <w:b/>
          <w:bCs/>
        </w:rPr>
        <w:br w:type="page"/>
      </w:r>
    </w:p>
    <w:p w14:paraId="12DD0699" w14:textId="7218C1C1" w:rsidR="00685EB1" w:rsidRPr="005A1BF8" w:rsidRDefault="00095AD3" w:rsidP="00685EB1">
      <w:pPr>
        <w:rPr>
          <w:b/>
          <w:bCs/>
        </w:rPr>
      </w:pPr>
      <w:r w:rsidRPr="005A1BF8">
        <w:rPr>
          <w:b/>
          <w:bCs/>
        </w:rPr>
        <w:lastRenderedPageBreak/>
        <w:t>DISCUSSION</w:t>
      </w:r>
    </w:p>
    <w:p w14:paraId="4452CE4F" w14:textId="77777777" w:rsidR="001F3E6C" w:rsidRPr="005A1BF8" w:rsidRDefault="00095AD3" w:rsidP="001F3E6C">
      <w:pPr>
        <w:pStyle w:val="Heading2"/>
      </w:pPr>
      <w:bookmarkStart w:id="11" w:name="_Toc141283139"/>
      <w:r w:rsidRPr="005A1BF8">
        <w:t>CAUSES OF MATERNAL MORTALITY</w:t>
      </w:r>
      <w:bookmarkEnd w:id="11"/>
    </w:p>
    <w:p w14:paraId="37C1856A" w14:textId="77777777" w:rsidR="001F3E6C" w:rsidRPr="005A1BF8" w:rsidRDefault="001F3E6C" w:rsidP="001F3E6C"/>
    <w:p w14:paraId="16280FBF" w14:textId="650D9F92" w:rsidR="001F3E6C" w:rsidRPr="005A1BF8" w:rsidRDefault="00095AD3" w:rsidP="001F3E6C">
      <w:r w:rsidRPr="005A1BF8">
        <w:t xml:space="preserve">From the research, I discovered that the causes of maternal mortality, whether direct or indirect, have not seen any significant declines during the study period from 2020 to 2022. The cause of pregnancy-related deaths was hypertension in pregnancy (38%), representing almost one-third of the overall causes. Many previous studies, however, suggest </w:t>
      </w:r>
      <w:proofErr w:type="spellStart"/>
      <w:r w:rsidRPr="005A1BF8">
        <w:t>haemorrhage</w:t>
      </w:r>
      <w:proofErr w:type="spellEnd"/>
      <w:r w:rsidRPr="005A1BF8">
        <w:t xml:space="preserve">, which </w:t>
      </w:r>
      <w:r w:rsidR="00DD0727" w:rsidRPr="007C351B">
        <w:rPr>
          <w:highlight w:val="yellow"/>
        </w:rPr>
        <w:t xml:space="preserve">was </w:t>
      </w:r>
      <w:r w:rsidRPr="007C351B">
        <w:rPr>
          <w:highlight w:val="yellow"/>
        </w:rPr>
        <w:t xml:space="preserve">recorded </w:t>
      </w:r>
      <w:r w:rsidR="00DD0727" w:rsidRPr="007C351B">
        <w:rPr>
          <w:highlight w:val="yellow"/>
        </w:rPr>
        <w:t>at</w:t>
      </w:r>
      <w:r w:rsidR="00DD0727">
        <w:t xml:space="preserve"> </w:t>
      </w:r>
      <w:r w:rsidRPr="005A1BF8">
        <w:t xml:space="preserve">20% in this </w:t>
      </w:r>
      <w:r w:rsidRPr="007C351B">
        <w:rPr>
          <w:highlight w:val="yellow"/>
        </w:rPr>
        <w:t>research</w:t>
      </w:r>
      <w:r w:rsidR="00DD0727" w:rsidRPr="007C351B">
        <w:rPr>
          <w:highlight w:val="yellow"/>
        </w:rPr>
        <w:t>,</w:t>
      </w:r>
      <w:r w:rsidRPr="005A1BF8">
        <w:t xml:space="preserve"> as the second major cause of maternal mortality. The cause of this switch in pattern could probably be due to the enhanced emergency response systems that have been put in place to manage postpartum and antepartum </w:t>
      </w:r>
      <w:proofErr w:type="spellStart"/>
      <w:r w:rsidRPr="005A1BF8">
        <w:t>haemorrhage</w:t>
      </w:r>
      <w:proofErr w:type="spellEnd"/>
      <w:r w:rsidRPr="005A1BF8">
        <w:t xml:space="preserve"> in an emergency setting. Because of this sudden shift in trend, there is a need for policymakers to give hypertension in pregnancy a keen priority while deciding on health policies, interventions, and resource allocations to lower maternal mortality in the region and the country as a whole. Abortion recorded a relatively lower percentage as compared to previous research, which could be accounted for by the advent of modern contraceptives, which help in preventing unwanted pregnancies. The decline could also be due to improving access to comprehensive sexual and reproductive healthcare services and promoting safe abortion practices, which is essential for reducing maternal mortality rates. Medical conditions and infections recorded similar figures of 9% and 7%, respectively. The majority of the medical conditions were comorbidities which were developed prior to pregnancy.</w:t>
      </w:r>
      <w:r w:rsidRPr="005A1BF8">
        <w:rPr>
          <w:rFonts w:ascii="Segoe UI" w:hAnsi="Segoe UI" w:cs="Segoe UI"/>
          <w:color w:val="374151"/>
          <w:shd w:val="clear" w:color="auto" w:fill="F7F7F8"/>
        </w:rPr>
        <w:t xml:space="preserve"> </w:t>
      </w:r>
      <w:r w:rsidRPr="005A1BF8">
        <w:t xml:space="preserve">Improving preconception care, such as ANC attendance, ensuring proper management of chronic diseases, and integrating maternal and non-communicable disease </w:t>
      </w:r>
      <w:r w:rsidRPr="007C351B">
        <w:rPr>
          <w:highlight w:val="yellow"/>
        </w:rPr>
        <w:t>services</w:t>
      </w:r>
      <w:r w:rsidRPr="005A1BF8">
        <w:t xml:space="preserve"> have probably contributed to this significant decline compared to previous research. Sepsis also made a significant contribution to </w:t>
      </w:r>
      <w:r w:rsidRPr="005A1BF8">
        <w:lastRenderedPageBreak/>
        <w:t>the causes of maternal mortality; hence, it should not be overlooked when allocating resources to curb maternal mortality.</w:t>
      </w:r>
    </w:p>
    <w:p w14:paraId="19F0DCDE" w14:textId="77777777" w:rsidR="001F3E6C" w:rsidRPr="005A1BF8" w:rsidRDefault="001F3E6C" w:rsidP="001F3E6C"/>
    <w:p w14:paraId="4855F941" w14:textId="77777777" w:rsidR="001F3E6C" w:rsidRPr="005A1BF8" w:rsidRDefault="001F3E6C" w:rsidP="001F3E6C"/>
    <w:p w14:paraId="25480CD4" w14:textId="77777777" w:rsidR="001F3E6C" w:rsidRPr="005A1BF8" w:rsidRDefault="00095AD3" w:rsidP="001F3E6C">
      <w:pPr>
        <w:pStyle w:val="Heading2"/>
        <w:rPr>
          <w:rFonts w:eastAsiaTheme="minorHAnsi"/>
        </w:rPr>
      </w:pPr>
      <w:bookmarkStart w:id="12" w:name="_Toc141283140"/>
      <w:r w:rsidRPr="005A1BF8">
        <w:rPr>
          <w:rFonts w:eastAsiaTheme="minorHAnsi"/>
        </w:rPr>
        <w:t>TRENDS AND PREVALENCE OF MATERNAL MORTALITY</w:t>
      </w:r>
      <w:bookmarkEnd w:id="12"/>
    </w:p>
    <w:p w14:paraId="5820EF2A" w14:textId="77777777" w:rsidR="001F3E6C" w:rsidRPr="005A1BF8" w:rsidRDefault="001F3E6C" w:rsidP="001F3E6C">
      <w:pPr>
        <w:autoSpaceDE w:val="0"/>
        <w:autoSpaceDN w:val="0"/>
        <w:adjustRightInd w:val="0"/>
        <w:spacing w:line="400" w:lineRule="atLeast"/>
        <w:rPr>
          <w:rFonts w:eastAsiaTheme="minorHAnsi"/>
        </w:rPr>
      </w:pPr>
    </w:p>
    <w:p w14:paraId="02840969" w14:textId="77777777" w:rsidR="001F3E6C" w:rsidRPr="005A1BF8" w:rsidRDefault="00095AD3" w:rsidP="001F3E6C">
      <w:r w:rsidRPr="005A1BF8">
        <w:t xml:space="preserve">This objective focuses on examining maternal mortality trends in the Tamale Teaching Hospital, aiming to identify patterns and changes over time. Comparing previous works, relevant studies, and reports highlights the progress made, regional variations, and persistent challenges in reducing maternal mortality rates in Ghana. The findings underscore the importance of tailored interventions that address the social, economic, and healthcare factors contributing to maternal mortality, ultimately striving towards improved maternal health outcomes in Ghana.   </w:t>
      </w:r>
    </w:p>
    <w:p w14:paraId="1E69AAE2" w14:textId="5C9CE45A" w:rsidR="001F3E6C" w:rsidRPr="005A1BF8" w:rsidRDefault="00095AD3" w:rsidP="001F3E6C">
      <w:r w:rsidRPr="005A1BF8">
        <w:t>The research found that the study's maternal mortality trend remained relatively steady. Over the study period, maternal mortality has seen an undulating or wavy pattern from 2020 to 2022, recording 46 deaths (31.5%) in 2020, 56 deaths (38%) in 2021 and again 46</w:t>
      </w:r>
      <w:r w:rsidR="00503600">
        <w:t xml:space="preserve"> </w:t>
      </w:r>
      <w:r w:rsidRPr="005A1BF8">
        <w:t xml:space="preserve">(31.5%) in 2022. This issue implies that not much has been done by authorities and the government from 2020 to 2022 regarding maternal mortality. Understanding this trend also implies policy-making. Policymakers should put down mechanisms, however small, to bring maternal mortality to its barest minimum as the numbers recorded in this research are still relatively small for one hospital, though a referral </w:t>
      </w:r>
      <w:proofErr w:type="spellStart"/>
      <w:r w:rsidRPr="005A1BF8">
        <w:t>centre</w:t>
      </w:r>
      <w:proofErr w:type="spellEnd"/>
      <w:r w:rsidRPr="005A1BF8">
        <w:t xml:space="preserve"> for complicated cases is outrageous.</w:t>
      </w:r>
    </w:p>
    <w:p w14:paraId="56CD5A3F" w14:textId="77777777" w:rsidR="001F3E6C" w:rsidRPr="005A1BF8" w:rsidRDefault="001F3E6C" w:rsidP="001F3E6C"/>
    <w:p w14:paraId="1F0C11EF" w14:textId="77777777" w:rsidR="001F3E6C" w:rsidRPr="005A1BF8" w:rsidRDefault="001F3E6C" w:rsidP="001F3E6C"/>
    <w:p w14:paraId="2D18B8A5" w14:textId="77777777" w:rsidR="001F3E6C" w:rsidRPr="005A1BF8" w:rsidRDefault="00095AD3" w:rsidP="001F3E6C">
      <w:pPr>
        <w:pStyle w:val="Heading2"/>
        <w:numPr>
          <w:ilvl w:val="0"/>
          <w:numId w:val="0"/>
        </w:numPr>
        <w:rPr>
          <w:lang w:val="en-US"/>
        </w:rPr>
      </w:pPr>
      <w:r w:rsidRPr="005A1BF8">
        <w:rPr>
          <w:lang w:val="en-US"/>
        </w:rPr>
        <w:lastRenderedPageBreak/>
        <w:t xml:space="preserve"> </w:t>
      </w:r>
    </w:p>
    <w:p w14:paraId="28705BF9" w14:textId="77777777" w:rsidR="001F3E6C" w:rsidRPr="005A1BF8" w:rsidRDefault="00095AD3" w:rsidP="001F3E6C">
      <w:pPr>
        <w:pStyle w:val="Heading2"/>
        <w:rPr>
          <w:lang w:val="en-US"/>
        </w:rPr>
      </w:pPr>
      <w:bookmarkStart w:id="13" w:name="_Toc141283141"/>
      <w:r w:rsidRPr="005A1BF8">
        <w:rPr>
          <w:lang w:val="en-US"/>
        </w:rPr>
        <w:t>HOW SOCIODEMOGRAPHIC FACTORS AFFECT MATERNAL MORTALITY</w:t>
      </w:r>
      <w:bookmarkEnd w:id="13"/>
    </w:p>
    <w:p w14:paraId="7985249D" w14:textId="77777777" w:rsidR="001F3E6C" w:rsidRPr="005A1BF8" w:rsidRDefault="001F3E6C" w:rsidP="001F3E6C"/>
    <w:p w14:paraId="03DA8DFB" w14:textId="77777777" w:rsidR="001F3E6C" w:rsidRPr="005A1BF8" w:rsidRDefault="001F3E6C" w:rsidP="001F3E6C"/>
    <w:p w14:paraId="72857BDF" w14:textId="77777777" w:rsidR="001F3E6C" w:rsidRPr="005A1BF8" w:rsidRDefault="00095AD3" w:rsidP="001F3E6C">
      <w:r w:rsidRPr="005A1BF8">
        <w:t>As established earlier, maternal mortality remains a significant global health concern, with numerous factors contributing to its occurrence. While medical and healthcare-related factors have traditionally been studied extensively, the role of socioeconomic factors in maternal mortality has gained recognition in recent years. This chapter aimed to explore the influence of socioeconomic factors on maternal mortality rates, shedding light on the complex interplay between socioeconomic status and maternal health outcomes.</w:t>
      </w:r>
      <w:r w:rsidRPr="005A1BF8">
        <w:rPr>
          <w:rFonts w:ascii="Segoe UI" w:eastAsia="Times New Roman" w:hAnsi="Segoe UI" w:cs="Segoe UI"/>
          <w:color w:val="374151"/>
          <w:lang w:eastAsia="en-GB"/>
        </w:rPr>
        <w:t xml:space="preserve"> </w:t>
      </w:r>
      <w:r w:rsidRPr="005A1BF8">
        <w:t xml:space="preserve">Socioeconomic disparities are crucial factors that contribute to maternal mortality. Women with low socioeconomic status often face limited access to quality healthcare, including prenatal care, skilled birth attendance, and emergency obstetric services, which was established by this research as women with no formal education (72%) and unemployment, which was recorded as 'Housewife'(61%) recorded the highest mortality rate. Women with tertiary education and formal employment recorded the lowest mortality, 10% and 8%, respectively. Lack of financial resources can prevent women from seeking timely medical attention during pregnancy and childbirth, increasing the risk of complications and mortality. Additionally, poverty exacerbates existing social inequalities, making </w:t>
      </w:r>
      <w:proofErr w:type="spellStart"/>
      <w:r w:rsidRPr="005A1BF8">
        <w:t>marginalised</w:t>
      </w:r>
      <w:proofErr w:type="spellEnd"/>
      <w:r w:rsidRPr="005A1BF8">
        <w:t xml:space="preserve"> women more susceptible to adverse health outcomes.</w:t>
      </w:r>
    </w:p>
    <w:p w14:paraId="05EE01DE" w14:textId="2AD814B9" w:rsidR="001F3E6C" w:rsidRPr="005A1BF8" w:rsidRDefault="00095AD3" w:rsidP="001F3E6C">
      <w:r w:rsidRPr="005A1BF8">
        <w:t xml:space="preserve">Furthermore, it is impossible to overstate the impact that maternal age has. The study found important, not to be understated, differences in the causes of maternal death. The two most prevalent causes of maternal mortality, hypertension during pregnancy and </w:t>
      </w:r>
      <w:proofErr w:type="spellStart"/>
      <w:r w:rsidRPr="005A1BF8">
        <w:t>haemorrhage</w:t>
      </w:r>
      <w:proofErr w:type="spellEnd"/>
      <w:r w:rsidRPr="005A1BF8">
        <w:t xml:space="preserve">, each accounted for 54% of all maternal deaths. Most of those who died from both causes were between the ages of 26 and 30. Older moms had a larger risk of obstetric </w:t>
      </w:r>
      <w:proofErr w:type="spellStart"/>
      <w:r w:rsidRPr="005A1BF8">
        <w:t>haemorrhage</w:t>
      </w:r>
      <w:proofErr w:type="spellEnd"/>
      <w:r w:rsidRPr="005A1BF8">
        <w:t xml:space="preserve"> than younger </w:t>
      </w:r>
      <w:r w:rsidRPr="005A1BF8">
        <w:lastRenderedPageBreak/>
        <w:t xml:space="preserve">mothers, according to earlier studies. In addition, this study discovered that married women were more likely than single women to pass away from </w:t>
      </w:r>
      <w:proofErr w:type="spellStart"/>
      <w:r w:rsidRPr="005A1BF8">
        <w:t>haemorrhage</w:t>
      </w:r>
      <w:proofErr w:type="spellEnd"/>
      <w:r w:rsidRPr="005A1BF8">
        <w:t xml:space="preserve"> and HIP. This study does not know the causes of this. We must thus not neglect the reality that </w:t>
      </w:r>
      <w:proofErr w:type="spellStart"/>
      <w:r w:rsidRPr="005A1BF8">
        <w:t>haemorrhage</w:t>
      </w:r>
      <w:proofErr w:type="spellEnd"/>
      <w:r w:rsidRPr="005A1BF8">
        <w:t xml:space="preserve"> should be given top priority when developing health policies, treatments, and resource allocations to </w:t>
      </w:r>
      <w:proofErr w:type="spellStart"/>
      <w:r w:rsidRPr="005A1BF8">
        <w:t>minimise</w:t>
      </w:r>
      <w:proofErr w:type="spellEnd"/>
      <w:r w:rsidRPr="005A1BF8">
        <w:t xml:space="preserve"> maternal mortalities in Ghana, especially in older and married women. In part, marital status also affects maternal mortality since married women are less likely than single women to </w:t>
      </w:r>
      <w:r w:rsidR="00C11161" w:rsidRPr="007C351B">
        <w:rPr>
          <w:highlight w:val="yellow"/>
        </w:rPr>
        <w:t>die</w:t>
      </w:r>
      <w:r w:rsidRPr="005A1BF8">
        <w:t xml:space="preserve"> from abortion-related </w:t>
      </w:r>
      <w:r w:rsidR="00C11161" w:rsidRPr="007C351B">
        <w:rPr>
          <w:highlight w:val="yellow"/>
        </w:rPr>
        <w:t>causes</w:t>
      </w:r>
      <w:r w:rsidRPr="005A1BF8">
        <w:t>. Studies from other African nations that revealed single women were more likely to induce abortion than married women confirm this. Abortion is permissible in Ghana in circumstances of rape, incest, risk to the pregnant woman's life, harm to her physical or mental health, and when there is a significant chance that the child would experience severe physical defects or disorders or will later develop them. Young pregnant women might resort to illegal means of abortion due to stigma. In this case, they expose themselves to a high-risk procedure, which could explain the increased risk.</w:t>
      </w:r>
    </w:p>
    <w:p w14:paraId="16CA4BD6" w14:textId="3E9FCD61" w:rsidR="001F3E6C" w:rsidRPr="005A1BF8" w:rsidRDefault="00095AD3" w:rsidP="001F3E6C">
      <w:r w:rsidRPr="005A1BF8">
        <w:t xml:space="preserve">Additionally, single women who become pregnant and give birth face significant stigma in Ghana. This issue might be the reason why married women are less likely than single mothers to </w:t>
      </w:r>
      <w:r w:rsidR="00C11161" w:rsidRPr="007C351B">
        <w:rPr>
          <w:highlight w:val="yellow"/>
        </w:rPr>
        <w:t>die</w:t>
      </w:r>
      <w:r w:rsidRPr="005A1BF8">
        <w:t xml:space="preserve"> from abortion-related causes. Ghana would, therefore, have a competitive advantage in reducing the number of maternal deaths in the future by having a better grasp of both the formal and informal circumstances of abortions for single women. Additionally, those aged 15 to 20 had a greater prevalence of abortion-related fatalities. Consequently, it is conceivable that young women have a higher chance of dying from causes connected to abortion than older women. </w:t>
      </w:r>
    </w:p>
    <w:p w14:paraId="69CC0E55" w14:textId="77777777" w:rsidR="00685EB1" w:rsidRPr="005A1BF8" w:rsidRDefault="00685EB1" w:rsidP="00685EB1"/>
    <w:p w14:paraId="544EB88E" w14:textId="77777777" w:rsidR="00685EB1" w:rsidRPr="005A1BF8" w:rsidRDefault="00095AD3" w:rsidP="00685EB1">
      <w:pPr>
        <w:spacing w:before="240"/>
        <w:rPr>
          <w:b/>
          <w:bCs/>
        </w:rPr>
      </w:pPr>
      <w:r w:rsidRPr="005A1BF8">
        <w:rPr>
          <w:b/>
          <w:bCs/>
        </w:rPr>
        <w:t>CONCLUSION</w:t>
      </w:r>
    </w:p>
    <w:p w14:paraId="6B0B0C14" w14:textId="77777777" w:rsidR="00685EB1" w:rsidRDefault="00095AD3" w:rsidP="00D8297F">
      <w:r w:rsidRPr="005A1BF8">
        <w:lastRenderedPageBreak/>
        <w:t xml:space="preserve">In conclusion, apart from the traditional direct and indirect causes of maternal mortality, socioeconomic factors are also key determinants of maternal mortality rates, influencing women's access to healthcare, educational opportunities, and social empowerment. Poverty, low educational attainment, age, occupation, marital status and place of residence contribute to the disproportionate burden of maternal mortality on </w:t>
      </w:r>
      <w:proofErr w:type="spellStart"/>
      <w:r w:rsidRPr="005A1BF8">
        <w:t>marginalised</w:t>
      </w:r>
      <w:proofErr w:type="spellEnd"/>
      <w:r w:rsidRPr="005A1BF8">
        <w:t xml:space="preserve"> populations. Addressing these socioeconomic disparities through targeted policies and interventions is vital for reducing maternal mortality rates and achieving sustainable development goals related to maternal health. Future research should continue to explore the intricate relationships between socioeconomic factors and maternal mortality to inform evidence. Continued efforts and collaborative partnerships are also essential to achieve sustainable progress and eliminate preventable maternal deaths on the continent. </w:t>
      </w:r>
    </w:p>
    <w:p w14:paraId="2F7C0953" w14:textId="77777777" w:rsidR="00DA5314" w:rsidRPr="00975FE0" w:rsidRDefault="00DA5314" w:rsidP="00DA5314">
      <w:pPr>
        <w:rPr>
          <w:b/>
          <w:highlight w:val="yellow"/>
        </w:rPr>
      </w:pPr>
      <w:r w:rsidRPr="00975FE0">
        <w:rPr>
          <w:b/>
          <w:highlight w:val="yellow"/>
        </w:rPr>
        <w:t>Disclaimer (Artificial intelligence)</w:t>
      </w:r>
    </w:p>
    <w:p w14:paraId="447E82C7" w14:textId="77777777" w:rsidR="00DA5314" w:rsidRPr="00394842" w:rsidRDefault="00DA5314" w:rsidP="00DA5314">
      <w:pPr>
        <w:rPr>
          <w:highlight w:val="yellow"/>
        </w:rPr>
      </w:pPr>
    </w:p>
    <w:p w14:paraId="446BED07" w14:textId="77777777" w:rsidR="00DA5314" w:rsidRPr="00394842" w:rsidRDefault="00DA5314" w:rsidP="00DA5314">
      <w:pPr>
        <w:rPr>
          <w:highlight w:val="yellow"/>
        </w:rPr>
      </w:pPr>
      <w:r w:rsidRPr="00394842">
        <w:rPr>
          <w:highlight w:val="yellow"/>
        </w:rPr>
        <w:t xml:space="preserve">Option 1: </w:t>
      </w:r>
    </w:p>
    <w:p w14:paraId="7B70EC1F" w14:textId="77777777" w:rsidR="00DA5314" w:rsidRPr="00394842" w:rsidRDefault="00DA5314" w:rsidP="00DA5314">
      <w:pPr>
        <w:rPr>
          <w:highlight w:val="yellow"/>
        </w:rPr>
      </w:pPr>
    </w:p>
    <w:p w14:paraId="361F6583" w14:textId="77777777" w:rsidR="00DA5314" w:rsidRPr="00394842" w:rsidRDefault="00DA5314" w:rsidP="00DA5314">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6D861CFE" w14:textId="77777777" w:rsidR="00DA5314" w:rsidRPr="00394842" w:rsidRDefault="00DA5314" w:rsidP="00DA5314">
      <w:pPr>
        <w:rPr>
          <w:highlight w:val="yellow"/>
        </w:rPr>
      </w:pPr>
    </w:p>
    <w:p w14:paraId="4D132446" w14:textId="77777777" w:rsidR="00DA5314" w:rsidRPr="00394842" w:rsidRDefault="00DA5314" w:rsidP="00DA5314">
      <w:pPr>
        <w:rPr>
          <w:highlight w:val="yellow"/>
        </w:rPr>
      </w:pPr>
      <w:r w:rsidRPr="00394842">
        <w:rPr>
          <w:highlight w:val="yellow"/>
        </w:rPr>
        <w:t xml:space="preserve">Option 2: </w:t>
      </w:r>
    </w:p>
    <w:p w14:paraId="72636FC3" w14:textId="77777777" w:rsidR="00DA5314" w:rsidRPr="00394842" w:rsidRDefault="00DA5314" w:rsidP="00DA5314">
      <w:pPr>
        <w:rPr>
          <w:highlight w:val="yellow"/>
        </w:rPr>
      </w:pPr>
    </w:p>
    <w:p w14:paraId="6BC37FFA" w14:textId="77777777" w:rsidR="00DA5314" w:rsidRPr="00394842" w:rsidRDefault="00DA5314" w:rsidP="00DA5314">
      <w:pPr>
        <w:rPr>
          <w:highlight w:val="yellow"/>
        </w:rPr>
      </w:pPr>
      <w:r w:rsidRPr="00394842">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1188A4" w14:textId="77777777" w:rsidR="00DA5314" w:rsidRPr="00394842" w:rsidRDefault="00DA5314" w:rsidP="00DA5314">
      <w:pPr>
        <w:rPr>
          <w:highlight w:val="yellow"/>
        </w:rPr>
      </w:pPr>
    </w:p>
    <w:p w14:paraId="29B3C7EF" w14:textId="77777777" w:rsidR="00DA5314" w:rsidRPr="00394842" w:rsidRDefault="00DA5314" w:rsidP="00DA5314">
      <w:pPr>
        <w:rPr>
          <w:highlight w:val="yellow"/>
        </w:rPr>
      </w:pPr>
      <w:r w:rsidRPr="00394842">
        <w:rPr>
          <w:highlight w:val="yellow"/>
        </w:rPr>
        <w:t>Details of the AI usage are given below:</w:t>
      </w:r>
    </w:p>
    <w:p w14:paraId="7109D2D2" w14:textId="77777777" w:rsidR="00DA5314" w:rsidRPr="00394842" w:rsidRDefault="00DA5314" w:rsidP="00DA5314">
      <w:pPr>
        <w:rPr>
          <w:highlight w:val="yellow"/>
        </w:rPr>
      </w:pPr>
      <w:r w:rsidRPr="00394842">
        <w:rPr>
          <w:highlight w:val="yellow"/>
        </w:rPr>
        <w:t>1.</w:t>
      </w:r>
    </w:p>
    <w:p w14:paraId="20E9A892" w14:textId="77777777" w:rsidR="00DA5314" w:rsidRPr="00394842" w:rsidRDefault="00DA5314" w:rsidP="00DA5314">
      <w:pPr>
        <w:rPr>
          <w:highlight w:val="yellow"/>
        </w:rPr>
      </w:pPr>
      <w:r w:rsidRPr="00394842">
        <w:rPr>
          <w:highlight w:val="yellow"/>
        </w:rPr>
        <w:t>2.</w:t>
      </w:r>
    </w:p>
    <w:p w14:paraId="3EF49A44" w14:textId="77777777" w:rsidR="00DA5314" w:rsidRPr="00165217" w:rsidRDefault="00DA5314" w:rsidP="00DA5314">
      <w:r w:rsidRPr="00394842">
        <w:rPr>
          <w:highlight w:val="yellow"/>
        </w:rPr>
        <w:t>3.</w:t>
      </w:r>
    </w:p>
    <w:p w14:paraId="0F89AB44" w14:textId="77777777" w:rsidR="00DA5314" w:rsidRPr="005A1BF8" w:rsidRDefault="00DA5314" w:rsidP="00D8297F"/>
    <w:p w14:paraId="21DB5C12" w14:textId="77777777" w:rsidR="00685EB1" w:rsidRPr="005A1BF8" w:rsidRDefault="00685EB1" w:rsidP="00685EB1">
      <w:pPr>
        <w:spacing w:before="240" w:line="360" w:lineRule="auto"/>
      </w:pPr>
    </w:p>
    <w:p w14:paraId="7767DB4E" w14:textId="77777777" w:rsidR="00685EB1" w:rsidRPr="005A1BF8" w:rsidRDefault="00685EB1" w:rsidP="00685EB1">
      <w:pPr>
        <w:spacing w:before="240" w:line="360" w:lineRule="auto"/>
      </w:pPr>
    </w:p>
    <w:p w14:paraId="66552516" w14:textId="77777777" w:rsidR="00685EB1" w:rsidRPr="005A1BF8" w:rsidRDefault="00685EB1" w:rsidP="00685EB1">
      <w:pPr>
        <w:spacing w:before="240" w:line="360" w:lineRule="auto"/>
      </w:pPr>
    </w:p>
    <w:p w14:paraId="6B7CB09B" w14:textId="77777777" w:rsidR="00685EB1" w:rsidRPr="005A1BF8" w:rsidRDefault="00685EB1" w:rsidP="00685EB1">
      <w:pPr>
        <w:spacing w:before="240" w:line="360" w:lineRule="auto"/>
      </w:pPr>
    </w:p>
    <w:p w14:paraId="29900E90" w14:textId="77777777" w:rsidR="00685EB1" w:rsidRPr="005A1BF8" w:rsidRDefault="00685EB1" w:rsidP="00685EB1">
      <w:pPr>
        <w:spacing w:before="240" w:line="360" w:lineRule="auto"/>
      </w:pPr>
    </w:p>
    <w:p w14:paraId="168B85A7" w14:textId="77777777" w:rsidR="00044C69" w:rsidRPr="005A1BF8" w:rsidRDefault="00044C69" w:rsidP="00685EB1">
      <w:pPr>
        <w:spacing w:before="240" w:line="360" w:lineRule="auto"/>
      </w:pPr>
    </w:p>
    <w:p w14:paraId="01931B42" w14:textId="77777777" w:rsidR="00685EB1" w:rsidRPr="007C351B" w:rsidRDefault="00095AD3" w:rsidP="00685EB1">
      <w:pPr>
        <w:spacing w:before="240" w:line="360" w:lineRule="auto"/>
        <w:rPr>
          <w:b/>
          <w:bCs/>
          <w:lang w:val="es-US"/>
        </w:rPr>
      </w:pPr>
      <w:r w:rsidRPr="007C351B">
        <w:rPr>
          <w:b/>
          <w:bCs/>
          <w:lang w:val="es-US"/>
        </w:rPr>
        <w:t xml:space="preserve">Reference </w:t>
      </w:r>
    </w:p>
    <w:p w14:paraId="03896050" w14:textId="77777777" w:rsidR="00044C69" w:rsidRPr="005A1BF8" w:rsidRDefault="00095AD3" w:rsidP="00685EB1">
      <w:pPr>
        <w:spacing w:before="240" w:line="360" w:lineRule="auto"/>
      </w:pPr>
      <w:proofErr w:type="spellStart"/>
      <w:r w:rsidRPr="00DC78A5">
        <w:rPr>
          <w:lang w:val="es-US"/>
        </w:rPr>
        <w:t>Alvarez</w:t>
      </w:r>
      <w:proofErr w:type="spellEnd"/>
      <w:r w:rsidRPr="00DC78A5">
        <w:rPr>
          <w:lang w:val="es-US"/>
        </w:rPr>
        <w:t xml:space="preserve">, J. L., Gil, R., Hernández, V., &amp; Gil, A. (2009). </w:t>
      </w:r>
      <w:r w:rsidRPr="005A1BF8">
        <w:t>Factors associated with maternal mortality in Sub-Saharan Africa: an ecological study. </w:t>
      </w:r>
      <w:r w:rsidRPr="005A1BF8">
        <w:rPr>
          <w:i/>
          <w:iCs/>
        </w:rPr>
        <w:t>BMC Public Health</w:t>
      </w:r>
      <w:r w:rsidRPr="005A1BF8">
        <w:t>, </w:t>
      </w:r>
      <w:r w:rsidRPr="005A1BF8">
        <w:rPr>
          <w:i/>
          <w:iCs/>
        </w:rPr>
        <w:t>9</w:t>
      </w:r>
      <w:r w:rsidRPr="005A1BF8">
        <w:t>, 1-8.</w:t>
      </w:r>
    </w:p>
    <w:p w14:paraId="48408C6B" w14:textId="77777777" w:rsidR="00044C69" w:rsidRPr="005A1BF8" w:rsidRDefault="00095AD3" w:rsidP="00685EB1">
      <w:pPr>
        <w:spacing w:before="240" w:line="360" w:lineRule="auto"/>
      </w:pPr>
      <w:r w:rsidRPr="005A1BF8">
        <w:lastRenderedPageBreak/>
        <w:t xml:space="preserve">WHO, 2010. Maternal mortality ratio (per 100,000 live births). </w:t>
      </w:r>
      <w:hyperlink r:id="rId13" w:history="1">
        <w:r w:rsidRPr="005A1BF8">
          <w:rPr>
            <w:rStyle w:val="Hyperlink"/>
          </w:rPr>
          <w:t>https://data.who.int/indicators/i/C071DCB/AC597B1</w:t>
        </w:r>
      </w:hyperlink>
      <w:r w:rsidRPr="005A1BF8">
        <w:t xml:space="preserve"> </w:t>
      </w:r>
    </w:p>
    <w:p w14:paraId="6F57C269" w14:textId="77777777" w:rsidR="00FC4EC4" w:rsidRPr="005A1BF8" w:rsidRDefault="00095AD3" w:rsidP="00685EB1">
      <w:pPr>
        <w:spacing w:before="240" w:line="360" w:lineRule="auto"/>
      </w:pPr>
      <w:proofErr w:type="spellStart"/>
      <w:r w:rsidRPr="005A1BF8">
        <w:t>Boafor</w:t>
      </w:r>
      <w:proofErr w:type="spellEnd"/>
      <w:r w:rsidRPr="005A1BF8">
        <w:t xml:space="preserve">, T. K., </w:t>
      </w:r>
      <w:proofErr w:type="spellStart"/>
      <w:r w:rsidRPr="005A1BF8">
        <w:t>Ntumy</w:t>
      </w:r>
      <w:proofErr w:type="spellEnd"/>
      <w:r w:rsidRPr="005A1BF8">
        <w:t xml:space="preserve">, M. Y., </w:t>
      </w:r>
      <w:proofErr w:type="spellStart"/>
      <w:r w:rsidRPr="005A1BF8">
        <w:t>Asah</w:t>
      </w:r>
      <w:proofErr w:type="spellEnd"/>
      <w:r w:rsidRPr="005A1BF8">
        <w:t xml:space="preserve">-Opoku, K., </w:t>
      </w:r>
      <w:proofErr w:type="spellStart"/>
      <w:r w:rsidRPr="005A1BF8">
        <w:t>Sepenu</w:t>
      </w:r>
      <w:proofErr w:type="spellEnd"/>
      <w:r w:rsidRPr="005A1BF8">
        <w:t>, P., Ofosu, B., &amp; Oppong, S. A. (2021). Maternal mortality at the Korle Bu Teaching Hospital, Accra, Ghana: a five-year review. </w:t>
      </w:r>
      <w:r w:rsidRPr="005A1BF8">
        <w:rPr>
          <w:i/>
          <w:iCs/>
        </w:rPr>
        <w:t>African Journal of Reproductive Health</w:t>
      </w:r>
      <w:r w:rsidRPr="005A1BF8">
        <w:t>, </w:t>
      </w:r>
      <w:r w:rsidRPr="005A1BF8">
        <w:rPr>
          <w:i/>
          <w:iCs/>
        </w:rPr>
        <w:t>25</w:t>
      </w:r>
      <w:r w:rsidRPr="005A1BF8">
        <w:t>(1), 56-66.</w:t>
      </w:r>
      <w:r w:rsidR="00155526" w:rsidRPr="005A1BF8">
        <w:t xml:space="preserve">  </w:t>
      </w:r>
    </w:p>
    <w:p w14:paraId="14CA396C" w14:textId="77777777" w:rsidR="00FC4EC4" w:rsidRPr="005A1BF8" w:rsidRDefault="00095AD3" w:rsidP="00685EB1">
      <w:pPr>
        <w:spacing w:before="240" w:line="360" w:lineRule="auto"/>
      </w:pPr>
      <w:proofErr w:type="spellStart"/>
      <w:r w:rsidRPr="005A1BF8">
        <w:t>Yarney</w:t>
      </w:r>
      <w:proofErr w:type="spellEnd"/>
      <w:r w:rsidRPr="005A1BF8">
        <w:t xml:space="preserve">, L. (2019). Does knowledge of socio-cultural factors associated with maternal mortality affect maternal health decisions? A cross-sectional study of the Greater Accra region of Ghana. </w:t>
      </w:r>
      <w:r w:rsidRPr="005A1BF8">
        <w:rPr>
          <w:i/>
          <w:iCs/>
        </w:rPr>
        <w:t>BMC pregnancy and childbirth</w:t>
      </w:r>
      <w:r w:rsidRPr="005A1BF8">
        <w:t>, </w:t>
      </w:r>
      <w:r w:rsidRPr="005A1BF8">
        <w:rPr>
          <w:i/>
          <w:iCs/>
        </w:rPr>
        <w:t>19</w:t>
      </w:r>
      <w:r w:rsidRPr="005A1BF8">
        <w:t>, 1–12.</w:t>
      </w:r>
      <w:r w:rsidR="002E2CBD" w:rsidRPr="005A1BF8">
        <w:t xml:space="preserve"> </w:t>
      </w:r>
    </w:p>
    <w:p w14:paraId="2D09A0B4" w14:textId="77777777" w:rsidR="00FC4EC4" w:rsidRPr="005A1BF8" w:rsidRDefault="00095AD3" w:rsidP="00685EB1">
      <w:pPr>
        <w:spacing w:before="240" w:line="360" w:lineRule="auto"/>
      </w:pPr>
      <w:proofErr w:type="spellStart"/>
      <w:r w:rsidRPr="005A1BF8">
        <w:t>Azaare</w:t>
      </w:r>
      <w:proofErr w:type="spellEnd"/>
      <w:r w:rsidRPr="005A1BF8">
        <w:t xml:space="preserve">, J., </w:t>
      </w:r>
      <w:proofErr w:type="spellStart"/>
      <w:r w:rsidRPr="005A1BF8">
        <w:t>Akweongo</w:t>
      </w:r>
      <w:proofErr w:type="spellEnd"/>
      <w:r w:rsidRPr="005A1BF8">
        <w:t xml:space="preserve">, P., </w:t>
      </w:r>
      <w:proofErr w:type="spellStart"/>
      <w:r w:rsidRPr="005A1BF8">
        <w:t>Aryeetey</w:t>
      </w:r>
      <w:proofErr w:type="spellEnd"/>
      <w:r w:rsidRPr="005A1BF8">
        <w:t xml:space="preserve">, G. C., &amp; </w:t>
      </w:r>
      <w:proofErr w:type="spellStart"/>
      <w:r w:rsidRPr="005A1BF8">
        <w:t>Dwomoh</w:t>
      </w:r>
      <w:proofErr w:type="spellEnd"/>
      <w:r w:rsidRPr="005A1BF8">
        <w:t xml:space="preserve">, D. (2020). Impact of free maternal health care policy on maternal health care </w:t>
      </w:r>
      <w:proofErr w:type="spellStart"/>
      <w:r w:rsidRPr="005A1BF8">
        <w:t>utilisation</w:t>
      </w:r>
      <w:proofErr w:type="spellEnd"/>
      <w:r w:rsidRPr="005A1BF8">
        <w:t xml:space="preserve"> and perinatal mortality in Ghana: protocol design for historical cohort study. </w:t>
      </w:r>
      <w:r w:rsidRPr="005A1BF8">
        <w:rPr>
          <w:i/>
          <w:iCs/>
        </w:rPr>
        <w:t>Reproductive health</w:t>
      </w:r>
      <w:r w:rsidRPr="005A1BF8">
        <w:t>, </w:t>
      </w:r>
      <w:r w:rsidRPr="005A1BF8">
        <w:rPr>
          <w:i/>
          <w:iCs/>
        </w:rPr>
        <w:t>17</w:t>
      </w:r>
      <w:r w:rsidRPr="005A1BF8">
        <w:t>, 1-17.</w:t>
      </w:r>
      <w:r w:rsidR="004E1CC4" w:rsidRPr="005A1BF8">
        <w:t xml:space="preserve"> </w:t>
      </w:r>
    </w:p>
    <w:p w14:paraId="6566E345" w14:textId="77777777" w:rsidR="00AA7728" w:rsidRPr="005A1BF8" w:rsidRDefault="00095AD3" w:rsidP="00685EB1">
      <w:pPr>
        <w:spacing w:before="240" w:line="360" w:lineRule="auto"/>
      </w:pPr>
      <w:proofErr w:type="spellStart"/>
      <w:r w:rsidRPr="005A1BF8">
        <w:t>Kolo</w:t>
      </w:r>
      <w:proofErr w:type="spellEnd"/>
      <w:r w:rsidRPr="005A1BF8">
        <w:t xml:space="preserve">, M. A., </w:t>
      </w:r>
      <w:proofErr w:type="spellStart"/>
      <w:r w:rsidRPr="005A1BF8">
        <w:t>Adamu</w:t>
      </w:r>
      <w:proofErr w:type="spellEnd"/>
      <w:r w:rsidRPr="005A1BF8">
        <w:t xml:space="preserve">, Y. M., </w:t>
      </w:r>
      <w:proofErr w:type="spellStart"/>
      <w:r w:rsidRPr="005A1BF8">
        <w:t>Chutiyami</w:t>
      </w:r>
      <w:proofErr w:type="spellEnd"/>
      <w:r w:rsidRPr="005A1BF8">
        <w:t xml:space="preserve">, M., </w:t>
      </w:r>
      <w:proofErr w:type="spellStart"/>
      <w:r w:rsidRPr="005A1BF8">
        <w:t>Mairiga</w:t>
      </w:r>
      <w:proofErr w:type="spellEnd"/>
      <w:r w:rsidRPr="005A1BF8">
        <w:t xml:space="preserve">, A. G., &amp; </w:t>
      </w:r>
      <w:proofErr w:type="spellStart"/>
      <w:r w:rsidRPr="005A1BF8">
        <w:t>Mshelia</w:t>
      </w:r>
      <w:proofErr w:type="spellEnd"/>
      <w:r w:rsidRPr="005A1BF8">
        <w:t>, B. S. (2017). Determinants of Maternal Mortality in North Eastern Nigeria: A Population Based Study. </w:t>
      </w:r>
      <w:r w:rsidRPr="005A1BF8">
        <w:rPr>
          <w:i/>
          <w:iCs/>
        </w:rPr>
        <w:t>Journal of Advances in Medicine and Medical Research</w:t>
      </w:r>
      <w:r w:rsidRPr="005A1BF8">
        <w:t>, </w:t>
      </w:r>
      <w:r w:rsidRPr="005A1BF8">
        <w:rPr>
          <w:i/>
          <w:iCs/>
        </w:rPr>
        <w:t>24</w:t>
      </w:r>
      <w:r w:rsidRPr="005A1BF8">
        <w:t>(10), 1–11.</w:t>
      </w:r>
      <w:r w:rsidR="00CD661B" w:rsidRPr="005A1BF8">
        <w:t xml:space="preserve"> </w:t>
      </w:r>
    </w:p>
    <w:p w14:paraId="3729ABA7" w14:textId="77777777" w:rsidR="00AA7728" w:rsidRDefault="00095AD3" w:rsidP="00685EB1">
      <w:pPr>
        <w:spacing w:before="240" w:line="360" w:lineRule="auto"/>
      </w:pPr>
      <w:proofErr w:type="spellStart"/>
      <w:r w:rsidRPr="005A1BF8">
        <w:t>Assabil</w:t>
      </w:r>
      <w:proofErr w:type="spellEnd"/>
      <w:r w:rsidRPr="005A1BF8">
        <w:t xml:space="preserve">, S. E. (2019). Forecasting Maternal Mortality with Modified </w:t>
      </w:r>
      <w:proofErr w:type="spellStart"/>
      <w:r w:rsidRPr="005A1BF8">
        <w:t>Gompertz</w:t>
      </w:r>
      <w:proofErr w:type="spellEnd"/>
      <w:r w:rsidRPr="005A1BF8">
        <w:t xml:space="preserve"> Model. </w:t>
      </w:r>
      <w:r w:rsidRPr="005A1BF8">
        <w:rPr>
          <w:i/>
          <w:iCs/>
        </w:rPr>
        <w:t>Journal of Advances in Mathematics and Computer Science</w:t>
      </w:r>
      <w:r w:rsidRPr="005A1BF8">
        <w:t>, </w:t>
      </w:r>
      <w:r w:rsidRPr="005A1BF8">
        <w:rPr>
          <w:i/>
          <w:iCs/>
        </w:rPr>
        <w:t>32</w:t>
      </w:r>
      <w:r w:rsidRPr="005A1BF8">
        <w:t>(5), 1–7.</w:t>
      </w:r>
      <w:r w:rsidR="00CD3D24">
        <w:t xml:space="preserve"> </w:t>
      </w:r>
    </w:p>
    <w:p w14:paraId="4BB2D1A0" w14:textId="4BC224EC" w:rsidR="007F68B4" w:rsidRDefault="007F68B4" w:rsidP="00685EB1">
      <w:pPr>
        <w:spacing w:before="240" w:line="360" w:lineRule="auto"/>
      </w:pPr>
      <w:r w:rsidRPr="007C351B">
        <w:rPr>
          <w:highlight w:val="yellow"/>
        </w:rPr>
        <w:t xml:space="preserve">Daniels, A. A., </w:t>
      </w:r>
      <w:proofErr w:type="spellStart"/>
      <w:r w:rsidRPr="007C351B">
        <w:rPr>
          <w:highlight w:val="yellow"/>
        </w:rPr>
        <w:t>Anaba</w:t>
      </w:r>
      <w:proofErr w:type="spellEnd"/>
      <w:r w:rsidRPr="007C351B">
        <w:rPr>
          <w:highlight w:val="yellow"/>
        </w:rPr>
        <w:t xml:space="preserve">, E. A., &amp; </w:t>
      </w:r>
      <w:proofErr w:type="spellStart"/>
      <w:r w:rsidRPr="007C351B">
        <w:rPr>
          <w:highlight w:val="yellow"/>
        </w:rPr>
        <w:t>Nettey</w:t>
      </w:r>
      <w:proofErr w:type="spellEnd"/>
      <w:r w:rsidRPr="007C351B">
        <w:rPr>
          <w:highlight w:val="yellow"/>
        </w:rPr>
        <w:t>, O. E. A. (2025). Correlates of maternal health services utilization among adolescent mothers in Ghana: analysis of Ghana maternal health survey 2017. </w:t>
      </w:r>
      <w:r w:rsidRPr="007C351B">
        <w:rPr>
          <w:i/>
          <w:iCs/>
          <w:highlight w:val="yellow"/>
        </w:rPr>
        <w:t>BMC Pregnancy and Childbirth</w:t>
      </w:r>
      <w:r w:rsidRPr="007C351B">
        <w:rPr>
          <w:highlight w:val="yellow"/>
        </w:rPr>
        <w:t>, </w:t>
      </w:r>
      <w:r w:rsidRPr="007C351B">
        <w:rPr>
          <w:i/>
          <w:iCs/>
          <w:highlight w:val="yellow"/>
        </w:rPr>
        <w:t>25</w:t>
      </w:r>
      <w:r w:rsidRPr="007C351B">
        <w:rPr>
          <w:highlight w:val="yellow"/>
        </w:rPr>
        <w:t>(1), 58.</w:t>
      </w:r>
    </w:p>
    <w:p w14:paraId="3BF24DEA" w14:textId="55387132" w:rsidR="003655D0" w:rsidRDefault="003655D0" w:rsidP="00685EB1">
      <w:pPr>
        <w:spacing w:before="240" w:line="360" w:lineRule="auto"/>
      </w:pPr>
      <w:proofErr w:type="spellStart"/>
      <w:r w:rsidRPr="007C351B">
        <w:rPr>
          <w:highlight w:val="yellow"/>
        </w:rPr>
        <w:t>Bawuah</w:t>
      </w:r>
      <w:proofErr w:type="spellEnd"/>
      <w:r w:rsidRPr="007C351B">
        <w:rPr>
          <w:highlight w:val="yellow"/>
        </w:rPr>
        <w:t xml:space="preserve">, A., &amp; </w:t>
      </w:r>
      <w:proofErr w:type="spellStart"/>
      <w:r w:rsidRPr="007C351B">
        <w:rPr>
          <w:highlight w:val="yellow"/>
        </w:rPr>
        <w:t>Ampaw</w:t>
      </w:r>
      <w:proofErr w:type="spellEnd"/>
      <w:r w:rsidRPr="007C351B">
        <w:rPr>
          <w:highlight w:val="yellow"/>
        </w:rPr>
        <w:t xml:space="preserve">, S. (2023). Determinants of maternal healthcare-seeking </w:t>
      </w:r>
      <w:proofErr w:type="spellStart"/>
      <w:r w:rsidRPr="007C351B">
        <w:rPr>
          <w:highlight w:val="yellow"/>
        </w:rPr>
        <w:t>behaviours</w:t>
      </w:r>
      <w:proofErr w:type="spellEnd"/>
      <w:r w:rsidRPr="007C351B">
        <w:rPr>
          <w:highlight w:val="yellow"/>
        </w:rPr>
        <w:t xml:space="preserve"> in Ghana. </w:t>
      </w:r>
      <w:r w:rsidRPr="007C351B">
        <w:rPr>
          <w:i/>
          <w:iCs/>
          <w:highlight w:val="yellow"/>
        </w:rPr>
        <w:t>International Journal of Social Economics</w:t>
      </w:r>
      <w:r w:rsidRPr="007C351B">
        <w:rPr>
          <w:highlight w:val="yellow"/>
        </w:rPr>
        <w:t>, </w:t>
      </w:r>
      <w:r w:rsidRPr="007C351B">
        <w:rPr>
          <w:i/>
          <w:iCs/>
          <w:highlight w:val="yellow"/>
        </w:rPr>
        <w:t>50</w:t>
      </w:r>
      <w:r w:rsidRPr="007C351B">
        <w:rPr>
          <w:highlight w:val="yellow"/>
        </w:rPr>
        <w:t>(4), 575-591.</w:t>
      </w:r>
    </w:p>
    <w:p w14:paraId="0C4934BA" w14:textId="5BFF88D5" w:rsidR="00BB5AD9" w:rsidRPr="007C351B" w:rsidRDefault="00BB5AD9" w:rsidP="00685EB1">
      <w:pPr>
        <w:spacing w:before="240" w:line="360" w:lineRule="auto"/>
        <w:rPr>
          <w:highlight w:val="yellow"/>
        </w:rPr>
      </w:pPr>
      <w:r w:rsidRPr="007C351B">
        <w:rPr>
          <w:highlight w:val="yellow"/>
        </w:rPr>
        <w:t xml:space="preserve">Emmanuel, O., </w:t>
      </w:r>
      <w:proofErr w:type="spellStart"/>
      <w:r w:rsidRPr="007C351B">
        <w:rPr>
          <w:highlight w:val="yellow"/>
        </w:rPr>
        <w:t>Uvoh</w:t>
      </w:r>
      <w:proofErr w:type="spellEnd"/>
      <w:r w:rsidRPr="007C351B">
        <w:rPr>
          <w:highlight w:val="yellow"/>
        </w:rPr>
        <w:t xml:space="preserve">, S. M., </w:t>
      </w:r>
      <w:proofErr w:type="spellStart"/>
      <w:r w:rsidRPr="007C351B">
        <w:rPr>
          <w:highlight w:val="yellow"/>
        </w:rPr>
        <w:t>Ayakeme</w:t>
      </w:r>
      <w:proofErr w:type="spellEnd"/>
      <w:r w:rsidRPr="007C351B">
        <w:rPr>
          <w:highlight w:val="yellow"/>
        </w:rPr>
        <w:t xml:space="preserve">, T., </w:t>
      </w:r>
      <w:proofErr w:type="spellStart"/>
      <w:r w:rsidRPr="007C351B">
        <w:rPr>
          <w:highlight w:val="yellow"/>
        </w:rPr>
        <w:t>Bralate</w:t>
      </w:r>
      <w:proofErr w:type="spellEnd"/>
      <w:r w:rsidRPr="007C351B">
        <w:rPr>
          <w:highlight w:val="yellow"/>
        </w:rPr>
        <w:t>, K., &amp; Dum-</w:t>
      </w:r>
      <w:proofErr w:type="spellStart"/>
      <w:r w:rsidRPr="007C351B">
        <w:rPr>
          <w:highlight w:val="yellow"/>
        </w:rPr>
        <w:t>Awara</w:t>
      </w:r>
      <w:proofErr w:type="spellEnd"/>
      <w:r w:rsidRPr="007C351B">
        <w:rPr>
          <w:highlight w:val="yellow"/>
        </w:rPr>
        <w:t>, B. L. (2024). Assessment of Maternal Mortality and Contributing Factors in Some Rural Communities of Bayelsa State, Nigeria. </w:t>
      </w:r>
      <w:r w:rsidRPr="007C351B">
        <w:rPr>
          <w:i/>
          <w:iCs/>
          <w:highlight w:val="yellow"/>
        </w:rPr>
        <w:t xml:space="preserve">International Journal of Research and Reports in </w:t>
      </w:r>
      <w:proofErr w:type="spellStart"/>
      <w:r w:rsidRPr="007C351B">
        <w:rPr>
          <w:i/>
          <w:iCs/>
          <w:highlight w:val="yellow"/>
        </w:rPr>
        <w:t>Gynaecology</w:t>
      </w:r>
      <w:proofErr w:type="spellEnd"/>
      <w:r w:rsidRPr="007C351B">
        <w:rPr>
          <w:highlight w:val="yellow"/>
        </w:rPr>
        <w:t>, </w:t>
      </w:r>
      <w:r w:rsidRPr="007C351B">
        <w:rPr>
          <w:i/>
          <w:iCs/>
          <w:highlight w:val="yellow"/>
        </w:rPr>
        <w:t>7</w:t>
      </w:r>
      <w:r w:rsidRPr="007C351B">
        <w:rPr>
          <w:highlight w:val="yellow"/>
        </w:rPr>
        <w:t>(1), 136–142.</w:t>
      </w:r>
    </w:p>
    <w:p w14:paraId="6B7E844B" w14:textId="6F95F2FF" w:rsidR="00646668" w:rsidRPr="007C351B" w:rsidRDefault="00646668" w:rsidP="00685EB1">
      <w:pPr>
        <w:spacing w:before="240" w:line="360" w:lineRule="auto"/>
        <w:rPr>
          <w:highlight w:val="yellow"/>
        </w:rPr>
      </w:pPr>
      <w:proofErr w:type="spellStart"/>
      <w:r w:rsidRPr="00DA5314">
        <w:rPr>
          <w:highlight w:val="yellow"/>
        </w:rPr>
        <w:lastRenderedPageBreak/>
        <w:t>Onambele</w:t>
      </w:r>
      <w:proofErr w:type="spellEnd"/>
      <w:r w:rsidRPr="00DA5314">
        <w:rPr>
          <w:highlight w:val="yellow"/>
        </w:rPr>
        <w:t>, L., Ortega-Leon, W., Guillen-</w:t>
      </w:r>
      <w:proofErr w:type="spellStart"/>
      <w:r w:rsidRPr="00DA5314">
        <w:rPr>
          <w:highlight w:val="yellow"/>
        </w:rPr>
        <w:t>Aguinaga</w:t>
      </w:r>
      <w:proofErr w:type="spellEnd"/>
      <w:r w:rsidRPr="00DA5314">
        <w:rPr>
          <w:highlight w:val="yellow"/>
        </w:rPr>
        <w:t xml:space="preserve">, S., </w:t>
      </w:r>
      <w:proofErr w:type="spellStart"/>
      <w:r w:rsidRPr="00DA5314">
        <w:rPr>
          <w:highlight w:val="yellow"/>
        </w:rPr>
        <w:t>Forjaz</w:t>
      </w:r>
      <w:proofErr w:type="spellEnd"/>
      <w:r w:rsidRPr="00DA5314">
        <w:rPr>
          <w:highlight w:val="yellow"/>
        </w:rPr>
        <w:t xml:space="preserve">, M. J., </w:t>
      </w:r>
      <w:proofErr w:type="spellStart"/>
      <w:r w:rsidRPr="00DA5314">
        <w:rPr>
          <w:highlight w:val="yellow"/>
        </w:rPr>
        <w:t>Yoseph</w:t>
      </w:r>
      <w:proofErr w:type="spellEnd"/>
      <w:r w:rsidRPr="00DA5314">
        <w:rPr>
          <w:highlight w:val="yellow"/>
        </w:rPr>
        <w:t>, A., Guillen-</w:t>
      </w:r>
      <w:proofErr w:type="spellStart"/>
      <w:r w:rsidRPr="00DA5314">
        <w:rPr>
          <w:highlight w:val="yellow"/>
        </w:rPr>
        <w:t>Aguinaga</w:t>
      </w:r>
      <w:proofErr w:type="spellEnd"/>
      <w:r w:rsidRPr="00DA5314">
        <w:rPr>
          <w:highlight w:val="yellow"/>
        </w:rPr>
        <w:t xml:space="preserve">, L., ... </w:t>
      </w:r>
      <w:r w:rsidRPr="007C351B">
        <w:rPr>
          <w:highlight w:val="yellow"/>
        </w:rPr>
        <w:t>&amp; Guillen-</w:t>
      </w:r>
      <w:proofErr w:type="spellStart"/>
      <w:r w:rsidRPr="007C351B">
        <w:rPr>
          <w:highlight w:val="yellow"/>
        </w:rPr>
        <w:t>Grima</w:t>
      </w:r>
      <w:proofErr w:type="spellEnd"/>
      <w:r w:rsidRPr="007C351B">
        <w:rPr>
          <w:highlight w:val="yellow"/>
        </w:rPr>
        <w:t>, F. (2022). Maternal mortality in Africa: Regional trends (2000–2017). </w:t>
      </w:r>
      <w:r w:rsidRPr="007C351B">
        <w:rPr>
          <w:i/>
          <w:iCs/>
          <w:highlight w:val="yellow"/>
        </w:rPr>
        <w:t>International journal of environmental research and public health</w:t>
      </w:r>
      <w:r w:rsidRPr="007C351B">
        <w:rPr>
          <w:highlight w:val="yellow"/>
        </w:rPr>
        <w:t>, </w:t>
      </w:r>
      <w:r w:rsidRPr="007C351B">
        <w:rPr>
          <w:i/>
          <w:iCs/>
          <w:highlight w:val="yellow"/>
        </w:rPr>
        <w:t>19</w:t>
      </w:r>
      <w:r w:rsidRPr="007C351B">
        <w:rPr>
          <w:highlight w:val="yellow"/>
        </w:rPr>
        <w:t>(20), 13146.</w:t>
      </w:r>
    </w:p>
    <w:p w14:paraId="75F3F4CC" w14:textId="77777777" w:rsidR="00BD2B2A" w:rsidRPr="007C351B" w:rsidRDefault="00BD2B2A" w:rsidP="00685EB1">
      <w:pPr>
        <w:spacing w:before="240" w:line="360" w:lineRule="auto"/>
        <w:rPr>
          <w:highlight w:val="yellow"/>
        </w:rPr>
      </w:pPr>
    </w:p>
    <w:p w14:paraId="16DFFB02" w14:textId="512226F9" w:rsidR="00CE4D51" w:rsidRPr="007C351B" w:rsidRDefault="00CE4D51" w:rsidP="00685EB1">
      <w:pPr>
        <w:spacing w:before="240" w:line="360" w:lineRule="auto"/>
        <w:rPr>
          <w:highlight w:val="yellow"/>
        </w:rPr>
      </w:pPr>
      <w:r w:rsidRPr="007C351B">
        <w:rPr>
          <w:highlight w:val="yellow"/>
        </w:rPr>
        <w:t xml:space="preserve">Diallo, A., </w:t>
      </w:r>
      <w:proofErr w:type="spellStart"/>
      <w:r w:rsidRPr="007C351B">
        <w:rPr>
          <w:highlight w:val="yellow"/>
        </w:rPr>
        <w:t>Michalek</w:t>
      </w:r>
      <w:proofErr w:type="spellEnd"/>
      <w:r w:rsidRPr="007C351B">
        <w:rPr>
          <w:highlight w:val="yellow"/>
        </w:rPr>
        <w:t xml:space="preserve">, I. M., Bah, I. K., Diallo, I. A., Sy, T., Roth-Kleiner, M., &amp; </w:t>
      </w:r>
      <w:proofErr w:type="spellStart"/>
      <w:r w:rsidRPr="007C351B">
        <w:rPr>
          <w:highlight w:val="yellow"/>
        </w:rPr>
        <w:t>Desseauve</w:t>
      </w:r>
      <w:proofErr w:type="spellEnd"/>
      <w:r w:rsidRPr="007C351B">
        <w:rPr>
          <w:highlight w:val="yellow"/>
        </w:rPr>
        <w:t>, D. (2020). Maternal mortality risk indicators: Case-control study at a referral hospital in Guinea. </w:t>
      </w:r>
      <w:r w:rsidRPr="007C351B">
        <w:rPr>
          <w:i/>
          <w:iCs/>
          <w:highlight w:val="yellow"/>
        </w:rPr>
        <w:t>European Journal of Obstetrics &amp; Gynecology and Reproductive Biology</w:t>
      </w:r>
      <w:r w:rsidRPr="007C351B">
        <w:rPr>
          <w:highlight w:val="yellow"/>
        </w:rPr>
        <w:t>, </w:t>
      </w:r>
      <w:r w:rsidRPr="007C351B">
        <w:rPr>
          <w:i/>
          <w:iCs/>
          <w:highlight w:val="yellow"/>
        </w:rPr>
        <w:t>251</w:t>
      </w:r>
      <w:r w:rsidRPr="007C351B">
        <w:rPr>
          <w:highlight w:val="yellow"/>
        </w:rPr>
        <w:t>, 254-257.</w:t>
      </w:r>
    </w:p>
    <w:p w14:paraId="7BFF903F" w14:textId="04400254" w:rsidR="00BD2B2A" w:rsidRDefault="00BD2B2A" w:rsidP="00685EB1">
      <w:pPr>
        <w:spacing w:before="240" w:line="360" w:lineRule="auto"/>
      </w:pPr>
      <w:r w:rsidRPr="007C351B">
        <w:rPr>
          <w:highlight w:val="yellow"/>
        </w:rPr>
        <w:t xml:space="preserve">Fink, D. A., </w:t>
      </w:r>
      <w:proofErr w:type="spellStart"/>
      <w:r w:rsidRPr="007C351B">
        <w:rPr>
          <w:highlight w:val="yellow"/>
        </w:rPr>
        <w:t>Kilday</w:t>
      </w:r>
      <w:proofErr w:type="spellEnd"/>
      <w:r w:rsidRPr="007C351B">
        <w:rPr>
          <w:highlight w:val="yellow"/>
        </w:rPr>
        <w:t>, D., Cao, Z., Larson, K., Smith, A., Lipkin, C., ... &amp; Rosenthal, N. (2023). Trends in maternal mortality and severe maternal morbidity during delivery-related hospitalizations in the United States, 2008 to 2021. </w:t>
      </w:r>
      <w:r w:rsidRPr="007C351B">
        <w:rPr>
          <w:i/>
          <w:iCs/>
          <w:highlight w:val="yellow"/>
        </w:rPr>
        <w:t>JAMA Network Open</w:t>
      </w:r>
      <w:r w:rsidRPr="007C351B">
        <w:rPr>
          <w:highlight w:val="yellow"/>
        </w:rPr>
        <w:t>, </w:t>
      </w:r>
      <w:r w:rsidRPr="007C351B">
        <w:rPr>
          <w:i/>
          <w:iCs/>
          <w:highlight w:val="yellow"/>
        </w:rPr>
        <w:t>6</w:t>
      </w:r>
      <w:r w:rsidRPr="007C351B">
        <w:rPr>
          <w:highlight w:val="yellow"/>
        </w:rPr>
        <w:t>(6), e2317641-e2317641.</w:t>
      </w:r>
    </w:p>
    <w:p w14:paraId="54AAFA7C" w14:textId="77777777" w:rsidR="00044C69" w:rsidRPr="00F76E19" w:rsidRDefault="00044C69" w:rsidP="00685EB1">
      <w:pPr>
        <w:spacing w:before="240" w:line="360" w:lineRule="auto"/>
      </w:pPr>
    </w:p>
    <w:p w14:paraId="3E585890" w14:textId="77777777" w:rsidR="00685EB1" w:rsidRDefault="00685EB1" w:rsidP="00685EB1"/>
    <w:p w14:paraId="5E4A6D45" w14:textId="77777777" w:rsidR="00685EB1" w:rsidRDefault="00685EB1" w:rsidP="00685EB1"/>
    <w:p w14:paraId="684ECB8D" w14:textId="77777777" w:rsidR="00685EB1" w:rsidRDefault="00685EB1" w:rsidP="00685EB1"/>
    <w:p w14:paraId="31E3D81C" w14:textId="77777777" w:rsidR="00685EB1" w:rsidRDefault="00685EB1" w:rsidP="00685EB1"/>
    <w:p w14:paraId="0CE675A1" w14:textId="77777777" w:rsidR="00685EB1" w:rsidRDefault="00685EB1" w:rsidP="00685EB1"/>
    <w:p w14:paraId="003B5199" w14:textId="77777777" w:rsidR="00685EB1" w:rsidRDefault="00685EB1" w:rsidP="00685EB1"/>
    <w:p w14:paraId="7EB5FF38" w14:textId="77777777" w:rsidR="00685EB1" w:rsidRDefault="00685EB1" w:rsidP="00685EB1"/>
    <w:p w14:paraId="270D00BB" w14:textId="77777777" w:rsidR="00685EB1" w:rsidRDefault="00685EB1" w:rsidP="00685EB1"/>
    <w:p w14:paraId="38E1D1B0" w14:textId="77777777" w:rsidR="00685EB1" w:rsidRDefault="00685EB1" w:rsidP="00685EB1"/>
    <w:p w14:paraId="4A3618EA" w14:textId="77777777" w:rsidR="00685EB1" w:rsidRDefault="00685EB1" w:rsidP="00685EB1"/>
    <w:p w14:paraId="1866A9E5" w14:textId="77777777" w:rsidR="00685EB1" w:rsidRDefault="00685EB1" w:rsidP="00685EB1"/>
    <w:p w14:paraId="35906459" w14:textId="77777777" w:rsidR="00685EB1" w:rsidRDefault="00685EB1" w:rsidP="00685EB1"/>
    <w:p w14:paraId="7F667FF9" w14:textId="77777777" w:rsidR="00685EB1" w:rsidRDefault="00685EB1" w:rsidP="00685EB1"/>
    <w:p w14:paraId="1A4864E7" w14:textId="77777777" w:rsidR="00685EB1" w:rsidRDefault="00685EB1"/>
    <w:sectPr w:rsidR="00685EB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34A68" w14:textId="77777777" w:rsidR="00402A24" w:rsidRDefault="00402A24">
      <w:pPr>
        <w:spacing w:after="0" w:line="240" w:lineRule="auto"/>
      </w:pPr>
      <w:r>
        <w:separator/>
      </w:r>
    </w:p>
  </w:endnote>
  <w:endnote w:type="continuationSeparator" w:id="0">
    <w:p w14:paraId="7FBD6A6E" w14:textId="77777777" w:rsidR="00402A24" w:rsidRDefault="00402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4E214" w14:textId="77777777" w:rsidR="00095AD3" w:rsidRDefault="00095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EC82D" w14:textId="77777777" w:rsidR="00095AD3" w:rsidRDefault="00095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B6E7" w14:textId="77777777" w:rsidR="00095AD3" w:rsidRDefault="00095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3D751" w14:textId="77777777" w:rsidR="00402A24" w:rsidRDefault="00402A24">
      <w:pPr>
        <w:spacing w:after="0" w:line="240" w:lineRule="auto"/>
      </w:pPr>
      <w:r>
        <w:separator/>
      </w:r>
    </w:p>
  </w:footnote>
  <w:footnote w:type="continuationSeparator" w:id="0">
    <w:p w14:paraId="68F556E2" w14:textId="77777777" w:rsidR="00402A24" w:rsidRDefault="00402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2CFA3" w14:textId="77777777" w:rsidR="00095AD3" w:rsidRDefault="00402A24">
    <w:pPr>
      <w:pStyle w:val="Header"/>
    </w:pPr>
    <w:r>
      <w:rPr>
        <w:noProof/>
      </w:rPr>
      <w:pict w14:anchorId="529B00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4" o:spid="_x0000_s3073"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E58B2" w14:textId="77777777" w:rsidR="00095AD3" w:rsidRDefault="00402A24">
    <w:pPr>
      <w:pStyle w:val="Header"/>
    </w:pPr>
    <w:r>
      <w:rPr>
        <w:noProof/>
      </w:rPr>
      <w:pict w14:anchorId="1F6B83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5" o:spid="_x0000_s3074" type="#_x0000_t136" style="position:absolute;left:0;text-align:left;margin-left:0;margin-top:0;width:593.85pt;height:65.95pt;rotation:315;z-index:-2516561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E9B29" w14:textId="77777777" w:rsidR="00095AD3" w:rsidRDefault="00402A24">
    <w:pPr>
      <w:pStyle w:val="Header"/>
    </w:pPr>
    <w:r>
      <w:rPr>
        <w:noProof/>
      </w:rPr>
      <w:pict w14:anchorId="7A9CD6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5393953" o:spid="_x0000_s3075" type="#_x0000_t136" style="position:absolute;left:0;text-align:left;margin-left:0;margin-top:0;width:593.85pt;height:65.95pt;rotation:315;z-index:-2516582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11C5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738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61B757F"/>
    <w:multiLevelType w:val="hybridMultilevel"/>
    <w:tmpl w:val="F3FA6CA4"/>
    <w:lvl w:ilvl="0" w:tplc="9FF88154">
      <w:start w:val="1"/>
      <w:numFmt w:val="bullet"/>
      <w:lvlText w:val=""/>
      <w:lvlJc w:val="left"/>
      <w:pPr>
        <w:ind w:left="1080" w:hanging="360"/>
      </w:pPr>
      <w:rPr>
        <w:rFonts w:ascii="Symbol" w:hAnsi="Symbol" w:hint="default"/>
      </w:rPr>
    </w:lvl>
    <w:lvl w:ilvl="1" w:tplc="09EA9040" w:tentative="1">
      <w:start w:val="1"/>
      <w:numFmt w:val="bullet"/>
      <w:lvlText w:val="o"/>
      <w:lvlJc w:val="left"/>
      <w:pPr>
        <w:ind w:left="1800" w:hanging="360"/>
      </w:pPr>
      <w:rPr>
        <w:rFonts w:ascii="Courier New" w:hAnsi="Courier New" w:cs="Courier New" w:hint="default"/>
      </w:rPr>
    </w:lvl>
    <w:lvl w:ilvl="2" w:tplc="75AE01CE" w:tentative="1">
      <w:start w:val="1"/>
      <w:numFmt w:val="bullet"/>
      <w:lvlText w:val=""/>
      <w:lvlJc w:val="left"/>
      <w:pPr>
        <w:ind w:left="2520" w:hanging="360"/>
      </w:pPr>
      <w:rPr>
        <w:rFonts w:ascii="Wingdings" w:hAnsi="Wingdings" w:hint="default"/>
      </w:rPr>
    </w:lvl>
    <w:lvl w:ilvl="3" w:tplc="85FEE74E" w:tentative="1">
      <w:start w:val="1"/>
      <w:numFmt w:val="bullet"/>
      <w:lvlText w:val=""/>
      <w:lvlJc w:val="left"/>
      <w:pPr>
        <w:ind w:left="3240" w:hanging="360"/>
      </w:pPr>
      <w:rPr>
        <w:rFonts w:ascii="Symbol" w:hAnsi="Symbol" w:hint="default"/>
      </w:rPr>
    </w:lvl>
    <w:lvl w:ilvl="4" w:tplc="19263750" w:tentative="1">
      <w:start w:val="1"/>
      <w:numFmt w:val="bullet"/>
      <w:lvlText w:val="o"/>
      <w:lvlJc w:val="left"/>
      <w:pPr>
        <w:ind w:left="3960" w:hanging="360"/>
      </w:pPr>
      <w:rPr>
        <w:rFonts w:ascii="Courier New" w:hAnsi="Courier New" w:cs="Courier New" w:hint="default"/>
      </w:rPr>
    </w:lvl>
    <w:lvl w:ilvl="5" w:tplc="68B0BE56" w:tentative="1">
      <w:start w:val="1"/>
      <w:numFmt w:val="bullet"/>
      <w:lvlText w:val=""/>
      <w:lvlJc w:val="left"/>
      <w:pPr>
        <w:ind w:left="4680" w:hanging="360"/>
      </w:pPr>
      <w:rPr>
        <w:rFonts w:ascii="Wingdings" w:hAnsi="Wingdings" w:hint="default"/>
      </w:rPr>
    </w:lvl>
    <w:lvl w:ilvl="6" w:tplc="76D8D478" w:tentative="1">
      <w:start w:val="1"/>
      <w:numFmt w:val="bullet"/>
      <w:lvlText w:val=""/>
      <w:lvlJc w:val="left"/>
      <w:pPr>
        <w:ind w:left="5400" w:hanging="360"/>
      </w:pPr>
      <w:rPr>
        <w:rFonts w:ascii="Symbol" w:hAnsi="Symbol" w:hint="default"/>
      </w:rPr>
    </w:lvl>
    <w:lvl w:ilvl="7" w:tplc="8CFE7E90" w:tentative="1">
      <w:start w:val="1"/>
      <w:numFmt w:val="bullet"/>
      <w:lvlText w:val="o"/>
      <w:lvlJc w:val="left"/>
      <w:pPr>
        <w:ind w:left="6120" w:hanging="360"/>
      </w:pPr>
      <w:rPr>
        <w:rFonts w:ascii="Courier New" w:hAnsi="Courier New" w:cs="Courier New" w:hint="default"/>
      </w:rPr>
    </w:lvl>
    <w:lvl w:ilvl="8" w:tplc="D4DED176"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c0M7AwMTY2sTQ1MDdT0lEKTi0uzszPAykwqQUAILbiRiwAAAA="/>
  </w:docVars>
  <w:rsids>
    <w:rsidRoot w:val="00685EB1"/>
    <w:rsid w:val="0001112F"/>
    <w:rsid w:val="00015BC8"/>
    <w:rsid w:val="00020A0A"/>
    <w:rsid w:val="000271F4"/>
    <w:rsid w:val="00044C69"/>
    <w:rsid w:val="0005644E"/>
    <w:rsid w:val="00095AD3"/>
    <w:rsid w:val="000C0BA2"/>
    <w:rsid w:val="000D63F5"/>
    <w:rsid w:val="000F4781"/>
    <w:rsid w:val="00100CB4"/>
    <w:rsid w:val="0012579B"/>
    <w:rsid w:val="00153E65"/>
    <w:rsid w:val="00155526"/>
    <w:rsid w:val="00160589"/>
    <w:rsid w:val="00160F6B"/>
    <w:rsid w:val="0018163B"/>
    <w:rsid w:val="00181D9A"/>
    <w:rsid w:val="001C0590"/>
    <w:rsid w:val="001E0A0E"/>
    <w:rsid w:val="001F337C"/>
    <w:rsid w:val="001F3E6C"/>
    <w:rsid w:val="002064F2"/>
    <w:rsid w:val="00217E89"/>
    <w:rsid w:val="00237A08"/>
    <w:rsid w:val="0027502B"/>
    <w:rsid w:val="002A39BE"/>
    <w:rsid w:val="002C35FD"/>
    <w:rsid w:val="002E2CBD"/>
    <w:rsid w:val="002E4FB7"/>
    <w:rsid w:val="003243D9"/>
    <w:rsid w:val="00327E7E"/>
    <w:rsid w:val="00344E05"/>
    <w:rsid w:val="003655D0"/>
    <w:rsid w:val="003678BD"/>
    <w:rsid w:val="00374395"/>
    <w:rsid w:val="0038428F"/>
    <w:rsid w:val="003961C6"/>
    <w:rsid w:val="003C508A"/>
    <w:rsid w:val="00402A24"/>
    <w:rsid w:val="00457AEE"/>
    <w:rsid w:val="00461D1F"/>
    <w:rsid w:val="00467241"/>
    <w:rsid w:val="004D4684"/>
    <w:rsid w:val="004E1CC4"/>
    <w:rsid w:val="004E4C50"/>
    <w:rsid w:val="004F3F05"/>
    <w:rsid w:val="00503600"/>
    <w:rsid w:val="005535CA"/>
    <w:rsid w:val="00584F36"/>
    <w:rsid w:val="005A1BF8"/>
    <w:rsid w:val="005D5515"/>
    <w:rsid w:val="005F000E"/>
    <w:rsid w:val="005F5EEB"/>
    <w:rsid w:val="006314BD"/>
    <w:rsid w:val="00646668"/>
    <w:rsid w:val="00660D6B"/>
    <w:rsid w:val="00685EB1"/>
    <w:rsid w:val="0068774B"/>
    <w:rsid w:val="006954FC"/>
    <w:rsid w:val="00695F2E"/>
    <w:rsid w:val="006A247A"/>
    <w:rsid w:val="006B7D55"/>
    <w:rsid w:val="006E0EFA"/>
    <w:rsid w:val="006F5AC3"/>
    <w:rsid w:val="0070078D"/>
    <w:rsid w:val="00707B23"/>
    <w:rsid w:val="00742911"/>
    <w:rsid w:val="00747109"/>
    <w:rsid w:val="00762C3F"/>
    <w:rsid w:val="0078655A"/>
    <w:rsid w:val="007B0282"/>
    <w:rsid w:val="007C351B"/>
    <w:rsid w:val="007D4485"/>
    <w:rsid w:val="007E1BE1"/>
    <w:rsid w:val="007E3AE3"/>
    <w:rsid w:val="007F68B4"/>
    <w:rsid w:val="0087744F"/>
    <w:rsid w:val="00885642"/>
    <w:rsid w:val="008D3339"/>
    <w:rsid w:val="00911D5D"/>
    <w:rsid w:val="00912A35"/>
    <w:rsid w:val="00912F3F"/>
    <w:rsid w:val="00922B9B"/>
    <w:rsid w:val="00970D99"/>
    <w:rsid w:val="0097439D"/>
    <w:rsid w:val="00975FE0"/>
    <w:rsid w:val="00982FE2"/>
    <w:rsid w:val="0099085F"/>
    <w:rsid w:val="00996410"/>
    <w:rsid w:val="009B05BA"/>
    <w:rsid w:val="009D0DEF"/>
    <w:rsid w:val="009D35DB"/>
    <w:rsid w:val="009E297D"/>
    <w:rsid w:val="00A5581C"/>
    <w:rsid w:val="00A708C2"/>
    <w:rsid w:val="00A7110D"/>
    <w:rsid w:val="00A844CC"/>
    <w:rsid w:val="00AA5B3D"/>
    <w:rsid w:val="00AA7728"/>
    <w:rsid w:val="00B30BB7"/>
    <w:rsid w:val="00B555E5"/>
    <w:rsid w:val="00B61839"/>
    <w:rsid w:val="00B9141E"/>
    <w:rsid w:val="00B950A9"/>
    <w:rsid w:val="00BA650B"/>
    <w:rsid w:val="00BB5AD9"/>
    <w:rsid w:val="00BC3B49"/>
    <w:rsid w:val="00BD2B2A"/>
    <w:rsid w:val="00C11161"/>
    <w:rsid w:val="00C360AF"/>
    <w:rsid w:val="00C50D0C"/>
    <w:rsid w:val="00C529D9"/>
    <w:rsid w:val="00C87366"/>
    <w:rsid w:val="00C921AC"/>
    <w:rsid w:val="00CB3960"/>
    <w:rsid w:val="00CD3D24"/>
    <w:rsid w:val="00CD661B"/>
    <w:rsid w:val="00CE4D51"/>
    <w:rsid w:val="00D001BC"/>
    <w:rsid w:val="00D06B54"/>
    <w:rsid w:val="00D07A9A"/>
    <w:rsid w:val="00D15304"/>
    <w:rsid w:val="00D31EBE"/>
    <w:rsid w:val="00D605EC"/>
    <w:rsid w:val="00D758AB"/>
    <w:rsid w:val="00D8297F"/>
    <w:rsid w:val="00DA5314"/>
    <w:rsid w:val="00DA7AEA"/>
    <w:rsid w:val="00DB73FD"/>
    <w:rsid w:val="00DC78A5"/>
    <w:rsid w:val="00DD0727"/>
    <w:rsid w:val="00DD26F4"/>
    <w:rsid w:val="00DF1569"/>
    <w:rsid w:val="00DF479D"/>
    <w:rsid w:val="00E12153"/>
    <w:rsid w:val="00E24713"/>
    <w:rsid w:val="00E36868"/>
    <w:rsid w:val="00E405B2"/>
    <w:rsid w:val="00E422A6"/>
    <w:rsid w:val="00E53031"/>
    <w:rsid w:val="00E60A96"/>
    <w:rsid w:val="00E7607B"/>
    <w:rsid w:val="00E8024F"/>
    <w:rsid w:val="00E825EA"/>
    <w:rsid w:val="00EA0C3E"/>
    <w:rsid w:val="00EA32C4"/>
    <w:rsid w:val="00EB7A8A"/>
    <w:rsid w:val="00EE075E"/>
    <w:rsid w:val="00EE1B81"/>
    <w:rsid w:val="00EE7478"/>
    <w:rsid w:val="00EF24AF"/>
    <w:rsid w:val="00F25F3C"/>
    <w:rsid w:val="00F4327C"/>
    <w:rsid w:val="00F45D2A"/>
    <w:rsid w:val="00F522AB"/>
    <w:rsid w:val="00F743AD"/>
    <w:rsid w:val="00F76E19"/>
    <w:rsid w:val="00F86EF7"/>
    <w:rsid w:val="00F919B8"/>
    <w:rsid w:val="00FC4EC4"/>
    <w:rsid w:val="00FD6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4:docId w14:val="413318C7"/>
  <w15:chartTrackingRefBased/>
  <w15:docId w15:val="{16FDC133-CC9E-43FA-AE13-D6D4477F8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5EB1"/>
    <w:pPr>
      <w:spacing w:line="480" w:lineRule="auto"/>
      <w:jc w:val="both"/>
    </w:pPr>
    <w:rPr>
      <w:rFonts w:ascii="Times New Roman" w:eastAsia="Calibri" w:hAnsi="Times New Roman" w:cs="Times New Roman"/>
      <w:kern w:val="0"/>
      <w:sz w:val="24"/>
      <w:szCs w:val="24"/>
    </w:rPr>
  </w:style>
  <w:style w:type="paragraph" w:styleId="Heading1">
    <w:name w:val="heading 1"/>
    <w:basedOn w:val="Normal"/>
    <w:next w:val="Normal"/>
    <w:link w:val="Heading1Char"/>
    <w:uiPriority w:val="9"/>
    <w:qFormat/>
    <w:rsid w:val="00374395"/>
    <w:pPr>
      <w:keepNext/>
      <w:keepLines/>
      <w:numPr>
        <w:numId w:val="1"/>
      </w:numPr>
      <w:spacing w:before="240" w:after="0" w:line="240" w:lineRule="auto"/>
      <w:jc w:val="left"/>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374395"/>
    <w:pPr>
      <w:keepNext/>
      <w:keepLines/>
      <w:numPr>
        <w:ilvl w:val="1"/>
        <w:numId w:val="1"/>
      </w:numPr>
      <w:spacing w:before="40" w:after="0" w:line="240" w:lineRule="auto"/>
      <w:ind w:left="576"/>
      <w:jc w:val="left"/>
      <w:outlineLvl w:val="1"/>
    </w:pPr>
    <w:rPr>
      <w:rFonts w:eastAsiaTheme="majorEastAsia" w:cstheme="majorBidi"/>
      <w:b/>
      <w:szCs w:val="26"/>
      <w:lang w:val="en-GB"/>
    </w:rPr>
  </w:style>
  <w:style w:type="paragraph" w:styleId="Heading3">
    <w:name w:val="heading 3"/>
    <w:basedOn w:val="Normal"/>
    <w:next w:val="Normal"/>
    <w:link w:val="Heading3Char"/>
    <w:uiPriority w:val="9"/>
    <w:unhideWhenUsed/>
    <w:qFormat/>
    <w:rsid w:val="00374395"/>
    <w:pPr>
      <w:keepNext/>
      <w:keepLines/>
      <w:numPr>
        <w:ilvl w:val="2"/>
        <w:numId w:val="1"/>
      </w:numPr>
      <w:spacing w:before="40" w:after="0" w:line="240" w:lineRule="auto"/>
      <w:jc w:val="left"/>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iPriority w:val="9"/>
    <w:unhideWhenUsed/>
    <w:qFormat/>
    <w:rsid w:val="00374395"/>
    <w:pPr>
      <w:keepNext/>
      <w:keepLines/>
      <w:numPr>
        <w:ilvl w:val="3"/>
        <w:numId w:val="1"/>
      </w:numPr>
      <w:spacing w:before="40" w:after="0" w:line="240" w:lineRule="auto"/>
      <w:jc w:val="left"/>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uiPriority w:val="9"/>
    <w:semiHidden/>
    <w:unhideWhenUsed/>
    <w:qFormat/>
    <w:rsid w:val="00374395"/>
    <w:pPr>
      <w:keepNext/>
      <w:keepLines/>
      <w:numPr>
        <w:ilvl w:val="4"/>
        <w:numId w:val="1"/>
      </w:numPr>
      <w:spacing w:before="40" w:after="0" w:line="240" w:lineRule="auto"/>
      <w:jc w:val="left"/>
      <w:outlineLvl w:val="4"/>
    </w:pPr>
    <w:rPr>
      <w:rFonts w:asciiTheme="majorHAnsi" w:eastAsiaTheme="majorEastAsia" w:hAnsiTheme="majorHAnsi" w:cstheme="majorBidi"/>
      <w:color w:val="2F5496" w:themeColor="accent1" w:themeShade="BF"/>
      <w:lang w:val="en-GB"/>
    </w:rPr>
  </w:style>
  <w:style w:type="paragraph" w:styleId="Heading6">
    <w:name w:val="heading 6"/>
    <w:basedOn w:val="Normal"/>
    <w:next w:val="Normal"/>
    <w:link w:val="Heading6Char"/>
    <w:uiPriority w:val="9"/>
    <w:semiHidden/>
    <w:unhideWhenUsed/>
    <w:qFormat/>
    <w:rsid w:val="00374395"/>
    <w:pPr>
      <w:keepNext/>
      <w:keepLines/>
      <w:numPr>
        <w:ilvl w:val="5"/>
        <w:numId w:val="1"/>
      </w:numPr>
      <w:spacing w:before="40" w:after="0" w:line="240" w:lineRule="auto"/>
      <w:jc w:val="left"/>
      <w:outlineLvl w:val="5"/>
    </w:pPr>
    <w:rPr>
      <w:rFonts w:asciiTheme="majorHAnsi" w:eastAsiaTheme="majorEastAsia" w:hAnsiTheme="majorHAnsi" w:cstheme="majorBidi"/>
      <w:color w:val="1F3763" w:themeColor="accent1" w:themeShade="7F"/>
      <w:lang w:val="en-GB"/>
    </w:rPr>
  </w:style>
  <w:style w:type="paragraph" w:styleId="Heading7">
    <w:name w:val="heading 7"/>
    <w:basedOn w:val="Normal"/>
    <w:next w:val="Normal"/>
    <w:link w:val="Heading7Char"/>
    <w:uiPriority w:val="9"/>
    <w:semiHidden/>
    <w:unhideWhenUsed/>
    <w:qFormat/>
    <w:rsid w:val="00374395"/>
    <w:pPr>
      <w:keepNext/>
      <w:keepLines/>
      <w:numPr>
        <w:ilvl w:val="6"/>
        <w:numId w:val="1"/>
      </w:numPr>
      <w:spacing w:before="40" w:after="0" w:line="240" w:lineRule="auto"/>
      <w:jc w:val="left"/>
      <w:outlineLvl w:val="6"/>
    </w:pPr>
    <w:rPr>
      <w:rFonts w:asciiTheme="majorHAnsi" w:eastAsiaTheme="majorEastAsia" w:hAnsiTheme="majorHAnsi" w:cstheme="majorBidi"/>
      <w:i/>
      <w:iCs/>
      <w:color w:val="1F3763" w:themeColor="accent1" w:themeShade="7F"/>
      <w:lang w:val="en-GB"/>
    </w:rPr>
  </w:style>
  <w:style w:type="paragraph" w:styleId="Heading8">
    <w:name w:val="heading 8"/>
    <w:basedOn w:val="Normal"/>
    <w:next w:val="Normal"/>
    <w:link w:val="Heading8Char"/>
    <w:uiPriority w:val="9"/>
    <w:semiHidden/>
    <w:unhideWhenUsed/>
    <w:qFormat/>
    <w:rsid w:val="00374395"/>
    <w:pPr>
      <w:keepNext/>
      <w:keepLines/>
      <w:numPr>
        <w:ilvl w:val="7"/>
        <w:numId w:val="1"/>
      </w:numPr>
      <w:spacing w:before="40" w:after="0" w:line="240" w:lineRule="auto"/>
      <w:jc w:val="left"/>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374395"/>
    <w:pPr>
      <w:keepNext/>
      <w:keepLines/>
      <w:numPr>
        <w:ilvl w:val="8"/>
        <w:numId w:val="1"/>
      </w:numPr>
      <w:spacing w:before="40" w:after="0" w:line="240" w:lineRule="auto"/>
      <w:jc w:val="left"/>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5EB1"/>
    <w:rPr>
      <w:color w:val="0563C1" w:themeColor="hyperlink"/>
      <w:u w:val="single"/>
    </w:rPr>
  </w:style>
  <w:style w:type="character" w:customStyle="1" w:styleId="Heading1Char">
    <w:name w:val="Heading 1 Char"/>
    <w:basedOn w:val="DefaultParagraphFont"/>
    <w:link w:val="Heading1"/>
    <w:uiPriority w:val="9"/>
    <w:rsid w:val="00374395"/>
    <w:rPr>
      <w:rFonts w:asciiTheme="majorHAnsi" w:eastAsiaTheme="majorEastAsia" w:hAnsiTheme="majorHAnsi" w:cstheme="majorBidi"/>
      <w:color w:val="2F5496" w:themeColor="accent1" w:themeShade="BF"/>
      <w:kern w:val="0"/>
      <w:sz w:val="32"/>
      <w:szCs w:val="32"/>
      <w:lang w:val="en-GB"/>
    </w:rPr>
  </w:style>
  <w:style w:type="character" w:customStyle="1" w:styleId="Heading2Char">
    <w:name w:val="Heading 2 Char"/>
    <w:basedOn w:val="DefaultParagraphFont"/>
    <w:link w:val="Heading2"/>
    <w:uiPriority w:val="9"/>
    <w:rsid w:val="00374395"/>
    <w:rPr>
      <w:rFonts w:ascii="Times New Roman" w:eastAsiaTheme="majorEastAsia" w:hAnsi="Times New Roman" w:cstheme="majorBidi"/>
      <w:b/>
      <w:kern w:val="0"/>
      <w:sz w:val="24"/>
      <w:szCs w:val="26"/>
      <w:lang w:val="en-GB"/>
    </w:rPr>
  </w:style>
  <w:style w:type="character" w:customStyle="1" w:styleId="Heading3Char">
    <w:name w:val="Heading 3 Char"/>
    <w:basedOn w:val="DefaultParagraphFont"/>
    <w:link w:val="Heading3"/>
    <w:uiPriority w:val="9"/>
    <w:rsid w:val="00374395"/>
    <w:rPr>
      <w:rFonts w:asciiTheme="majorHAnsi" w:eastAsiaTheme="majorEastAsia" w:hAnsiTheme="majorHAnsi" w:cstheme="majorBidi"/>
      <w:color w:val="1F3763" w:themeColor="accent1" w:themeShade="7F"/>
      <w:kern w:val="0"/>
      <w:sz w:val="24"/>
      <w:szCs w:val="24"/>
      <w:lang w:val="en-GB"/>
    </w:rPr>
  </w:style>
  <w:style w:type="character" w:customStyle="1" w:styleId="Heading4Char">
    <w:name w:val="Heading 4 Char"/>
    <w:basedOn w:val="DefaultParagraphFont"/>
    <w:link w:val="Heading4"/>
    <w:uiPriority w:val="9"/>
    <w:rsid w:val="00374395"/>
    <w:rPr>
      <w:rFonts w:asciiTheme="majorHAnsi" w:eastAsiaTheme="majorEastAsia" w:hAnsiTheme="majorHAnsi" w:cstheme="majorBidi"/>
      <w:i/>
      <w:iCs/>
      <w:color w:val="2F5496" w:themeColor="accent1" w:themeShade="BF"/>
      <w:kern w:val="0"/>
      <w:sz w:val="24"/>
      <w:szCs w:val="24"/>
      <w:lang w:val="en-GB"/>
    </w:rPr>
  </w:style>
  <w:style w:type="character" w:customStyle="1" w:styleId="Heading5Char">
    <w:name w:val="Heading 5 Char"/>
    <w:basedOn w:val="DefaultParagraphFont"/>
    <w:link w:val="Heading5"/>
    <w:uiPriority w:val="9"/>
    <w:semiHidden/>
    <w:rsid w:val="00374395"/>
    <w:rPr>
      <w:rFonts w:asciiTheme="majorHAnsi" w:eastAsiaTheme="majorEastAsia" w:hAnsiTheme="majorHAnsi" w:cstheme="majorBidi"/>
      <w:color w:val="2F5496" w:themeColor="accent1" w:themeShade="BF"/>
      <w:kern w:val="0"/>
      <w:sz w:val="24"/>
      <w:szCs w:val="24"/>
      <w:lang w:val="en-GB"/>
    </w:rPr>
  </w:style>
  <w:style w:type="character" w:customStyle="1" w:styleId="Heading6Char">
    <w:name w:val="Heading 6 Char"/>
    <w:basedOn w:val="DefaultParagraphFont"/>
    <w:link w:val="Heading6"/>
    <w:uiPriority w:val="9"/>
    <w:semiHidden/>
    <w:rsid w:val="00374395"/>
    <w:rPr>
      <w:rFonts w:asciiTheme="majorHAnsi" w:eastAsiaTheme="majorEastAsia" w:hAnsiTheme="majorHAnsi" w:cstheme="majorBidi"/>
      <w:color w:val="1F3763" w:themeColor="accent1" w:themeShade="7F"/>
      <w:kern w:val="0"/>
      <w:sz w:val="24"/>
      <w:szCs w:val="24"/>
      <w:lang w:val="en-GB"/>
    </w:rPr>
  </w:style>
  <w:style w:type="character" w:customStyle="1" w:styleId="Heading7Char">
    <w:name w:val="Heading 7 Char"/>
    <w:basedOn w:val="DefaultParagraphFont"/>
    <w:link w:val="Heading7"/>
    <w:uiPriority w:val="9"/>
    <w:semiHidden/>
    <w:rsid w:val="00374395"/>
    <w:rPr>
      <w:rFonts w:asciiTheme="majorHAnsi" w:eastAsiaTheme="majorEastAsia" w:hAnsiTheme="majorHAnsi" w:cstheme="majorBidi"/>
      <w:i/>
      <w:iCs/>
      <w:color w:val="1F3763" w:themeColor="accent1" w:themeShade="7F"/>
      <w:kern w:val="0"/>
      <w:sz w:val="24"/>
      <w:szCs w:val="24"/>
      <w:lang w:val="en-GB"/>
    </w:rPr>
  </w:style>
  <w:style w:type="character" w:customStyle="1" w:styleId="Heading8Char">
    <w:name w:val="Heading 8 Char"/>
    <w:basedOn w:val="DefaultParagraphFont"/>
    <w:link w:val="Heading8"/>
    <w:uiPriority w:val="9"/>
    <w:semiHidden/>
    <w:rsid w:val="00374395"/>
    <w:rPr>
      <w:rFonts w:asciiTheme="majorHAnsi" w:eastAsiaTheme="majorEastAsia" w:hAnsiTheme="majorHAnsi" w:cstheme="majorBidi"/>
      <w:color w:val="272727" w:themeColor="text1" w:themeTint="D8"/>
      <w:kern w:val="0"/>
      <w:sz w:val="21"/>
      <w:szCs w:val="21"/>
      <w:lang w:val="en-GB"/>
    </w:rPr>
  </w:style>
  <w:style w:type="character" w:customStyle="1" w:styleId="Heading9Char">
    <w:name w:val="Heading 9 Char"/>
    <w:basedOn w:val="DefaultParagraphFont"/>
    <w:link w:val="Heading9"/>
    <w:uiPriority w:val="9"/>
    <w:semiHidden/>
    <w:rsid w:val="00374395"/>
    <w:rPr>
      <w:rFonts w:asciiTheme="majorHAnsi" w:eastAsiaTheme="majorEastAsia" w:hAnsiTheme="majorHAnsi" w:cstheme="majorBidi"/>
      <w:i/>
      <w:iCs/>
      <w:color w:val="272727" w:themeColor="text1" w:themeTint="D8"/>
      <w:kern w:val="0"/>
      <w:sz w:val="21"/>
      <w:szCs w:val="21"/>
      <w:lang w:val="en-GB"/>
    </w:rPr>
  </w:style>
  <w:style w:type="table" w:styleId="TableGrid">
    <w:name w:val="Table Grid"/>
    <w:basedOn w:val="TableNormal"/>
    <w:uiPriority w:val="39"/>
    <w:rsid w:val="00374395"/>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C35FD"/>
    <w:rPr>
      <w:color w:val="605E5C"/>
      <w:shd w:val="clear" w:color="auto" w:fill="E1DFDD"/>
    </w:rPr>
  </w:style>
  <w:style w:type="paragraph" w:styleId="Header">
    <w:name w:val="header"/>
    <w:basedOn w:val="Normal"/>
    <w:link w:val="HeaderChar"/>
    <w:uiPriority w:val="99"/>
    <w:unhideWhenUsed/>
    <w:rsid w:val="005535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5CA"/>
    <w:rPr>
      <w:rFonts w:ascii="Times New Roman" w:eastAsia="Calibri" w:hAnsi="Times New Roman" w:cs="Times New Roman"/>
      <w:kern w:val="0"/>
      <w:sz w:val="24"/>
      <w:szCs w:val="24"/>
    </w:rPr>
  </w:style>
  <w:style w:type="paragraph" w:styleId="Footer">
    <w:name w:val="footer"/>
    <w:basedOn w:val="Normal"/>
    <w:link w:val="FooterChar"/>
    <w:uiPriority w:val="99"/>
    <w:unhideWhenUsed/>
    <w:rsid w:val="005535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5CA"/>
    <w:rPr>
      <w:rFonts w:ascii="Times New Roman" w:eastAsia="Calibri" w:hAnsi="Times New Roman" w:cs="Times New Roman"/>
      <w:kern w:val="0"/>
      <w:sz w:val="24"/>
      <w:szCs w:val="24"/>
    </w:rPr>
  </w:style>
  <w:style w:type="character" w:styleId="CommentReference">
    <w:name w:val="annotation reference"/>
    <w:basedOn w:val="DefaultParagraphFont"/>
    <w:uiPriority w:val="99"/>
    <w:semiHidden/>
    <w:unhideWhenUsed/>
    <w:rsid w:val="00095AD3"/>
    <w:rPr>
      <w:sz w:val="16"/>
      <w:szCs w:val="16"/>
    </w:rPr>
  </w:style>
  <w:style w:type="paragraph" w:styleId="CommentText">
    <w:name w:val="annotation text"/>
    <w:basedOn w:val="Normal"/>
    <w:link w:val="CommentTextChar"/>
    <w:uiPriority w:val="99"/>
    <w:semiHidden/>
    <w:unhideWhenUsed/>
    <w:rsid w:val="00095AD3"/>
    <w:pPr>
      <w:spacing w:line="240" w:lineRule="auto"/>
    </w:pPr>
    <w:rPr>
      <w:sz w:val="20"/>
      <w:szCs w:val="20"/>
    </w:rPr>
  </w:style>
  <w:style w:type="character" w:customStyle="1" w:styleId="CommentTextChar">
    <w:name w:val="Comment Text Char"/>
    <w:basedOn w:val="DefaultParagraphFont"/>
    <w:link w:val="CommentText"/>
    <w:uiPriority w:val="99"/>
    <w:semiHidden/>
    <w:rsid w:val="00095AD3"/>
    <w:rPr>
      <w:rFonts w:ascii="Times New Roman" w:eastAsia="Calibri" w:hAnsi="Times New Roman" w:cs="Times New Roman"/>
      <w:kern w:val="0"/>
      <w:sz w:val="20"/>
      <w:szCs w:val="20"/>
    </w:rPr>
  </w:style>
  <w:style w:type="paragraph" w:styleId="CommentSubject">
    <w:name w:val="annotation subject"/>
    <w:basedOn w:val="CommentText"/>
    <w:next w:val="CommentText"/>
    <w:link w:val="CommentSubjectChar"/>
    <w:uiPriority w:val="99"/>
    <w:semiHidden/>
    <w:unhideWhenUsed/>
    <w:rsid w:val="00095AD3"/>
    <w:rPr>
      <w:b/>
      <w:bCs/>
    </w:rPr>
  </w:style>
  <w:style w:type="character" w:customStyle="1" w:styleId="CommentSubjectChar">
    <w:name w:val="Comment Subject Char"/>
    <w:basedOn w:val="CommentTextChar"/>
    <w:link w:val="CommentSubject"/>
    <w:uiPriority w:val="99"/>
    <w:semiHidden/>
    <w:rsid w:val="00095AD3"/>
    <w:rPr>
      <w:rFonts w:ascii="Times New Roman" w:eastAsia="Calibri" w:hAnsi="Times New Roman" w:cs="Times New Roman"/>
      <w:b/>
      <w:bCs/>
      <w:kern w:val="0"/>
      <w:sz w:val="20"/>
      <w:szCs w:val="20"/>
    </w:rPr>
  </w:style>
  <w:style w:type="paragraph" w:styleId="BalloonText">
    <w:name w:val="Balloon Text"/>
    <w:basedOn w:val="Normal"/>
    <w:link w:val="BalloonTextChar"/>
    <w:uiPriority w:val="99"/>
    <w:semiHidden/>
    <w:unhideWhenUsed/>
    <w:rsid w:val="00095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AD3"/>
    <w:rPr>
      <w:rFonts w:ascii="Segoe UI" w:eastAsia="Calibri" w:hAnsi="Segoe UI" w:cs="Segoe UI"/>
      <w:kern w:val="0"/>
      <w:sz w:val="18"/>
      <w:szCs w:val="18"/>
    </w:rPr>
  </w:style>
  <w:style w:type="paragraph" w:styleId="Revision">
    <w:name w:val="Revision"/>
    <w:hidden/>
    <w:uiPriority w:val="99"/>
    <w:semiHidden/>
    <w:rsid w:val="00D605EC"/>
    <w:pPr>
      <w:spacing w:after="0" w:line="240" w:lineRule="auto"/>
    </w:pPr>
    <w:rPr>
      <w:rFonts w:ascii="Times New Roman" w:eastAsia="Calibri" w:hAnsi="Times New Roman" w:cs="Times New Roman"/>
      <w:kern w:val="0"/>
      <w:sz w:val="24"/>
      <w:szCs w:val="24"/>
    </w:rPr>
  </w:style>
  <w:style w:type="character" w:styleId="UnresolvedMention">
    <w:name w:val="Unresolved Mention"/>
    <w:basedOn w:val="DefaultParagraphFont"/>
    <w:uiPriority w:val="99"/>
    <w:semiHidden/>
    <w:unhideWhenUsed/>
    <w:rsid w:val="00747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data.who.int/indicators/i/C071DCB/AC597B1"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MAL\Documents\KAMAL%20DATA(AutoRecover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AMAL\Documents\KAMAL%20DATA(Auto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3!$K$2:$K$12</c:f>
              <c:strCache>
                <c:ptCount val="11"/>
                <c:pt idx="0">
                  <c:v>DIRECET CAUSES</c:v>
                </c:pt>
                <c:pt idx="1">
                  <c:v>HIP</c:v>
                </c:pt>
                <c:pt idx="2">
                  <c:v>HEMORR</c:v>
                </c:pt>
                <c:pt idx="3">
                  <c:v>ABORT</c:v>
                </c:pt>
                <c:pt idx="4">
                  <c:v>OL</c:v>
                </c:pt>
                <c:pt idx="5">
                  <c:v>SEPS</c:v>
                </c:pt>
                <c:pt idx="6">
                  <c:v>INDIRECT CAUSES</c:v>
                </c:pt>
                <c:pt idx="7">
                  <c:v>ANE</c:v>
                </c:pt>
                <c:pt idx="8">
                  <c:v>OTHER INFECTIONS</c:v>
                </c:pt>
                <c:pt idx="9">
                  <c:v>MEDICAL CONDITONS</c:v>
                </c:pt>
                <c:pt idx="10">
                  <c:v>MISC</c:v>
                </c:pt>
              </c:strCache>
            </c:strRef>
          </c:cat>
          <c:val>
            <c:numRef>
              <c:f>Sheet3!$L$2:$L$12</c:f>
              <c:numCache>
                <c:formatCode>General</c:formatCode>
                <c:ptCount val="11"/>
                <c:pt idx="1">
                  <c:v>50</c:v>
                </c:pt>
                <c:pt idx="2">
                  <c:v>29</c:v>
                </c:pt>
                <c:pt idx="3">
                  <c:v>10</c:v>
                </c:pt>
                <c:pt idx="4">
                  <c:v>5</c:v>
                </c:pt>
                <c:pt idx="5">
                  <c:v>13</c:v>
                </c:pt>
                <c:pt idx="7">
                  <c:v>16</c:v>
                </c:pt>
                <c:pt idx="8">
                  <c:v>6</c:v>
                </c:pt>
                <c:pt idx="9">
                  <c:v>14</c:v>
                </c:pt>
                <c:pt idx="10">
                  <c:v>3</c:v>
                </c:pt>
              </c:numCache>
            </c:numRef>
          </c:val>
          <c:smooth val="0"/>
          <c:extLst>
            <c:ext xmlns:c16="http://schemas.microsoft.com/office/drawing/2014/chart" uri="{C3380CC4-5D6E-409C-BE32-E72D297353CC}">
              <c16:uniqueId val="{00000000-FF9D-4BAD-BE5F-BEE88279B8FE}"/>
            </c:ext>
          </c:extLst>
        </c:ser>
        <c:dLbls>
          <c:showLegendKey val="0"/>
          <c:showVal val="0"/>
          <c:showCatName val="0"/>
          <c:showSerName val="0"/>
          <c:showPercent val="0"/>
          <c:showBubbleSize val="0"/>
        </c:dLbls>
        <c:smooth val="0"/>
        <c:axId val="1114859744"/>
        <c:axId val="1114862240"/>
      </c:lineChart>
      <c:catAx>
        <c:axId val="111485974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4862240"/>
        <c:crosses val="autoZero"/>
        <c:auto val="1"/>
        <c:lblAlgn val="ctr"/>
        <c:lblOffset val="100"/>
        <c:noMultiLvlLbl val="0"/>
      </c:catAx>
      <c:valAx>
        <c:axId val="1114862240"/>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4859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Sheet3!$K$2:$K$12</c:f>
              <c:strCache>
                <c:ptCount val="11"/>
                <c:pt idx="0">
                  <c:v>DIRECET CAUSES</c:v>
                </c:pt>
                <c:pt idx="1">
                  <c:v>HIP</c:v>
                </c:pt>
                <c:pt idx="2">
                  <c:v>HEMORR</c:v>
                </c:pt>
                <c:pt idx="3">
                  <c:v>ABORT</c:v>
                </c:pt>
                <c:pt idx="4">
                  <c:v>OL</c:v>
                </c:pt>
                <c:pt idx="5">
                  <c:v>SEPS</c:v>
                </c:pt>
                <c:pt idx="6">
                  <c:v>INDIRECT CAUSES</c:v>
                </c:pt>
                <c:pt idx="7">
                  <c:v>ANE</c:v>
                </c:pt>
                <c:pt idx="8">
                  <c:v>OTHER INFECTIONS</c:v>
                </c:pt>
                <c:pt idx="9">
                  <c:v>MEDICAL CONDITONS</c:v>
                </c:pt>
                <c:pt idx="10">
                  <c:v>MISC</c:v>
                </c:pt>
              </c:strCache>
            </c:strRef>
          </c:cat>
          <c:val>
            <c:numRef>
              <c:f>Sheet3!$L$2:$L$12</c:f>
              <c:numCache>
                <c:formatCode>General</c:formatCode>
                <c:ptCount val="11"/>
                <c:pt idx="1">
                  <c:v>50</c:v>
                </c:pt>
                <c:pt idx="2">
                  <c:v>29</c:v>
                </c:pt>
                <c:pt idx="3">
                  <c:v>10</c:v>
                </c:pt>
                <c:pt idx="4">
                  <c:v>5</c:v>
                </c:pt>
                <c:pt idx="5">
                  <c:v>13</c:v>
                </c:pt>
                <c:pt idx="7">
                  <c:v>16</c:v>
                </c:pt>
                <c:pt idx="8">
                  <c:v>6</c:v>
                </c:pt>
                <c:pt idx="9">
                  <c:v>14</c:v>
                </c:pt>
                <c:pt idx="10">
                  <c:v>3</c:v>
                </c:pt>
              </c:numCache>
            </c:numRef>
          </c:val>
          <c:extLst>
            <c:ext xmlns:c16="http://schemas.microsoft.com/office/drawing/2014/chart" uri="{C3380CC4-5D6E-409C-BE32-E72D297353CC}">
              <c16:uniqueId val="{00000000-DA11-4C80-8DB5-C153B7CB1729}"/>
            </c:ext>
          </c:extLst>
        </c:ser>
        <c:dLbls>
          <c:showLegendKey val="0"/>
          <c:showVal val="0"/>
          <c:showCatName val="0"/>
          <c:showSerName val="0"/>
          <c:showPercent val="0"/>
          <c:showBubbleSize val="0"/>
        </c:dLbls>
        <c:gapWidth val="150"/>
        <c:shape val="box"/>
        <c:axId val="1309977040"/>
        <c:axId val="1309977456"/>
        <c:axId val="0"/>
      </c:bar3DChart>
      <c:catAx>
        <c:axId val="13099770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977456"/>
        <c:crosses val="autoZero"/>
        <c:auto val="1"/>
        <c:lblAlgn val="ctr"/>
        <c:lblOffset val="100"/>
        <c:noMultiLvlLbl val="0"/>
      </c:catAx>
      <c:valAx>
        <c:axId val="1309977456"/>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9977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C$15</c:f>
              <c:strCache>
                <c:ptCount val="1"/>
                <c:pt idx="0">
                  <c:v>2020</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C$16:$C$24</c:f>
              <c:numCache>
                <c:formatCode>General</c:formatCode>
                <c:ptCount val="9"/>
                <c:pt idx="0">
                  <c:v>17</c:v>
                </c:pt>
                <c:pt idx="1">
                  <c:v>9</c:v>
                </c:pt>
                <c:pt idx="2">
                  <c:v>5</c:v>
                </c:pt>
                <c:pt idx="3">
                  <c:v>2</c:v>
                </c:pt>
                <c:pt idx="4">
                  <c:v>2</c:v>
                </c:pt>
                <c:pt idx="5">
                  <c:v>2</c:v>
                </c:pt>
                <c:pt idx="6">
                  <c:v>3</c:v>
                </c:pt>
                <c:pt idx="7">
                  <c:v>4</c:v>
                </c:pt>
                <c:pt idx="8">
                  <c:v>1</c:v>
                </c:pt>
              </c:numCache>
            </c:numRef>
          </c:val>
          <c:smooth val="0"/>
          <c:extLst>
            <c:ext xmlns:c16="http://schemas.microsoft.com/office/drawing/2014/chart" uri="{C3380CC4-5D6E-409C-BE32-E72D297353CC}">
              <c16:uniqueId val="{00000000-48D5-4918-A806-486DD1A723BF}"/>
            </c:ext>
          </c:extLst>
        </c:ser>
        <c:ser>
          <c:idx val="1"/>
          <c:order val="1"/>
          <c:tx>
            <c:strRef>
              <c:f>Sheet2!$D$15</c:f>
              <c:strCache>
                <c:ptCount val="1"/>
                <c:pt idx="0">
                  <c:v>2021</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D$16:$D$24</c:f>
              <c:numCache>
                <c:formatCode>General</c:formatCode>
                <c:ptCount val="9"/>
                <c:pt idx="0">
                  <c:v>24</c:v>
                </c:pt>
                <c:pt idx="1">
                  <c:v>12</c:v>
                </c:pt>
                <c:pt idx="2">
                  <c:v>2</c:v>
                </c:pt>
                <c:pt idx="3">
                  <c:v>0</c:v>
                </c:pt>
                <c:pt idx="4">
                  <c:v>5</c:v>
                </c:pt>
                <c:pt idx="5">
                  <c:v>7</c:v>
                </c:pt>
                <c:pt idx="6">
                  <c:v>1</c:v>
                </c:pt>
                <c:pt idx="7">
                  <c:v>4</c:v>
                </c:pt>
                <c:pt idx="8">
                  <c:v>1</c:v>
                </c:pt>
              </c:numCache>
            </c:numRef>
          </c:val>
          <c:smooth val="0"/>
          <c:extLst>
            <c:ext xmlns:c16="http://schemas.microsoft.com/office/drawing/2014/chart" uri="{C3380CC4-5D6E-409C-BE32-E72D297353CC}">
              <c16:uniqueId val="{00000001-48D5-4918-A806-486DD1A723BF}"/>
            </c:ext>
          </c:extLst>
        </c:ser>
        <c:ser>
          <c:idx val="2"/>
          <c:order val="2"/>
          <c:tx>
            <c:strRef>
              <c:f>Sheet2!$E$15</c:f>
              <c:strCache>
                <c:ptCount val="1"/>
                <c:pt idx="0">
                  <c:v>2022</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B$16:$B$24</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E$16:$E$24</c:f>
              <c:numCache>
                <c:formatCode>General</c:formatCode>
                <c:ptCount val="9"/>
                <c:pt idx="0">
                  <c:v>9</c:v>
                </c:pt>
                <c:pt idx="1">
                  <c:v>8</c:v>
                </c:pt>
                <c:pt idx="2">
                  <c:v>3</c:v>
                </c:pt>
                <c:pt idx="3">
                  <c:v>0</c:v>
                </c:pt>
                <c:pt idx="4">
                  <c:v>6</c:v>
                </c:pt>
                <c:pt idx="5">
                  <c:v>7</c:v>
                </c:pt>
                <c:pt idx="6">
                  <c:v>2</c:v>
                </c:pt>
                <c:pt idx="7">
                  <c:v>6</c:v>
                </c:pt>
                <c:pt idx="8">
                  <c:v>1</c:v>
                </c:pt>
              </c:numCache>
            </c:numRef>
          </c:val>
          <c:smooth val="0"/>
          <c:extLst>
            <c:ext xmlns:c16="http://schemas.microsoft.com/office/drawing/2014/chart" uri="{C3380CC4-5D6E-409C-BE32-E72D297353CC}">
              <c16:uniqueId val="{00000002-48D5-4918-A806-486DD1A723BF}"/>
            </c:ext>
          </c:extLst>
        </c:ser>
        <c:dLbls>
          <c:showLegendKey val="0"/>
          <c:showVal val="0"/>
          <c:showCatName val="0"/>
          <c:showSerName val="0"/>
          <c:showPercent val="0"/>
          <c:showBubbleSize val="0"/>
        </c:dLbls>
        <c:smooth val="0"/>
        <c:axId val="1250881936"/>
        <c:axId val="1250891504"/>
      </c:lineChart>
      <c:catAx>
        <c:axId val="1250881936"/>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891504"/>
        <c:crosses val="autoZero"/>
        <c:auto val="1"/>
        <c:lblAlgn val="ctr"/>
        <c:lblOffset val="100"/>
        <c:noMultiLvlLbl val="0"/>
      </c:catAx>
      <c:valAx>
        <c:axId val="1250891504"/>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88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K$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2:$T$2</c:f>
              <c:numCache>
                <c:formatCode>General</c:formatCode>
                <c:ptCount val="9"/>
                <c:pt idx="0">
                  <c:v>17</c:v>
                </c:pt>
                <c:pt idx="1">
                  <c:v>9</c:v>
                </c:pt>
                <c:pt idx="2">
                  <c:v>5</c:v>
                </c:pt>
                <c:pt idx="3">
                  <c:v>2</c:v>
                </c:pt>
                <c:pt idx="4">
                  <c:v>2</c:v>
                </c:pt>
                <c:pt idx="5">
                  <c:v>2</c:v>
                </c:pt>
                <c:pt idx="6">
                  <c:v>3</c:v>
                </c:pt>
                <c:pt idx="7">
                  <c:v>4</c:v>
                </c:pt>
                <c:pt idx="8">
                  <c:v>1</c:v>
                </c:pt>
              </c:numCache>
            </c:numRef>
          </c:val>
          <c:extLst>
            <c:ext xmlns:c16="http://schemas.microsoft.com/office/drawing/2014/chart" uri="{C3380CC4-5D6E-409C-BE32-E72D297353CC}">
              <c16:uniqueId val="{00000000-ECD3-4CC1-B8F9-6CB5DF136FFC}"/>
            </c:ext>
          </c:extLst>
        </c:ser>
        <c:ser>
          <c:idx val="1"/>
          <c:order val="1"/>
          <c:tx>
            <c:strRef>
              <c:f>Sheet2!$K$3</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3:$T$3</c:f>
              <c:numCache>
                <c:formatCode>General</c:formatCode>
                <c:ptCount val="9"/>
                <c:pt idx="0">
                  <c:v>24</c:v>
                </c:pt>
                <c:pt idx="1">
                  <c:v>12</c:v>
                </c:pt>
                <c:pt idx="2">
                  <c:v>2</c:v>
                </c:pt>
                <c:pt idx="3">
                  <c:v>0</c:v>
                </c:pt>
                <c:pt idx="4">
                  <c:v>5</c:v>
                </c:pt>
                <c:pt idx="5">
                  <c:v>7</c:v>
                </c:pt>
                <c:pt idx="6">
                  <c:v>1</c:v>
                </c:pt>
                <c:pt idx="7">
                  <c:v>4</c:v>
                </c:pt>
                <c:pt idx="8">
                  <c:v>1</c:v>
                </c:pt>
              </c:numCache>
            </c:numRef>
          </c:val>
          <c:extLst>
            <c:ext xmlns:c16="http://schemas.microsoft.com/office/drawing/2014/chart" uri="{C3380CC4-5D6E-409C-BE32-E72D297353CC}">
              <c16:uniqueId val="{00000001-ECD3-4CC1-B8F9-6CB5DF136FFC}"/>
            </c:ext>
          </c:extLst>
        </c:ser>
        <c:ser>
          <c:idx val="2"/>
          <c:order val="2"/>
          <c:tx>
            <c:strRef>
              <c:f>Sheet2!$K$4</c:f>
              <c:strCache>
                <c:ptCount val="1"/>
                <c:pt idx="0">
                  <c:v>202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2!$L$1:$T$1</c:f>
              <c:strCache>
                <c:ptCount val="9"/>
                <c:pt idx="0">
                  <c:v>HIP</c:v>
                </c:pt>
                <c:pt idx="1">
                  <c:v>HEMORR</c:v>
                </c:pt>
                <c:pt idx="2">
                  <c:v>ABORT</c:v>
                </c:pt>
                <c:pt idx="3">
                  <c:v>OL</c:v>
                </c:pt>
                <c:pt idx="4">
                  <c:v>SEPS</c:v>
                </c:pt>
                <c:pt idx="5">
                  <c:v>ANE</c:v>
                </c:pt>
                <c:pt idx="6">
                  <c:v>OTHER INFECTIONS</c:v>
                </c:pt>
                <c:pt idx="7">
                  <c:v>MEDICAL CONDITONS</c:v>
                </c:pt>
                <c:pt idx="8">
                  <c:v>MISC</c:v>
                </c:pt>
              </c:strCache>
            </c:strRef>
          </c:cat>
          <c:val>
            <c:numRef>
              <c:f>Sheet2!$L$4:$T$4</c:f>
              <c:numCache>
                <c:formatCode>General</c:formatCode>
                <c:ptCount val="9"/>
                <c:pt idx="0">
                  <c:v>9</c:v>
                </c:pt>
                <c:pt idx="1">
                  <c:v>8</c:v>
                </c:pt>
                <c:pt idx="2">
                  <c:v>3</c:v>
                </c:pt>
                <c:pt idx="3">
                  <c:v>0</c:v>
                </c:pt>
                <c:pt idx="4">
                  <c:v>6</c:v>
                </c:pt>
                <c:pt idx="5">
                  <c:v>7</c:v>
                </c:pt>
                <c:pt idx="6">
                  <c:v>2</c:v>
                </c:pt>
                <c:pt idx="7">
                  <c:v>6</c:v>
                </c:pt>
                <c:pt idx="8">
                  <c:v>1</c:v>
                </c:pt>
              </c:numCache>
            </c:numRef>
          </c:val>
          <c:extLst>
            <c:ext xmlns:c16="http://schemas.microsoft.com/office/drawing/2014/chart" uri="{C3380CC4-5D6E-409C-BE32-E72D297353CC}">
              <c16:uniqueId val="{00000002-ECD3-4CC1-B8F9-6CB5DF136FFC}"/>
            </c:ext>
          </c:extLst>
        </c:ser>
        <c:dLbls>
          <c:showLegendKey val="0"/>
          <c:showVal val="0"/>
          <c:showCatName val="0"/>
          <c:showSerName val="0"/>
          <c:showPercent val="0"/>
          <c:showBubbleSize val="0"/>
        </c:dLbls>
        <c:gapWidth val="219"/>
        <c:overlap val="-27"/>
        <c:axId val="1242973712"/>
        <c:axId val="1242970800"/>
      </c:barChart>
      <c:catAx>
        <c:axId val="1242973712"/>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970800"/>
        <c:crosses val="autoZero"/>
        <c:auto val="1"/>
        <c:lblAlgn val="ctr"/>
        <c:lblOffset val="100"/>
        <c:noMultiLvlLbl val="0"/>
      </c:catAx>
      <c:valAx>
        <c:axId val="1242970800"/>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973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OCIO-DEMO'!$G$20</c:f>
              <c:strCache>
                <c:ptCount val="1"/>
                <c:pt idx="0">
                  <c:v>AGE GROUP</c:v>
                </c:pt>
              </c:strCache>
            </c:strRef>
          </c:tx>
          <c:spPr>
            <a:ln w="28575" cap="rnd">
              <a:solidFill>
                <a:schemeClr val="accent1"/>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0:$P$20</c:f>
              <c:numCache>
                <c:formatCode>General</c:formatCode>
                <c:ptCount val="9"/>
              </c:numCache>
            </c:numRef>
          </c:val>
          <c:smooth val="0"/>
          <c:extLst>
            <c:ext xmlns:c16="http://schemas.microsoft.com/office/drawing/2014/chart" uri="{C3380CC4-5D6E-409C-BE32-E72D297353CC}">
              <c16:uniqueId val="{00000000-60E3-4521-BC69-EBC216FBD925}"/>
            </c:ext>
          </c:extLst>
        </c:ser>
        <c:ser>
          <c:idx val="1"/>
          <c:order val="1"/>
          <c:tx>
            <c:strRef>
              <c:f>'SOCIO-DEMO'!$G$21</c:f>
              <c:strCache>
                <c:ptCount val="1"/>
                <c:pt idx="0">
                  <c:v>15-20</c:v>
                </c:pt>
              </c:strCache>
            </c:strRef>
          </c:tx>
          <c:spPr>
            <a:ln w="28575" cap="rnd">
              <a:solidFill>
                <a:schemeClr val="accent2"/>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1:$P$21</c:f>
              <c:numCache>
                <c:formatCode>General</c:formatCode>
                <c:ptCount val="9"/>
                <c:pt idx="0">
                  <c:v>0</c:v>
                </c:pt>
                <c:pt idx="1">
                  <c:v>2</c:v>
                </c:pt>
                <c:pt idx="2">
                  <c:v>3</c:v>
                </c:pt>
                <c:pt idx="3">
                  <c:v>2</c:v>
                </c:pt>
                <c:pt idx="4">
                  <c:v>1</c:v>
                </c:pt>
                <c:pt idx="5">
                  <c:v>2</c:v>
                </c:pt>
                <c:pt idx="6">
                  <c:v>3</c:v>
                </c:pt>
                <c:pt idx="7">
                  <c:v>0</c:v>
                </c:pt>
                <c:pt idx="8">
                  <c:v>1</c:v>
                </c:pt>
              </c:numCache>
            </c:numRef>
          </c:val>
          <c:smooth val="0"/>
          <c:extLst>
            <c:ext xmlns:c16="http://schemas.microsoft.com/office/drawing/2014/chart" uri="{C3380CC4-5D6E-409C-BE32-E72D297353CC}">
              <c16:uniqueId val="{00000001-60E3-4521-BC69-EBC216FBD925}"/>
            </c:ext>
          </c:extLst>
        </c:ser>
        <c:ser>
          <c:idx val="2"/>
          <c:order val="2"/>
          <c:tx>
            <c:strRef>
              <c:f>'SOCIO-DEMO'!$G$22</c:f>
              <c:strCache>
                <c:ptCount val="1"/>
                <c:pt idx="0">
                  <c:v>21-25</c:v>
                </c:pt>
              </c:strCache>
            </c:strRef>
          </c:tx>
          <c:spPr>
            <a:ln w="28575" cap="rnd">
              <a:solidFill>
                <a:schemeClr val="accent3"/>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2:$P$22</c:f>
              <c:numCache>
                <c:formatCode>General</c:formatCode>
                <c:ptCount val="9"/>
                <c:pt idx="0">
                  <c:v>12</c:v>
                </c:pt>
                <c:pt idx="1">
                  <c:v>6</c:v>
                </c:pt>
                <c:pt idx="2">
                  <c:v>1</c:v>
                </c:pt>
                <c:pt idx="3">
                  <c:v>2</c:v>
                </c:pt>
                <c:pt idx="4">
                  <c:v>0</c:v>
                </c:pt>
                <c:pt idx="5">
                  <c:v>2</c:v>
                </c:pt>
                <c:pt idx="6">
                  <c:v>0</c:v>
                </c:pt>
                <c:pt idx="7">
                  <c:v>1</c:v>
                </c:pt>
                <c:pt idx="8">
                  <c:v>0</c:v>
                </c:pt>
              </c:numCache>
            </c:numRef>
          </c:val>
          <c:smooth val="0"/>
          <c:extLst>
            <c:ext xmlns:c16="http://schemas.microsoft.com/office/drawing/2014/chart" uri="{C3380CC4-5D6E-409C-BE32-E72D297353CC}">
              <c16:uniqueId val="{00000002-60E3-4521-BC69-EBC216FBD925}"/>
            </c:ext>
          </c:extLst>
        </c:ser>
        <c:ser>
          <c:idx val="3"/>
          <c:order val="3"/>
          <c:tx>
            <c:strRef>
              <c:f>'SOCIO-DEMO'!$G$23</c:f>
              <c:strCache>
                <c:ptCount val="1"/>
                <c:pt idx="0">
                  <c:v>26-30</c:v>
                </c:pt>
              </c:strCache>
            </c:strRef>
          </c:tx>
          <c:spPr>
            <a:ln w="28575" cap="rnd">
              <a:solidFill>
                <a:schemeClr val="accent4"/>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3:$P$23</c:f>
              <c:numCache>
                <c:formatCode>General</c:formatCode>
                <c:ptCount val="9"/>
                <c:pt idx="0">
                  <c:v>15</c:v>
                </c:pt>
                <c:pt idx="1">
                  <c:v>6</c:v>
                </c:pt>
                <c:pt idx="2">
                  <c:v>2</c:v>
                </c:pt>
                <c:pt idx="3">
                  <c:v>3</c:v>
                </c:pt>
                <c:pt idx="4">
                  <c:v>1</c:v>
                </c:pt>
                <c:pt idx="5">
                  <c:v>8</c:v>
                </c:pt>
                <c:pt idx="6">
                  <c:v>0</c:v>
                </c:pt>
                <c:pt idx="7">
                  <c:v>1</c:v>
                </c:pt>
                <c:pt idx="8">
                  <c:v>1</c:v>
                </c:pt>
              </c:numCache>
            </c:numRef>
          </c:val>
          <c:smooth val="0"/>
          <c:extLst>
            <c:ext xmlns:c16="http://schemas.microsoft.com/office/drawing/2014/chart" uri="{C3380CC4-5D6E-409C-BE32-E72D297353CC}">
              <c16:uniqueId val="{00000003-60E3-4521-BC69-EBC216FBD925}"/>
            </c:ext>
          </c:extLst>
        </c:ser>
        <c:ser>
          <c:idx val="4"/>
          <c:order val="4"/>
          <c:tx>
            <c:strRef>
              <c:f>'SOCIO-DEMO'!$G$24</c:f>
              <c:strCache>
                <c:ptCount val="1"/>
                <c:pt idx="0">
                  <c:v>31-35</c:v>
                </c:pt>
              </c:strCache>
            </c:strRef>
          </c:tx>
          <c:spPr>
            <a:ln w="28575" cap="rnd">
              <a:solidFill>
                <a:schemeClr val="accent5"/>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4:$P$24</c:f>
              <c:numCache>
                <c:formatCode>General</c:formatCode>
                <c:ptCount val="9"/>
                <c:pt idx="0">
                  <c:v>8</c:v>
                </c:pt>
                <c:pt idx="1">
                  <c:v>7</c:v>
                </c:pt>
                <c:pt idx="2">
                  <c:v>2</c:v>
                </c:pt>
                <c:pt idx="3">
                  <c:v>4</c:v>
                </c:pt>
                <c:pt idx="4">
                  <c:v>0</c:v>
                </c:pt>
                <c:pt idx="5">
                  <c:v>1</c:v>
                </c:pt>
                <c:pt idx="6">
                  <c:v>2</c:v>
                </c:pt>
                <c:pt idx="7">
                  <c:v>7</c:v>
                </c:pt>
                <c:pt idx="8">
                  <c:v>0</c:v>
                </c:pt>
              </c:numCache>
            </c:numRef>
          </c:val>
          <c:smooth val="0"/>
          <c:extLst>
            <c:ext xmlns:c16="http://schemas.microsoft.com/office/drawing/2014/chart" uri="{C3380CC4-5D6E-409C-BE32-E72D297353CC}">
              <c16:uniqueId val="{00000004-60E3-4521-BC69-EBC216FBD925}"/>
            </c:ext>
          </c:extLst>
        </c:ser>
        <c:ser>
          <c:idx val="5"/>
          <c:order val="5"/>
          <c:tx>
            <c:strRef>
              <c:f>'SOCIO-DEMO'!$G$25</c:f>
              <c:strCache>
                <c:ptCount val="1"/>
                <c:pt idx="0">
                  <c:v>36-40</c:v>
                </c:pt>
              </c:strCache>
            </c:strRef>
          </c:tx>
          <c:spPr>
            <a:ln w="28575" cap="rnd">
              <a:solidFill>
                <a:schemeClr val="accent6"/>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5:$P$25</c:f>
              <c:numCache>
                <c:formatCode>General</c:formatCode>
                <c:ptCount val="9"/>
                <c:pt idx="0">
                  <c:v>7</c:v>
                </c:pt>
                <c:pt idx="1">
                  <c:v>5</c:v>
                </c:pt>
                <c:pt idx="2">
                  <c:v>1</c:v>
                </c:pt>
                <c:pt idx="3">
                  <c:v>0</c:v>
                </c:pt>
                <c:pt idx="4">
                  <c:v>0</c:v>
                </c:pt>
                <c:pt idx="5">
                  <c:v>3</c:v>
                </c:pt>
                <c:pt idx="6">
                  <c:v>1</c:v>
                </c:pt>
                <c:pt idx="7">
                  <c:v>3</c:v>
                </c:pt>
                <c:pt idx="8">
                  <c:v>0</c:v>
                </c:pt>
              </c:numCache>
            </c:numRef>
          </c:val>
          <c:smooth val="0"/>
          <c:extLst>
            <c:ext xmlns:c16="http://schemas.microsoft.com/office/drawing/2014/chart" uri="{C3380CC4-5D6E-409C-BE32-E72D297353CC}">
              <c16:uniqueId val="{00000005-60E3-4521-BC69-EBC216FBD925}"/>
            </c:ext>
          </c:extLst>
        </c:ser>
        <c:ser>
          <c:idx val="6"/>
          <c:order val="6"/>
          <c:tx>
            <c:strRef>
              <c:f>'SOCIO-DEMO'!$G$26</c:f>
              <c:strCache>
                <c:ptCount val="1"/>
                <c:pt idx="0">
                  <c:v>41-45</c:v>
                </c:pt>
              </c:strCache>
            </c:strRef>
          </c:tx>
          <c:spPr>
            <a:ln w="28575" cap="rnd">
              <a:solidFill>
                <a:schemeClr val="accent1">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6:$P$26</c:f>
              <c:numCache>
                <c:formatCode>General</c:formatCode>
                <c:ptCount val="9"/>
                <c:pt idx="0">
                  <c:v>1</c:v>
                </c:pt>
                <c:pt idx="1">
                  <c:v>4</c:v>
                </c:pt>
                <c:pt idx="2">
                  <c:v>1</c:v>
                </c:pt>
                <c:pt idx="3">
                  <c:v>2</c:v>
                </c:pt>
                <c:pt idx="4">
                  <c:v>0</c:v>
                </c:pt>
                <c:pt idx="5">
                  <c:v>0</c:v>
                </c:pt>
                <c:pt idx="6">
                  <c:v>0</c:v>
                </c:pt>
                <c:pt idx="7">
                  <c:v>1</c:v>
                </c:pt>
                <c:pt idx="8">
                  <c:v>0</c:v>
                </c:pt>
              </c:numCache>
            </c:numRef>
          </c:val>
          <c:smooth val="0"/>
          <c:extLst>
            <c:ext xmlns:c16="http://schemas.microsoft.com/office/drawing/2014/chart" uri="{C3380CC4-5D6E-409C-BE32-E72D297353CC}">
              <c16:uniqueId val="{00000006-60E3-4521-BC69-EBC216FBD925}"/>
            </c:ext>
          </c:extLst>
        </c:ser>
        <c:ser>
          <c:idx val="7"/>
          <c:order val="7"/>
          <c:tx>
            <c:strRef>
              <c:f>'SOCIO-DEMO'!$G$27</c:f>
              <c:strCache>
                <c:ptCount val="1"/>
              </c:strCache>
            </c:strRef>
          </c:tx>
          <c:spPr>
            <a:ln w="28575" cap="rnd">
              <a:solidFill>
                <a:schemeClr val="accent2">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7:$P$27</c:f>
              <c:numCache>
                <c:formatCode>General</c:formatCode>
                <c:ptCount val="9"/>
              </c:numCache>
            </c:numRef>
          </c:val>
          <c:smooth val="0"/>
          <c:extLst>
            <c:ext xmlns:c16="http://schemas.microsoft.com/office/drawing/2014/chart" uri="{C3380CC4-5D6E-409C-BE32-E72D297353CC}">
              <c16:uniqueId val="{00000007-60E3-4521-BC69-EBC216FBD925}"/>
            </c:ext>
          </c:extLst>
        </c:ser>
        <c:ser>
          <c:idx val="8"/>
          <c:order val="8"/>
          <c:tx>
            <c:strRef>
              <c:f>'SOCIO-DEMO'!$G$28</c:f>
              <c:strCache>
                <c:ptCount val="1"/>
              </c:strCache>
            </c:strRef>
          </c:tx>
          <c:spPr>
            <a:ln w="28575" cap="rnd">
              <a:solidFill>
                <a:schemeClr val="accent3">
                  <a:lumMod val="60000"/>
                </a:schemeClr>
              </a:solidFill>
              <a:round/>
            </a:ln>
            <a:effectLst/>
          </c:spPr>
          <c:marker>
            <c:symbol val="none"/>
          </c:marker>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8:$P$28</c:f>
              <c:numCache>
                <c:formatCode>General</c:formatCode>
                <c:ptCount val="9"/>
              </c:numCache>
            </c:numRef>
          </c:val>
          <c:smooth val="0"/>
          <c:extLst>
            <c:ext xmlns:c16="http://schemas.microsoft.com/office/drawing/2014/chart" uri="{C3380CC4-5D6E-409C-BE32-E72D297353CC}">
              <c16:uniqueId val="{00000008-60E3-4521-BC69-EBC216FBD925}"/>
            </c:ext>
          </c:extLst>
        </c:ser>
        <c:dLbls>
          <c:showLegendKey val="0"/>
          <c:showVal val="0"/>
          <c:showCatName val="0"/>
          <c:showSerName val="0"/>
          <c:showPercent val="0"/>
          <c:showBubbleSize val="0"/>
        </c:dLbls>
        <c:smooth val="0"/>
        <c:axId val="2081424143"/>
        <c:axId val="2081416943"/>
      </c:lineChart>
      <c:catAx>
        <c:axId val="20814241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1416943"/>
        <c:crosses val="autoZero"/>
        <c:auto val="1"/>
        <c:lblAlgn val="ctr"/>
        <c:lblOffset val="100"/>
        <c:noMultiLvlLbl val="0"/>
      </c:catAx>
      <c:valAx>
        <c:axId val="2081416943"/>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1424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767825896762902"/>
          <c:y val="0.15319444444444447"/>
          <c:w val="0.87232174103237092"/>
          <c:h val="0.39668088363954507"/>
        </c:manualLayout>
      </c:layout>
      <c:bar3DChart>
        <c:barDir val="col"/>
        <c:grouping val="percentStacked"/>
        <c:varyColors val="0"/>
        <c:ser>
          <c:idx val="0"/>
          <c:order val="0"/>
          <c:tx>
            <c:strRef>
              <c:f>'SOCIO-DEMO'!$G$20</c:f>
              <c:strCache>
                <c:ptCount val="1"/>
                <c:pt idx="0">
                  <c:v>AGE GROUP</c:v>
                </c:pt>
              </c:strCache>
            </c:strRef>
          </c:tx>
          <c:spPr>
            <a:solidFill>
              <a:schemeClr val="accent1"/>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0:$P$20</c:f>
              <c:numCache>
                <c:formatCode>General</c:formatCode>
                <c:ptCount val="9"/>
              </c:numCache>
            </c:numRef>
          </c:val>
          <c:extLst>
            <c:ext xmlns:c16="http://schemas.microsoft.com/office/drawing/2014/chart" uri="{C3380CC4-5D6E-409C-BE32-E72D297353CC}">
              <c16:uniqueId val="{00000000-7D0C-4A3D-98D2-CFC47D44FC8E}"/>
            </c:ext>
          </c:extLst>
        </c:ser>
        <c:ser>
          <c:idx val="1"/>
          <c:order val="1"/>
          <c:tx>
            <c:strRef>
              <c:f>'SOCIO-DEMO'!$G$21</c:f>
              <c:strCache>
                <c:ptCount val="1"/>
                <c:pt idx="0">
                  <c:v>15-20</c:v>
                </c:pt>
              </c:strCache>
            </c:strRef>
          </c:tx>
          <c:spPr>
            <a:solidFill>
              <a:schemeClr val="accent2"/>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1:$P$21</c:f>
              <c:numCache>
                <c:formatCode>General</c:formatCode>
                <c:ptCount val="9"/>
                <c:pt idx="0">
                  <c:v>0</c:v>
                </c:pt>
                <c:pt idx="1">
                  <c:v>2</c:v>
                </c:pt>
                <c:pt idx="2">
                  <c:v>3</c:v>
                </c:pt>
                <c:pt idx="3">
                  <c:v>2</c:v>
                </c:pt>
                <c:pt idx="4">
                  <c:v>1</c:v>
                </c:pt>
                <c:pt idx="5">
                  <c:v>2</c:v>
                </c:pt>
                <c:pt idx="6">
                  <c:v>3</c:v>
                </c:pt>
                <c:pt idx="7">
                  <c:v>0</c:v>
                </c:pt>
                <c:pt idx="8">
                  <c:v>1</c:v>
                </c:pt>
              </c:numCache>
            </c:numRef>
          </c:val>
          <c:extLst>
            <c:ext xmlns:c16="http://schemas.microsoft.com/office/drawing/2014/chart" uri="{C3380CC4-5D6E-409C-BE32-E72D297353CC}">
              <c16:uniqueId val="{00000001-7D0C-4A3D-98D2-CFC47D44FC8E}"/>
            </c:ext>
          </c:extLst>
        </c:ser>
        <c:ser>
          <c:idx val="2"/>
          <c:order val="2"/>
          <c:tx>
            <c:strRef>
              <c:f>'SOCIO-DEMO'!$G$22</c:f>
              <c:strCache>
                <c:ptCount val="1"/>
                <c:pt idx="0">
                  <c:v>21-25</c:v>
                </c:pt>
              </c:strCache>
            </c:strRef>
          </c:tx>
          <c:spPr>
            <a:solidFill>
              <a:schemeClr val="accent3"/>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2:$P$22</c:f>
              <c:numCache>
                <c:formatCode>General</c:formatCode>
                <c:ptCount val="9"/>
                <c:pt idx="0">
                  <c:v>12</c:v>
                </c:pt>
                <c:pt idx="1">
                  <c:v>6</c:v>
                </c:pt>
                <c:pt idx="2">
                  <c:v>1</c:v>
                </c:pt>
                <c:pt idx="3">
                  <c:v>2</c:v>
                </c:pt>
                <c:pt idx="4">
                  <c:v>0</c:v>
                </c:pt>
                <c:pt idx="5">
                  <c:v>2</c:v>
                </c:pt>
                <c:pt idx="6">
                  <c:v>0</c:v>
                </c:pt>
                <c:pt idx="7">
                  <c:v>1</c:v>
                </c:pt>
                <c:pt idx="8">
                  <c:v>0</c:v>
                </c:pt>
              </c:numCache>
            </c:numRef>
          </c:val>
          <c:extLst>
            <c:ext xmlns:c16="http://schemas.microsoft.com/office/drawing/2014/chart" uri="{C3380CC4-5D6E-409C-BE32-E72D297353CC}">
              <c16:uniqueId val="{00000002-7D0C-4A3D-98D2-CFC47D44FC8E}"/>
            </c:ext>
          </c:extLst>
        </c:ser>
        <c:ser>
          <c:idx val="3"/>
          <c:order val="3"/>
          <c:tx>
            <c:strRef>
              <c:f>'SOCIO-DEMO'!$G$23</c:f>
              <c:strCache>
                <c:ptCount val="1"/>
                <c:pt idx="0">
                  <c:v>26-30</c:v>
                </c:pt>
              </c:strCache>
            </c:strRef>
          </c:tx>
          <c:spPr>
            <a:solidFill>
              <a:schemeClr val="accent4"/>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3:$P$23</c:f>
              <c:numCache>
                <c:formatCode>General</c:formatCode>
                <c:ptCount val="9"/>
                <c:pt idx="0">
                  <c:v>15</c:v>
                </c:pt>
                <c:pt idx="1">
                  <c:v>6</c:v>
                </c:pt>
                <c:pt idx="2">
                  <c:v>2</c:v>
                </c:pt>
                <c:pt idx="3">
                  <c:v>3</c:v>
                </c:pt>
                <c:pt idx="4">
                  <c:v>1</c:v>
                </c:pt>
                <c:pt idx="5">
                  <c:v>8</c:v>
                </c:pt>
                <c:pt idx="6">
                  <c:v>0</c:v>
                </c:pt>
                <c:pt idx="7">
                  <c:v>1</c:v>
                </c:pt>
                <c:pt idx="8">
                  <c:v>1</c:v>
                </c:pt>
              </c:numCache>
            </c:numRef>
          </c:val>
          <c:extLst>
            <c:ext xmlns:c16="http://schemas.microsoft.com/office/drawing/2014/chart" uri="{C3380CC4-5D6E-409C-BE32-E72D297353CC}">
              <c16:uniqueId val="{00000003-7D0C-4A3D-98D2-CFC47D44FC8E}"/>
            </c:ext>
          </c:extLst>
        </c:ser>
        <c:ser>
          <c:idx val="4"/>
          <c:order val="4"/>
          <c:tx>
            <c:strRef>
              <c:f>'SOCIO-DEMO'!$G$24</c:f>
              <c:strCache>
                <c:ptCount val="1"/>
                <c:pt idx="0">
                  <c:v>31-35</c:v>
                </c:pt>
              </c:strCache>
            </c:strRef>
          </c:tx>
          <c:spPr>
            <a:solidFill>
              <a:schemeClr val="accent5"/>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4:$P$24</c:f>
              <c:numCache>
                <c:formatCode>General</c:formatCode>
                <c:ptCount val="9"/>
                <c:pt idx="0">
                  <c:v>8</c:v>
                </c:pt>
                <c:pt idx="1">
                  <c:v>7</c:v>
                </c:pt>
                <c:pt idx="2">
                  <c:v>2</c:v>
                </c:pt>
                <c:pt idx="3">
                  <c:v>4</c:v>
                </c:pt>
                <c:pt idx="4">
                  <c:v>0</c:v>
                </c:pt>
                <c:pt idx="5">
                  <c:v>1</c:v>
                </c:pt>
                <c:pt idx="6">
                  <c:v>2</c:v>
                </c:pt>
                <c:pt idx="7">
                  <c:v>7</c:v>
                </c:pt>
                <c:pt idx="8">
                  <c:v>0</c:v>
                </c:pt>
              </c:numCache>
            </c:numRef>
          </c:val>
          <c:extLst>
            <c:ext xmlns:c16="http://schemas.microsoft.com/office/drawing/2014/chart" uri="{C3380CC4-5D6E-409C-BE32-E72D297353CC}">
              <c16:uniqueId val="{00000004-7D0C-4A3D-98D2-CFC47D44FC8E}"/>
            </c:ext>
          </c:extLst>
        </c:ser>
        <c:ser>
          <c:idx val="5"/>
          <c:order val="5"/>
          <c:tx>
            <c:strRef>
              <c:f>'SOCIO-DEMO'!$G$25</c:f>
              <c:strCache>
                <c:ptCount val="1"/>
                <c:pt idx="0">
                  <c:v>36-40</c:v>
                </c:pt>
              </c:strCache>
            </c:strRef>
          </c:tx>
          <c:spPr>
            <a:solidFill>
              <a:schemeClr val="accent6"/>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5:$P$25</c:f>
              <c:numCache>
                <c:formatCode>General</c:formatCode>
                <c:ptCount val="9"/>
                <c:pt idx="0">
                  <c:v>7</c:v>
                </c:pt>
                <c:pt idx="1">
                  <c:v>5</c:v>
                </c:pt>
                <c:pt idx="2">
                  <c:v>1</c:v>
                </c:pt>
                <c:pt idx="3">
                  <c:v>0</c:v>
                </c:pt>
                <c:pt idx="4">
                  <c:v>0</c:v>
                </c:pt>
                <c:pt idx="5">
                  <c:v>3</c:v>
                </c:pt>
                <c:pt idx="6">
                  <c:v>1</c:v>
                </c:pt>
                <c:pt idx="7">
                  <c:v>3</c:v>
                </c:pt>
                <c:pt idx="8">
                  <c:v>0</c:v>
                </c:pt>
              </c:numCache>
            </c:numRef>
          </c:val>
          <c:extLst>
            <c:ext xmlns:c16="http://schemas.microsoft.com/office/drawing/2014/chart" uri="{C3380CC4-5D6E-409C-BE32-E72D297353CC}">
              <c16:uniqueId val="{00000005-7D0C-4A3D-98D2-CFC47D44FC8E}"/>
            </c:ext>
          </c:extLst>
        </c:ser>
        <c:ser>
          <c:idx val="6"/>
          <c:order val="6"/>
          <c:tx>
            <c:strRef>
              <c:f>'SOCIO-DEMO'!$G$26</c:f>
              <c:strCache>
                <c:ptCount val="1"/>
                <c:pt idx="0">
                  <c:v>41-45</c:v>
                </c:pt>
              </c:strCache>
            </c:strRef>
          </c:tx>
          <c:spPr>
            <a:solidFill>
              <a:schemeClr val="accent1">
                <a:lumMod val="60000"/>
              </a:schemeClr>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6:$P$26</c:f>
              <c:numCache>
                <c:formatCode>General</c:formatCode>
                <c:ptCount val="9"/>
                <c:pt idx="0">
                  <c:v>1</c:v>
                </c:pt>
                <c:pt idx="1">
                  <c:v>4</c:v>
                </c:pt>
                <c:pt idx="2">
                  <c:v>1</c:v>
                </c:pt>
                <c:pt idx="3">
                  <c:v>2</c:v>
                </c:pt>
                <c:pt idx="4">
                  <c:v>0</c:v>
                </c:pt>
                <c:pt idx="5">
                  <c:v>0</c:v>
                </c:pt>
                <c:pt idx="6">
                  <c:v>0</c:v>
                </c:pt>
                <c:pt idx="7">
                  <c:v>1</c:v>
                </c:pt>
                <c:pt idx="8">
                  <c:v>0</c:v>
                </c:pt>
              </c:numCache>
            </c:numRef>
          </c:val>
          <c:extLst>
            <c:ext xmlns:c16="http://schemas.microsoft.com/office/drawing/2014/chart" uri="{C3380CC4-5D6E-409C-BE32-E72D297353CC}">
              <c16:uniqueId val="{00000006-7D0C-4A3D-98D2-CFC47D44FC8E}"/>
            </c:ext>
          </c:extLst>
        </c:ser>
        <c:ser>
          <c:idx val="7"/>
          <c:order val="7"/>
          <c:tx>
            <c:strRef>
              <c:f>'SOCIO-DEMO'!$G$27</c:f>
              <c:strCache>
                <c:ptCount val="1"/>
              </c:strCache>
            </c:strRef>
          </c:tx>
          <c:spPr>
            <a:solidFill>
              <a:schemeClr val="accent2">
                <a:lumMod val="60000"/>
              </a:schemeClr>
            </a:solidFill>
            <a:ln>
              <a:noFill/>
            </a:ln>
            <a:effectLst/>
            <a:sp3d/>
          </c:spPr>
          <c:invertIfNegative val="0"/>
          <c:cat>
            <c:strRef>
              <c:f>'SOCIO-DEMO'!$H$19:$P$19</c:f>
              <c:strCache>
                <c:ptCount val="9"/>
                <c:pt idx="0">
                  <c:v>HIP</c:v>
                </c:pt>
                <c:pt idx="1">
                  <c:v>HEMORRHAGE</c:v>
                </c:pt>
                <c:pt idx="2">
                  <c:v>ABORTION</c:v>
                </c:pt>
                <c:pt idx="3">
                  <c:v>SEPSIS</c:v>
                </c:pt>
                <c:pt idx="4">
                  <c:v>OL</c:v>
                </c:pt>
                <c:pt idx="5">
                  <c:v>ANEMIA</c:v>
                </c:pt>
                <c:pt idx="6">
                  <c:v>OTHER INFECTIONS</c:v>
                </c:pt>
                <c:pt idx="7">
                  <c:v>MED CONDITIONS</c:v>
                </c:pt>
                <c:pt idx="8">
                  <c:v>MISCELANEOUS</c:v>
                </c:pt>
              </c:strCache>
            </c:strRef>
          </c:cat>
          <c:val>
            <c:numRef>
              <c:f>'SOCIO-DEMO'!$H$27:$P$27</c:f>
              <c:numCache>
                <c:formatCode>General</c:formatCode>
                <c:ptCount val="9"/>
              </c:numCache>
            </c:numRef>
          </c:val>
          <c:extLst>
            <c:ext xmlns:c16="http://schemas.microsoft.com/office/drawing/2014/chart" uri="{C3380CC4-5D6E-409C-BE32-E72D297353CC}">
              <c16:uniqueId val="{00000007-7D0C-4A3D-98D2-CFC47D44FC8E}"/>
            </c:ext>
          </c:extLst>
        </c:ser>
        <c:dLbls>
          <c:showLegendKey val="0"/>
          <c:showVal val="0"/>
          <c:showCatName val="0"/>
          <c:showSerName val="0"/>
          <c:showPercent val="0"/>
          <c:showBubbleSize val="0"/>
        </c:dLbls>
        <c:gapWidth val="150"/>
        <c:shape val="box"/>
        <c:axId val="1483039295"/>
        <c:axId val="1483042175"/>
        <c:axId val="0"/>
      </c:bar3DChart>
      <c:catAx>
        <c:axId val="148303929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3042175"/>
        <c:crosses val="autoZero"/>
        <c:auto val="1"/>
        <c:lblAlgn val="ctr"/>
        <c:lblOffset val="100"/>
        <c:noMultiLvlLbl val="0"/>
      </c:catAx>
      <c:valAx>
        <c:axId val="1483042175"/>
        <c:scaling>
          <c:orientation val="minMax"/>
        </c:scaling>
        <c:delete val="0"/>
        <c:axPos val="l"/>
        <c:majorGridlines>
          <c:spPr>
            <a:ln w="9525">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3039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33</Pages>
  <Words>5491</Words>
  <Characters>3130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Boateng</dc:creator>
  <cp:lastModifiedBy>SDI 1183</cp:lastModifiedBy>
  <cp:revision>74</cp:revision>
  <dcterms:created xsi:type="dcterms:W3CDTF">2025-04-02T12:53:00Z</dcterms:created>
  <dcterms:modified xsi:type="dcterms:W3CDTF">2025-04-1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c6114143f958cd0329beab6fc2b9cbd59a613b1c7eb8d23dece725753b4285</vt:lpwstr>
  </property>
</Properties>
</file>